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E425D7" w14:textId="12492960" w:rsidR="00805EBA" w:rsidRPr="00315CBC" w:rsidRDefault="00805EBA" w:rsidP="00C75C2C">
      <w:pPr>
        <w:keepNext/>
        <w:keepLines/>
        <w:spacing w:before="240" w:after="240"/>
        <w:jc w:val="center"/>
        <w:rPr>
          <w:rFonts w:cs="Calibri"/>
          <w:b/>
          <w:bCs/>
          <w:color w:val="000000" w:themeColor="text1"/>
          <w:sz w:val="36"/>
          <w:szCs w:val="36"/>
        </w:rPr>
      </w:pPr>
    </w:p>
    <w:p w14:paraId="48D0FB29" w14:textId="4E3B1A71" w:rsidR="29EA5EC1" w:rsidRDefault="29EA5EC1" w:rsidP="29EA5EC1">
      <w:pPr>
        <w:pStyle w:val="Heading1"/>
        <w:rPr>
          <w:rFonts w:ascii="Calibri" w:eastAsia="Calibri" w:hAnsi="Calibri" w:cs="Calibri"/>
          <w:sz w:val="36"/>
          <w:szCs w:val="36"/>
          <w:u w:val="single"/>
        </w:rPr>
      </w:pPr>
    </w:p>
    <w:p w14:paraId="44B8E237" w14:textId="39519C6B" w:rsidR="29EA5EC1" w:rsidRDefault="29EA5EC1" w:rsidP="29EA5EC1">
      <w:pPr>
        <w:pStyle w:val="Heading1"/>
        <w:rPr>
          <w:rFonts w:ascii="Calibri" w:eastAsia="Calibri" w:hAnsi="Calibri" w:cs="Calibri"/>
          <w:sz w:val="36"/>
          <w:szCs w:val="36"/>
          <w:u w:val="single"/>
        </w:rPr>
      </w:pPr>
    </w:p>
    <w:p w14:paraId="1BAA300E" w14:textId="4B0FE390" w:rsidR="00805EBA" w:rsidRPr="00315CBC" w:rsidRDefault="689E2FD0" w:rsidP="29EA5EC1">
      <w:pPr>
        <w:pStyle w:val="Heading1"/>
        <w:rPr>
          <w:rFonts w:ascii="Calibri" w:eastAsia="Calibri" w:hAnsi="Calibri" w:cs="Calibri"/>
          <w:sz w:val="36"/>
          <w:szCs w:val="36"/>
        </w:rPr>
      </w:pPr>
      <w:r w:rsidRPr="29EA5EC1">
        <w:rPr>
          <w:rFonts w:ascii="Calibri" w:eastAsia="Calibri" w:hAnsi="Calibri" w:cs="Calibri"/>
          <w:sz w:val="36"/>
          <w:szCs w:val="36"/>
          <w:u w:val="single"/>
        </w:rPr>
        <w:t xml:space="preserve">Sample Training Cost Reimbursement Grant Agreement </w:t>
      </w:r>
    </w:p>
    <w:p w14:paraId="0B8A6513" w14:textId="59246BF6" w:rsidR="00805EBA" w:rsidRPr="00315CBC" w:rsidRDefault="00805EBA" w:rsidP="29EA5EC1">
      <w:pPr>
        <w:rPr>
          <w:rFonts w:cs="Calibri"/>
          <w:color w:val="000000" w:themeColor="text1"/>
        </w:rPr>
      </w:pPr>
    </w:p>
    <w:p w14:paraId="72AFB971" w14:textId="0DFC64C1" w:rsidR="00805EBA" w:rsidRPr="00315CBC" w:rsidRDefault="00805EBA" w:rsidP="29EA5EC1">
      <w:pPr>
        <w:rPr>
          <w:rFonts w:cs="Calibri"/>
          <w:color w:val="000000" w:themeColor="text1"/>
        </w:rPr>
      </w:pPr>
    </w:p>
    <w:p w14:paraId="34F9FB76" w14:textId="06558A54" w:rsidR="00805EBA" w:rsidRPr="00315CBC" w:rsidRDefault="00805EBA" w:rsidP="29EA5EC1">
      <w:pPr>
        <w:rPr>
          <w:rFonts w:cs="Calibri"/>
          <w:color w:val="000000" w:themeColor="text1"/>
        </w:rPr>
      </w:pPr>
    </w:p>
    <w:p w14:paraId="01B62983" w14:textId="3650AE3C" w:rsidR="00805EBA" w:rsidRPr="00315CBC" w:rsidRDefault="689E2FD0" w:rsidP="00C75C2C">
      <w:pPr>
        <w:jc w:val="center"/>
        <w:rPr>
          <w:rFonts w:cs="Calibri"/>
          <w:color w:val="000000" w:themeColor="text1"/>
          <w:sz w:val="28"/>
          <w:szCs w:val="28"/>
        </w:rPr>
      </w:pPr>
      <w:r w:rsidRPr="29EA5EC1">
        <w:rPr>
          <w:rFonts w:cs="Calibri"/>
          <w:i/>
          <w:iCs/>
          <w:color w:val="000000" w:themeColor="text1"/>
          <w:sz w:val="28"/>
          <w:szCs w:val="28"/>
        </w:rPr>
        <w:t>[Remainder of Page Intentionally Blank]</w:t>
      </w:r>
    </w:p>
    <w:p w14:paraId="0CCA0290" w14:textId="4D41EAE0" w:rsidR="00805EBA" w:rsidRPr="00C75C2C" w:rsidRDefault="00805EBA" w:rsidP="00C75C2C"/>
    <w:p w14:paraId="1CAA7DC8" w14:textId="63B547BA" w:rsidR="00805EBA" w:rsidRPr="00315CBC" w:rsidRDefault="00F327E9" w:rsidP="1854B287">
      <w:r>
        <w:br w:type="page"/>
      </w:r>
    </w:p>
    <w:p w14:paraId="2E451235" w14:textId="33A7F8F8" w:rsidR="00805EBA" w:rsidRPr="00315CBC" w:rsidRDefault="00F327E9" w:rsidP="1854B287">
      <w:pPr>
        <w:pStyle w:val="Heading1"/>
        <w:rPr>
          <w:rFonts w:eastAsiaTheme="minorEastAsia" w:cstheme="minorBidi"/>
          <w:u w:val="single"/>
        </w:rPr>
      </w:pPr>
      <w:r w:rsidRPr="1854B287">
        <w:rPr>
          <w:rFonts w:eastAsiaTheme="minorEastAsia" w:cstheme="minorBidi"/>
          <w:u w:val="single"/>
        </w:rPr>
        <w:lastRenderedPageBreak/>
        <w:t xml:space="preserve">GRANT </w:t>
      </w:r>
      <w:r w:rsidR="49C6BD69" w:rsidRPr="1854B287">
        <w:rPr>
          <w:rFonts w:eastAsiaTheme="minorEastAsia" w:cstheme="minorBidi"/>
          <w:u w:val="single"/>
        </w:rPr>
        <w:t>AGREEMENT</w:t>
      </w:r>
    </w:p>
    <w:p w14:paraId="44CA337B" w14:textId="35E71367" w:rsidR="00805EBA" w:rsidRPr="00755A57" w:rsidRDefault="5ABBEA49" w:rsidP="64082F06">
      <w:pPr>
        <w:rPr>
          <w:rFonts w:cs="Calibri"/>
        </w:rPr>
      </w:pPr>
      <w:r w:rsidRPr="1854B287">
        <w:rPr>
          <w:rFonts w:cs="Calibri"/>
        </w:rPr>
        <w:t xml:space="preserve">This </w:t>
      </w:r>
      <w:r w:rsidR="00F327E9" w:rsidRPr="1854B287">
        <w:rPr>
          <w:rFonts w:cs="Calibri"/>
        </w:rPr>
        <w:t xml:space="preserve">Grant </w:t>
      </w:r>
      <w:r w:rsidRPr="1854B287">
        <w:rPr>
          <w:rFonts w:cs="Calibri"/>
        </w:rPr>
        <w:t>Agreement (the “</w:t>
      </w:r>
      <w:r w:rsidRPr="1854B287">
        <w:rPr>
          <w:rFonts w:cs="Calibri"/>
          <w:u w:val="single"/>
        </w:rPr>
        <w:t>Agreement</w:t>
      </w:r>
      <w:r w:rsidRPr="1854B287">
        <w:rPr>
          <w:rFonts w:cs="Calibri"/>
        </w:rPr>
        <w:t>”)</w:t>
      </w:r>
      <w:r w:rsidR="0551C457" w:rsidRPr="1854B287">
        <w:rPr>
          <w:rFonts w:cs="Calibri"/>
        </w:rPr>
        <w:t xml:space="preserve">, </w:t>
      </w:r>
      <w:r w:rsidRPr="1854B287">
        <w:rPr>
          <w:rFonts w:cs="Calibri"/>
        </w:rPr>
        <w:t xml:space="preserve">effective as of </w:t>
      </w:r>
      <w:r w:rsidR="7A7BDC8F" w:rsidRPr="1854B287">
        <w:rPr>
          <w:rFonts w:cs="Calibri"/>
          <w:highlight w:val="lightGray"/>
        </w:rPr>
        <w:t>[</w:t>
      </w:r>
      <w:r w:rsidR="7A7BDC8F" w:rsidRPr="1854B287">
        <w:rPr>
          <w:rFonts w:cs="Calibri"/>
          <w:b/>
          <w:bCs/>
          <w:highlight w:val="lightGray"/>
        </w:rPr>
        <w:t>Date – Month DD, YYYY</w:t>
      </w:r>
      <w:r w:rsidR="191FA423" w:rsidRPr="1854B287">
        <w:rPr>
          <w:rFonts w:cs="Calibri"/>
          <w:highlight w:val="lightGray"/>
        </w:rPr>
        <w:t>]</w:t>
      </w:r>
      <w:r w:rsidR="2E0746D0" w:rsidRPr="1854B287">
        <w:rPr>
          <w:rFonts w:cs="Calibri"/>
        </w:rPr>
        <w:t xml:space="preserve"> </w:t>
      </w:r>
      <w:r w:rsidRPr="1854B287">
        <w:rPr>
          <w:rFonts w:cs="Calibri"/>
        </w:rPr>
        <w:t>(the “</w:t>
      </w:r>
      <w:r w:rsidRPr="1854B287">
        <w:rPr>
          <w:rFonts w:cs="Calibri"/>
          <w:u w:val="single"/>
        </w:rPr>
        <w:t>Effective Date</w:t>
      </w:r>
      <w:r w:rsidRPr="1854B287">
        <w:rPr>
          <w:rFonts w:cs="Calibri"/>
        </w:rPr>
        <w:t xml:space="preserve">”), is by and between the </w:t>
      </w:r>
      <w:r w:rsidRPr="1854B287">
        <w:rPr>
          <w:rFonts w:cs="Calibri"/>
          <w:b/>
          <w:bCs/>
        </w:rPr>
        <w:t>Massachusetts Clean Energy Technology Center</w:t>
      </w:r>
      <w:r w:rsidRPr="1854B287">
        <w:rPr>
          <w:rFonts w:cs="Calibri"/>
        </w:rPr>
        <w:t xml:space="preserve"> (“</w:t>
      </w:r>
      <w:r w:rsidRPr="1854B287">
        <w:rPr>
          <w:rFonts w:cs="Calibri"/>
          <w:u w:val="single"/>
        </w:rPr>
        <w:t>MassCEC</w:t>
      </w:r>
      <w:r w:rsidRPr="1854B287">
        <w:rPr>
          <w:rFonts w:cs="Calibri"/>
        </w:rPr>
        <w:t>”), an independent public instrumentality of the Commonwealth of Massachusetts (the “</w:t>
      </w:r>
      <w:r w:rsidRPr="1854B287">
        <w:rPr>
          <w:rFonts w:cs="Calibri"/>
          <w:u w:val="single"/>
        </w:rPr>
        <w:t>Commonwealth</w:t>
      </w:r>
      <w:r w:rsidRPr="1854B287">
        <w:rPr>
          <w:rFonts w:cs="Calibri"/>
        </w:rPr>
        <w:t xml:space="preserve">”) with a principal office and place of business at </w:t>
      </w:r>
      <w:r w:rsidR="44C8664D" w:rsidRPr="1854B287">
        <w:rPr>
          <w:rFonts w:cs="Calibri"/>
        </w:rPr>
        <w:t xml:space="preserve">294 Washington Street, </w:t>
      </w:r>
      <w:r w:rsidR="61F03287" w:rsidRPr="1854B287">
        <w:rPr>
          <w:rFonts w:cs="Calibri"/>
        </w:rPr>
        <w:t>Suite 1150</w:t>
      </w:r>
      <w:r w:rsidR="44C8664D" w:rsidRPr="1854B287">
        <w:rPr>
          <w:rFonts w:cs="Calibri"/>
        </w:rPr>
        <w:t>,</w:t>
      </w:r>
      <w:r w:rsidRPr="1854B287">
        <w:rPr>
          <w:rFonts w:cs="Calibri"/>
        </w:rPr>
        <w:t xml:space="preserve"> Boston, MA 021</w:t>
      </w:r>
      <w:r w:rsidR="50B38B74" w:rsidRPr="1854B287">
        <w:rPr>
          <w:rFonts w:cs="Calibri"/>
        </w:rPr>
        <w:t>08,</w:t>
      </w:r>
      <w:r w:rsidRPr="1854B287">
        <w:rPr>
          <w:rFonts w:cs="Calibri"/>
        </w:rPr>
        <w:t xml:space="preserve"> and</w:t>
      </w:r>
      <w:r w:rsidR="2FDE48BF" w:rsidRPr="1854B287">
        <w:rPr>
          <w:rFonts w:cs="Calibri"/>
        </w:rPr>
        <w:t xml:space="preserve"> </w:t>
      </w:r>
      <w:r w:rsidR="191FA423" w:rsidRPr="1854B287">
        <w:rPr>
          <w:rFonts w:cs="Calibri"/>
          <w:b/>
          <w:bCs/>
          <w:highlight w:val="lightGray"/>
        </w:rPr>
        <w:t>[</w:t>
      </w:r>
      <w:r w:rsidR="671EDD80" w:rsidRPr="1854B287">
        <w:rPr>
          <w:rFonts w:cs="Calibri"/>
          <w:b/>
          <w:bCs/>
          <w:highlight w:val="lightGray"/>
        </w:rPr>
        <w:t>Grantee Name</w:t>
      </w:r>
      <w:r w:rsidR="671EDD80" w:rsidRPr="1854B287">
        <w:rPr>
          <w:rFonts w:cs="Calibri"/>
          <w:highlight w:val="lightGray"/>
        </w:rPr>
        <w:t>]</w:t>
      </w:r>
      <w:r w:rsidR="00C73A5E" w:rsidRPr="1854B287">
        <w:rPr>
          <w:rFonts w:cs="Calibri"/>
          <w:highlight w:val="lightGray"/>
        </w:rPr>
        <w:t>, a [private corporation, nonprofit corporation, public entity, public school, public vocational school, post-secondary institution, public community college]</w:t>
      </w:r>
      <w:r w:rsidR="00C73A5E" w:rsidRPr="1854B287">
        <w:rPr>
          <w:rFonts w:cs="Calibri"/>
        </w:rPr>
        <w:t>,</w:t>
      </w:r>
      <w:r w:rsidR="57AAB731" w:rsidRPr="1854B287">
        <w:rPr>
          <w:rFonts w:cs="Calibri"/>
        </w:rPr>
        <w:t xml:space="preserve"> </w:t>
      </w:r>
      <w:r w:rsidRPr="1854B287">
        <w:rPr>
          <w:rFonts w:cs="Calibri"/>
        </w:rPr>
        <w:t xml:space="preserve">with a principal office and place of business at </w:t>
      </w:r>
      <w:r w:rsidR="191FA423" w:rsidRPr="1854B287">
        <w:rPr>
          <w:rFonts w:cs="Calibri"/>
          <w:highlight w:val="lightGray"/>
        </w:rPr>
        <w:t>[Grantee Address]</w:t>
      </w:r>
      <w:r w:rsidR="191FA423" w:rsidRPr="1854B287">
        <w:rPr>
          <w:rFonts w:cs="Calibri"/>
        </w:rPr>
        <w:t xml:space="preserve"> </w:t>
      </w:r>
      <w:r w:rsidRPr="1854B287">
        <w:rPr>
          <w:rFonts w:cs="Calibri"/>
        </w:rPr>
        <w:t>(“</w:t>
      </w:r>
      <w:r w:rsidRPr="1854B287">
        <w:rPr>
          <w:rFonts w:cs="Calibri"/>
          <w:u w:val="single"/>
        </w:rPr>
        <w:t>Grantee</w:t>
      </w:r>
      <w:r w:rsidRPr="1854B287">
        <w:rPr>
          <w:rFonts w:cs="Calibri"/>
        </w:rPr>
        <w:t>”). Each of MassCEC and Grantee are at times referred to in this Agreement as a “</w:t>
      </w:r>
      <w:r w:rsidRPr="1854B287">
        <w:rPr>
          <w:rFonts w:cs="Calibri"/>
          <w:u w:val="single"/>
        </w:rPr>
        <w:t>Party</w:t>
      </w:r>
      <w:r w:rsidRPr="1854B287">
        <w:rPr>
          <w:rFonts w:cs="Calibri"/>
        </w:rPr>
        <w:t>,” and together the “</w:t>
      </w:r>
      <w:r w:rsidRPr="1854B287">
        <w:rPr>
          <w:rFonts w:cs="Calibri"/>
          <w:u w:val="single"/>
        </w:rPr>
        <w:t>Parties</w:t>
      </w:r>
      <w:r w:rsidRPr="1854B287">
        <w:rPr>
          <w:rFonts w:cs="Calibri"/>
        </w:rPr>
        <w:t>”.</w:t>
      </w:r>
    </w:p>
    <w:p w14:paraId="09FB7A10" w14:textId="012E9096" w:rsidR="00B1151F" w:rsidRPr="009B16CF" w:rsidRDefault="00B1151F" w:rsidP="00B1151F">
      <w:r w:rsidRPr="39B7D709">
        <w:rPr>
          <w:b/>
          <w:bCs/>
        </w:rPr>
        <w:t>WHEREAS</w:t>
      </w:r>
      <w:r>
        <w:t xml:space="preserve">, </w:t>
      </w:r>
      <w:r w:rsidR="00CA21AC">
        <w:t>i</w:t>
      </w:r>
      <w:r>
        <w:t xml:space="preserve">n January 2024, the Commonwealth announced its intention to support increased HVAC and heat pump training through Massachusetts community colleges and made $15 million available through the Massachusetts Department of Energy Resources to MassCEC to aid in its goal of installing 500,000 heat pumps by 2030, as directed by the Massachusetts Clean Energy and Climate Plan for </w:t>
      </w:r>
      <w:proofErr w:type="gramStart"/>
      <w:r>
        <w:t>2050;</w:t>
      </w:r>
      <w:proofErr w:type="gramEnd"/>
      <w:r>
        <w:t xml:space="preserve">   </w:t>
      </w:r>
    </w:p>
    <w:p w14:paraId="0F866FF0" w14:textId="57F743D7" w:rsidR="00B1151F" w:rsidRPr="00327696" w:rsidRDefault="00B1151F" w:rsidP="00B1151F">
      <w:pPr>
        <w:spacing w:line="259" w:lineRule="auto"/>
        <w:rPr>
          <w:rFonts w:cs="Calibri"/>
        </w:rPr>
      </w:pPr>
      <w:r w:rsidRPr="39B7D709">
        <w:rPr>
          <w:rFonts w:cs="Calibri"/>
          <w:b/>
          <w:bCs/>
          <w:color w:val="000000" w:themeColor="text1"/>
        </w:rPr>
        <w:t>WHEREAS,</w:t>
      </w:r>
      <w:r w:rsidRPr="39B7D709">
        <w:rPr>
          <w:rFonts w:cs="Calibri"/>
          <w:color w:val="000000" w:themeColor="text1"/>
        </w:rPr>
        <w:t xml:space="preserve"> MassCEC issued its Community College Heat Pump and HVAC Workforce Training, Equipment, and Planning Grants solicitation (the “</w:t>
      </w:r>
      <w:r w:rsidRPr="39B7D709">
        <w:rPr>
          <w:rFonts w:cs="Calibri"/>
          <w:color w:val="000000" w:themeColor="text1"/>
          <w:u w:val="single"/>
        </w:rPr>
        <w:t>Program</w:t>
      </w:r>
      <w:r w:rsidRPr="39B7D709">
        <w:rPr>
          <w:rFonts w:cs="Calibri"/>
          <w:color w:val="000000" w:themeColor="text1"/>
        </w:rPr>
        <w:t>”)</w:t>
      </w:r>
      <w:r w:rsidRPr="39B7D709">
        <w:rPr>
          <w:rFonts w:cs="Calibri"/>
        </w:rPr>
        <w:t xml:space="preserve"> </w:t>
      </w:r>
      <w:r w:rsidRPr="39B7D709">
        <w:rPr>
          <w:rFonts w:cs="Calibri"/>
          <w:color w:val="000000" w:themeColor="text1"/>
        </w:rPr>
        <w:t xml:space="preserve">in </w:t>
      </w:r>
      <w:r w:rsidRPr="39B7D709">
        <w:rPr>
          <w:rFonts w:cs="Calibri"/>
          <w:color w:val="000000" w:themeColor="text1"/>
          <w:highlight w:val="lightGray"/>
        </w:rPr>
        <w:t>2025</w:t>
      </w:r>
      <w:r w:rsidRPr="39B7D709">
        <w:rPr>
          <w:rFonts w:cs="Calibri"/>
          <w:color w:val="000000" w:themeColor="text1"/>
        </w:rPr>
        <w:t xml:space="preserve"> to provide direct funding and technical assistance support to community colleges </w:t>
      </w:r>
      <w:r w:rsidR="00D612D4" w:rsidRPr="39B7D709">
        <w:rPr>
          <w:rFonts w:cs="Calibri"/>
          <w:color w:val="000000" w:themeColor="text1"/>
        </w:rPr>
        <w:t>to</w:t>
      </w:r>
      <w:r w:rsidRPr="39B7D709">
        <w:rPr>
          <w:rFonts w:cs="Calibri"/>
          <w:color w:val="000000" w:themeColor="text1"/>
        </w:rPr>
        <w:t xml:space="preserve"> establish or upgrad</w:t>
      </w:r>
      <w:r w:rsidR="00D612D4" w:rsidRPr="39B7D709">
        <w:rPr>
          <w:rFonts w:cs="Calibri"/>
          <w:color w:val="000000" w:themeColor="text1"/>
        </w:rPr>
        <w:t>e</w:t>
      </w:r>
      <w:r w:rsidRPr="39B7D709">
        <w:rPr>
          <w:rFonts w:cs="Calibri"/>
          <w:color w:val="000000" w:themeColor="text1"/>
        </w:rPr>
        <w:t xml:space="preserve"> HVAC training centers, increas</w:t>
      </w:r>
      <w:r w:rsidR="00D612D4" w:rsidRPr="39B7D709">
        <w:rPr>
          <w:rFonts w:cs="Calibri"/>
          <w:color w:val="000000" w:themeColor="text1"/>
        </w:rPr>
        <w:t>e</w:t>
      </w:r>
      <w:r w:rsidRPr="39B7D709">
        <w:rPr>
          <w:rFonts w:cs="Calibri"/>
          <w:color w:val="000000" w:themeColor="text1"/>
        </w:rPr>
        <w:t xml:space="preserve"> access to modern, </w:t>
      </w:r>
      <w:r w:rsidR="00D612D4" w:rsidRPr="39B7D709">
        <w:rPr>
          <w:rFonts w:cs="Calibri"/>
          <w:color w:val="000000" w:themeColor="text1"/>
        </w:rPr>
        <w:t xml:space="preserve">procure </w:t>
      </w:r>
      <w:r w:rsidRPr="39B7D709">
        <w:rPr>
          <w:rFonts w:cs="Calibri"/>
          <w:color w:val="000000" w:themeColor="text1"/>
        </w:rPr>
        <w:t>relevant training equipment and infrastructure, and scal</w:t>
      </w:r>
      <w:r w:rsidR="00D612D4" w:rsidRPr="39B7D709">
        <w:rPr>
          <w:rFonts w:cs="Calibri"/>
          <w:color w:val="000000" w:themeColor="text1"/>
        </w:rPr>
        <w:t>e</w:t>
      </w:r>
      <w:r w:rsidRPr="39B7D709">
        <w:rPr>
          <w:rFonts w:cs="Calibri"/>
          <w:color w:val="000000" w:themeColor="text1"/>
        </w:rPr>
        <w:t xml:space="preserve"> career pathways that enable Massachusetts residents to access and advance in HVAC mechanic and technician occupations;   </w:t>
      </w:r>
    </w:p>
    <w:p w14:paraId="0C05F8D8" w14:textId="6B788EE2" w:rsidR="04A89B54" w:rsidRDefault="5B92FDA7" w:rsidP="39B7D709">
      <w:pPr>
        <w:widowControl w:val="0"/>
        <w:rPr>
          <w:rFonts w:asciiTheme="minorHAnsi" w:eastAsiaTheme="minorEastAsia" w:hAnsiTheme="minorHAnsi" w:cstheme="minorBidi"/>
          <w:color w:val="000000" w:themeColor="text1"/>
        </w:rPr>
      </w:pPr>
      <w:r w:rsidRPr="39B7D709">
        <w:rPr>
          <w:rFonts w:asciiTheme="minorHAnsi" w:eastAsiaTheme="minorEastAsia" w:hAnsiTheme="minorHAnsi" w:cstheme="minorBidi"/>
          <w:b/>
          <w:bCs/>
          <w:smallCaps/>
          <w:color w:val="000000" w:themeColor="text1"/>
        </w:rPr>
        <w:t>WHEREAS</w:t>
      </w:r>
      <w:r w:rsidRPr="39B7D709">
        <w:rPr>
          <w:rFonts w:asciiTheme="minorHAnsi" w:eastAsiaTheme="minorEastAsia" w:hAnsiTheme="minorHAnsi" w:cstheme="minorBidi"/>
          <w:b/>
          <w:bCs/>
          <w:color w:val="000000" w:themeColor="text1"/>
        </w:rPr>
        <w:t>,</w:t>
      </w:r>
      <w:r w:rsidRPr="39B7D709">
        <w:rPr>
          <w:rFonts w:asciiTheme="minorHAnsi" w:eastAsiaTheme="minorEastAsia" w:hAnsiTheme="minorHAnsi" w:cstheme="minorBidi"/>
          <w:color w:val="000000" w:themeColor="text1"/>
        </w:rPr>
        <w:t xml:space="preserve"> Grantee </w:t>
      </w:r>
      <w:proofErr w:type="gramStart"/>
      <w:r w:rsidRPr="39B7D709">
        <w:rPr>
          <w:rFonts w:asciiTheme="minorHAnsi" w:eastAsiaTheme="minorEastAsia" w:hAnsiTheme="minorHAnsi" w:cstheme="minorBidi"/>
          <w:color w:val="000000" w:themeColor="text1"/>
        </w:rPr>
        <w:t>submitted an application</w:t>
      </w:r>
      <w:proofErr w:type="gramEnd"/>
      <w:r w:rsidRPr="39B7D709">
        <w:rPr>
          <w:rFonts w:asciiTheme="minorHAnsi" w:eastAsiaTheme="minorEastAsia" w:hAnsiTheme="minorHAnsi" w:cstheme="minorBidi"/>
          <w:color w:val="000000" w:themeColor="text1"/>
        </w:rPr>
        <w:t xml:space="preserve"> in response to said solicitations that proposes [</w:t>
      </w:r>
      <w:r w:rsidRPr="39B7D709">
        <w:rPr>
          <w:rFonts w:asciiTheme="minorHAnsi" w:eastAsiaTheme="minorEastAsia" w:hAnsiTheme="minorHAnsi" w:cstheme="minorBidi"/>
          <w:color w:val="000000" w:themeColor="text1"/>
          <w:highlight w:val="lightGray"/>
        </w:rPr>
        <w:t>program description</w:t>
      </w:r>
      <w:r w:rsidRPr="39B7D709">
        <w:rPr>
          <w:rFonts w:asciiTheme="minorHAnsi" w:eastAsiaTheme="minorEastAsia" w:hAnsiTheme="minorHAnsi" w:cstheme="minorBidi"/>
          <w:color w:val="000000" w:themeColor="text1"/>
        </w:rPr>
        <w:t>]; and</w:t>
      </w:r>
    </w:p>
    <w:p w14:paraId="0C793B19" w14:textId="73703441" w:rsidR="04A89B54" w:rsidRDefault="3B06C881" w:rsidP="7A8F38FA">
      <w:pPr>
        <w:rPr>
          <w:rFonts w:asciiTheme="minorHAnsi" w:eastAsiaTheme="minorEastAsia" w:hAnsiTheme="minorHAnsi" w:cstheme="minorBidi"/>
          <w:b/>
          <w:bCs/>
          <w:caps/>
          <w:color w:val="000000" w:themeColor="text1"/>
        </w:rPr>
      </w:pPr>
      <w:r w:rsidRPr="7A8F38FA">
        <w:rPr>
          <w:rFonts w:asciiTheme="minorHAnsi" w:eastAsiaTheme="minorEastAsia" w:hAnsiTheme="minorHAnsi" w:cstheme="minorBidi"/>
          <w:b/>
          <w:bCs/>
          <w:caps/>
          <w:color w:val="000000" w:themeColor="text1"/>
        </w:rPr>
        <w:t>WHEREAS</w:t>
      </w:r>
      <w:r w:rsidRPr="7A8F38FA">
        <w:rPr>
          <w:rFonts w:asciiTheme="minorHAnsi" w:eastAsiaTheme="minorEastAsia" w:hAnsiTheme="minorHAnsi" w:cstheme="minorBidi"/>
          <w:b/>
          <w:bCs/>
          <w:color w:val="000000" w:themeColor="text1"/>
        </w:rPr>
        <w:t>,</w:t>
      </w:r>
      <w:r w:rsidRPr="7A8F38FA">
        <w:rPr>
          <w:rFonts w:asciiTheme="minorHAnsi" w:eastAsiaTheme="minorEastAsia" w:hAnsiTheme="minorHAnsi" w:cstheme="minorBidi"/>
          <w:color w:val="000000" w:themeColor="text1"/>
        </w:rPr>
        <w:t xml:space="preserve"> MassCEC has selected Grantee’s proposal for </w:t>
      </w:r>
      <w:r w:rsidR="339967D2" w:rsidRPr="7A8F38FA">
        <w:rPr>
          <w:rFonts w:asciiTheme="minorHAnsi" w:eastAsiaTheme="minorEastAsia" w:hAnsiTheme="minorHAnsi" w:cstheme="minorBidi"/>
          <w:color w:val="000000" w:themeColor="text1"/>
        </w:rPr>
        <w:t xml:space="preserve">a </w:t>
      </w:r>
      <w:r w:rsidR="00346130" w:rsidRPr="00114FE0">
        <w:rPr>
          <w:rFonts w:asciiTheme="minorHAnsi" w:eastAsiaTheme="minorEastAsia" w:hAnsiTheme="minorHAnsi" w:cstheme="minorBidi"/>
          <w:color w:val="000000" w:themeColor="text1"/>
          <w:highlight w:val="lightGray"/>
        </w:rPr>
        <w:t>full/partial</w:t>
      </w:r>
      <w:r w:rsidR="00346130">
        <w:rPr>
          <w:rFonts w:asciiTheme="minorHAnsi" w:eastAsiaTheme="minorEastAsia" w:hAnsiTheme="minorHAnsi" w:cstheme="minorBidi"/>
          <w:color w:val="000000" w:themeColor="text1"/>
        </w:rPr>
        <w:t xml:space="preserve"> </w:t>
      </w:r>
      <w:r w:rsidRPr="7A8F38FA">
        <w:rPr>
          <w:rFonts w:asciiTheme="minorHAnsi" w:eastAsiaTheme="minorEastAsia" w:hAnsiTheme="minorHAnsi" w:cstheme="minorBidi"/>
          <w:color w:val="000000" w:themeColor="text1"/>
        </w:rPr>
        <w:t>award.</w:t>
      </w:r>
    </w:p>
    <w:p w14:paraId="001B251B" w14:textId="0B298DFF" w:rsidR="4326C7C6" w:rsidRDefault="6D42B9DC" w:rsidP="64082F06">
      <w:pPr>
        <w:rPr>
          <w:rFonts w:asciiTheme="minorHAnsi" w:eastAsiaTheme="minorEastAsia" w:hAnsiTheme="minorHAnsi" w:cstheme="minorBidi"/>
          <w:color w:val="000000" w:themeColor="text1"/>
        </w:rPr>
      </w:pPr>
      <w:proofErr w:type="gramStart"/>
      <w:r w:rsidRPr="64082F06">
        <w:rPr>
          <w:rFonts w:asciiTheme="minorHAnsi" w:eastAsiaTheme="minorEastAsia" w:hAnsiTheme="minorHAnsi" w:cstheme="minorBidi"/>
          <w:b/>
          <w:bCs/>
          <w:color w:val="000000" w:themeColor="text1"/>
        </w:rPr>
        <w:t>WHEREAS,</w:t>
      </w:r>
      <w:proofErr w:type="gramEnd"/>
      <w:r w:rsidRPr="64082F06">
        <w:rPr>
          <w:rFonts w:asciiTheme="minorHAnsi" w:eastAsiaTheme="minorEastAsia" w:hAnsiTheme="minorHAnsi" w:cstheme="minorBidi"/>
          <w:color w:val="000000" w:themeColor="text1"/>
        </w:rPr>
        <w:t xml:space="preserve"> </w:t>
      </w:r>
      <w:r w:rsidRPr="64082F06">
        <w:rPr>
          <w:rFonts w:asciiTheme="minorHAnsi" w:eastAsiaTheme="minorEastAsia" w:hAnsiTheme="minorHAnsi" w:cstheme="minorBidi"/>
          <w:color w:val="000000" w:themeColor="text1"/>
          <w:highlight w:val="lightGray"/>
        </w:rPr>
        <w:t>[use as many clauses as necessary].</w:t>
      </w:r>
    </w:p>
    <w:p w14:paraId="0D69A2E8" w14:textId="4D5657D2" w:rsidR="00805EBA" w:rsidRPr="00315CBC" w:rsidRDefault="65551514" w:rsidP="64082F06">
      <w:pPr>
        <w:rPr>
          <w:rFonts w:asciiTheme="minorHAnsi" w:eastAsiaTheme="minorEastAsia" w:hAnsiTheme="minorHAnsi" w:cstheme="minorBidi"/>
        </w:rPr>
      </w:pPr>
      <w:r w:rsidRPr="64082F06">
        <w:rPr>
          <w:rFonts w:asciiTheme="minorHAnsi" w:eastAsiaTheme="minorEastAsia" w:hAnsiTheme="minorHAnsi" w:cstheme="minorBidi"/>
          <w:b/>
          <w:bCs/>
          <w:caps/>
        </w:rPr>
        <w:t>Now, therefore</w:t>
      </w:r>
      <w:r w:rsidRPr="64082F06">
        <w:rPr>
          <w:rFonts w:asciiTheme="minorHAnsi" w:eastAsiaTheme="minorEastAsia" w:hAnsiTheme="minorHAnsi" w:cstheme="minorBidi"/>
          <w:b/>
          <w:bCs/>
        </w:rPr>
        <w:t xml:space="preserve">, </w:t>
      </w:r>
      <w:r w:rsidRPr="64082F06">
        <w:rPr>
          <w:rFonts w:asciiTheme="minorHAnsi" w:eastAsiaTheme="minorEastAsia" w:hAnsiTheme="minorHAnsi" w:cstheme="minorBidi"/>
        </w:rPr>
        <w:t>in consideration of the recitals, the mutual promises and covenants contained in this Agreement, and other good and valuable consideration, the receipt, adequacy, and sufficiency of which are hereby acknowledged, MassCEC and Grantee agree as follows:</w:t>
      </w:r>
    </w:p>
    <w:p w14:paraId="289B574E" w14:textId="77777777" w:rsidR="00805EBA" w:rsidRPr="00315CBC" w:rsidRDefault="68898FFA" w:rsidP="64082F06">
      <w:pPr>
        <w:pStyle w:val="Heading2"/>
        <w:rPr>
          <w:rFonts w:eastAsiaTheme="minorEastAsia" w:cstheme="minorBidi"/>
          <w:szCs w:val="22"/>
        </w:rPr>
      </w:pPr>
      <w:r w:rsidRPr="64082F06">
        <w:rPr>
          <w:rFonts w:eastAsiaTheme="minorEastAsia" w:cstheme="minorBidi"/>
          <w:szCs w:val="22"/>
        </w:rPr>
        <w:t>Performance of the Work</w:t>
      </w:r>
    </w:p>
    <w:p w14:paraId="19F41674" w14:textId="54963A83" w:rsidR="7AAF9023" w:rsidRDefault="35D78FF2" w:rsidP="7A8F38FA">
      <w:pPr>
        <w:pStyle w:val="Heading3"/>
        <w:rPr>
          <w:rFonts w:eastAsiaTheme="minorEastAsia" w:cstheme="minorBidi"/>
        </w:rPr>
      </w:pPr>
      <w:r w:rsidRPr="7A8F38FA">
        <w:rPr>
          <w:rFonts w:eastAsiaTheme="minorEastAsia" w:cstheme="minorBidi"/>
        </w:rPr>
        <w:t xml:space="preserve">Grantee shall complete the </w:t>
      </w:r>
      <w:r w:rsidR="00F327E9">
        <w:rPr>
          <w:rFonts w:eastAsiaTheme="minorEastAsia" w:cstheme="minorBidi"/>
        </w:rPr>
        <w:t xml:space="preserve">Project </w:t>
      </w:r>
      <w:r w:rsidR="4FEBB814" w:rsidRPr="7A8F38FA">
        <w:rPr>
          <w:rFonts w:eastAsiaTheme="minorEastAsia" w:cstheme="minorBidi"/>
        </w:rPr>
        <w:t>(</w:t>
      </w:r>
      <w:r w:rsidR="75550D1C" w:rsidRPr="7A8F38FA">
        <w:rPr>
          <w:rFonts w:eastAsiaTheme="minorEastAsia" w:cstheme="minorBidi"/>
        </w:rPr>
        <w:t xml:space="preserve">as defined </w:t>
      </w:r>
      <w:r w:rsidR="4FEBB814" w:rsidRPr="7A8F38FA">
        <w:rPr>
          <w:rFonts w:eastAsiaTheme="minorEastAsia" w:cstheme="minorBidi"/>
        </w:rPr>
        <w:t xml:space="preserve">in </w:t>
      </w:r>
      <w:r w:rsidR="75550D1C" w:rsidRPr="7A8F38FA">
        <w:rPr>
          <w:rFonts w:eastAsiaTheme="minorEastAsia" w:cstheme="minorBidi"/>
        </w:rPr>
        <w:t xml:space="preserve">the </w:t>
      </w:r>
      <w:r w:rsidR="00F327E9">
        <w:rPr>
          <w:rFonts w:eastAsiaTheme="minorEastAsia" w:cstheme="minorBidi"/>
        </w:rPr>
        <w:t>Scope of Work</w:t>
      </w:r>
      <w:r w:rsidR="4FEBB814" w:rsidRPr="7A8F38FA">
        <w:rPr>
          <w:rFonts w:eastAsiaTheme="minorEastAsia" w:cstheme="minorBidi"/>
        </w:rPr>
        <w:t xml:space="preserve">) </w:t>
      </w:r>
      <w:r w:rsidRPr="7A8F38FA">
        <w:rPr>
          <w:rFonts w:eastAsiaTheme="minorEastAsia" w:cstheme="minorBidi"/>
        </w:rPr>
        <w:t>and provide the deliverables (the “</w:t>
      </w:r>
      <w:r w:rsidRPr="7A8F38FA">
        <w:rPr>
          <w:rFonts w:eastAsiaTheme="minorEastAsia" w:cstheme="minorBidi"/>
          <w:u w:val="single"/>
        </w:rPr>
        <w:t>Deliverables</w:t>
      </w:r>
      <w:r w:rsidRPr="7A8F38FA">
        <w:rPr>
          <w:rFonts w:eastAsiaTheme="minorEastAsia" w:cstheme="minorBidi"/>
        </w:rPr>
        <w:t xml:space="preserve">”) described in the </w:t>
      </w:r>
      <w:r w:rsidR="00F327E9">
        <w:rPr>
          <w:rFonts w:eastAsiaTheme="minorEastAsia" w:cstheme="minorBidi"/>
        </w:rPr>
        <w:t>Scope of Work</w:t>
      </w:r>
      <w:r w:rsidRPr="7A8F38FA">
        <w:rPr>
          <w:rFonts w:eastAsiaTheme="minorEastAsia" w:cstheme="minorBidi"/>
        </w:rPr>
        <w:t xml:space="preserve"> set forth in Attachment 1 (the “</w:t>
      </w:r>
      <w:r w:rsidR="00F327E9">
        <w:rPr>
          <w:rFonts w:eastAsiaTheme="minorEastAsia" w:cstheme="minorBidi"/>
          <w:u w:val="single"/>
        </w:rPr>
        <w:t>Scope of Work</w:t>
      </w:r>
      <w:r w:rsidRPr="7A8F38FA">
        <w:rPr>
          <w:rFonts w:eastAsiaTheme="minorEastAsia" w:cstheme="minorBidi"/>
        </w:rPr>
        <w:t>”).</w:t>
      </w:r>
    </w:p>
    <w:p w14:paraId="67934212" w14:textId="0836415F" w:rsidR="72E1D450" w:rsidRDefault="7DACF16D" w:rsidP="7A8F38FA">
      <w:pPr>
        <w:pStyle w:val="Heading3"/>
        <w:rPr>
          <w:rFonts w:eastAsiaTheme="minorEastAsia" w:cstheme="minorBidi"/>
        </w:rPr>
      </w:pPr>
      <w:r w:rsidRPr="7A8F38FA">
        <w:rPr>
          <w:rFonts w:eastAsiaTheme="minorEastAsia" w:cstheme="minorBidi"/>
        </w:rPr>
        <w:t xml:space="preserve">Grantee is solely responsible for all </w:t>
      </w:r>
      <w:r w:rsidR="00F327E9">
        <w:rPr>
          <w:rFonts w:eastAsiaTheme="minorEastAsia" w:cstheme="minorBidi"/>
        </w:rPr>
        <w:t xml:space="preserve">Project </w:t>
      </w:r>
      <w:r w:rsidRPr="7A8F38FA">
        <w:rPr>
          <w:rFonts w:eastAsiaTheme="minorEastAsia" w:cstheme="minorBidi"/>
        </w:rPr>
        <w:t xml:space="preserve">decisions, the preparation of all plans and specifications, and completing the </w:t>
      </w:r>
      <w:r w:rsidR="00F327E9">
        <w:rPr>
          <w:rFonts w:eastAsiaTheme="minorEastAsia" w:cstheme="minorBidi"/>
        </w:rPr>
        <w:t xml:space="preserve">Project </w:t>
      </w:r>
      <w:r w:rsidRPr="7A8F38FA">
        <w:rPr>
          <w:rFonts w:eastAsiaTheme="minorEastAsia" w:cstheme="minorBidi"/>
        </w:rPr>
        <w:t xml:space="preserve">in accordance with the </w:t>
      </w:r>
      <w:r w:rsidR="00F327E9">
        <w:rPr>
          <w:rFonts w:eastAsiaTheme="minorEastAsia" w:cstheme="minorBidi"/>
        </w:rPr>
        <w:t>Scope of Work</w:t>
      </w:r>
      <w:r w:rsidRPr="7A8F38FA">
        <w:rPr>
          <w:rFonts w:eastAsiaTheme="minorEastAsia" w:cstheme="minorBidi"/>
        </w:rPr>
        <w:t xml:space="preserve">. </w:t>
      </w:r>
    </w:p>
    <w:p w14:paraId="6CC9C8CD" w14:textId="4BB45F7A" w:rsidR="00CF7C35" w:rsidRPr="00CF7C35" w:rsidRDefault="00CF7C35" w:rsidP="00CF7C35">
      <w:pPr>
        <w:pStyle w:val="Heading3"/>
        <w:rPr>
          <w:rFonts w:eastAsiaTheme="minorEastAsia" w:cstheme="minorBidi"/>
        </w:rPr>
      </w:pPr>
      <w:r w:rsidRPr="00CF7C35">
        <w:rPr>
          <w:rFonts w:eastAsiaTheme="minorEastAsia" w:cstheme="minorBidi"/>
        </w:rPr>
        <w:t xml:space="preserve">Grantee is solely responsible for selecting and entering into written contracts with contractors as necessary to provide the Deliverables and complete the Scope of Work, and for ensuring that the contractors Grantee retains comply with all applicable provisions of this Agreement. Grantee acknowledges that MassCEC shall have no responsibility for managing such contractors or the relationship between Grantee and its contractors. </w:t>
      </w:r>
    </w:p>
    <w:p w14:paraId="247863E9" w14:textId="1FE7D34D" w:rsidR="6B4D47C2" w:rsidRDefault="77B4494F" w:rsidP="7A8F38FA">
      <w:pPr>
        <w:pStyle w:val="Heading3"/>
        <w:rPr>
          <w:rFonts w:eastAsiaTheme="minorEastAsia" w:cstheme="minorBidi"/>
        </w:rPr>
      </w:pPr>
      <w:r w:rsidRPr="7A8F38FA">
        <w:rPr>
          <w:rFonts w:eastAsiaTheme="minorEastAsia" w:cstheme="minorBidi"/>
        </w:rPr>
        <w:t xml:space="preserve">Grantee acknowledges that MassCEC will have no responsibility for management of the Project, including obtaining all local, state, and federal permits, as applicable. </w:t>
      </w:r>
    </w:p>
    <w:p w14:paraId="487AAA7D" w14:textId="7A5AD835" w:rsidR="6B4D47C2" w:rsidRDefault="32B281F7" w:rsidP="6817F1FE">
      <w:pPr>
        <w:pStyle w:val="Heading3"/>
      </w:pPr>
      <w:r w:rsidRPr="7A8F38FA">
        <w:rPr>
          <w:rFonts w:ascii="Calibri" w:eastAsia="Calibri" w:hAnsi="Calibri" w:cs="Calibri"/>
        </w:rPr>
        <w:lastRenderedPageBreak/>
        <w:t>Grantee shall be responsible for completing all required steps to receive funding from any other entity besides MassCEC, as applicable.</w:t>
      </w:r>
    </w:p>
    <w:p w14:paraId="680A9364" w14:textId="77777777" w:rsidR="00805EBA" w:rsidRPr="00315CBC" w:rsidRDefault="16F83D29" w:rsidP="49C6BD69">
      <w:pPr>
        <w:pStyle w:val="Heading2"/>
        <w:rPr>
          <w:rFonts w:cs="Times New Roman"/>
        </w:rPr>
      </w:pPr>
      <w:r w:rsidRPr="16F83D29">
        <w:rPr>
          <w:rFonts w:eastAsiaTheme="minorEastAsia" w:cstheme="minorBidi"/>
        </w:rPr>
        <w:t>Term</w:t>
      </w:r>
    </w:p>
    <w:p w14:paraId="78C55D62" w14:textId="6DD8335B" w:rsidR="00805EBA" w:rsidRPr="00315CBC" w:rsidRDefault="6F7D6B68" w:rsidP="7A8F38FA">
      <w:pPr>
        <w:pStyle w:val="Heading3"/>
        <w:numPr>
          <w:ilvl w:val="0"/>
          <w:numId w:val="0"/>
        </w:numPr>
        <w:rPr>
          <w:rFonts w:eastAsiaTheme="minorEastAsia" w:cstheme="minorBidi"/>
        </w:rPr>
      </w:pPr>
      <w:r w:rsidRPr="7A8F38FA">
        <w:rPr>
          <w:rFonts w:eastAsiaTheme="minorEastAsia" w:cstheme="minorBidi"/>
        </w:rPr>
        <w:t xml:space="preserve">The term of this Agreement shall commence on the Effective Date, and shall expire on </w:t>
      </w:r>
      <w:r w:rsidR="260D5829" w:rsidRPr="7A8F38FA">
        <w:rPr>
          <w:rFonts w:eastAsiaTheme="minorEastAsia" w:cstheme="minorBidi"/>
        </w:rPr>
        <w:t>[</w:t>
      </w:r>
      <w:r w:rsidR="260D5829" w:rsidRPr="7A8F38FA">
        <w:rPr>
          <w:rFonts w:eastAsiaTheme="minorEastAsia" w:cstheme="minorBidi"/>
          <w:b/>
          <w:highlight w:val="lightGray"/>
        </w:rPr>
        <w:t>Date – Month DD, YYYY</w:t>
      </w:r>
      <w:r w:rsidR="260D5829" w:rsidRPr="7A8F38FA">
        <w:rPr>
          <w:rFonts w:eastAsiaTheme="minorEastAsia" w:cstheme="minorBidi"/>
        </w:rPr>
        <w:t>]</w:t>
      </w:r>
      <w:r w:rsidR="25A16F03" w:rsidRPr="7A8F38FA">
        <w:rPr>
          <w:rFonts w:eastAsiaTheme="minorEastAsia" w:cstheme="minorBidi"/>
        </w:rPr>
        <w:t xml:space="preserve"> </w:t>
      </w:r>
      <w:bookmarkStart w:id="0" w:name="_Hlk527966517"/>
      <w:r w:rsidRPr="7A8F38FA">
        <w:rPr>
          <w:rFonts w:eastAsiaTheme="minorEastAsia" w:cstheme="minorBidi"/>
        </w:rPr>
        <w:t>(the “</w:t>
      </w:r>
      <w:r w:rsidRPr="7A8F38FA">
        <w:rPr>
          <w:rFonts w:eastAsiaTheme="minorEastAsia" w:cstheme="minorBidi"/>
          <w:u w:val="single"/>
        </w:rPr>
        <w:t>Term</w:t>
      </w:r>
      <w:r w:rsidRPr="7A8F38FA">
        <w:rPr>
          <w:rFonts w:eastAsiaTheme="minorEastAsia" w:cstheme="minorBidi"/>
        </w:rPr>
        <w:t xml:space="preserve">”) unless otherwise terminated in </w:t>
      </w:r>
      <w:bookmarkEnd w:id="0"/>
      <w:r w:rsidR="00FA22BA" w:rsidRPr="65BC82A2">
        <w:rPr>
          <w:rStyle w:val="normaltextrun"/>
          <w:rFonts w:ascii="Calibri" w:hAnsi="Calibri" w:cs="Calibri"/>
          <w:color w:val="000000"/>
        </w:rPr>
        <w:t xml:space="preserve">accordance with </w:t>
      </w:r>
      <w:r w:rsidR="00FA22BA">
        <w:rPr>
          <w:rStyle w:val="normaltextrun"/>
          <w:rFonts w:ascii="Calibri" w:hAnsi="Calibri" w:cs="Calibri"/>
          <w:color w:val="000000"/>
        </w:rPr>
        <w:t>this Agreement</w:t>
      </w:r>
      <w:r w:rsidR="00FA22BA" w:rsidRPr="65BC82A2">
        <w:rPr>
          <w:rStyle w:val="normaltextrun"/>
          <w:rFonts w:ascii="Calibri" w:hAnsi="Calibri" w:cs="Calibri"/>
          <w:color w:val="000000"/>
        </w:rPr>
        <w:t xml:space="preserve"> or extended by mutual agreement between the Parties through an amendment to this Agreement.</w:t>
      </w:r>
      <w:r w:rsidR="00FA22BA" w:rsidRPr="65BC82A2">
        <w:rPr>
          <w:rStyle w:val="eop"/>
          <w:rFonts w:ascii="Calibri" w:hAnsi="Calibri" w:cs="Calibri"/>
          <w:color w:val="000000"/>
        </w:rPr>
        <w:t> </w:t>
      </w:r>
    </w:p>
    <w:p w14:paraId="469C74AF" w14:textId="77777777" w:rsidR="00805EBA" w:rsidRPr="00315CBC" w:rsidRDefault="00805EBA" w:rsidP="16F83D29">
      <w:pPr>
        <w:spacing w:after="0"/>
        <w:rPr>
          <w:rFonts w:asciiTheme="minorHAnsi" w:eastAsiaTheme="minorEastAsia" w:hAnsiTheme="minorHAnsi" w:cstheme="minorBidi"/>
        </w:rPr>
      </w:pPr>
    </w:p>
    <w:p w14:paraId="21652069" w14:textId="5BD47473" w:rsidR="16F83D29" w:rsidRDefault="00F327E9" w:rsidP="5CB92623">
      <w:pPr>
        <w:pStyle w:val="Heading2"/>
        <w:spacing w:before="0"/>
      </w:pPr>
      <w:r>
        <w:rPr>
          <w:rFonts w:eastAsiaTheme="minorEastAsia" w:cstheme="minorBidi"/>
        </w:rPr>
        <w:t xml:space="preserve">Grant </w:t>
      </w:r>
      <w:r w:rsidR="16F83D29" w:rsidRPr="5CB92623">
        <w:rPr>
          <w:rFonts w:eastAsiaTheme="minorEastAsia" w:cstheme="minorBidi"/>
        </w:rPr>
        <w:t>Amount</w:t>
      </w:r>
      <w:r w:rsidR="00F861E5" w:rsidRPr="5CB92623">
        <w:rPr>
          <w:rFonts w:eastAsiaTheme="minorEastAsia" w:cstheme="minorBidi"/>
        </w:rPr>
        <w:t>;</w:t>
      </w:r>
      <w:r w:rsidR="16F83D29" w:rsidRPr="5CB92623">
        <w:rPr>
          <w:rFonts w:eastAsiaTheme="minorEastAsia" w:cstheme="minorBidi"/>
        </w:rPr>
        <w:t xml:space="preserve"> Payment</w:t>
      </w:r>
      <w:r w:rsidR="00F861E5" w:rsidRPr="5CB92623">
        <w:rPr>
          <w:rFonts w:eastAsiaTheme="minorEastAsia" w:cstheme="minorBidi"/>
        </w:rPr>
        <w:t>; Rescission</w:t>
      </w:r>
    </w:p>
    <w:p w14:paraId="6438708A" w14:textId="3C357D82" w:rsidR="0633E13C" w:rsidRDefault="00F327E9" w:rsidP="5CB92623">
      <w:pPr>
        <w:pStyle w:val="Heading3"/>
      </w:pPr>
      <w:r>
        <w:rPr>
          <w:i/>
          <w:iCs/>
        </w:rPr>
        <w:t xml:space="preserve">Grant </w:t>
      </w:r>
      <w:r w:rsidR="3606F32F" w:rsidRPr="7A8F38FA">
        <w:rPr>
          <w:i/>
          <w:iCs/>
        </w:rPr>
        <w:t>Amount</w:t>
      </w:r>
      <w:r w:rsidR="3606F32F">
        <w:t>.</w:t>
      </w:r>
      <w:r w:rsidR="004A14E9">
        <w:rPr>
          <w:rStyle w:val="normaltextrun"/>
          <w:rFonts w:ascii="Calibri" w:hAnsi="Calibri" w:cs="Calibri"/>
          <w:color w:val="000000"/>
        </w:rPr>
        <w:t xml:space="preserve"> In consideration of the obligations to be undertaken by Grantee pursuant to this Agreement, MassCEC agrees to provide Grantee with funds in an amount not to exceed </w:t>
      </w:r>
      <w:r w:rsidR="004A14E9">
        <w:rPr>
          <w:rStyle w:val="normaltextrun"/>
          <w:rFonts w:ascii="Calibri" w:hAnsi="Calibri" w:cs="Calibri"/>
          <w:b/>
          <w:color w:val="000000"/>
        </w:rPr>
        <w:t>[</w:t>
      </w:r>
      <w:r w:rsidR="004A14E9">
        <w:rPr>
          <w:rStyle w:val="normaltextrun"/>
          <w:rFonts w:ascii="Calibri" w:hAnsi="Calibri" w:cs="Calibri"/>
          <w:b/>
          <w:color w:val="000000"/>
          <w:shd w:val="clear" w:color="auto" w:fill="C0C0C0"/>
        </w:rPr>
        <w:t>write out amount]</w:t>
      </w:r>
      <w:r w:rsidR="004A14E9">
        <w:rPr>
          <w:rStyle w:val="normaltextrun"/>
          <w:rFonts w:ascii="Calibri" w:hAnsi="Calibri" w:cs="Calibri"/>
          <w:b/>
          <w:color w:val="000000"/>
        </w:rPr>
        <w:t xml:space="preserve"> Dollars (</w:t>
      </w:r>
      <w:r w:rsidR="004A14E9">
        <w:rPr>
          <w:rStyle w:val="normaltextrun"/>
          <w:rFonts w:ascii="Calibri" w:hAnsi="Calibri" w:cs="Calibri"/>
          <w:b/>
          <w:color w:val="000000"/>
          <w:shd w:val="clear" w:color="auto" w:fill="C0C0C0"/>
        </w:rPr>
        <w:t>$numerical amount</w:t>
      </w:r>
      <w:r w:rsidR="004A14E9">
        <w:rPr>
          <w:rStyle w:val="normaltextrun"/>
          <w:rFonts w:ascii="Calibri" w:hAnsi="Calibri" w:cs="Calibri"/>
          <w:b/>
          <w:color w:val="000000"/>
        </w:rPr>
        <w:t xml:space="preserve">) </w:t>
      </w:r>
      <w:r w:rsidR="004A14E9">
        <w:rPr>
          <w:rStyle w:val="normaltextrun"/>
          <w:rFonts w:ascii="Calibri" w:hAnsi="Calibri" w:cs="Calibri"/>
          <w:color w:val="000000"/>
        </w:rPr>
        <w:t>(the “</w:t>
      </w:r>
      <w:r w:rsidR="004A14E9">
        <w:rPr>
          <w:rStyle w:val="normaltextrun"/>
          <w:rFonts w:ascii="Calibri" w:hAnsi="Calibri" w:cs="Calibri"/>
          <w:color w:val="000000"/>
          <w:u w:val="single"/>
        </w:rPr>
        <w:t>Grant</w:t>
      </w:r>
      <w:r w:rsidR="004A14E9">
        <w:rPr>
          <w:rStyle w:val="normaltextrun"/>
          <w:rFonts w:ascii="Calibri" w:hAnsi="Calibri" w:cs="Calibri"/>
          <w:color w:val="000000"/>
        </w:rPr>
        <w:t xml:space="preserve">”). The Parties </w:t>
      </w:r>
      <w:r w:rsidR="004A14E9">
        <w:rPr>
          <w:rStyle w:val="normaltextrun"/>
          <w:rFonts w:ascii="Calibri" w:hAnsi="Calibri" w:cs="Calibri"/>
        </w:rPr>
        <w:t xml:space="preserve">acknowledge and </w:t>
      </w:r>
      <w:r w:rsidR="004A14E9">
        <w:rPr>
          <w:rStyle w:val="normaltextrun"/>
          <w:rFonts w:ascii="Calibri" w:hAnsi="Calibri" w:cs="Calibri"/>
          <w:color w:val="000000"/>
        </w:rPr>
        <w:t>agree that this is a maximum authorization. MassCEC is under no obligation to transfer the full amount to Grantee or any amount, in the event Grantee does not satisfy the requirements under this Agreement. Grantee acknowledges and agrees that receipt of this Grant, or any portion of this Grant, does not create any right of preference to receive subsequent funding from MassCEC. In no event shall the Grant exceed the amount specified in this section.</w:t>
      </w:r>
      <w:r w:rsidR="004A14E9">
        <w:rPr>
          <w:rStyle w:val="eop"/>
          <w:rFonts w:ascii="Calibri" w:hAnsi="Calibri" w:cs="Calibri"/>
          <w:color w:val="000000"/>
        </w:rPr>
        <w:t> </w:t>
      </w:r>
    </w:p>
    <w:p w14:paraId="0F1B5953" w14:textId="7288C8A3" w:rsidR="6C144594" w:rsidRDefault="6C144594" w:rsidP="64082F06">
      <w:pPr>
        <w:pStyle w:val="Heading3"/>
      </w:pPr>
      <w:r w:rsidRPr="39B7D709">
        <w:rPr>
          <w:i/>
          <w:iCs/>
        </w:rPr>
        <w:t>Payment</w:t>
      </w:r>
      <w:r>
        <w:t xml:space="preserve">. </w:t>
      </w:r>
      <w:r w:rsidR="006D730F" w:rsidRPr="006D730F">
        <w:rPr>
          <w:rFonts w:ascii="Calibri" w:hAnsi="Calibri" w:cs="Calibri"/>
          <w:color w:val="000000"/>
        </w:rPr>
        <w:t>MassCEC will pay Grant funds to Grantee in installments in accordance with the Schedule and Deliverable table set forth in Attachment 1 (each installment a “</w:t>
      </w:r>
      <w:r w:rsidR="006D730F" w:rsidRPr="006D730F">
        <w:rPr>
          <w:rFonts w:ascii="Calibri" w:hAnsi="Calibri" w:cs="Calibri"/>
          <w:color w:val="000000"/>
          <w:u w:val="single"/>
        </w:rPr>
        <w:t>Grant Installment</w:t>
      </w:r>
      <w:r w:rsidR="006D730F" w:rsidRPr="006D730F">
        <w:rPr>
          <w:rFonts w:ascii="Calibri" w:hAnsi="Calibri" w:cs="Calibri"/>
          <w:color w:val="000000"/>
        </w:rPr>
        <w:t>”) within forty-five (45) days of approval by MassCEC of the corresponding Deliverable, receipt of a written invoice describing the work performed with Grant funds during the invoice period, and receipt of a completed and signed [</w:t>
      </w:r>
      <w:r w:rsidR="006D730F" w:rsidRPr="006D730F">
        <w:rPr>
          <w:rFonts w:ascii="Calibri" w:hAnsi="Calibri" w:cs="Calibri"/>
          <w:i/>
          <w:iCs/>
          <w:color w:val="000000"/>
        </w:rPr>
        <w:t>IF APPLICABLE</w:t>
      </w:r>
      <w:r w:rsidR="006D730F" w:rsidRPr="006D730F">
        <w:rPr>
          <w:rFonts w:ascii="Calibri" w:hAnsi="Calibri" w:cs="Calibri"/>
          <w:color w:val="000000"/>
        </w:rPr>
        <w:t>: Cost Share and] Expenditure Certification (Attachment 2). Grantee shall submit invoices by email to ap@masscec.com and a copy to MassCEC’s Project Managers listed in this Agreement. Grantee shall enroll in MassCEC’s Automated Clearinghouse (“</w:t>
      </w:r>
      <w:r w:rsidR="006D730F" w:rsidRPr="006D730F">
        <w:rPr>
          <w:rFonts w:ascii="Calibri" w:hAnsi="Calibri" w:cs="Calibri"/>
          <w:color w:val="000000"/>
          <w:u w:val="single"/>
        </w:rPr>
        <w:t>ACH</w:t>
      </w:r>
      <w:r w:rsidR="006D730F" w:rsidRPr="006D730F">
        <w:rPr>
          <w:rFonts w:ascii="Calibri" w:hAnsi="Calibri" w:cs="Calibri"/>
          <w:color w:val="000000"/>
        </w:rPr>
        <w:t>”) system to receive payment (instructions to be provided). </w:t>
      </w:r>
      <w:r w:rsidR="006D730F" w:rsidRPr="006D730F">
        <w:rPr>
          <w:rFonts w:ascii="Calibri" w:hAnsi="Calibri" w:cs="Calibri"/>
          <w:b/>
          <w:color w:val="000000"/>
        </w:rPr>
        <w:t>Grantee shall include the contract ID GG-XXXX-XXXXX on all invoice documentation provided to MassCEC. </w:t>
      </w:r>
      <w:r w:rsidR="006D730F" w:rsidRPr="006D730F">
        <w:rPr>
          <w:rFonts w:ascii="Calibri" w:hAnsi="Calibri" w:cs="Calibri"/>
          <w:color w:val="000000"/>
        </w:rPr>
        <w:t>Any changes to the information in the ACH form must be submitted to ap@masscec.com through an updated ACH enrollment form within thirty (30) days of any such change. </w:t>
      </w:r>
    </w:p>
    <w:p w14:paraId="718EA515" w14:textId="49DDAC20" w:rsidR="7944D960" w:rsidRDefault="636D7211" w:rsidP="00E252A9">
      <w:pPr>
        <w:pStyle w:val="Heading3"/>
      </w:pPr>
      <w:r w:rsidRPr="008027B4">
        <w:rPr>
          <w:i/>
          <w:iCs/>
        </w:rPr>
        <w:t>Rescission</w:t>
      </w:r>
      <w:r>
        <w:t xml:space="preserve">. </w:t>
      </w:r>
      <w:r w:rsidR="007E7C87" w:rsidRPr="007E7C87">
        <w:rPr>
          <w:rFonts w:ascii="Calibri" w:hAnsi="Calibri" w:cs="Calibri"/>
          <w:color w:val="000000"/>
          <w:shd w:val="clear" w:color="auto" w:fill="FFFFFF"/>
        </w:rPr>
        <w:t>If Grantee materially breaches any term of the Agreement, in addition to the ability to terminate as set forth elsewhere in this Agreement, MassCEC shall have the right to rescind Grant payments; provided, however, that Grantee shall have the opportunity to cure such breach within thirty (30) days of the breach and if Grantee does so, MassCEC shall not exercise the right to rescind Grant payments. If Grantee becomes insolvent, makes an assignment of rights or property for the benefit of creditors, including an assignment of receivables under this Agreement, or files for or has bankruptcy proceedings instituted against it under the federal bankruptcy law of the United States, or if MassCEC reasonably believes that such an event is imminent, MassCEC, acting in its sole discretion, may rescind the remaining undisbursed portion of the Grant.  </w:t>
      </w:r>
    </w:p>
    <w:p w14:paraId="33714C04" w14:textId="71456C03" w:rsidR="00805EBA" w:rsidRPr="00315CBC" w:rsidRDefault="00F327E9" w:rsidP="5CB92623">
      <w:pPr>
        <w:pStyle w:val="Heading2"/>
        <w:rPr>
          <w:rFonts w:cs="Times New Roman"/>
        </w:rPr>
      </w:pPr>
      <w:bookmarkStart w:id="1" w:name="_Ref448479873"/>
      <w:r>
        <w:rPr>
          <w:rFonts w:eastAsiaTheme="minorEastAsia" w:cstheme="minorBidi"/>
        </w:rPr>
        <w:t xml:space="preserve">Project </w:t>
      </w:r>
      <w:r w:rsidR="16F83D29" w:rsidRPr="5CB92623">
        <w:rPr>
          <w:rFonts w:eastAsiaTheme="minorEastAsia" w:cstheme="minorBidi"/>
        </w:rPr>
        <w:t xml:space="preserve">Managers </w:t>
      </w:r>
      <w:bookmarkEnd w:id="1"/>
    </w:p>
    <w:p w14:paraId="1C7E040E" w14:textId="49945676" w:rsidR="00805EBA" w:rsidRPr="00315CBC" w:rsidRDefault="55CAB870" w:rsidP="7A8F38FA">
      <w:pPr>
        <w:pStyle w:val="Heading3"/>
      </w:pPr>
      <w:r w:rsidRPr="7A8F38FA">
        <w:rPr>
          <w:rFonts w:eastAsiaTheme="minorEastAsia" w:cstheme="minorBidi"/>
        </w:rPr>
        <w:t xml:space="preserve">MassCEC and Grantee have designated the following persons to serve as </w:t>
      </w:r>
      <w:r w:rsidR="00F327E9">
        <w:rPr>
          <w:rFonts w:eastAsiaTheme="minorEastAsia" w:cstheme="minorBidi"/>
        </w:rPr>
        <w:t xml:space="preserve">Project </w:t>
      </w:r>
      <w:r w:rsidRPr="7A8F38FA">
        <w:rPr>
          <w:rFonts w:eastAsiaTheme="minorEastAsia" w:cstheme="minorBidi"/>
        </w:rPr>
        <w:t>Managers to support effective communication between MassCEC and Grantee and to report on the Project's progress (the “</w:t>
      </w:r>
      <w:r w:rsidR="00F327E9">
        <w:rPr>
          <w:rFonts w:eastAsiaTheme="minorEastAsia" w:cstheme="minorBidi"/>
          <w:u w:val="single"/>
        </w:rPr>
        <w:t xml:space="preserve">Project </w:t>
      </w:r>
      <w:r w:rsidRPr="7A8F38FA">
        <w:rPr>
          <w:rFonts w:eastAsiaTheme="minorEastAsia" w:cstheme="minorBidi"/>
          <w:u w:val="single"/>
        </w:rPr>
        <w:t>Managers</w:t>
      </w:r>
      <w:r w:rsidRPr="7A8F38FA">
        <w:rPr>
          <w:rFonts w:eastAsiaTheme="minorEastAsia" w:cstheme="minorBidi"/>
        </w:rPr>
        <w:t>”).</w:t>
      </w:r>
    </w:p>
    <w:p w14:paraId="296E5552" w14:textId="77777777" w:rsidR="00805EBA" w:rsidRPr="00315CBC" w:rsidRDefault="00805EBA" w:rsidP="3AF4EB0F">
      <w:pPr>
        <w:pStyle w:val="SecondLevel"/>
        <w:numPr>
          <w:ilvl w:val="1"/>
          <w:numId w:val="0"/>
        </w:numPr>
        <w:ind w:left="1080"/>
        <w:rPr>
          <w:rFonts w:asciiTheme="minorHAnsi" w:eastAsiaTheme="minorEastAsia" w:hAnsiTheme="minorHAnsi" w:cstheme="minorBidi"/>
        </w:rPr>
      </w:pPr>
    </w:p>
    <w:p w14:paraId="6F06D5CE" w14:textId="77777777" w:rsidR="00484946" w:rsidRPr="0075575D" w:rsidRDefault="65551514" w:rsidP="32FC838D">
      <w:pPr>
        <w:pStyle w:val="SecondLevel"/>
        <w:numPr>
          <w:ilvl w:val="0"/>
          <w:numId w:val="0"/>
        </w:numPr>
        <w:ind w:left="1080"/>
        <w:rPr>
          <w:rFonts w:asciiTheme="minorHAnsi" w:eastAsiaTheme="minorEastAsia" w:hAnsiTheme="minorHAnsi" w:cstheme="minorBidi"/>
          <w:b/>
          <w:bCs/>
        </w:rPr>
      </w:pPr>
      <w:r w:rsidRPr="25EDA347">
        <w:rPr>
          <w:rFonts w:asciiTheme="minorHAnsi" w:eastAsiaTheme="minorEastAsia" w:hAnsiTheme="minorHAnsi" w:cstheme="minorBidi"/>
          <w:b/>
          <w:bCs/>
        </w:rPr>
        <w:lastRenderedPageBreak/>
        <w:t>For MassCEC</w:t>
      </w:r>
      <w:r w:rsidR="5A73E9D6" w:rsidRPr="25EDA347">
        <w:rPr>
          <w:rFonts w:asciiTheme="minorHAnsi" w:eastAsiaTheme="minorEastAsia" w:hAnsiTheme="minorHAnsi" w:cstheme="minorBidi"/>
          <w:b/>
          <w:bCs/>
        </w:rPr>
        <w:t xml:space="preserve">: </w:t>
      </w:r>
    </w:p>
    <w:p w14:paraId="33ACC9F2" w14:textId="2F4DFA1D" w:rsidR="0CF35230" w:rsidRPr="00E00841" w:rsidRDefault="0CF35230" w:rsidP="616DC0AB">
      <w:pPr>
        <w:pStyle w:val="SecondLevel"/>
        <w:numPr>
          <w:ilvl w:val="0"/>
          <w:numId w:val="0"/>
        </w:numPr>
        <w:ind w:left="1080"/>
        <w:rPr>
          <w:rFonts w:cs="Calibri"/>
          <w:color w:val="000000" w:themeColor="text1"/>
          <w:highlight w:val="lightGray"/>
        </w:rPr>
      </w:pPr>
      <w:r w:rsidRPr="00E00841">
        <w:rPr>
          <w:rFonts w:cs="Calibri"/>
          <w:color w:val="000000" w:themeColor="text1"/>
          <w:highlight w:val="lightGray"/>
        </w:rPr>
        <w:t>[First Name Last Name], ([phone number] / [</w:t>
      </w:r>
      <w:hyperlink r:id="rId11">
        <w:proofErr w:type="gramStart"/>
        <w:r w:rsidRPr="00E00841">
          <w:rPr>
            <w:rStyle w:val="Hyperlink"/>
            <w:rFonts w:cs="Calibri"/>
            <w:highlight w:val="lightGray"/>
          </w:rPr>
          <w:t>email]@</w:t>
        </w:r>
        <w:proofErr w:type="gramEnd"/>
        <w:r w:rsidRPr="00E00841">
          <w:rPr>
            <w:rStyle w:val="Hyperlink"/>
            <w:rFonts w:cs="Calibri"/>
            <w:highlight w:val="lightGray"/>
          </w:rPr>
          <w:t>masscec.com</w:t>
        </w:r>
      </w:hyperlink>
      <w:r w:rsidRPr="00E00841">
        <w:rPr>
          <w:rFonts w:cs="Calibri"/>
          <w:color w:val="000000" w:themeColor="text1"/>
          <w:highlight w:val="lightGray"/>
        </w:rPr>
        <w:t>)</w:t>
      </w:r>
    </w:p>
    <w:p w14:paraId="194C5BFC" w14:textId="0CA01E01" w:rsidR="0CF35230" w:rsidRDefault="0CF35230" w:rsidP="616DC0AB">
      <w:pPr>
        <w:pStyle w:val="SecondLevel"/>
        <w:numPr>
          <w:ilvl w:val="0"/>
          <w:numId w:val="0"/>
        </w:numPr>
        <w:ind w:left="1080"/>
        <w:rPr>
          <w:rFonts w:cs="Calibri"/>
          <w:color w:val="000000" w:themeColor="text1"/>
        </w:rPr>
      </w:pPr>
      <w:r w:rsidRPr="00E00841">
        <w:rPr>
          <w:rFonts w:cs="Calibri"/>
          <w:color w:val="000000" w:themeColor="text1"/>
          <w:highlight w:val="lightGray"/>
        </w:rPr>
        <w:t>[First Name Last Name], ([phone number] / [</w:t>
      </w:r>
      <w:hyperlink r:id="rId12">
        <w:proofErr w:type="gramStart"/>
        <w:r w:rsidRPr="00E00841">
          <w:rPr>
            <w:rStyle w:val="Hyperlink"/>
            <w:rFonts w:cs="Calibri"/>
            <w:highlight w:val="lightGray"/>
          </w:rPr>
          <w:t>email]@</w:t>
        </w:r>
        <w:proofErr w:type="gramEnd"/>
        <w:r w:rsidRPr="00E00841">
          <w:rPr>
            <w:rStyle w:val="Hyperlink"/>
            <w:rFonts w:cs="Calibri"/>
            <w:highlight w:val="lightGray"/>
          </w:rPr>
          <w:t>masscec.com</w:t>
        </w:r>
      </w:hyperlink>
      <w:r w:rsidRPr="00E00841">
        <w:rPr>
          <w:rFonts w:cs="Calibri"/>
          <w:color w:val="000000" w:themeColor="text1"/>
          <w:highlight w:val="lightGray"/>
        </w:rPr>
        <w:t>)</w:t>
      </w:r>
    </w:p>
    <w:p w14:paraId="304119F5" w14:textId="39EAA9EE" w:rsidR="00805EBA" w:rsidRDefault="00805EBA" w:rsidP="616DC0AB">
      <w:pPr>
        <w:pStyle w:val="SecondLevel"/>
        <w:numPr>
          <w:ilvl w:val="0"/>
          <w:numId w:val="0"/>
        </w:numPr>
        <w:ind w:left="1080"/>
        <w:rPr>
          <w:rFonts w:cs="Calibri"/>
          <w:color w:val="000000" w:themeColor="text1"/>
          <w:highlight w:val="lightGray"/>
        </w:rPr>
      </w:pPr>
    </w:p>
    <w:p w14:paraId="785DDF66" w14:textId="77777777" w:rsidR="00805EBA" w:rsidRPr="0075575D" w:rsidRDefault="49C6BD69" w:rsidP="49C6BD69">
      <w:pPr>
        <w:pStyle w:val="SecondLevel"/>
        <w:numPr>
          <w:ilvl w:val="1"/>
          <w:numId w:val="0"/>
        </w:numPr>
        <w:ind w:left="1080"/>
        <w:rPr>
          <w:rFonts w:asciiTheme="minorHAnsi" w:eastAsiaTheme="minorEastAsia" w:hAnsiTheme="minorHAnsi" w:cstheme="minorBidi"/>
          <w:b/>
          <w:bCs/>
        </w:rPr>
      </w:pPr>
      <w:r w:rsidRPr="0075575D">
        <w:rPr>
          <w:rFonts w:asciiTheme="minorHAnsi" w:eastAsiaTheme="minorEastAsia" w:hAnsiTheme="minorHAnsi" w:cstheme="minorBidi"/>
          <w:b/>
          <w:bCs/>
        </w:rPr>
        <w:t xml:space="preserve">For Grantee: </w:t>
      </w:r>
    </w:p>
    <w:p w14:paraId="2DF54A93" w14:textId="7720E399" w:rsidR="00805EBA" w:rsidRPr="00D91ACA" w:rsidRDefault="4200F2DA" w:rsidP="16F83D29">
      <w:pPr>
        <w:pStyle w:val="SecondLevel"/>
        <w:numPr>
          <w:ilvl w:val="0"/>
          <w:numId w:val="0"/>
        </w:numPr>
        <w:ind w:left="1080"/>
        <w:rPr>
          <w:rFonts w:asciiTheme="minorHAnsi" w:eastAsiaTheme="minorEastAsia" w:hAnsiTheme="minorHAnsi" w:cstheme="minorBidi"/>
          <w:highlight w:val="lightGray"/>
        </w:rPr>
      </w:pPr>
      <w:r w:rsidRPr="00D91ACA">
        <w:rPr>
          <w:rFonts w:asciiTheme="minorHAnsi" w:eastAsiaTheme="minorEastAsia" w:hAnsiTheme="minorHAnsi" w:cstheme="minorBidi"/>
          <w:highlight w:val="lightGray"/>
        </w:rPr>
        <w:t>[First Name Last Name], ([phone number] / [email</w:t>
      </w:r>
      <w:r w:rsidR="0075575D">
        <w:rPr>
          <w:rFonts w:asciiTheme="minorHAnsi" w:eastAsiaTheme="minorEastAsia" w:hAnsiTheme="minorHAnsi" w:cstheme="minorBidi"/>
          <w:highlight w:val="lightGray"/>
        </w:rPr>
        <w:t>]</w:t>
      </w:r>
    </w:p>
    <w:p w14:paraId="3627A2FA" w14:textId="7839F713" w:rsidR="129BFC84" w:rsidRDefault="129BFC84" w:rsidP="64082F06">
      <w:pPr>
        <w:pStyle w:val="SecondLevel"/>
        <w:numPr>
          <w:ilvl w:val="0"/>
          <w:numId w:val="0"/>
        </w:numPr>
        <w:ind w:left="1080"/>
        <w:rPr>
          <w:rFonts w:asciiTheme="minorHAnsi" w:eastAsiaTheme="minorEastAsia" w:hAnsiTheme="minorHAnsi" w:cstheme="minorBidi"/>
        </w:rPr>
      </w:pPr>
      <w:r w:rsidRPr="00D91ACA">
        <w:rPr>
          <w:rFonts w:asciiTheme="minorHAnsi" w:eastAsiaTheme="minorEastAsia" w:hAnsiTheme="minorHAnsi" w:cstheme="minorBidi"/>
          <w:highlight w:val="lightGray"/>
        </w:rPr>
        <w:t>[First Name Last Name], ([phone number] / [email]</w:t>
      </w:r>
    </w:p>
    <w:p w14:paraId="633798B1" w14:textId="77777777" w:rsidR="00913CDF" w:rsidRPr="00315CBC" w:rsidRDefault="00913CDF" w:rsidP="16F83D29">
      <w:pPr>
        <w:pStyle w:val="SecondLevel"/>
        <w:numPr>
          <w:ilvl w:val="1"/>
          <w:numId w:val="0"/>
        </w:numPr>
        <w:ind w:left="1080"/>
        <w:rPr>
          <w:rFonts w:asciiTheme="minorHAnsi" w:eastAsiaTheme="minorEastAsia" w:hAnsiTheme="minorHAnsi" w:cstheme="minorBidi"/>
        </w:rPr>
      </w:pPr>
    </w:p>
    <w:p w14:paraId="55DE0511" w14:textId="03D96C5F" w:rsidR="00805EBA" w:rsidRPr="00315CBC" w:rsidRDefault="68898FFA" w:rsidP="00E8352A">
      <w:pPr>
        <w:pStyle w:val="Heading3"/>
        <w:rPr>
          <w:rFonts w:eastAsiaTheme="minorEastAsia" w:cstheme="minorBidi"/>
        </w:rPr>
      </w:pPr>
      <w:r w:rsidRPr="753E5571">
        <w:rPr>
          <w:rFonts w:eastAsiaTheme="minorEastAsia" w:cstheme="minorBidi"/>
        </w:rPr>
        <w:t xml:space="preserve">Grantee </w:t>
      </w:r>
      <w:r w:rsidR="00E8352A" w:rsidRPr="65BC82A2">
        <w:rPr>
          <w:rStyle w:val="normaltextrun"/>
          <w:rFonts w:ascii="Calibri" w:hAnsi="Calibri" w:cs="Calibri"/>
        </w:rPr>
        <w:t>shall obtain prior written approval from MassCEC to make any change to its Project Manager(s). Upon approval by MassCEC, Grantee shall provide MassCEC with all updated contact information for its Project Manager(s). Grantee shall promptly notify MassCEC of any other changes to its Project Manager(s) contract information. For the avoidance of doubt, MassCEC may update its Project Manager(s) listed without amending this Agreement, if done in compliance with the notice provision contained herein.</w:t>
      </w:r>
      <w:r w:rsidR="00E8352A">
        <w:rPr>
          <w:rStyle w:val="normaltextrun"/>
          <w:rFonts w:ascii="Calibri" w:hAnsi="Calibri" w:cs="Calibri"/>
        </w:rPr>
        <w:t xml:space="preserve"> </w:t>
      </w:r>
      <w:r w:rsidR="00E8352A" w:rsidRPr="00093C6C">
        <w:rPr>
          <w:rStyle w:val="normaltextrun"/>
          <w:rFonts w:ascii="Calibri" w:hAnsi="Calibri" w:cs="Calibri"/>
        </w:rPr>
        <w:t xml:space="preserve">Grantee represents and </w:t>
      </w:r>
      <w:proofErr w:type="gramStart"/>
      <w:r w:rsidR="00E8352A" w:rsidRPr="00093C6C">
        <w:rPr>
          <w:rStyle w:val="normaltextrun"/>
          <w:rFonts w:ascii="Calibri" w:hAnsi="Calibri" w:cs="Calibri"/>
        </w:rPr>
        <w:t>warrants</w:t>
      </w:r>
      <w:proofErr w:type="gramEnd"/>
      <w:r w:rsidR="00E8352A" w:rsidRPr="00093C6C">
        <w:rPr>
          <w:rStyle w:val="normaltextrun"/>
          <w:rFonts w:ascii="Calibri" w:hAnsi="Calibri" w:cs="Calibri"/>
        </w:rPr>
        <w:t xml:space="preserve"> that its Project Manager is authorized to communicate with MassCEC on behalf of Grantee</w:t>
      </w:r>
      <w:r w:rsidR="00E8352A">
        <w:rPr>
          <w:rStyle w:val="normaltextrun"/>
        </w:rPr>
        <w:t>.</w:t>
      </w:r>
    </w:p>
    <w:p w14:paraId="417544BA" w14:textId="77777777" w:rsidR="00805EBA" w:rsidRPr="00315CBC" w:rsidRDefault="16F83D29" w:rsidP="49C6BD69">
      <w:pPr>
        <w:pStyle w:val="Heading2"/>
        <w:rPr>
          <w:rFonts w:cs="Times New Roman"/>
        </w:rPr>
      </w:pPr>
      <w:r w:rsidRPr="16F83D29">
        <w:rPr>
          <w:rFonts w:eastAsiaTheme="minorEastAsia" w:cstheme="minorBidi"/>
        </w:rPr>
        <w:t>Notice</w:t>
      </w:r>
    </w:p>
    <w:p w14:paraId="4ADA6E75" w14:textId="5B4B5ADD" w:rsidR="00805EBA" w:rsidRPr="00315CBC" w:rsidRDefault="1CE1133C" w:rsidP="64082F06">
      <w:pPr>
        <w:pStyle w:val="Heading3"/>
        <w:numPr>
          <w:ilvl w:val="0"/>
          <w:numId w:val="0"/>
        </w:numPr>
        <w:rPr>
          <w:rFonts w:eastAsiaTheme="minorEastAsia" w:cstheme="minorBidi"/>
        </w:rPr>
      </w:pPr>
      <w:bookmarkStart w:id="2" w:name="_Hlk528053819"/>
      <w:r w:rsidRPr="64082F06">
        <w:rPr>
          <w:rFonts w:eastAsiaTheme="minorEastAsia" w:cstheme="minorBidi"/>
        </w:rPr>
        <w:t xml:space="preserve">Any notice </w:t>
      </w:r>
      <w:r w:rsidR="001E3F5C" w:rsidRPr="5A9F00C2">
        <w:rPr>
          <w:rStyle w:val="normaltextrun"/>
          <w:rFonts w:ascii="Calibri" w:hAnsi="Calibri" w:cs="Calibri"/>
        </w:rPr>
        <w:t xml:space="preserve">pursuant to </w:t>
      </w:r>
      <w:r w:rsidR="001E3F5C" w:rsidRPr="5A9F00C2">
        <w:rPr>
          <w:rStyle w:val="normaltextrun"/>
          <w:rFonts w:ascii="Calibri" w:hAnsi="Calibri" w:cs="Calibri"/>
          <w:color w:val="000000"/>
        </w:rPr>
        <w:t xml:space="preserve">this Agreement shall be in writing and shall be sent </w:t>
      </w:r>
      <w:r w:rsidR="001E3F5C" w:rsidRPr="5A9F00C2">
        <w:rPr>
          <w:rStyle w:val="normaltextrun"/>
          <w:rFonts w:ascii="Calibri" w:hAnsi="Calibri" w:cs="Calibri"/>
        </w:rPr>
        <w:t xml:space="preserve">to the designated Project Manager(s) listed herein </w:t>
      </w:r>
      <w:r w:rsidR="001E3F5C" w:rsidRPr="5A9F00C2">
        <w:rPr>
          <w:rStyle w:val="normaltextrun"/>
          <w:rFonts w:ascii="Calibri" w:hAnsi="Calibri" w:cs="Calibri"/>
          <w:color w:val="000000"/>
        </w:rPr>
        <w:t>either by (</w:t>
      </w:r>
      <w:proofErr w:type="spellStart"/>
      <w:r w:rsidR="001E3F5C" w:rsidRPr="5A9F00C2">
        <w:rPr>
          <w:rStyle w:val="normaltextrun"/>
          <w:rFonts w:ascii="Calibri" w:hAnsi="Calibri" w:cs="Calibri"/>
          <w:color w:val="000000"/>
        </w:rPr>
        <w:t>i</w:t>
      </w:r>
      <w:proofErr w:type="spellEnd"/>
      <w:r w:rsidR="001E3F5C" w:rsidRPr="5A9F00C2">
        <w:rPr>
          <w:rStyle w:val="normaltextrun"/>
          <w:rFonts w:ascii="Calibri" w:hAnsi="Calibri" w:cs="Calibri"/>
          <w:color w:val="000000"/>
        </w:rPr>
        <w:t>) email or other electronic transmission, (ii) courier, or (iii) first class mail, postage prepaid, addressed to the Project Manager</w:t>
      </w:r>
      <w:r w:rsidR="001E3F5C" w:rsidRPr="5A9F00C2">
        <w:rPr>
          <w:rStyle w:val="normaltextrun"/>
          <w:rFonts w:ascii="Calibri" w:hAnsi="Calibri" w:cs="Calibri"/>
        </w:rPr>
        <w:t>(s)</w:t>
      </w:r>
      <w:r w:rsidR="001E3F5C" w:rsidRPr="5A9F00C2">
        <w:rPr>
          <w:rStyle w:val="normaltextrun"/>
          <w:rFonts w:ascii="Calibri" w:hAnsi="Calibri" w:cs="Calibri"/>
          <w:color w:val="000000"/>
        </w:rPr>
        <w:t xml:space="preserve"> at the address indicated</w:t>
      </w:r>
      <w:r w:rsidR="001E3F5C">
        <w:rPr>
          <w:rStyle w:val="normaltextrun"/>
          <w:rFonts w:ascii="Calibri" w:hAnsi="Calibri" w:cs="Calibri"/>
          <w:color w:val="000000"/>
        </w:rPr>
        <w:t xml:space="preserve"> herein</w:t>
      </w:r>
      <w:r w:rsidR="001E3F5C" w:rsidRPr="5A9F00C2">
        <w:rPr>
          <w:rStyle w:val="normaltextrun"/>
          <w:rFonts w:ascii="Calibri" w:hAnsi="Calibri" w:cs="Calibri"/>
          <w:color w:val="000000"/>
        </w:rPr>
        <w:t xml:space="preserve"> and shall be effective (x) at dispatch, if sent by email or other electronic transmission, (y) if sent by courier, upon receipt as recorded by courier, or (z) if sent by first class mail, five (5) days after its date of posting.</w:t>
      </w:r>
      <w:r w:rsidR="001E3F5C" w:rsidRPr="5A9F00C2">
        <w:rPr>
          <w:rStyle w:val="eop"/>
          <w:rFonts w:ascii="Calibri" w:hAnsi="Calibri" w:cs="Calibri"/>
          <w:color w:val="000000"/>
        </w:rPr>
        <w:t> </w:t>
      </w:r>
    </w:p>
    <w:bookmarkEnd w:id="2"/>
    <w:p w14:paraId="38CC6502" w14:textId="77777777" w:rsidR="00805EBA" w:rsidRPr="00315CBC" w:rsidRDefault="16F83D29" w:rsidP="49C6BD69">
      <w:pPr>
        <w:pStyle w:val="Heading2"/>
        <w:rPr>
          <w:rFonts w:cs="Times New Roman"/>
        </w:rPr>
      </w:pPr>
      <w:r w:rsidRPr="16F83D29">
        <w:rPr>
          <w:rFonts w:eastAsiaTheme="minorEastAsia" w:cstheme="minorBidi"/>
        </w:rPr>
        <w:t>Publicity; Use of Name</w:t>
      </w:r>
    </w:p>
    <w:p w14:paraId="3464FA83" w14:textId="77777777" w:rsidR="00156673" w:rsidRPr="00156673" w:rsidRDefault="55CAB870" w:rsidP="00156673">
      <w:pPr>
        <w:pStyle w:val="Heading3"/>
        <w:rPr>
          <w:rFonts w:eastAsiaTheme="minorEastAsia" w:cstheme="minorBidi"/>
        </w:rPr>
      </w:pPr>
      <w:r w:rsidRPr="7A8F38FA">
        <w:rPr>
          <w:rFonts w:eastAsiaTheme="minorEastAsia" w:cstheme="minorBidi"/>
        </w:rPr>
        <w:t xml:space="preserve">Grantee shall </w:t>
      </w:r>
      <w:r w:rsidR="00156673" w:rsidRPr="00156673">
        <w:rPr>
          <w:rFonts w:eastAsiaTheme="minorEastAsia" w:cstheme="minorBidi"/>
        </w:rPr>
        <w:t xml:space="preserve">collaborate directly with MassCEC to prepare any public statement, media strategy, or announcement relating to or bearing on the work performed or data collected under this Agreement or to prepare any press release or for any news conference in which MassCEC is concerned or discussed, including any media pitches, interviews, embargoed materials, photo opportunities, blogs, guest columns, media events, or editorial boards which relate to this Agreement or MassCEC (each, a “Public Statement”) and shall in no event be permitted to publish, release, or otherwise disseminate any such Public Statement without MassCEC’s prior written consent.  </w:t>
      </w:r>
    </w:p>
    <w:p w14:paraId="39A2C97E" w14:textId="0BEB3E9A" w:rsidR="00805EBA" w:rsidRPr="00315CBC" w:rsidRDefault="55CAB870" w:rsidP="72E1D450">
      <w:pPr>
        <w:pStyle w:val="Heading3"/>
        <w:rPr>
          <w:rFonts w:cs="Times New Roman"/>
        </w:rPr>
      </w:pPr>
      <w:bookmarkStart w:id="3" w:name="_Hlk528053851"/>
      <w:r w:rsidRPr="7A8F38FA">
        <w:rPr>
          <w:rFonts w:eastAsiaTheme="minorEastAsia" w:cstheme="minorBidi"/>
        </w:rPr>
        <w:t xml:space="preserve">Grantee agrees </w:t>
      </w:r>
      <w:r w:rsidR="002F47D9">
        <w:rPr>
          <w:rStyle w:val="normaltextrun"/>
          <w:rFonts w:ascii="Calibri" w:hAnsi="Calibri" w:cs="Calibri"/>
          <w:color w:val="000000"/>
        </w:rPr>
        <w:t>that MassCEC shall have the right to make use of and disseminate, in whole or in part, all work products, reports, Deliverables, and other information produced in the course of the Project's completion, and to use the information in such materials contained to produce summaries, case studies, or similar information resources.</w:t>
      </w:r>
      <w:r w:rsidR="002F47D9">
        <w:rPr>
          <w:rStyle w:val="eop"/>
          <w:rFonts w:ascii="Calibri" w:hAnsi="Calibri" w:cs="Calibri"/>
          <w:color w:val="000000"/>
        </w:rPr>
        <w:t> </w:t>
      </w:r>
    </w:p>
    <w:bookmarkEnd w:id="3"/>
    <w:p w14:paraId="3518A796" w14:textId="77777777" w:rsidR="00805EBA" w:rsidRPr="00315CBC" w:rsidRDefault="16F83D29" w:rsidP="49C6BD69">
      <w:pPr>
        <w:pStyle w:val="Heading2"/>
        <w:rPr>
          <w:rFonts w:cs="Times New Roman"/>
        </w:rPr>
      </w:pPr>
      <w:r w:rsidRPr="16F83D29">
        <w:rPr>
          <w:rFonts w:eastAsiaTheme="minorEastAsia" w:cstheme="minorBidi"/>
        </w:rPr>
        <w:t xml:space="preserve">Other Requirements </w:t>
      </w:r>
    </w:p>
    <w:p w14:paraId="315FB84A" w14:textId="29EC7207" w:rsidR="00D91ACA" w:rsidRPr="00D91ACA" w:rsidRDefault="55CAB870" w:rsidP="00D91ACA">
      <w:pPr>
        <w:pStyle w:val="Heading3"/>
        <w:rPr>
          <w:rFonts w:ascii="Calibri" w:eastAsia="Calibri" w:hAnsi="Calibri" w:cs="Calibri"/>
        </w:rPr>
      </w:pPr>
      <w:bookmarkStart w:id="4" w:name="_Hlk527965866"/>
      <w:r w:rsidRPr="7A8F38FA">
        <w:rPr>
          <w:i/>
          <w:iCs/>
        </w:rPr>
        <w:t>Program Evaluation</w:t>
      </w:r>
      <w:r>
        <w:t xml:space="preserve">. </w:t>
      </w:r>
      <w:r w:rsidR="005F1AB4">
        <w:rPr>
          <w:rStyle w:val="normaltextrun"/>
          <w:rFonts w:ascii="Calibri" w:hAnsi="Calibri" w:cs="Calibri"/>
          <w:color w:val="000000"/>
        </w:rPr>
        <w:t>Grantee agrees to support MassCEC’s program evaluation activities, and MassCEC’s dissemination of information regarding Grantee’s experiences. To this end, Grantee agrees that its key personnel and contractors working on the Project will be available at reasonable times with advance notice to be interviewed by MassCEC or its authorized representatives for purposes of program evaluation or case study development.</w:t>
      </w:r>
      <w:r w:rsidR="005F1AB4">
        <w:rPr>
          <w:rStyle w:val="eop"/>
          <w:rFonts w:ascii="Calibri" w:hAnsi="Calibri" w:cs="Calibri"/>
          <w:color w:val="000000"/>
        </w:rPr>
        <w:t> </w:t>
      </w:r>
    </w:p>
    <w:p w14:paraId="747637DC" w14:textId="77777777" w:rsidR="00DC62E9" w:rsidRPr="00DC62E9" w:rsidRDefault="00F327E9" w:rsidP="00DC62E9">
      <w:pPr>
        <w:pStyle w:val="Heading3"/>
      </w:pPr>
      <w:r w:rsidRPr="00DC62E9">
        <w:rPr>
          <w:i/>
          <w:iCs/>
        </w:rPr>
        <w:lastRenderedPageBreak/>
        <w:t xml:space="preserve">Grant </w:t>
      </w:r>
      <w:r w:rsidR="241B42CE" w:rsidRPr="00DC62E9">
        <w:rPr>
          <w:i/>
          <w:iCs/>
        </w:rPr>
        <w:t xml:space="preserve">Administration. </w:t>
      </w:r>
      <w:bookmarkEnd w:id="4"/>
      <w:r w:rsidR="00DC62E9" w:rsidRPr="00DC62E9">
        <w:t xml:space="preserve">Grantee shall use the Grant funds only for the activities described in the approved Scope of Work.  Grantee shall maintain financial records relating to the receipt and expenditure of all Grant funds in accordance with the terms set forth under this Agreement for a period of seven (7) years starting on the first day after final payment under the Agreement.  </w:t>
      </w:r>
    </w:p>
    <w:p w14:paraId="421C7452" w14:textId="066DF89C" w:rsidR="004619C2" w:rsidRPr="004619C2" w:rsidRDefault="00F327E9" w:rsidP="00E252A9">
      <w:pPr>
        <w:pStyle w:val="Heading3"/>
      </w:pPr>
      <w:r w:rsidRPr="004619C2">
        <w:rPr>
          <w:rFonts w:eastAsiaTheme="minorEastAsia" w:cstheme="minorBidi"/>
          <w:i/>
          <w:iCs/>
        </w:rPr>
        <w:t xml:space="preserve">Grant </w:t>
      </w:r>
      <w:r w:rsidR="74CF5C14" w:rsidRPr="004619C2">
        <w:rPr>
          <w:rFonts w:eastAsiaTheme="minorEastAsia" w:cstheme="minorBidi"/>
          <w:i/>
          <w:iCs/>
        </w:rPr>
        <w:t xml:space="preserve">Expenditure. </w:t>
      </w:r>
      <w:r w:rsidR="74CF5C14" w:rsidRPr="004619C2">
        <w:rPr>
          <w:rFonts w:eastAsiaTheme="minorEastAsia" w:cstheme="minorBidi"/>
        </w:rPr>
        <w:t xml:space="preserve"> </w:t>
      </w:r>
      <w:r w:rsidR="007E7C87" w:rsidRPr="007E7C87">
        <w:rPr>
          <w:rFonts w:eastAsiaTheme="minorEastAsia" w:cstheme="minorBidi"/>
        </w:rPr>
        <w:t>All costs incurred by Grantee before the Effective Date are incurred voluntarily, at Grantee’s own risk and expense. Grantee shall not incur any costs to be charged against Grant funds prior to the Effective Date. </w:t>
      </w:r>
    </w:p>
    <w:p w14:paraId="21E90E76" w14:textId="77777777" w:rsidR="00CE6368" w:rsidRPr="00CE6368" w:rsidRDefault="6D528938" w:rsidP="00CE6368">
      <w:pPr>
        <w:pStyle w:val="Heading3"/>
      </w:pPr>
      <w:r w:rsidRPr="00CE6368">
        <w:rPr>
          <w:highlight w:val="lightGray"/>
        </w:rPr>
        <w:t>[Include (d) and (e) together if applicable.]</w:t>
      </w:r>
      <w:r>
        <w:t xml:space="preserve"> </w:t>
      </w:r>
      <w:r w:rsidRPr="00CE6368">
        <w:rPr>
          <w:i/>
          <w:iCs/>
        </w:rPr>
        <w:t>Cost Share</w:t>
      </w:r>
      <w:r>
        <w:t xml:space="preserve">. </w:t>
      </w:r>
      <w:r w:rsidR="00CE6368" w:rsidRPr="00CE6368">
        <w:t xml:space="preserve">Grantee agrees to meet and maintain a minimum </w:t>
      </w:r>
      <w:r w:rsidR="00CE6368" w:rsidRPr="00D30713">
        <w:rPr>
          <w:highlight w:val="lightGray"/>
        </w:rPr>
        <w:t>[number written out]</w:t>
      </w:r>
      <w:r w:rsidR="00CE6368" w:rsidRPr="00CE6368">
        <w:t xml:space="preserve"> percent </w:t>
      </w:r>
      <w:r w:rsidR="00CE6368" w:rsidRPr="00D30713">
        <w:rPr>
          <w:highlight w:val="lightGray"/>
        </w:rPr>
        <w:t>([number]%)</w:t>
      </w:r>
      <w:r w:rsidR="00CE6368" w:rsidRPr="00CE6368">
        <w:t xml:space="preserve"> cost share for the Project (“Cost Share”). Grantee’s Cost Share for the full Grant amount is </w:t>
      </w:r>
      <w:r w:rsidR="00CE6368" w:rsidRPr="00D30713">
        <w:rPr>
          <w:highlight w:val="lightGray"/>
        </w:rPr>
        <w:t>[</w:t>
      </w:r>
      <w:r w:rsidR="00CE6368" w:rsidRPr="00D30713">
        <w:rPr>
          <w:b/>
          <w:bCs w:val="0"/>
          <w:highlight w:val="lightGray"/>
        </w:rPr>
        <w:t>write out amount</w:t>
      </w:r>
      <w:r w:rsidR="00CE6368" w:rsidRPr="00D30713">
        <w:rPr>
          <w:highlight w:val="lightGray"/>
        </w:rPr>
        <w:t>]</w:t>
      </w:r>
      <w:r w:rsidR="00CE6368" w:rsidRPr="00CE6368">
        <w:t xml:space="preserve"> </w:t>
      </w:r>
      <w:r w:rsidR="00CE6368" w:rsidRPr="00CE6368">
        <w:rPr>
          <w:b/>
          <w:bCs w:val="0"/>
        </w:rPr>
        <w:t>Dollars</w:t>
      </w:r>
      <w:r w:rsidR="00CE6368" w:rsidRPr="00CE6368">
        <w:t xml:space="preserve"> </w:t>
      </w:r>
      <w:r w:rsidR="00CE6368" w:rsidRPr="00D30713">
        <w:rPr>
          <w:b/>
          <w:bCs w:val="0"/>
          <w:highlight w:val="lightGray"/>
        </w:rPr>
        <w:t>($numerical amount).</w:t>
      </w:r>
      <w:r w:rsidR="00CE6368" w:rsidRPr="00CE6368">
        <w:t xml:space="preserve"> MassCEC and Grantee will share in any cost savings that result from Project expenses that are less than the amount identified in the Project Budget by maintaining the minimum Cost Share. </w:t>
      </w:r>
      <w:r w:rsidR="00CE6368" w:rsidRPr="00D30713">
        <w:rPr>
          <w:highlight w:val="lightGray"/>
        </w:rPr>
        <w:t>[NOTE: THIS SECTION MAY BE UPDATED BASED ON PROGAM NEEDS. Grantee agrees and acknowledges that its Cost Share may be cash, documented grants from other parties (such as other state or federal agencies or charitable organizations), or a combination thereof, but that consultants or subcontractors performing work on the Project shall not provide any of the Cost Share.]</w:t>
      </w:r>
      <w:r w:rsidR="00CE6368" w:rsidRPr="00CE6368">
        <w:t xml:space="preserve">  </w:t>
      </w:r>
    </w:p>
    <w:p w14:paraId="55C3F9F7" w14:textId="333AFA45" w:rsidR="6D09A659" w:rsidRDefault="6D528938" w:rsidP="00E252A9">
      <w:pPr>
        <w:pStyle w:val="Heading3"/>
      </w:pPr>
      <w:r w:rsidRPr="00CE6368">
        <w:rPr>
          <w:highlight w:val="lightGray"/>
        </w:rPr>
        <w:t>[Only include if including (d)]</w:t>
      </w:r>
      <w:r>
        <w:t xml:space="preserve"> </w:t>
      </w:r>
      <w:r w:rsidRPr="00CE6368">
        <w:rPr>
          <w:i/>
          <w:iCs/>
        </w:rPr>
        <w:t>Allowable Expenses</w:t>
      </w:r>
      <w:r>
        <w:t>. Gran</w:t>
      </w:r>
      <w:r w:rsidR="007A1B39" w:rsidRPr="65BC82A2">
        <w:rPr>
          <w:rStyle w:val="normaltextrun"/>
          <w:rFonts w:ascii="Calibri" w:hAnsi="Calibri" w:cs="Calibri"/>
          <w:color w:val="000000"/>
        </w:rPr>
        <w:t>tee’s costs uniquely associated with the Project and incurred directly in the completion of Milestones set forth in the Scope of Work and identified in the Project Budget (the “</w:t>
      </w:r>
      <w:r w:rsidR="007A1B39" w:rsidRPr="65BC82A2">
        <w:rPr>
          <w:rStyle w:val="normaltextrun"/>
          <w:rFonts w:ascii="Calibri" w:hAnsi="Calibri" w:cs="Calibri"/>
          <w:color w:val="000000"/>
          <w:u w:val="single"/>
        </w:rPr>
        <w:t>Allowable Expenses</w:t>
      </w:r>
      <w:r w:rsidR="007A1B39" w:rsidRPr="65BC82A2">
        <w:rPr>
          <w:rStyle w:val="normaltextrun"/>
          <w:rFonts w:ascii="Calibri" w:hAnsi="Calibri" w:cs="Calibri"/>
          <w:color w:val="000000"/>
        </w:rPr>
        <w:t xml:space="preserve">”), shall be eligible for Cost Share. For the avoidance of doubt, Allowable Expenses shall not include general administration, overhead, mark-ups, travel (either by Grantee or by subcontractors to Grantee), Grantee’s own labor, or </w:t>
      </w:r>
      <w:proofErr w:type="gramStart"/>
      <w:r w:rsidR="007A1B39" w:rsidRPr="65BC82A2">
        <w:rPr>
          <w:rStyle w:val="normaltextrun"/>
          <w:rFonts w:ascii="Calibri" w:hAnsi="Calibri" w:cs="Calibri"/>
          <w:color w:val="000000"/>
        </w:rPr>
        <w:t>general purpose</w:t>
      </w:r>
      <w:proofErr w:type="gramEnd"/>
      <w:r w:rsidR="007A1B39" w:rsidRPr="65BC82A2">
        <w:rPr>
          <w:rStyle w:val="normaltextrun"/>
          <w:rFonts w:ascii="Calibri" w:hAnsi="Calibri" w:cs="Calibri"/>
          <w:color w:val="000000"/>
        </w:rPr>
        <w:t xml:space="preserve"> facilities, equipment, materials, or software. </w:t>
      </w:r>
      <w:r w:rsidR="007A1B39" w:rsidRPr="65BC82A2">
        <w:rPr>
          <w:rStyle w:val="eop"/>
          <w:rFonts w:ascii="Calibri" w:hAnsi="Calibri" w:cs="Calibri"/>
          <w:color w:val="000000"/>
        </w:rPr>
        <w:t> </w:t>
      </w:r>
    </w:p>
    <w:p w14:paraId="0504479B" w14:textId="77777777" w:rsidR="00805EBA" w:rsidRPr="00315CBC" w:rsidRDefault="16F83D29" w:rsidP="49C6BD69">
      <w:pPr>
        <w:pStyle w:val="Heading2"/>
        <w:rPr>
          <w:rFonts w:cs="Times New Roman"/>
        </w:rPr>
      </w:pPr>
      <w:r w:rsidRPr="16F83D29">
        <w:rPr>
          <w:rFonts w:eastAsiaTheme="minorEastAsia" w:cstheme="minorBidi"/>
        </w:rPr>
        <w:t>Termination</w:t>
      </w:r>
    </w:p>
    <w:p w14:paraId="2173AA69" w14:textId="55DD3EA0" w:rsidR="00805EBA" w:rsidRPr="00315CBC" w:rsidRDefault="426F75D8" w:rsidP="7A8F38FA">
      <w:pPr>
        <w:pStyle w:val="Heading3"/>
      </w:pPr>
      <w:bookmarkStart w:id="5" w:name="_Hlk525899300"/>
      <w:r w:rsidRPr="7A8F38FA">
        <w:rPr>
          <w:rFonts w:cs="Times New Roman"/>
        </w:rPr>
        <w:t>MassCEC m</w:t>
      </w:r>
      <w:bookmarkEnd w:id="5"/>
      <w:r w:rsidR="00CF03C6" w:rsidRPr="237857F3">
        <w:rPr>
          <w:rStyle w:val="normaltextrun"/>
          <w:rFonts w:ascii="Calibri" w:hAnsi="Calibri" w:cs="Calibri"/>
        </w:rPr>
        <w:t>ay terminate this Agreement at any time if Grantee has materially breached any term of the Agreement and fails to cure such breach as provided in Section 3(c) (Rescission). </w:t>
      </w:r>
      <w:r w:rsidR="00CF03C6" w:rsidRPr="237857F3">
        <w:rPr>
          <w:rStyle w:val="eop"/>
          <w:rFonts w:ascii="Calibri" w:hAnsi="Calibri" w:cs="Calibri"/>
        </w:rPr>
        <w:t> </w:t>
      </w:r>
    </w:p>
    <w:p w14:paraId="3BF0BA2E" w14:textId="7D9DD391" w:rsidR="00805EBA" w:rsidRDefault="55CAB870" w:rsidP="7A8F38FA">
      <w:pPr>
        <w:pStyle w:val="Heading3"/>
        <w:rPr>
          <w:rFonts w:eastAsiaTheme="minorEastAsia" w:cstheme="minorBidi"/>
        </w:rPr>
      </w:pPr>
      <w:r w:rsidRPr="7A8F38FA">
        <w:rPr>
          <w:rFonts w:eastAsiaTheme="minorEastAsia" w:cstheme="minorBidi"/>
        </w:rPr>
        <w:t xml:space="preserve">MassCEC </w:t>
      </w:r>
      <w:r w:rsidR="00D544C0">
        <w:rPr>
          <w:rStyle w:val="normaltextrun"/>
          <w:rFonts w:ascii="Calibri" w:hAnsi="Calibri" w:cs="Calibri"/>
          <w:color w:val="000000"/>
        </w:rPr>
        <w:t>may terminate this Agreement in the event of loss of availability of sufficient funds for the purposes of this Agreement or in the event of an unforeseen public emergency or other change of law mandating immediate action inconsistent with MassCEC performing its obligations under this Agreement</w:t>
      </w:r>
      <w:r w:rsidRPr="7A8F38FA">
        <w:rPr>
          <w:rFonts w:eastAsiaTheme="minorEastAsia" w:cstheme="minorBidi"/>
        </w:rPr>
        <w:t>.</w:t>
      </w:r>
    </w:p>
    <w:p w14:paraId="11125064" w14:textId="77777777" w:rsidR="00B11DD0" w:rsidRPr="00B11DD0" w:rsidRDefault="00B11DD0" w:rsidP="00B11DD0">
      <w:pPr>
        <w:pStyle w:val="Heading3"/>
      </w:pPr>
      <w:r w:rsidRPr="00B11DD0">
        <w:t xml:space="preserve">In the event the Scope of Work contains a “Go/No-Go” decision, MassCEC may terminate this Agreement at the applicable decision point in its sole discretion and in accordance with any metrics, milestones, or criteria indicated in the Scope of Work, at which point Grantee shall not submit any additional invoices to MassCEC. </w:t>
      </w:r>
    </w:p>
    <w:p w14:paraId="364BD28D" w14:textId="18145699" w:rsidR="00805EBA" w:rsidRPr="00315CBC" w:rsidRDefault="000B3294" w:rsidP="00CA5D00">
      <w:pPr>
        <w:pStyle w:val="Heading3"/>
      </w:pPr>
      <w:r>
        <w:t xml:space="preserve">Except </w:t>
      </w:r>
      <w:r w:rsidR="00CA5D00" w:rsidRPr="00CA5D00">
        <w:t xml:space="preserve">as otherwise provided in the Agreement, termination or expiration of this Agreement shall not affect the rights and obligations of each Party under any provision of this Agreement which by its nature would be intended to survive any such termination or expiration, which shall include the following Sections: 5 (Notice), 6 (Publicity; Use of Name and Work Product), 7(b) (Grant Administration), 8 (Termination), 10 (Use and Access), 11 (Audit), 14 (Indemnification), 15 (Public Records and CTHRU), 18 (Lobbying), 19 (Choice of Law and Forum; Arbitration; Equitable Relief), 21 (Severability), 22 (Amendments and Waivers), 24 (Independent Status), 26 (Headings; Interpretation), and 27 (Binding Effect; Entire Agreement).  </w:t>
      </w:r>
    </w:p>
    <w:p w14:paraId="15D9322F" w14:textId="5F4A08A5" w:rsidR="00805EBA" w:rsidRPr="00315CBC" w:rsidRDefault="4BC8EBCD" w:rsidP="4BC8EBCD">
      <w:pPr>
        <w:pStyle w:val="Heading2"/>
        <w:rPr>
          <w:rFonts w:cs="Times New Roman"/>
        </w:rPr>
      </w:pPr>
      <w:r w:rsidRPr="4BC8EBCD">
        <w:rPr>
          <w:rFonts w:eastAsiaTheme="minorEastAsia" w:cstheme="minorBidi"/>
        </w:rPr>
        <w:lastRenderedPageBreak/>
        <w:t xml:space="preserve">Tax Forms and </w:t>
      </w:r>
      <w:r w:rsidR="00F327E9">
        <w:rPr>
          <w:rFonts w:eastAsiaTheme="minorEastAsia" w:cstheme="minorBidi"/>
        </w:rPr>
        <w:t xml:space="preserve">Grant </w:t>
      </w:r>
      <w:r w:rsidRPr="4BC8EBCD">
        <w:rPr>
          <w:rFonts w:eastAsiaTheme="minorEastAsia" w:cstheme="minorBidi"/>
        </w:rPr>
        <w:t xml:space="preserve">Taxability  </w:t>
      </w:r>
    </w:p>
    <w:p w14:paraId="3660A29F" w14:textId="3CE84A33" w:rsidR="16F83D29" w:rsidRPr="00B37798" w:rsidRDefault="65551514" w:rsidP="007D4010">
      <w:pPr>
        <w:pStyle w:val="ListParagraph"/>
        <w:numPr>
          <w:ilvl w:val="0"/>
          <w:numId w:val="1"/>
        </w:numPr>
        <w:spacing w:line="259" w:lineRule="auto"/>
        <w:rPr>
          <w:rFonts w:asciiTheme="minorHAnsi" w:eastAsiaTheme="minorEastAsia" w:hAnsiTheme="minorHAnsi" w:cstheme="minorBidi"/>
        </w:rPr>
      </w:pPr>
      <w:bookmarkStart w:id="6" w:name="_Hlk527978300"/>
      <w:r w:rsidRPr="00B37798">
        <w:rPr>
          <w:rFonts w:asciiTheme="minorHAnsi" w:eastAsiaTheme="minorEastAsia" w:hAnsiTheme="minorHAnsi" w:cstheme="minorBidi"/>
        </w:rPr>
        <w:t>Grantee sh</w:t>
      </w:r>
      <w:r w:rsidR="0067414E" w:rsidRPr="005E4613">
        <w:rPr>
          <w:rStyle w:val="normaltextrun"/>
          <w:rFonts w:eastAsiaTheme="majorEastAsia" w:cs="Calibri"/>
          <w:color w:val="000000" w:themeColor="text1"/>
        </w:rPr>
        <w:t>all provide MassCEC with a properly completed United States Internal Revenue Service (“IRS”) Form W-9 (the “W-9”). Failure to provide the W-9 shall be grounds for withholding</w:t>
      </w:r>
      <w:r w:rsidR="0067414E" w:rsidRPr="65BC82A2">
        <w:rPr>
          <w:rStyle w:val="normaltextrun"/>
          <w:rFonts w:eastAsiaTheme="majorEastAsia" w:cs="Calibri"/>
        </w:rPr>
        <w:t xml:space="preserve"> all Grant Installments until such W-9 is received. W-9s shall be emailed to </w:t>
      </w:r>
      <w:hyperlink r:id="rId13" w:history="1">
        <w:r w:rsidR="0067414E" w:rsidRPr="00B86B52">
          <w:rPr>
            <w:rStyle w:val="Hyperlink"/>
            <w:rFonts w:eastAsiaTheme="majorEastAsia" w:cs="Calibri"/>
          </w:rPr>
          <w:t>ap@masscec.com</w:t>
        </w:r>
      </w:hyperlink>
      <w:r w:rsidR="0067414E">
        <w:t xml:space="preserve">. </w:t>
      </w:r>
    </w:p>
    <w:p w14:paraId="3E1AA2E7" w14:textId="7F8E34DC" w:rsidR="16F83D29" w:rsidRDefault="7DACF16D" w:rsidP="007D4010">
      <w:pPr>
        <w:numPr>
          <w:ilvl w:val="0"/>
          <w:numId w:val="1"/>
        </w:numPr>
        <w:spacing w:line="259" w:lineRule="auto"/>
      </w:pPr>
      <w:r w:rsidRPr="7A8F38FA">
        <w:rPr>
          <w:rFonts w:asciiTheme="minorHAnsi" w:eastAsiaTheme="minorEastAsia" w:hAnsiTheme="minorHAnsi" w:cstheme="minorBidi"/>
        </w:rPr>
        <w:t xml:space="preserve">Grants </w:t>
      </w:r>
      <w:r w:rsidR="000B52F8" w:rsidRPr="005E4613">
        <w:rPr>
          <w:rStyle w:val="normaltextrun"/>
          <w:rFonts w:eastAsiaTheme="majorEastAsia" w:cs="Calibri"/>
        </w:rPr>
        <w:t xml:space="preserve">may be considered taxable income by the IRS and the Massachusetts Department of Revenue. Grantee is solely responsible for any failure to timely consult with a tax professional to determine the federal and/or state tax implications of this Agreement. MassCEC will issue an IRS Form 1099 to each Grantee. For all tax-exempt entities (including government entities), a tax-exemption certificate or IRS tax-exemption determination letter must be emailed to </w:t>
      </w:r>
      <w:hyperlink r:id="rId14" w:history="1">
        <w:r w:rsidR="000B52F8" w:rsidRPr="005B1355">
          <w:rPr>
            <w:rStyle w:val="Hyperlink"/>
            <w:rFonts w:eastAsiaTheme="majorEastAsia" w:cs="Calibri"/>
          </w:rPr>
          <w:t>ap@masscec.com</w:t>
        </w:r>
      </w:hyperlink>
      <w:r w:rsidR="000B52F8">
        <w:rPr>
          <w:rStyle w:val="normaltextrun"/>
          <w:rFonts w:eastAsiaTheme="majorEastAsia" w:cs="Calibri"/>
        </w:rPr>
        <w:t xml:space="preserve">. </w:t>
      </w:r>
    </w:p>
    <w:bookmarkEnd w:id="6"/>
    <w:p w14:paraId="6E7121D0" w14:textId="77777777" w:rsidR="00805EBA" w:rsidRPr="00315CBC" w:rsidRDefault="16F83D29" w:rsidP="49C6BD69">
      <w:pPr>
        <w:pStyle w:val="Heading2"/>
        <w:rPr>
          <w:rFonts w:cs="Times New Roman"/>
        </w:rPr>
      </w:pPr>
      <w:r w:rsidRPr="16F83D29">
        <w:rPr>
          <w:rFonts w:eastAsiaTheme="minorEastAsia" w:cstheme="minorBidi"/>
        </w:rPr>
        <w:t>Access and Use</w:t>
      </w:r>
    </w:p>
    <w:p w14:paraId="052B1FC7" w14:textId="221482FE" w:rsidR="00805EBA" w:rsidRPr="00315CBC" w:rsidRDefault="1DF25B0B" w:rsidP="7A8F38FA">
      <w:pPr>
        <w:rPr>
          <w:rFonts w:asciiTheme="minorHAnsi" w:eastAsiaTheme="minorEastAsia" w:hAnsiTheme="minorHAnsi" w:cstheme="minorBidi"/>
        </w:rPr>
      </w:pPr>
      <w:bookmarkStart w:id="7" w:name="_Hlk527978285"/>
      <w:r w:rsidRPr="7A8F38FA">
        <w:rPr>
          <w:rFonts w:asciiTheme="minorHAnsi" w:eastAsiaTheme="minorEastAsia" w:hAnsiTheme="minorHAnsi" w:cstheme="minorBidi"/>
        </w:rPr>
        <w:t>Grantee agree</w:t>
      </w:r>
      <w:r w:rsidR="00EF75B8" w:rsidRPr="47F81CC5">
        <w:rPr>
          <w:rStyle w:val="normaltextrun"/>
          <w:rFonts w:eastAsiaTheme="majorEastAsia" w:cs="Calibri"/>
        </w:rPr>
        <w:t xml:space="preserve">s to license or otherwise make available to MassCEC in perpetuity, without charge, Grantee’s interest in and copyright (if any) to all materials prepared and produced in relation to the Project or embedded in or essential to the use of the Deliverables, including, without limitation, all plans, specifications, and analyses developed in connection with the Project and specified as being for MassCEC’s use and public dissemination.  Any and all inventions that are conceived of, or first reduced to use, by Grantee prior to or during the course of the Project shall be the sole property of Grantee, except that if jointly invented, title shall flow in accordance with United States patent law, and any licensing requests for such inventions shall be subject to good faith negotiations between the Parties. </w:t>
      </w:r>
      <w:r w:rsidR="00EF75B8" w:rsidRPr="47F81CC5">
        <w:rPr>
          <w:rStyle w:val="normaltextrun"/>
          <w:rFonts w:eastAsiaTheme="majorEastAsia" w:cs="Calibri"/>
          <w:color w:val="000000" w:themeColor="text1"/>
        </w:rPr>
        <w:t>Grantee represents and warrants that Deliverables will not infringe on any copyright, right of privacy, or personal or proprietary rights of others.</w:t>
      </w:r>
      <w:r w:rsidR="00EF75B8" w:rsidRPr="47F81CC5">
        <w:rPr>
          <w:rStyle w:val="eop"/>
          <w:rFonts w:eastAsiaTheme="majorEastAsia" w:cs="Calibri"/>
          <w:color w:val="000000" w:themeColor="text1"/>
        </w:rPr>
        <w:t> </w:t>
      </w:r>
    </w:p>
    <w:bookmarkEnd w:id="7"/>
    <w:p w14:paraId="626EC878" w14:textId="77777777" w:rsidR="00805EBA" w:rsidRPr="00315CBC" w:rsidRDefault="16F83D29" w:rsidP="49C6BD69">
      <w:pPr>
        <w:pStyle w:val="Heading2"/>
        <w:rPr>
          <w:rFonts w:cs="Times New Roman"/>
        </w:rPr>
      </w:pPr>
      <w:r w:rsidRPr="16F83D29">
        <w:rPr>
          <w:rFonts w:eastAsiaTheme="minorEastAsia" w:cstheme="minorBidi"/>
        </w:rPr>
        <w:t>Audit</w:t>
      </w:r>
    </w:p>
    <w:p w14:paraId="4F0D7FC1" w14:textId="4BD2B6A6" w:rsidR="00805EBA" w:rsidRDefault="0235C298" w:rsidP="7A8F38FA">
      <w:pPr>
        <w:rPr>
          <w:rFonts w:asciiTheme="minorHAnsi" w:eastAsiaTheme="minorEastAsia" w:hAnsiTheme="minorHAnsi" w:cstheme="minorBidi"/>
        </w:rPr>
      </w:pPr>
      <w:bookmarkStart w:id="8" w:name="_Hlk527977580"/>
      <w:r w:rsidRPr="7A8F38FA">
        <w:rPr>
          <w:rFonts w:asciiTheme="minorHAnsi" w:eastAsiaTheme="minorEastAsia" w:hAnsiTheme="minorHAnsi" w:cstheme="minorBidi"/>
        </w:rPr>
        <w:t>At any time pr</w:t>
      </w:r>
      <w:r w:rsidR="00BF04C1" w:rsidRPr="5A9F00C2">
        <w:rPr>
          <w:rStyle w:val="normaltextrun"/>
          <w:rFonts w:eastAsiaTheme="majorEastAsia" w:cs="Calibri"/>
        </w:rPr>
        <w:t>ior to the completion of the Project and as otherwise provided in this section, MassCEC shall have the right to audit Grantee’s or its other agents’ records to confirm the use of the Grant awarded under this Agreement. If such audit reveals that any portion of such funds was used for purposes not permitted under the Agreement (a “</w:t>
      </w:r>
      <w:r w:rsidR="00BF04C1" w:rsidRPr="5A9F00C2">
        <w:rPr>
          <w:rStyle w:val="normaltextrun"/>
          <w:rFonts w:eastAsiaTheme="majorEastAsia" w:cs="Calibri"/>
          <w:u w:val="single"/>
        </w:rPr>
        <w:t>Nonconformance Event</w:t>
      </w:r>
      <w:r w:rsidR="00BF04C1" w:rsidRPr="5A9F00C2">
        <w:rPr>
          <w:rStyle w:val="normaltextrun"/>
          <w:rFonts w:eastAsiaTheme="majorEastAsia" w:cs="Calibri"/>
        </w:rPr>
        <w:t>”), then Grantee shall refund to MassCEC the amount determined to have been improperly used within thirty (30) days of Grantee’s receipt of a demand from MassCEC. In the event such audit reveals a Nonconformance Event, MassCEC shall be entitled to immediately terminate this Agreement and discontinue disbursing Grant Installments to Grantee from the date the audit is completed, subject to any limitations set forth by Section 8 (Termination). Grantee shall maintain books, records, and other compilations of data pertaining to the funds paid pursuant to this Agreement to the extent and in such detail as to properly substantiate use of such payments. All such records shall be kept for a period of seven (7) years, starting on the first day after final payment under the Agreement (the “</w:t>
      </w:r>
      <w:r w:rsidR="00BF04C1" w:rsidRPr="5A9F00C2">
        <w:rPr>
          <w:rStyle w:val="normaltextrun"/>
          <w:rFonts w:eastAsiaTheme="majorEastAsia" w:cs="Calibri"/>
          <w:u w:val="single"/>
        </w:rPr>
        <w:t>Retention Period</w:t>
      </w:r>
      <w:r w:rsidR="00BF04C1" w:rsidRPr="5A9F00C2">
        <w:rPr>
          <w:rStyle w:val="normaltextrun"/>
          <w:rFonts w:eastAsiaTheme="majorEastAsia" w:cs="Calibri"/>
        </w:rPr>
        <w:t xml:space="preserve">”). If any litigation, claim, negotiation, audit, or other action involving the records </w:t>
      </w:r>
      <w:proofErr w:type="gramStart"/>
      <w:r w:rsidR="00BF04C1" w:rsidRPr="5A9F00C2">
        <w:rPr>
          <w:rStyle w:val="normaltextrun"/>
          <w:rFonts w:eastAsiaTheme="majorEastAsia" w:cs="Calibri"/>
        </w:rPr>
        <w:t>is commenced</w:t>
      </w:r>
      <w:proofErr w:type="gramEnd"/>
      <w:r w:rsidR="00BF04C1" w:rsidRPr="5A9F00C2">
        <w:rPr>
          <w:rStyle w:val="normaltextrun"/>
          <w:rFonts w:eastAsiaTheme="majorEastAsia" w:cs="Calibri"/>
        </w:rPr>
        <w:t xml:space="preserve"> prior to the expiration of the Retention Period, all records shall be retained until completion of the audit or other action and resolution of all issues resulting from audit or other action, or until the end of the Retention Period, whichever is later. MassCEC or the Commonwealth or any of their duly authorized representatives shall have the right at reasonable times (during business hours) and upon reasonable notice, to examine and copy at reasonable expense, the books, records, and other compilations of data of Grantee which pertain to the provisions and requirements of this Agreement. Such access may include on-site audits, review, and copying of records.</w:t>
      </w:r>
      <w:r w:rsidR="00BF04C1" w:rsidRPr="5A9F00C2">
        <w:rPr>
          <w:rStyle w:val="eop"/>
          <w:rFonts w:eastAsiaTheme="majorEastAsia" w:cs="Calibri"/>
        </w:rPr>
        <w:t> </w:t>
      </w:r>
    </w:p>
    <w:bookmarkEnd w:id="8"/>
    <w:p w14:paraId="557BE3FF" w14:textId="2C94AFFA" w:rsidR="00805EBA" w:rsidRPr="00895D12" w:rsidRDefault="4BC8EBCD" w:rsidP="16F83D29">
      <w:pPr>
        <w:pStyle w:val="Heading2"/>
      </w:pPr>
      <w:r w:rsidRPr="4BC8EBCD">
        <w:rPr>
          <w:rFonts w:eastAsiaTheme="minorEastAsia" w:cstheme="minorBidi"/>
        </w:rPr>
        <w:lastRenderedPageBreak/>
        <w:t>Assignment and Subcontracting</w:t>
      </w:r>
    </w:p>
    <w:p w14:paraId="785ECEA2" w14:textId="467EF2B3" w:rsidR="00805EBA" w:rsidRPr="00895D12" w:rsidRDefault="443E43DB" w:rsidP="01799778">
      <w:pPr>
        <w:pStyle w:val="Heading2"/>
        <w:numPr>
          <w:ilvl w:val="0"/>
          <w:numId w:val="0"/>
        </w:numPr>
        <w:rPr>
          <w:rFonts w:eastAsiaTheme="minorEastAsia" w:cstheme="minorBidi"/>
          <w:b w:val="0"/>
          <w:bCs w:val="0"/>
        </w:rPr>
      </w:pPr>
      <w:r w:rsidRPr="01799778">
        <w:rPr>
          <w:rFonts w:eastAsiaTheme="minorEastAsia" w:cstheme="minorBidi"/>
          <w:b w:val="0"/>
          <w:bCs w:val="0"/>
        </w:rPr>
        <w:t>Grantee shall n</w:t>
      </w:r>
      <w:r w:rsidR="00CB4AE1" w:rsidRPr="00CB4AE1">
        <w:rPr>
          <w:rFonts w:eastAsiaTheme="minorEastAsia" w:cstheme="minorBidi"/>
          <w:b w:val="0"/>
          <w:bCs w:val="0"/>
        </w:rPr>
        <w:t>ot assign or in any way transfer any interest in Grant funds without the prior written consent of MassCEC, nor shall Grantee subcontract any of its obligations hereunder without the prior written consent of MassCEC. Any subcontract entered into by Grantee pursuant to this Section 12 shall not relieve Grantee from any of its obligations pursuant to this Agreement, any act or omission by a subcontractor of Grantee shall be deemed an act or omission by Grantee, and Grantee shall be responsible for each of its subcontractors complying with all obligations of Grantee pursuant to this Agreement.</w:t>
      </w:r>
    </w:p>
    <w:p w14:paraId="682A1D0D" w14:textId="77777777" w:rsidR="00805EBA" w:rsidRPr="00895D12" w:rsidRDefault="16F83D29" w:rsidP="49C6BD69">
      <w:pPr>
        <w:pStyle w:val="Heading2"/>
        <w:rPr>
          <w:rFonts w:cs="Times New Roman"/>
        </w:rPr>
      </w:pPr>
      <w:r w:rsidRPr="01799778">
        <w:rPr>
          <w:rFonts w:eastAsiaTheme="minorEastAsia" w:cstheme="minorBidi"/>
        </w:rPr>
        <w:t>Compliance with Laws</w:t>
      </w:r>
    </w:p>
    <w:p w14:paraId="32A973D5" w14:textId="5D581E3D" w:rsidR="00805EBA" w:rsidRPr="00315CBC" w:rsidRDefault="4BC8EBCD" w:rsidP="4BC8EBCD">
      <w:pPr>
        <w:rPr>
          <w:rFonts w:asciiTheme="minorHAnsi" w:eastAsiaTheme="minorEastAsia" w:hAnsiTheme="minorHAnsi" w:cstheme="minorBidi"/>
        </w:rPr>
      </w:pPr>
      <w:bookmarkStart w:id="9" w:name="_Hlk527978267"/>
      <w:r w:rsidRPr="4BC8EBCD">
        <w:rPr>
          <w:rFonts w:asciiTheme="minorHAnsi" w:eastAsiaTheme="minorEastAsia" w:hAnsiTheme="minorHAnsi" w:cstheme="minorBidi"/>
        </w:rPr>
        <w:t>Grantee ag</w:t>
      </w:r>
      <w:r w:rsidR="00A22213">
        <w:rPr>
          <w:rStyle w:val="normaltextrun"/>
          <w:rFonts w:eastAsiaTheme="majorEastAsia" w:cs="Calibri"/>
        </w:rPr>
        <w:t>rees to comply with all applicable federal, state, and local statutes, rules, regulations, and permitting requirements, including, but not limited to, all laws promoting fair employment practices or prohibiting employment discrimination and unfair labor practices, and shall not discriminate in the hiring of any applicant for employment nor shall any qualified employee be demoted, discharged, or otherwise subject to discrimination in the tenure, position, promotional opportunities, wages, benefits, or terms and conditions of their employment because of race, color, national origin, ancestry, age, sex, religion, disability, handicap, sexual orientation, gender identity, or for exercising any rights afforded by law.</w:t>
      </w:r>
      <w:r w:rsidR="00A22213">
        <w:rPr>
          <w:rStyle w:val="eop"/>
          <w:rFonts w:eastAsiaTheme="majorEastAsia" w:cs="Calibri"/>
        </w:rPr>
        <w:t> </w:t>
      </w:r>
    </w:p>
    <w:bookmarkEnd w:id="9"/>
    <w:p w14:paraId="29CD92BD" w14:textId="4DC0931F" w:rsidR="00805EBA" w:rsidRPr="00315CBC" w:rsidRDefault="16F83D29" w:rsidP="49C6BD69">
      <w:pPr>
        <w:pStyle w:val="Heading2"/>
        <w:rPr>
          <w:rFonts w:cs="Times New Roman"/>
        </w:rPr>
      </w:pPr>
      <w:r w:rsidRPr="4E284C0D">
        <w:rPr>
          <w:rFonts w:eastAsiaTheme="minorEastAsia" w:cstheme="minorBidi"/>
        </w:rPr>
        <w:t>Indemnification</w:t>
      </w:r>
    </w:p>
    <w:p w14:paraId="260DCBA8" w14:textId="06A71F8D" w:rsidR="00EB7BFB" w:rsidRPr="0053545A" w:rsidRDefault="00B149AA" w:rsidP="31A112EF">
      <w:pPr>
        <w:pStyle w:val="Heading3"/>
        <w:rPr>
          <w:rFonts w:eastAsiaTheme="minorEastAsia" w:cstheme="minorBidi"/>
        </w:rPr>
      </w:pPr>
      <w:r>
        <w:t xml:space="preserve"> </w:t>
      </w:r>
      <w:r w:rsidR="0053545A" w:rsidRPr="31A112EF">
        <w:rPr>
          <w:rFonts w:eastAsiaTheme="minorEastAsia" w:cstheme="minorBidi"/>
        </w:rPr>
        <w:t xml:space="preserve">Each Party shall assume full liability for its own acts of negligence or willful misconduct in the performance of its obligations under this Agreement, and shall, to the extent permitted under applicable law, assume full financial and legal liability for all expenses, including reasonable attorneys’ fees, resulting from or attributable to any such negligence or omission of its employees, officers, directors, and agents with respect to their failure to adhere to the terms of this Agreement.  </w:t>
      </w:r>
    </w:p>
    <w:p w14:paraId="115AFDEE" w14:textId="77777777" w:rsidR="00DB3AE1" w:rsidRPr="00DB3AE1" w:rsidRDefault="4ED42AA2" w:rsidP="00E252A9">
      <w:pPr>
        <w:pStyle w:val="Heading3"/>
      </w:pPr>
      <w:r w:rsidRPr="00DB3AE1">
        <w:rPr>
          <w:rFonts w:eastAsiaTheme="minorEastAsia" w:cstheme="minorBidi"/>
        </w:rPr>
        <w:t xml:space="preserve">In no </w:t>
      </w:r>
      <w:r w:rsidR="00DB3AE1" w:rsidRPr="00DB3AE1">
        <w:rPr>
          <w:rFonts w:eastAsiaTheme="minorEastAsia" w:cstheme="minorBidi"/>
        </w:rPr>
        <w:t xml:space="preserve">event shall either Party be liable for any indirect, incidental, special, punitive, or consequential damages whatsoever (including, but not limited to, lost profits or interruption of business) arising out of or related to Grantee's, its officers’, directors’, employees', agents', subcontractors’ or assigns’ performance of the Project under this Agreement, regardless of the form of action, whether in contract, tort (including negligence), strict liability, or otherwise. </w:t>
      </w:r>
    </w:p>
    <w:p w14:paraId="4CD86B86" w14:textId="65948AF8" w:rsidR="1D974140" w:rsidRDefault="1D974140" w:rsidP="00E252A9">
      <w:pPr>
        <w:pStyle w:val="Heading3"/>
      </w:pPr>
      <w:r w:rsidRPr="00785E4D">
        <w:rPr>
          <w:i/>
          <w:iCs/>
          <w:highlight w:val="lightGray"/>
        </w:rPr>
        <w:t>[Note: this or similar language to be included where applicable consultant roles are part of the program</w:t>
      </w:r>
      <w:r w:rsidRPr="00DB3AE1">
        <w:rPr>
          <w:highlight w:val="lightGray"/>
        </w:rPr>
        <w:t>]</w:t>
      </w:r>
      <w:r>
        <w:t xml:space="preserve"> The Pa</w:t>
      </w:r>
      <w:r w:rsidR="00785E4D" w:rsidRPr="65BC82A2">
        <w:rPr>
          <w:rStyle w:val="normaltextrun"/>
          <w:rFonts w:ascii="Calibri" w:hAnsi="Calibri" w:cs="Calibri"/>
          <w:color w:val="000000"/>
        </w:rPr>
        <w:t>rties acknowledge that the Technical Consultant (as defined in the Scope of Work) is an independent contractor, and in no event shall any Covered Person be liable to Grantee or any other party for any Damages sustained, incurred, or suffered by or imposed upon the Grantee or any of its officers, directors, employees, agents, subcontractors, or assigns associated with the Technical Consultant’s actions, omissions, negligence, or misconduct in relation to the Project. Further, except to the extent such Damages are determined to have resulted from the willful misconduct or fraudulent behavior of the Technical Consultant, the Technical Consultant shall not be liable for any Damages sustained, incurred, or suffered by or imposed upon the Grantee or any of its officers, directors, employees, agents, subcontractors, or assigns, associated with the Technical Consultant’s actions, omissions, negligence, or misconduct in relation to the Project.</w:t>
      </w:r>
      <w:r w:rsidR="00785E4D" w:rsidRPr="65BC82A2">
        <w:rPr>
          <w:rStyle w:val="eop"/>
          <w:rFonts w:ascii="Calibri" w:hAnsi="Calibri" w:cs="Calibri"/>
          <w:color w:val="000000"/>
        </w:rPr>
        <w:t> </w:t>
      </w:r>
    </w:p>
    <w:p w14:paraId="0DD3FA57" w14:textId="77777777" w:rsidR="00805EBA" w:rsidRDefault="16F83D29" w:rsidP="49C6BD69">
      <w:pPr>
        <w:pStyle w:val="Heading2"/>
        <w:rPr>
          <w:rFonts w:eastAsiaTheme="minorEastAsia" w:cstheme="minorBidi"/>
        </w:rPr>
      </w:pPr>
      <w:r w:rsidRPr="01799778">
        <w:rPr>
          <w:rFonts w:eastAsiaTheme="minorEastAsia" w:cstheme="minorBidi"/>
        </w:rPr>
        <w:lastRenderedPageBreak/>
        <w:t>Public Records and CTHRU</w:t>
      </w:r>
    </w:p>
    <w:p w14:paraId="4AF9C736" w14:textId="77777777" w:rsidR="00C5773A" w:rsidRDefault="00C5773A" w:rsidP="00C5773A">
      <w:pPr>
        <w:pStyle w:val="paragraph"/>
        <w:spacing w:before="0" w:beforeAutospacing="0" w:after="0" w:afterAutospacing="0"/>
        <w:textAlignment w:val="baseline"/>
        <w:rPr>
          <w:rStyle w:val="normaltextrun"/>
          <w:rFonts w:ascii="Calibri" w:eastAsiaTheme="majorEastAsia" w:hAnsi="Calibri" w:cs="Calibri"/>
          <w:sz w:val="22"/>
          <w:szCs w:val="22"/>
        </w:rPr>
      </w:pPr>
      <w:r w:rsidRPr="7AF25C29">
        <w:rPr>
          <w:rStyle w:val="normaltextrun"/>
          <w:rFonts w:ascii="Calibri" w:eastAsiaTheme="majorEastAsia" w:hAnsi="Calibri" w:cs="Calibri"/>
          <w:sz w:val="22"/>
          <w:szCs w:val="22"/>
        </w:rPr>
        <w:t>As a public entity, MassCEC is subject to the Commonwealth’s Public Records Law, codified at M.G.L. c. 66 (the "</w:t>
      </w:r>
      <w:r w:rsidRPr="7AF25C29">
        <w:rPr>
          <w:rStyle w:val="normaltextrun"/>
          <w:rFonts w:ascii="Calibri" w:eastAsiaTheme="majorEastAsia" w:hAnsi="Calibri" w:cs="Calibri"/>
          <w:sz w:val="22"/>
          <w:szCs w:val="22"/>
          <w:u w:val="single"/>
        </w:rPr>
        <w:t>Public Records Law</w:t>
      </w:r>
      <w:r w:rsidRPr="7AF25C29">
        <w:rPr>
          <w:rStyle w:val="normaltextrun"/>
          <w:rFonts w:ascii="Calibri" w:eastAsiaTheme="majorEastAsia" w:hAnsi="Calibri" w:cs="Calibri"/>
          <w:sz w:val="22"/>
          <w:szCs w:val="22"/>
        </w:rPr>
        <w:t xml:space="preserve">"). Grantee acknowledges and agrees that any documentary material, data, or other information submitted to MassCEC </w:t>
      </w:r>
      <w:proofErr w:type="gramStart"/>
      <w:r w:rsidRPr="7AF25C29">
        <w:rPr>
          <w:rStyle w:val="normaltextrun"/>
          <w:rFonts w:ascii="Calibri" w:eastAsiaTheme="majorEastAsia" w:hAnsi="Calibri" w:cs="Calibri"/>
          <w:sz w:val="22"/>
          <w:szCs w:val="22"/>
        </w:rPr>
        <w:t>are</w:t>
      </w:r>
      <w:proofErr w:type="gramEnd"/>
      <w:r w:rsidRPr="7AF25C29">
        <w:rPr>
          <w:rStyle w:val="normaltextrun"/>
          <w:rFonts w:ascii="Calibri" w:eastAsiaTheme="majorEastAsia" w:hAnsi="Calibri" w:cs="Calibri"/>
          <w:sz w:val="22"/>
          <w:szCs w:val="22"/>
        </w:rPr>
        <w:t xml:space="preserve"> presumed to be public records subject to disclosure. An exemption to the Public Records Law may apply to certain records, such as materials that fall under certain statutory or common law exemptions, including the limited exemption set forth in M.G.L. c. 23J, Section 2(k) regarding certain types of confidential information submitted to MassCEC by an applicant for any form of assistance. Grantee shall be solely responsible for informing MassCEC in advance of any information it plans to submit to MassCEC that it considers exempt from the Public Records Law.  Notwithstanding the foregoing, Grantee acknowledges and agrees that MassCEC, in its sole discretion, shall determine whether any document, material, data, or other information is exempt from or subject to public disclosure. </w:t>
      </w:r>
      <w:r w:rsidRPr="1DEA4C01" w:rsidDel="009804A1">
        <w:rPr>
          <w:rStyle w:val="normaltextrun"/>
          <w:rFonts w:ascii="Calibri" w:eastAsiaTheme="majorEastAsia" w:hAnsi="Calibri" w:cs="Calibri"/>
          <w:sz w:val="22"/>
          <w:szCs w:val="22"/>
        </w:rPr>
        <w:t xml:space="preserve">Grantee </w:t>
      </w:r>
      <w:r w:rsidRPr="1DEA4C01">
        <w:rPr>
          <w:rStyle w:val="normaltextrun"/>
          <w:rFonts w:ascii="Calibri" w:eastAsiaTheme="majorEastAsia" w:hAnsi="Calibri" w:cs="Calibri"/>
          <w:sz w:val="22"/>
          <w:szCs w:val="22"/>
        </w:rPr>
        <w:t xml:space="preserve">shall not send MassCEC any confidential or </w:t>
      </w:r>
      <w:r w:rsidRPr="5723DA19">
        <w:rPr>
          <w:rStyle w:val="normaltextrun"/>
          <w:rFonts w:ascii="Calibri" w:eastAsiaTheme="majorEastAsia" w:hAnsi="Calibri" w:cs="Calibri"/>
          <w:sz w:val="22"/>
          <w:szCs w:val="22"/>
        </w:rPr>
        <w:t>sensitive</w:t>
      </w:r>
      <w:r w:rsidRPr="1DEA4C01">
        <w:rPr>
          <w:rStyle w:val="normaltextrun"/>
          <w:rFonts w:ascii="Calibri" w:eastAsiaTheme="majorEastAsia" w:hAnsi="Calibri" w:cs="Calibri"/>
          <w:sz w:val="22"/>
          <w:szCs w:val="22"/>
        </w:rPr>
        <w:t xml:space="preserve"> information that may be subject to </w:t>
      </w:r>
      <w:r>
        <w:rPr>
          <w:rStyle w:val="normaltextrun"/>
          <w:rFonts w:ascii="Calibri" w:eastAsiaTheme="majorEastAsia" w:hAnsi="Calibri" w:cs="Calibri"/>
          <w:sz w:val="22"/>
          <w:szCs w:val="22"/>
        </w:rPr>
        <w:t xml:space="preserve">public </w:t>
      </w:r>
      <w:r w:rsidRPr="1DEA4C01">
        <w:rPr>
          <w:rStyle w:val="normaltextrun"/>
          <w:rFonts w:ascii="Calibri" w:eastAsiaTheme="majorEastAsia" w:hAnsi="Calibri" w:cs="Calibri"/>
          <w:sz w:val="22"/>
          <w:szCs w:val="22"/>
        </w:rPr>
        <w:t>disclosure.</w:t>
      </w:r>
    </w:p>
    <w:p w14:paraId="6B5C3B41" w14:textId="77777777" w:rsidR="00C5773A" w:rsidRDefault="00C5773A" w:rsidP="00C5773A">
      <w:pPr>
        <w:pStyle w:val="paragraph"/>
        <w:spacing w:before="0" w:beforeAutospacing="0" w:after="0" w:afterAutospacing="0"/>
        <w:textAlignment w:val="baseline"/>
        <w:rPr>
          <w:rFonts w:ascii="Segoe UI" w:hAnsi="Segoe UI" w:cs="Segoe UI"/>
          <w:sz w:val="18"/>
          <w:szCs w:val="18"/>
        </w:rPr>
      </w:pPr>
    </w:p>
    <w:p w14:paraId="4C5A283F" w14:textId="77777777" w:rsidR="00C5773A" w:rsidRDefault="00C5773A" w:rsidP="00C5773A">
      <w:pPr>
        <w:pStyle w:val="paragraph"/>
        <w:spacing w:before="0" w:beforeAutospacing="0" w:after="0" w:afterAutospacing="0"/>
        <w:textAlignment w:val="baseline"/>
        <w:rPr>
          <w:rStyle w:val="eop"/>
          <w:rFonts w:ascii="Calibri" w:eastAsiaTheme="majorEastAsia" w:hAnsi="Calibri" w:cs="Calibri"/>
          <w:b/>
          <w:bCs/>
          <w:color w:val="000000"/>
          <w:sz w:val="22"/>
          <w:szCs w:val="22"/>
        </w:rPr>
      </w:pPr>
      <w:r>
        <w:rPr>
          <w:rStyle w:val="normaltextrun"/>
          <w:rFonts w:ascii="Calibri" w:eastAsiaTheme="majorEastAsia" w:hAnsi="Calibri" w:cs="Calibri"/>
          <w:color w:val="000000"/>
          <w:sz w:val="22"/>
          <w:szCs w:val="22"/>
        </w:rPr>
        <w:t>Grantee agrees and acknowledges that MassCEC shall have the right to disclose the name of Grantee and/or payee, the amount of the payment pursuant to this Agreement, and any other information it may deem reasonably necessary on CTHRU, the Commonwealth’s online database of state spending, or any other applicable state spending website.</w:t>
      </w:r>
      <w:r>
        <w:rPr>
          <w:rStyle w:val="eop"/>
          <w:rFonts w:ascii="Calibri" w:eastAsiaTheme="majorEastAsia" w:hAnsi="Calibri" w:cs="Calibri"/>
          <w:b/>
          <w:bCs/>
          <w:color w:val="000000"/>
          <w:sz w:val="22"/>
          <w:szCs w:val="22"/>
        </w:rPr>
        <w:t> </w:t>
      </w:r>
    </w:p>
    <w:p w14:paraId="7AD78961" w14:textId="77777777" w:rsidR="00805EBA" w:rsidRPr="00A75B34" w:rsidRDefault="68898FFA">
      <w:pPr>
        <w:pStyle w:val="Heading2"/>
        <w:rPr>
          <w:rFonts w:cs="Times New Roman"/>
        </w:rPr>
      </w:pPr>
      <w:bookmarkStart w:id="10" w:name="_Hlk527978208"/>
      <w:r w:rsidRPr="64082F06">
        <w:rPr>
          <w:rFonts w:eastAsiaTheme="minorEastAsia" w:cstheme="minorBidi"/>
        </w:rPr>
        <w:t>Insurance</w:t>
      </w:r>
    </w:p>
    <w:p w14:paraId="3CE7A3B7" w14:textId="3D576EA5" w:rsidR="00CF7BE7" w:rsidRDefault="0235C298" w:rsidP="00CF7BE7">
      <w:pPr>
        <w:pStyle w:val="paragraph"/>
        <w:spacing w:before="0" w:beforeAutospacing="0" w:after="0" w:afterAutospacing="0"/>
        <w:textAlignment w:val="baseline"/>
        <w:rPr>
          <w:rFonts w:ascii="Segoe UI" w:hAnsi="Segoe UI" w:cs="Segoe UI"/>
          <w:sz w:val="18"/>
          <w:szCs w:val="18"/>
        </w:rPr>
      </w:pPr>
      <w:r w:rsidRPr="7A8F38FA">
        <w:rPr>
          <w:rFonts w:asciiTheme="minorHAnsi" w:eastAsiaTheme="minorEastAsia" w:hAnsiTheme="minorHAnsi" w:cstheme="minorBidi"/>
        </w:rPr>
        <w:t xml:space="preserve">Grantee </w:t>
      </w:r>
      <w:r w:rsidR="00ED011F" w:rsidRPr="00ED011F">
        <w:rPr>
          <w:rFonts w:ascii="Calibri" w:eastAsiaTheme="majorEastAsia" w:hAnsi="Calibri" w:cs="Calibri"/>
          <w:sz w:val="22"/>
          <w:szCs w:val="22"/>
        </w:rPr>
        <w:t>certifies that appropriate insurance coverage for all activities under this Agreement has been obtained and shall be maintained in effect through the Term of this Agreement. GRANTEE ACKNOWLEDGES THE SUFFICIENCY OF THE TYPES AND AMOUNTS OF INSURANCE COVERAGE MAINTAINED AND THE APPROPRIATENESS OF THOSE COVERAGES FOR THE DURATION OF THE TERM. At MassCEC’s request, Grantee will provide MassCEC with copies of the certificates of insurance evidencing such coverage. The insurance requirements for the Project and pursuant to this Agreement are solely Grantee’s responsibility and shall not relieve Grantee of any responsibility to Mass</w:t>
      </w:r>
      <w:r w:rsidR="00ED011F">
        <w:rPr>
          <w:rFonts w:ascii="Calibri" w:eastAsiaTheme="majorEastAsia" w:hAnsi="Calibri" w:cs="Calibri"/>
          <w:sz w:val="22"/>
          <w:szCs w:val="22"/>
        </w:rPr>
        <w:t>CEC</w:t>
      </w:r>
      <w:r w:rsidR="00A43CDF">
        <w:rPr>
          <w:rStyle w:val="normaltextrun"/>
          <w:rFonts w:ascii="Calibri" w:eastAsiaTheme="majorEastAsia" w:hAnsi="Calibri" w:cs="Calibri"/>
          <w:sz w:val="22"/>
          <w:szCs w:val="22"/>
        </w:rPr>
        <w:t>.</w:t>
      </w:r>
    </w:p>
    <w:p w14:paraId="511401FE" w14:textId="77777777" w:rsidR="00805EBA" w:rsidRPr="00315CBC" w:rsidRDefault="16F83D29" w:rsidP="49C6BD69">
      <w:pPr>
        <w:pStyle w:val="Heading2"/>
        <w:rPr>
          <w:rFonts w:cs="Times New Roman"/>
        </w:rPr>
      </w:pPr>
      <w:r w:rsidRPr="01799778">
        <w:rPr>
          <w:rFonts w:eastAsiaTheme="minorEastAsia" w:cstheme="minorBidi"/>
        </w:rPr>
        <w:t>Conflict of Interest</w:t>
      </w:r>
    </w:p>
    <w:p w14:paraId="1B8CFA0F" w14:textId="2FE4EAB6" w:rsidR="00474FD3" w:rsidRDefault="00474FD3" w:rsidP="7A8F38FA">
      <w:pPr>
        <w:rPr>
          <w:rFonts w:asciiTheme="minorHAnsi" w:eastAsiaTheme="minorEastAsia" w:hAnsiTheme="minorHAnsi" w:cstheme="minorBidi"/>
        </w:rPr>
      </w:pPr>
      <w:r>
        <w:rPr>
          <w:rFonts w:asciiTheme="minorHAnsi" w:eastAsiaTheme="minorEastAsia" w:hAnsiTheme="minorHAnsi" w:cstheme="minorBidi"/>
        </w:rPr>
        <w:t xml:space="preserve">The </w:t>
      </w:r>
      <w:r w:rsidR="0235C298" w:rsidRPr="7A8F38FA">
        <w:rPr>
          <w:rFonts w:asciiTheme="minorHAnsi" w:eastAsiaTheme="minorEastAsia" w:hAnsiTheme="minorHAnsi" w:cstheme="minorBidi"/>
        </w:rPr>
        <w:t xml:space="preserve">Grantee </w:t>
      </w:r>
      <w:r>
        <w:rPr>
          <w:rFonts w:asciiTheme="minorHAnsi" w:eastAsiaTheme="minorEastAsia" w:hAnsiTheme="minorHAnsi" w:cstheme="minorBidi"/>
        </w:rPr>
        <w:t>r</w:t>
      </w:r>
      <w:r w:rsidRPr="003C63D9">
        <w:rPr>
          <w:rFonts w:eastAsiaTheme="majorEastAsia" w:cs="Calibri"/>
        </w:rPr>
        <w:t>epresents</w:t>
      </w:r>
      <w:r>
        <w:rPr>
          <w:rFonts w:eastAsiaTheme="majorEastAsia" w:cs="Calibri"/>
        </w:rPr>
        <w:t xml:space="preserve"> that </w:t>
      </w:r>
      <w:r w:rsidRPr="003C63D9">
        <w:rPr>
          <w:rFonts w:eastAsiaTheme="majorEastAsia" w:cs="Calibri"/>
        </w:rPr>
        <w:t xml:space="preserve">to its knowledge none of its officers, directors, employees, agents, contractors, managers or other representatives have or will have a personal financial interest in the Grant awarded under this Agreement. Grantee acknowledges that </w:t>
      </w:r>
      <w:r>
        <w:rPr>
          <w:rFonts w:eastAsiaTheme="majorEastAsia" w:cs="Calibri"/>
        </w:rPr>
        <w:t>MassCEC employees are subject</w:t>
      </w:r>
      <w:r w:rsidRPr="003C63D9">
        <w:rPr>
          <w:rFonts w:eastAsiaTheme="majorEastAsia" w:cs="Calibri"/>
        </w:rPr>
        <w:t xml:space="preserve"> to the Massachusetts Conflict of Interest statute, </w:t>
      </w:r>
      <w:r w:rsidRPr="003C63D9">
        <w:rPr>
          <w:rStyle w:val="normaltextrun"/>
          <w:rFonts w:eastAsiaTheme="majorEastAsia" w:cs="Calibri"/>
        </w:rPr>
        <w:t xml:space="preserve">M.G.L. c. </w:t>
      </w:r>
      <w:r w:rsidRPr="003C63D9">
        <w:rPr>
          <w:rFonts w:eastAsiaTheme="majorEastAsia" w:cs="Calibri"/>
        </w:rPr>
        <w:t>268A</w:t>
      </w:r>
      <w:r>
        <w:rPr>
          <w:rFonts w:eastAsiaTheme="majorEastAsia" w:cs="Calibri"/>
        </w:rPr>
        <w:t>.  Grantee agrees to notify MassCEC in the event that Grantee becomes aware of any real or perceived conflict of interest with respect to this Agreement</w:t>
      </w:r>
      <w:r w:rsidRPr="003C63D9">
        <w:rPr>
          <w:rFonts w:eastAsiaTheme="majorEastAsia" w:cs="Calibri"/>
        </w:rPr>
        <w:t>.</w:t>
      </w:r>
    </w:p>
    <w:p w14:paraId="3805D1FA" w14:textId="77777777" w:rsidR="00805EBA" w:rsidRPr="00315CBC" w:rsidRDefault="16F83D29" w:rsidP="49C6BD69">
      <w:pPr>
        <w:pStyle w:val="Heading2"/>
        <w:rPr>
          <w:rFonts w:cs="Times New Roman"/>
        </w:rPr>
      </w:pPr>
      <w:r w:rsidRPr="01799778">
        <w:rPr>
          <w:rFonts w:eastAsiaTheme="minorEastAsia" w:cstheme="minorBidi"/>
        </w:rPr>
        <w:t>Lobbying</w:t>
      </w:r>
    </w:p>
    <w:p w14:paraId="525522E9" w14:textId="6B896773" w:rsidR="00805EBA" w:rsidRPr="00315CBC" w:rsidRDefault="443E43DB" w:rsidP="443E43DB">
      <w:pPr>
        <w:rPr>
          <w:rFonts w:asciiTheme="minorHAnsi" w:eastAsiaTheme="minorEastAsia" w:hAnsiTheme="minorHAnsi" w:cstheme="minorBidi"/>
        </w:rPr>
      </w:pPr>
      <w:r w:rsidRPr="443E43DB">
        <w:rPr>
          <w:rFonts w:asciiTheme="minorHAnsi" w:eastAsiaTheme="minorEastAsia" w:hAnsiTheme="minorHAnsi" w:cstheme="minorBidi"/>
        </w:rPr>
        <w:t xml:space="preserve">No funds awarded </w:t>
      </w:r>
      <w:r w:rsidR="00D47C57">
        <w:rPr>
          <w:rStyle w:val="normaltextrun"/>
          <w:rFonts w:eastAsiaTheme="majorEastAsia" w:cs="Calibri"/>
        </w:rPr>
        <w:t>by this Agreement may be used to pay for or otherwise support any activities intended to influence any matter pending before the Massachusetts General Court or for activities covered by the law and regulations governing “legislative agents” or “executive agents” set forth in the Commonwealth’s Lobbying Law, codified at M.G.L. c. 3, Section 39.</w:t>
      </w:r>
      <w:r w:rsidR="00D47C57">
        <w:rPr>
          <w:rStyle w:val="eop"/>
          <w:rFonts w:eastAsiaTheme="majorEastAsia" w:cs="Calibri"/>
        </w:rPr>
        <w:t> </w:t>
      </w:r>
    </w:p>
    <w:p w14:paraId="27291C3D" w14:textId="77777777" w:rsidR="00805EBA" w:rsidRPr="00315CBC" w:rsidRDefault="16F83D29" w:rsidP="49C6BD69">
      <w:pPr>
        <w:pStyle w:val="Heading2"/>
        <w:rPr>
          <w:rFonts w:cs="Times New Roman"/>
        </w:rPr>
      </w:pPr>
      <w:r w:rsidRPr="01799778">
        <w:rPr>
          <w:rFonts w:eastAsiaTheme="minorEastAsia" w:cstheme="minorBidi"/>
        </w:rPr>
        <w:lastRenderedPageBreak/>
        <w:t>Choice of Law and Forum; Arbitration; Equitable Relief</w:t>
      </w:r>
    </w:p>
    <w:p w14:paraId="7D33546B" w14:textId="3B277021" w:rsidR="00C14B7A" w:rsidRPr="00C14B7A" w:rsidRDefault="241B42CE" w:rsidP="00C14B7A">
      <w:pPr>
        <w:pStyle w:val="Heading3"/>
        <w:rPr>
          <w:rFonts w:eastAsiaTheme="minorEastAsia" w:cstheme="minorBidi"/>
        </w:rPr>
      </w:pPr>
      <w:bookmarkStart w:id="11" w:name="_Hlk527977791"/>
      <w:r w:rsidRPr="7A8F38FA">
        <w:rPr>
          <w:rFonts w:eastAsiaTheme="minorEastAsia" w:cstheme="minorBidi"/>
        </w:rPr>
        <w:t>This A</w:t>
      </w:r>
      <w:r w:rsidR="00C14B7A" w:rsidRPr="00C14B7A">
        <w:rPr>
          <w:rFonts w:eastAsiaTheme="minorEastAsia" w:cstheme="minorBidi"/>
        </w:rPr>
        <w:t xml:space="preserve">greement and the rights and obligations of the Parties shall be governed by and construed in accordance with the laws of the Commonwealth, without giving effect to its conflict of laws principles.  Any dispute arising out of or relating to this Agreement or its breach, termination, or invalidity, whether before or after termination of this Agreement, if not resolved by negotiation among the Parties within thirty (30) days after such dispute is raised by either Party in writing, will be settled by binding arbitration by a single arbitrator in accordance with the Commercial Arbitration Rules of the American Arbitration Association then in effect, and judgment upon the award rendered by the arbitrator may be entered in any court having jurisdiction over this Agreement. Any such arbitration will be conducted in or near Boston, Massachusetts. The prevailing Party shall be entitled to receive from the other Party its reasonable attorney’s fees and costs incurred in connection with any action, proceeding, or arbitration under this subsection. </w:t>
      </w:r>
    </w:p>
    <w:p w14:paraId="2EE29F84" w14:textId="499170E8" w:rsidR="00805EBA" w:rsidRPr="00315CBC" w:rsidRDefault="241B42CE" w:rsidP="16F83D29">
      <w:pPr>
        <w:pStyle w:val="Heading3"/>
        <w:rPr>
          <w:rFonts w:cs="Times New Roman"/>
        </w:rPr>
      </w:pPr>
      <w:r w:rsidRPr="7A8F38FA">
        <w:rPr>
          <w:rFonts w:eastAsiaTheme="minorEastAsia" w:cstheme="minorBidi"/>
        </w:rPr>
        <w:t xml:space="preserve">This </w:t>
      </w:r>
      <w:r w:rsidR="00A54A09">
        <w:rPr>
          <w:rFonts w:eastAsiaTheme="minorEastAsia" w:cstheme="minorBidi"/>
        </w:rPr>
        <w:t>sectio</w:t>
      </w:r>
      <w:r w:rsidR="00A54A09">
        <w:rPr>
          <w:rStyle w:val="normaltextrun"/>
          <w:rFonts w:ascii="Calibri" w:hAnsi="Calibri" w:cs="Calibri"/>
          <w:color w:val="000000"/>
        </w:rPr>
        <w:t xml:space="preserve">n shall not be construed to limit any other legal rights of the Parties.  Each Party acknowledges and agrees that any breach or threatened breach of this Agreement by the other Party may result in substantial, continuing, and irreparable damage to the first Party.  Therefore, before or during any arbitration, either Party may apply to a court having jurisdiction for a temporary restraining order or preliminary injunction, where such relief is necessary to protect its </w:t>
      </w:r>
      <w:proofErr w:type="gramStart"/>
      <w:r w:rsidR="00A54A09">
        <w:rPr>
          <w:rStyle w:val="normaltextrun"/>
          <w:rFonts w:ascii="Calibri" w:hAnsi="Calibri" w:cs="Calibri"/>
          <w:color w:val="000000"/>
        </w:rPr>
        <w:t>interests</w:t>
      </w:r>
      <w:proofErr w:type="gramEnd"/>
      <w:r w:rsidR="00A54A09">
        <w:rPr>
          <w:rStyle w:val="normaltextrun"/>
          <w:rFonts w:ascii="Calibri" w:hAnsi="Calibri" w:cs="Calibri"/>
          <w:color w:val="000000"/>
        </w:rPr>
        <w:t xml:space="preserve"> pending completion of the arbitration proceedings.</w:t>
      </w:r>
      <w:r w:rsidR="00A54A09">
        <w:rPr>
          <w:rStyle w:val="eop"/>
          <w:rFonts w:ascii="Calibri" w:hAnsi="Calibri" w:cs="Calibri"/>
          <w:color w:val="000000"/>
        </w:rPr>
        <w:t> </w:t>
      </w:r>
    </w:p>
    <w:p w14:paraId="628B8920" w14:textId="0DDD17E3" w:rsidR="4E284C0D" w:rsidRDefault="4E284C0D" w:rsidP="4E284C0D">
      <w:pPr>
        <w:pStyle w:val="Heading2"/>
      </w:pPr>
      <w:r>
        <w:t>Registration</w:t>
      </w:r>
    </w:p>
    <w:p w14:paraId="5DE9DF76" w14:textId="20D90399" w:rsidR="00355741" w:rsidRDefault="00A806D0" w:rsidP="00355741">
      <w:pPr>
        <w:pStyle w:val="paragraph"/>
        <w:spacing w:before="0" w:beforeAutospacing="0" w:after="0" w:afterAutospacing="0"/>
        <w:textAlignment w:val="baseline"/>
        <w:rPr>
          <w:rStyle w:val="eop"/>
          <w:rFonts w:ascii="Calibri" w:eastAsiaTheme="majorEastAsia" w:hAnsi="Calibri" w:cs="Calibri"/>
          <w:color w:val="000000"/>
          <w:sz w:val="22"/>
          <w:szCs w:val="22"/>
        </w:rPr>
      </w:pPr>
      <w:bookmarkStart w:id="12" w:name="_Hlk527977860"/>
      <w:bookmarkEnd w:id="10"/>
      <w:bookmarkEnd w:id="11"/>
      <w:r>
        <w:rPr>
          <w:rStyle w:val="normaltextrun"/>
          <w:rFonts w:ascii="Calibri" w:eastAsiaTheme="majorEastAsia" w:hAnsi="Calibri" w:cs="Calibri"/>
          <w:color w:val="000000"/>
          <w:sz w:val="22"/>
          <w:szCs w:val="22"/>
        </w:rPr>
        <w:t xml:space="preserve">Unless </w:t>
      </w:r>
      <w:r w:rsidRPr="00A806D0">
        <w:rPr>
          <w:rFonts w:ascii="Calibri" w:eastAsiaTheme="majorEastAsia" w:hAnsi="Calibri" w:cs="Calibri"/>
          <w:color w:val="000000"/>
          <w:sz w:val="22"/>
          <w:szCs w:val="22"/>
        </w:rPr>
        <w:t>Grantee is a municipality or political subdivision of the Commonwealth of Massachusetts, Grantee represents and warrants that Grantee is or will become registered and maintain good standing with the Secretary of State’s Office of the Commonwealth of Massachusetts for the duration of the Ter</w:t>
      </w:r>
      <w:r>
        <w:rPr>
          <w:rFonts w:ascii="Calibri" w:eastAsiaTheme="majorEastAsia" w:hAnsi="Calibri" w:cs="Calibri"/>
          <w:color w:val="000000"/>
          <w:sz w:val="22"/>
          <w:szCs w:val="22"/>
        </w:rPr>
        <w:t>m.</w:t>
      </w:r>
    </w:p>
    <w:p w14:paraId="4C8F8B2B" w14:textId="77777777" w:rsidR="00233DC7" w:rsidRDefault="16F83D29" w:rsidP="00233DC7">
      <w:pPr>
        <w:pStyle w:val="Heading2"/>
      </w:pPr>
      <w:r w:rsidRPr="4E284C0D">
        <w:rPr>
          <w:rFonts w:eastAsiaTheme="minorEastAsia" w:cstheme="minorBidi"/>
        </w:rPr>
        <w:t xml:space="preserve">Severability  </w:t>
      </w:r>
    </w:p>
    <w:p w14:paraId="6E741D57" w14:textId="77777777" w:rsidR="00F414E1" w:rsidRDefault="00F414E1" w:rsidP="00F414E1">
      <w:pPr>
        <w:pStyle w:val="paragraph"/>
        <w:spacing w:before="0" w:beforeAutospacing="0" w:after="0" w:afterAutospacing="0"/>
        <w:textAlignment w:val="baseline"/>
        <w:rPr>
          <w:rStyle w:val="eop"/>
          <w:rFonts w:ascii="Calibri" w:eastAsiaTheme="majorEastAsia" w:hAnsi="Calibri" w:cs="Calibri"/>
          <w:b/>
          <w:bCs/>
          <w:color w:val="000000"/>
          <w:sz w:val="22"/>
          <w:szCs w:val="22"/>
        </w:rPr>
      </w:pPr>
      <w:r>
        <w:rPr>
          <w:rStyle w:val="normaltextrun"/>
          <w:rFonts w:ascii="Calibri" w:eastAsiaTheme="majorEastAsia" w:hAnsi="Calibri" w:cs="Calibri"/>
          <w:color w:val="000000"/>
          <w:sz w:val="22"/>
          <w:szCs w:val="22"/>
        </w:rPr>
        <w:t>Each provision of this Agreement shall be treated as a separate and independent clause and any decision from a court of competent jurisdiction to the effect that any clause or provision of this Agreement is null or unenforceable shall in no way impair the validity, power, or enforceability of any other clause or provision of this Agreement.</w:t>
      </w:r>
      <w:r>
        <w:rPr>
          <w:rStyle w:val="eop"/>
          <w:rFonts w:ascii="Calibri" w:eastAsiaTheme="majorEastAsia" w:hAnsi="Calibri" w:cs="Calibri"/>
          <w:b/>
          <w:bCs/>
          <w:color w:val="000000"/>
          <w:sz w:val="22"/>
          <w:szCs w:val="22"/>
        </w:rPr>
        <w:t> </w:t>
      </w:r>
    </w:p>
    <w:p w14:paraId="17821A78" w14:textId="77777777" w:rsidR="00233DC7" w:rsidRPr="002B54B3" w:rsidRDefault="16F83D29" w:rsidP="00233DC7">
      <w:pPr>
        <w:pStyle w:val="Heading2"/>
      </w:pPr>
      <w:r w:rsidRPr="4E284C0D">
        <w:rPr>
          <w:rFonts w:eastAsiaTheme="minorEastAsia" w:cstheme="minorBidi"/>
        </w:rPr>
        <w:lastRenderedPageBreak/>
        <w:t xml:space="preserve">Amendments and Waivers  </w:t>
      </w:r>
    </w:p>
    <w:p w14:paraId="40339F17" w14:textId="11ABEB0F" w:rsidR="00F154F6" w:rsidRDefault="5EA8CBC0" w:rsidP="00F154F6">
      <w:pPr>
        <w:pStyle w:val="Heading2"/>
        <w:numPr>
          <w:ilvl w:val="0"/>
          <w:numId w:val="0"/>
        </w:numPr>
        <w:rPr>
          <w:rFonts w:eastAsiaTheme="minorEastAsia" w:cstheme="minorBidi"/>
          <w:b w:val="0"/>
          <w:bCs w:val="0"/>
        </w:rPr>
      </w:pPr>
      <w:r w:rsidRPr="7A8F38FA">
        <w:rPr>
          <w:rFonts w:eastAsiaTheme="minorEastAsia" w:cstheme="minorBidi"/>
          <w:b w:val="0"/>
          <w:bCs w:val="0"/>
        </w:rPr>
        <w:t>M</w:t>
      </w:r>
      <w:r w:rsidR="00F154F6" w:rsidRPr="00F154F6">
        <w:rPr>
          <w:rFonts w:eastAsiaTheme="minorEastAsia" w:cstheme="minorBidi"/>
          <w:b w:val="0"/>
          <w:bCs w:val="0"/>
        </w:rPr>
        <w:t xml:space="preserve">assCEC </w:t>
      </w:r>
      <w:r w:rsidR="00A806D0" w:rsidRPr="00A806D0">
        <w:rPr>
          <w:rFonts w:eastAsiaTheme="minorEastAsia" w:cstheme="minorBidi"/>
          <w:b w:val="0"/>
          <w:bCs w:val="0"/>
        </w:rPr>
        <w:t>may amend this Agreement without any action by Grantee to the extent that such amendment is necessary to reflect changes in law, regulation, or public policy that apply to MassCEC or the Project. MassCEC shall promptly deliver any such amendment to Grantee in the manner provided in Section 5.  Except for amendments required to comply with law or regulation, no amendments to or modifications of this Agreement, and no waiver of any provision of this Agreement, shall be effective unless the same shall be in writing and shall be signed by each of the Parties. Any waiver by either Party of a breach </w:t>
      </w:r>
      <w:proofErr w:type="gramStart"/>
      <w:r w:rsidR="00A806D0" w:rsidRPr="00A806D0">
        <w:rPr>
          <w:rFonts w:eastAsiaTheme="minorEastAsia" w:cstheme="minorBidi"/>
          <w:b w:val="0"/>
          <w:bCs w:val="0"/>
        </w:rPr>
        <w:t>of  any</w:t>
      </w:r>
      <w:proofErr w:type="gramEnd"/>
      <w:r w:rsidR="00A806D0" w:rsidRPr="00A806D0">
        <w:rPr>
          <w:rFonts w:eastAsiaTheme="minorEastAsia" w:cstheme="minorBidi"/>
          <w:b w:val="0"/>
          <w:bCs w:val="0"/>
        </w:rPr>
        <w:t> provision of this Agreement shall not operate or be construed as a waiver of any subsequent breach of such provision or any other provision of this Agreement. Forbearance or indulgence in any form or manner by a Party shall not be construed as a waiver, or in any way limit the remedies available to that Party</w:t>
      </w:r>
      <w:r w:rsidR="00F154F6" w:rsidRPr="00F154F6">
        <w:rPr>
          <w:rFonts w:eastAsiaTheme="minorEastAsia" w:cstheme="minorBidi"/>
          <w:b w:val="0"/>
          <w:bCs w:val="0"/>
        </w:rPr>
        <w:t xml:space="preserve">.  </w:t>
      </w:r>
    </w:p>
    <w:p w14:paraId="6ABB6A64" w14:textId="170B6A1E" w:rsidR="00233DC7" w:rsidRPr="00315CBC" w:rsidRDefault="16F83D29" w:rsidP="00F154F6">
      <w:pPr>
        <w:pStyle w:val="Heading2"/>
        <w:rPr>
          <w:rFonts w:cs="Times New Roman"/>
        </w:rPr>
      </w:pPr>
      <w:r w:rsidRPr="4E284C0D">
        <w:t>Force Majeure</w:t>
      </w:r>
    </w:p>
    <w:p w14:paraId="32ED6FD8" w14:textId="1444E711" w:rsidR="00233DC7" w:rsidRPr="00353F14" w:rsidRDefault="19A13878" w:rsidP="00353F14">
      <w:pPr>
        <w:pStyle w:val="paragraph"/>
        <w:spacing w:before="0" w:beforeAutospacing="0" w:after="0" w:afterAutospacing="0"/>
        <w:textAlignment w:val="baseline"/>
        <w:rPr>
          <w:rFonts w:ascii="Calibri" w:eastAsiaTheme="majorEastAsia" w:hAnsi="Calibri" w:cs="Calibri"/>
          <w:sz w:val="22"/>
          <w:szCs w:val="22"/>
        </w:rPr>
      </w:pPr>
      <w:bookmarkStart w:id="13" w:name="_Hlk525901718"/>
      <w:r w:rsidRPr="7A8F38FA">
        <w:rPr>
          <w:rFonts w:asciiTheme="minorHAnsi" w:eastAsiaTheme="minorEastAsia" w:hAnsiTheme="minorHAnsi" w:cstheme="minorBidi"/>
        </w:rPr>
        <w:t xml:space="preserve">Neither Party shall </w:t>
      </w:r>
      <w:r w:rsidR="00353F14" w:rsidRPr="7A8F38FA">
        <w:rPr>
          <w:rFonts w:asciiTheme="minorHAnsi" w:eastAsiaTheme="minorEastAsia" w:hAnsiTheme="minorHAnsi" w:cstheme="minorBidi"/>
        </w:rPr>
        <w:t>b</w:t>
      </w:r>
      <w:r w:rsidR="00353F14" w:rsidRPr="00353F14">
        <w:rPr>
          <w:rFonts w:eastAsiaTheme="majorEastAsia" w:cs="Calibri"/>
        </w:rPr>
        <w:t>e</w:t>
      </w:r>
      <w:r w:rsidR="00353F14">
        <w:rPr>
          <w:rStyle w:val="normaltextrun"/>
          <w:rFonts w:ascii="Calibri" w:eastAsiaTheme="majorEastAsia" w:hAnsi="Calibri" w:cs="Calibri"/>
          <w:sz w:val="22"/>
          <w:szCs w:val="22"/>
        </w:rPr>
        <w:t xml:space="preserve"> liable or responsible to the other Party, nor be deemed to have breached this Agreement, for any failure or delay in fulfilling or performing any term of this Agreement, when and to the extent such failure or delay is caused by or results from acts beyond the impacted Party's ("</w:t>
      </w:r>
      <w:r w:rsidR="00353F14">
        <w:rPr>
          <w:rStyle w:val="normaltextrun"/>
          <w:rFonts w:ascii="Calibri" w:eastAsiaTheme="majorEastAsia" w:hAnsi="Calibri" w:cs="Calibri"/>
          <w:sz w:val="22"/>
          <w:szCs w:val="22"/>
          <w:u w:val="single"/>
        </w:rPr>
        <w:t>Impacted Party</w:t>
      </w:r>
      <w:r w:rsidR="00353F14">
        <w:rPr>
          <w:rStyle w:val="normaltextrun"/>
          <w:rFonts w:ascii="Calibri" w:eastAsiaTheme="majorEastAsia" w:hAnsi="Calibri" w:cs="Calibri"/>
          <w:sz w:val="22"/>
          <w:szCs w:val="22"/>
        </w:rPr>
        <w:t>") reasonable control, including, without limitation, the following force majeure events ("</w:t>
      </w:r>
      <w:r w:rsidR="00353F14">
        <w:rPr>
          <w:rStyle w:val="normaltextrun"/>
          <w:rFonts w:ascii="Calibri" w:eastAsiaTheme="majorEastAsia" w:hAnsi="Calibri" w:cs="Calibri"/>
          <w:sz w:val="22"/>
          <w:szCs w:val="22"/>
          <w:u w:val="single"/>
        </w:rPr>
        <w:t>Force Majeure Events</w:t>
      </w:r>
      <w:r w:rsidR="00353F14">
        <w:rPr>
          <w:rStyle w:val="normaltextrun"/>
          <w:rFonts w:ascii="Calibri" w:eastAsiaTheme="majorEastAsia" w:hAnsi="Calibri" w:cs="Calibri"/>
          <w:sz w:val="22"/>
          <w:szCs w:val="22"/>
        </w:rPr>
        <w:t>"): (a) acts of God; (b) flood, fire, earthquake, or explosion; (c) war, invasion, hostilities (whether war is declared or not), terrorist threats or acts, riot, or other civil unrest; (d) actions, embargoes, or blockades in effect on or after the date of this Agreement; (e) national or regional emergency; and (f) strikes, labor stoppages or slowdowns. The Impacted Party shall give notice within two (2) days of the Force Majeure Event to the other Party, stating the period of time the occurrence is expected to continue. The Impacted Party shall use diligent efforts to end the failure or delay and ensure the effects of such Force Majeure Event are minimized. The Impacted Party shall resume the performance of its obligations as soon as reasonably practicable after the removal of the cause. In the event that the Impacted Party's failure or delay remains uncured for a period of ten (10) days following written notice given by it under this Section, the other Party may thereafter terminate this Agreement upon fifteen (15) days' written notice.</w:t>
      </w:r>
      <w:r w:rsidR="00353F14">
        <w:rPr>
          <w:rStyle w:val="eop"/>
          <w:rFonts w:ascii="Calibri" w:eastAsiaTheme="majorEastAsia" w:hAnsi="Calibri" w:cs="Calibri"/>
          <w:sz w:val="22"/>
          <w:szCs w:val="22"/>
        </w:rPr>
        <w:t> </w:t>
      </w:r>
    </w:p>
    <w:bookmarkEnd w:id="13"/>
    <w:p w14:paraId="59E8926D" w14:textId="77777777" w:rsidR="00233DC7" w:rsidRDefault="16F83D29" w:rsidP="00233DC7">
      <w:pPr>
        <w:pStyle w:val="Heading2"/>
      </w:pPr>
      <w:r w:rsidRPr="4E284C0D">
        <w:rPr>
          <w:rFonts w:eastAsiaTheme="minorEastAsia" w:cstheme="minorBidi"/>
        </w:rPr>
        <w:t>Independent Status</w:t>
      </w:r>
    </w:p>
    <w:p w14:paraId="1335F17F" w14:textId="77777777" w:rsidR="00A80E84" w:rsidRDefault="00A80E84" w:rsidP="00A80E84">
      <w:pPr>
        <w:pStyle w:val="paragraph"/>
        <w:spacing w:before="0" w:beforeAutospacing="0" w:after="0" w:afterAutospacing="0"/>
        <w:textAlignment w:val="baseline"/>
        <w:rPr>
          <w:rStyle w:val="eop"/>
          <w:rFonts w:ascii="Calibri" w:eastAsiaTheme="majorEastAsia" w:hAnsi="Calibri" w:cs="Calibri"/>
          <w:sz w:val="22"/>
          <w:szCs w:val="22"/>
        </w:rPr>
      </w:pPr>
      <w:r>
        <w:rPr>
          <w:rStyle w:val="normaltextrun"/>
          <w:rFonts w:ascii="Calibri" w:eastAsiaTheme="majorEastAsia" w:hAnsi="Calibri" w:cs="Calibri"/>
          <w:sz w:val="22"/>
          <w:szCs w:val="22"/>
        </w:rPr>
        <w:t xml:space="preserve">Nothing in this Agreement will be construed or deemed to create a relationship of employer and employee, partner, joint </w:t>
      </w:r>
      <w:proofErr w:type="spellStart"/>
      <w:r>
        <w:rPr>
          <w:rStyle w:val="normaltextrun"/>
          <w:rFonts w:ascii="Calibri" w:eastAsiaTheme="majorEastAsia" w:hAnsi="Calibri" w:cs="Calibri"/>
          <w:sz w:val="22"/>
          <w:szCs w:val="22"/>
        </w:rPr>
        <w:t>venturer</w:t>
      </w:r>
      <w:proofErr w:type="spellEnd"/>
      <w:r>
        <w:rPr>
          <w:rStyle w:val="normaltextrun"/>
          <w:rFonts w:ascii="Calibri" w:eastAsiaTheme="majorEastAsia" w:hAnsi="Calibri" w:cs="Calibri"/>
          <w:sz w:val="22"/>
          <w:szCs w:val="22"/>
        </w:rPr>
        <w:t>, or principal and agent between MassCEC and Grantee, its officers, directors, employees, agents, or assigns.</w:t>
      </w:r>
      <w:r>
        <w:rPr>
          <w:rStyle w:val="eop"/>
          <w:rFonts w:ascii="Calibri" w:eastAsiaTheme="majorEastAsia" w:hAnsi="Calibri" w:cs="Calibri"/>
          <w:sz w:val="22"/>
          <w:szCs w:val="22"/>
        </w:rPr>
        <w:t> </w:t>
      </w:r>
    </w:p>
    <w:p w14:paraId="03558C85" w14:textId="77777777" w:rsidR="00233DC7" w:rsidRPr="00315CBC" w:rsidRDefault="16F83D29" w:rsidP="49C6BD69">
      <w:pPr>
        <w:pStyle w:val="Heading2"/>
        <w:rPr>
          <w:rFonts w:cs="Times New Roman"/>
        </w:rPr>
      </w:pPr>
      <w:r w:rsidRPr="4E284C0D">
        <w:rPr>
          <w:rFonts w:eastAsiaTheme="minorEastAsia" w:cstheme="minorBidi"/>
        </w:rPr>
        <w:t>Counterparts</w:t>
      </w:r>
    </w:p>
    <w:p w14:paraId="038A245D" w14:textId="77777777" w:rsidR="002E2181" w:rsidRDefault="002E2181" w:rsidP="002E2181">
      <w:pPr>
        <w:pStyle w:val="paragraph"/>
        <w:spacing w:before="0" w:beforeAutospacing="0" w:after="0" w:afterAutospacing="0"/>
        <w:textAlignment w:val="baseline"/>
        <w:rPr>
          <w:rStyle w:val="eop"/>
          <w:rFonts w:ascii="Calibri" w:eastAsiaTheme="majorEastAsia" w:hAnsi="Calibri" w:cs="Calibri"/>
          <w:sz w:val="22"/>
          <w:szCs w:val="22"/>
        </w:rPr>
      </w:pPr>
      <w:r>
        <w:rPr>
          <w:rStyle w:val="normaltextrun"/>
          <w:rFonts w:ascii="Calibri" w:eastAsiaTheme="majorEastAsia" w:hAnsi="Calibri" w:cs="Calibri"/>
          <w:sz w:val="22"/>
          <w:szCs w:val="22"/>
        </w:rPr>
        <w:t>This Agreement may be executed in two (2) or more counterparts, and by the Parties on separate counterparts, each of which will be deemed an original, but all of which together will constitute one and the same instrument.</w:t>
      </w:r>
      <w:r>
        <w:rPr>
          <w:rStyle w:val="eop"/>
          <w:rFonts w:ascii="Calibri" w:eastAsiaTheme="majorEastAsia" w:hAnsi="Calibri" w:cs="Calibri"/>
          <w:sz w:val="22"/>
          <w:szCs w:val="22"/>
        </w:rPr>
        <w:t> </w:t>
      </w:r>
    </w:p>
    <w:p w14:paraId="2701FA08" w14:textId="77777777" w:rsidR="00BE2636" w:rsidRPr="002B54B3" w:rsidRDefault="00BE2636" w:rsidP="00BE2636">
      <w:pPr>
        <w:pStyle w:val="Heading2"/>
      </w:pPr>
      <w:r w:rsidRPr="4E284C0D">
        <w:rPr>
          <w:rFonts w:eastAsiaTheme="minorEastAsia" w:cstheme="minorBidi"/>
        </w:rPr>
        <w:t>Headings; Interpretation</w:t>
      </w:r>
    </w:p>
    <w:p w14:paraId="5FDDACE5" w14:textId="77777777" w:rsidR="00DE11D4" w:rsidRDefault="00DE11D4" w:rsidP="00DE11D4">
      <w:pPr>
        <w:pStyle w:val="paragraph"/>
        <w:spacing w:before="0" w:beforeAutospacing="0" w:after="0" w:afterAutospacing="0"/>
        <w:textAlignment w:val="baseline"/>
        <w:rPr>
          <w:rStyle w:val="eop"/>
          <w:rFonts w:ascii="Calibri" w:eastAsiaTheme="majorEastAsia" w:hAnsi="Calibri" w:cs="Calibri"/>
          <w:sz w:val="22"/>
          <w:szCs w:val="22"/>
        </w:rPr>
      </w:pPr>
      <w:r w:rsidRPr="65BC82A2">
        <w:rPr>
          <w:rStyle w:val="normaltextrun"/>
          <w:rFonts w:ascii="Calibri" w:eastAsiaTheme="majorEastAsia" w:hAnsi="Calibri" w:cs="Calibri"/>
          <w:sz w:val="22"/>
          <w:szCs w:val="22"/>
        </w:rPr>
        <w:t>The headings in this Agreement are for reference only and do not affect the interpretation of this Agreement. This Agreement shall be construed without regard to any presumption or rule requiring construction or interpretation against the Party drafting an instrument or causing any instrument to be drafted. This Agreement is the result of negotiations between, and has been reviewed by, the Parties and their respective legal counsel.</w:t>
      </w:r>
      <w:r w:rsidRPr="65BC82A2">
        <w:rPr>
          <w:rStyle w:val="eop"/>
          <w:rFonts w:ascii="Calibri" w:eastAsiaTheme="majorEastAsia" w:hAnsi="Calibri" w:cs="Calibri"/>
          <w:sz w:val="22"/>
          <w:szCs w:val="22"/>
        </w:rPr>
        <w:t> </w:t>
      </w:r>
    </w:p>
    <w:p w14:paraId="064ABF41" w14:textId="3D4B5285" w:rsidR="00233DC7" w:rsidRPr="002B54B3" w:rsidRDefault="16F83D29" w:rsidP="00233DC7">
      <w:pPr>
        <w:pStyle w:val="Heading2"/>
      </w:pPr>
      <w:r w:rsidRPr="4E284C0D">
        <w:rPr>
          <w:rFonts w:eastAsiaTheme="minorEastAsia" w:cstheme="minorBidi"/>
        </w:rPr>
        <w:lastRenderedPageBreak/>
        <w:t>Binding Effect; Entire Agreement</w:t>
      </w:r>
    </w:p>
    <w:bookmarkEnd w:id="12"/>
    <w:p w14:paraId="17DFBACA" w14:textId="77777777" w:rsidR="006A44BC" w:rsidRDefault="006A44BC" w:rsidP="006A44BC">
      <w:pPr>
        <w:pStyle w:val="paragraph"/>
        <w:spacing w:before="0" w:beforeAutospacing="0" w:after="0" w:afterAutospacing="0"/>
        <w:textAlignment w:val="baseline"/>
        <w:rPr>
          <w:rFonts w:ascii="Segoe UI" w:hAnsi="Segoe UI" w:cs="Segoe UI"/>
          <w:b/>
          <w:bCs/>
          <w:color w:val="000000"/>
          <w:sz w:val="18"/>
          <w:szCs w:val="18"/>
        </w:rPr>
      </w:pPr>
      <w:r w:rsidRPr="5A9F00C2">
        <w:rPr>
          <w:rStyle w:val="normaltextrun"/>
          <w:rFonts w:ascii="Calibri" w:eastAsiaTheme="majorEastAsia" w:hAnsi="Calibri" w:cs="Calibri"/>
          <w:color w:val="000000" w:themeColor="text1"/>
          <w:sz w:val="22"/>
          <w:szCs w:val="22"/>
        </w:rPr>
        <w:t xml:space="preserve">This Agreement shall be binding on the Parties and their respective successors and permitted </w:t>
      </w:r>
      <w:proofErr w:type="gramStart"/>
      <w:r w:rsidRPr="5A9F00C2">
        <w:rPr>
          <w:rStyle w:val="normaltextrun"/>
          <w:rFonts w:ascii="Calibri" w:eastAsiaTheme="majorEastAsia" w:hAnsi="Calibri" w:cs="Calibri"/>
          <w:color w:val="000000" w:themeColor="text1"/>
          <w:sz w:val="22"/>
          <w:szCs w:val="22"/>
        </w:rPr>
        <w:t>assigns, and</w:t>
      </w:r>
      <w:proofErr w:type="gramEnd"/>
      <w:r w:rsidRPr="5A9F00C2">
        <w:rPr>
          <w:rStyle w:val="normaltextrun"/>
          <w:rFonts w:ascii="Calibri" w:eastAsiaTheme="majorEastAsia" w:hAnsi="Calibri" w:cs="Calibri"/>
          <w:color w:val="000000" w:themeColor="text1"/>
          <w:sz w:val="22"/>
          <w:szCs w:val="22"/>
        </w:rPr>
        <w:t xml:space="preserve"> shall inure to the benefit of the Parties and their respective successors and permitted assigns. Except as provided in the immediately preceding sentence, nothing in this Agreement shall be construed to create any rights or obligations except between the Parties, and no person shall be regarded as a third-party beneficiary of this Agreement. This Agreement embodies the entire understanding and agreement between the Parties with respect to the subject matter of this Agreement and supersedes all prior oral or written agreements and understandings relating to such subject matter.  No statement, representation, warranty, covenant, or agreement of any kind not set forth in this Agreement will affect, or be used to interpret, change, or restrict, the express terms and provisions of this Agreement. Furthermore, neither Grantee’s nor any of its subcontractors’ provision of services under this Agreement implies, establishes or otherwise creates any rights or expectations of additional contracts with MassCEC, whether related or unrelated to the subject matter of this Agreement. The following (together with all exhibits, schedules, and attachments) are hereby incorporated into this Agreement by reference: </w:t>
      </w:r>
      <w:r w:rsidRPr="5A9F00C2">
        <w:rPr>
          <w:rStyle w:val="eop"/>
          <w:rFonts w:ascii="Calibri" w:eastAsiaTheme="majorEastAsia" w:hAnsi="Calibri" w:cs="Calibri"/>
          <w:b/>
          <w:bCs/>
          <w:color w:val="000000" w:themeColor="text1"/>
          <w:sz w:val="22"/>
          <w:szCs w:val="22"/>
        </w:rPr>
        <w:t> </w:t>
      </w:r>
    </w:p>
    <w:p w14:paraId="619C0F45" w14:textId="518DCF98" w:rsidR="005B7B4D" w:rsidRDefault="16F83D29" w:rsidP="008009F2">
      <w:pPr>
        <w:pStyle w:val="Heading3"/>
        <w:spacing w:after="120"/>
        <w:rPr>
          <w:rFonts w:eastAsiaTheme="minorEastAsia" w:cstheme="minorBidi"/>
        </w:rPr>
      </w:pPr>
      <w:r w:rsidRPr="32FC838D">
        <w:rPr>
          <w:rFonts w:eastAsiaTheme="minorEastAsia" w:cstheme="minorBidi"/>
        </w:rPr>
        <w:t>Attachment 1</w:t>
      </w:r>
      <w:r w:rsidR="1BF1F625" w:rsidRPr="58ED28D5">
        <w:rPr>
          <w:rFonts w:eastAsiaTheme="minorEastAsia" w:cstheme="minorBidi"/>
        </w:rPr>
        <w:t xml:space="preserve"> </w:t>
      </w:r>
      <w:r w:rsidR="1BF1F625" w:rsidRPr="58ED28D5">
        <w:rPr>
          <w:rFonts w:ascii="Calibri" w:eastAsia="Calibri" w:hAnsi="Calibri" w:cs="Calibri"/>
          <w:bCs w:val="0"/>
        </w:rPr>
        <w:t xml:space="preserve">— </w:t>
      </w:r>
      <w:r w:rsidR="00F327E9" w:rsidRPr="32FC838D">
        <w:rPr>
          <w:rFonts w:eastAsiaTheme="minorEastAsia" w:cstheme="minorBidi"/>
        </w:rPr>
        <w:t>Scope of Work</w:t>
      </w:r>
    </w:p>
    <w:p w14:paraId="3F46F051" w14:textId="4560A003" w:rsidR="00615F43" w:rsidRPr="002872E1" w:rsidRDefault="3ACB7DE3" w:rsidP="008009F2">
      <w:pPr>
        <w:pStyle w:val="Heading3"/>
        <w:spacing w:after="120"/>
      </w:pPr>
      <w:r>
        <w:t xml:space="preserve">Attachment 2 </w:t>
      </w:r>
      <w:r w:rsidR="181AC7CC" w:rsidRPr="58ED28D5">
        <w:rPr>
          <w:rFonts w:ascii="Calibri" w:eastAsia="Calibri" w:hAnsi="Calibri" w:cs="Calibri"/>
          <w:bCs w:val="0"/>
        </w:rPr>
        <w:t>—</w:t>
      </w:r>
      <w:r w:rsidRPr="58ED28D5">
        <w:rPr>
          <w:rFonts w:ascii="Calibri" w:eastAsia="Calibri" w:hAnsi="Calibri" w:cs="Calibri"/>
        </w:rPr>
        <w:t xml:space="preserve"> </w:t>
      </w:r>
      <w:r w:rsidR="00615F43">
        <w:rPr>
          <w:rFonts w:ascii="Calibri" w:eastAsia="Calibri" w:hAnsi="Calibri" w:cs="Calibri"/>
        </w:rPr>
        <w:t>Application Form</w:t>
      </w:r>
    </w:p>
    <w:p w14:paraId="34C8BE7E" w14:textId="18A94B01" w:rsidR="3ACB7DE3" w:rsidRDefault="00615F43" w:rsidP="008009F2">
      <w:pPr>
        <w:pStyle w:val="Heading3"/>
        <w:spacing w:after="120"/>
      </w:pPr>
      <w:r>
        <w:rPr>
          <w:rFonts w:ascii="Calibri" w:eastAsia="Calibri" w:hAnsi="Calibri" w:cs="Calibri"/>
        </w:rPr>
        <w:t xml:space="preserve">Attachment 3 </w:t>
      </w:r>
      <w:r w:rsidRPr="58ED28D5">
        <w:rPr>
          <w:rFonts w:ascii="Calibri" w:eastAsia="Calibri" w:hAnsi="Calibri" w:cs="Calibri"/>
          <w:bCs w:val="0"/>
        </w:rPr>
        <w:t>—</w:t>
      </w:r>
      <w:r w:rsidRPr="58ED28D5">
        <w:rPr>
          <w:rFonts w:ascii="Calibri" w:eastAsia="Calibri" w:hAnsi="Calibri" w:cs="Calibri"/>
        </w:rPr>
        <w:t xml:space="preserve"> </w:t>
      </w:r>
      <w:r w:rsidR="3ACB7DE3">
        <w:t>Program Budget</w:t>
      </w:r>
    </w:p>
    <w:p w14:paraId="2E98B26F" w14:textId="26C20191" w:rsidR="05E4ABB4" w:rsidRDefault="05E4ABB4" w:rsidP="008009F2">
      <w:pPr>
        <w:pStyle w:val="Heading3"/>
        <w:spacing w:after="120"/>
      </w:pPr>
      <w:r>
        <w:t xml:space="preserve">Attachment </w:t>
      </w:r>
      <w:proofErr w:type="gramStart"/>
      <w:r w:rsidR="00615F43">
        <w:t>4</w:t>
      </w:r>
      <w:r>
        <w:t xml:space="preserve"> </w:t>
      </w:r>
      <w:r w:rsidR="0262338E" w:rsidRPr="58ED28D5">
        <w:rPr>
          <w:rFonts w:ascii="Calibri" w:eastAsia="Calibri" w:hAnsi="Calibri" w:cs="Calibri"/>
          <w:bCs w:val="0"/>
        </w:rPr>
        <w:t>—</w:t>
      </w:r>
      <w:r w:rsidR="4F07E8EC" w:rsidRPr="58ED28D5">
        <w:rPr>
          <w:rFonts w:ascii="Calibri" w:eastAsia="Calibri" w:hAnsi="Calibri" w:cs="Calibri"/>
        </w:rPr>
        <w:t xml:space="preserve"> </w:t>
      </w:r>
      <w:r w:rsidR="1457D5C3" w:rsidRPr="32FC838D">
        <w:rPr>
          <w:highlight w:val="lightGray"/>
        </w:rPr>
        <w:t>[</w:t>
      </w:r>
      <w:proofErr w:type="gramEnd"/>
      <w:r w:rsidR="1457D5C3" w:rsidRPr="32FC838D">
        <w:rPr>
          <w:highlight w:val="lightGray"/>
        </w:rPr>
        <w:t>Cost Share and Expenditure Certification]</w:t>
      </w:r>
      <w:r w:rsidR="1457D5C3">
        <w:t xml:space="preserve"> OR </w:t>
      </w:r>
      <w:r w:rsidR="1457D5C3" w:rsidRPr="32FC838D">
        <w:rPr>
          <w:highlight w:val="lightGray"/>
        </w:rPr>
        <w:t>[Expenditure Certification]</w:t>
      </w:r>
    </w:p>
    <w:p w14:paraId="75AC7C2B" w14:textId="7BC2D8EF" w:rsidR="00AF46F4" w:rsidRDefault="005F02E9" w:rsidP="008009F2">
      <w:pPr>
        <w:pStyle w:val="Heading3"/>
        <w:spacing w:after="120"/>
      </w:pPr>
      <w:r>
        <w:t xml:space="preserve">Attachment </w:t>
      </w:r>
      <w:r w:rsidR="00615F43">
        <w:t>5</w:t>
      </w:r>
      <w:r>
        <w:t xml:space="preserve"> </w:t>
      </w:r>
      <w:r w:rsidR="32A2B43F" w:rsidRPr="58ED28D5">
        <w:rPr>
          <w:rFonts w:ascii="Calibri" w:eastAsia="Calibri" w:hAnsi="Calibri" w:cs="Calibri"/>
          <w:bCs w:val="0"/>
        </w:rPr>
        <w:t>—</w:t>
      </w:r>
      <w:r w:rsidRPr="58ED28D5">
        <w:rPr>
          <w:rFonts w:ascii="Calibri" w:eastAsia="Calibri" w:hAnsi="Calibri" w:cs="Calibri"/>
        </w:rPr>
        <w:t xml:space="preserve"> </w:t>
      </w:r>
      <w:r>
        <w:t>ACH Enrollment Form</w:t>
      </w:r>
    </w:p>
    <w:p w14:paraId="6AF625FA" w14:textId="77777777" w:rsidR="005F02E9" w:rsidRPr="005F02E9" w:rsidRDefault="005F02E9" w:rsidP="005F02E9"/>
    <w:p w14:paraId="7C61E0C7" w14:textId="4CDAB177" w:rsidR="00993760" w:rsidRPr="00B21943" w:rsidRDefault="00BE2636" w:rsidP="00993760">
      <w:pPr>
        <w:spacing w:after="240"/>
        <w:jc w:val="center"/>
        <w:rPr>
          <w:rFonts w:asciiTheme="minorHAnsi" w:hAnsiTheme="minorHAnsi" w:cs="Arial"/>
          <w:i/>
        </w:rPr>
      </w:pPr>
      <w:bookmarkStart w:id="14" w:name="_Hlk527725718"/>
      <w:bookmarkStart w:id="15" w:name="_Hlk527728495"/>
      <w:bookmarkStart w:id="16" w:name="_Hlk527977889"/>
      <w:r w:rsidRPr="0F4E4AFE" w:rsidDel="00BE2636">
        <w:rPr>
          <w:rFonts w:eastAsiaTheme="minorEastAsia" w:cstheme="minorBidi"/>
        </w:rPr>
        <w:t xml:space="preserve"> </w:t>
      </w:r>
      <w:bookmarkStart w:id="17" w:name="_Hlk527966452"/>
      <w:bookmarkEnd w:id="14"/>
      <w:bookmarkEnd w:id="15"/>
      <w:r w:rsidR="00993760" w:rsidRPr="00B21943">
        <w:rPr>
          <w:rFonts w:asciiTheme="minorHAnsi" w:hAnsiTheme="minorHAnsi" w:cs="Arial"/>
          <w:i/>
        </w:rPr>
        <w:t>[Remainder of Page Intentionally Blank]</w:t>
      </w:r>
    </w:p>
    <w:bookmarkEnd w:id="16"/>
    <w:bookmarkEnd w:id="17"/>
    <w:p w14:paraId="1FCCF50F" w14:textId="332F5AAE" w:rsidR="00F44792" w:rsidRDefault="00F44792">
      <w:pPr>
        <w:spacing w:after="0"/>
        <w:rPr>
          <w:rFonts w:asciiTheme="minorHAnsi" w:hAnsiTheme="minorHAnsi"/>
        </w:rPr>
      </w:pPr>
      <w:r w:rsidRPr="7A162243">
        <w:rPr>
          <w:rFonts w:asciiTheme="minorHAnsi" w:hAnsiTheme="minorHAnsi"/>
        </w:rPr>
        <w:br w:type="page"/>
      </w:r>
    </w:p>
    <w:p w14:paraId="7C1CB017" w14:textId="274F9FA5" w:rsidR="7A162243" w:rsidRPr="00E305E1" w:rsidRDefault="00815AE4" w:rsidP="7A162243">
      <w:pPr>
        <w:rPr>
          <w:rFonts w:cs="Calibri"/>
        </w:rPr>
      </w:pPr>
      <w:r w:rsidRPr="00815AE4">
        <w:rPr>
          <w:rFonts w:cs="Calibri"/>
          <w:b/>
          <w:bCs/>
        </w:rPr>
        <w:lastRenderedPageBreak/>
        <w:t xml:space="preserve">In witness whereof, </w:t>
      </w:r>
      <w:r w:rsidRPr="00E305E1">
        <w:rPr>
          <w:rFonts w:cs="Calibri"/>
        </w:rPr>
        <w:t>the Parties have caused this Agreement to be executed and delivered by their duly authorized officers as of the Effective Date.</w:t>
      </w:r>
    </w:p>
    <w:p w14:paraId="0609DD85" w14:textId="757D6870" w:rsidR="00805EBA" w:rsidRPr="00315CBC" w:rsidRDefault="00805EBA" w:rsidP="00340367">
      <w:pPr>
        <w:rPr>
          <w:rFonts w:asciiTheme="minorHAnsi" w:hAnsiTheme="minorHAnsi"/>
          <w:b/>
        </w:rPr>
      </w:pPr>
      <w:r w:rsidRPr="49C6BD69">
        <w:rPr>
          <w:rFonts w:asciiTheme="minorHAnsi" w:hAnsiTheme="minorHAnsi"/>
          <w:b/>
          <w:bCs/>
        </w:rPr>
        <w:t>Massachusetts Clean Energy Technology Center</w:t>
      </w:r>
      <w:r w:rsidR="007B0C1B">
        <w:rPr>
          <w:rFonts w:asciiTheme="minorHAnsi" w:hAnsiTheme="minorHAnsi"/>
          <w:b/>
        </w:rPr>
        <w:t xml:space="preserve">        </w:t>
      </w:r>
      <w:r w:rsidR="00340367">
        <w:rPr>
          <w:rFonts w:asciiTheme="minorHAnsi" w:hAnsiTheme="minorHAnsi"/>
          <w:b/>
        </w:rPr>
        <w:t xml:space="preserve">    </w:t>
      </w:r>
      <w:proofErr w:type="gramStart"/>
      <w:r w:rsidR="00340367">
        <w:rPr>
          <w:rFonts w:asciiTheme="minorHAnsi" w:hAnsiTheme="minorHAnsi"/>
          <w:b/>
        </w:rPr>
        <w:t xml:space="preserve">   </w:t>
      </w:r>
      <w:r w:rsidR="00340367" w:rsidRPr="49C6BD69">
        <w:rPr>
          <w:rFonts w:asciiTheme="minorHAnsi" w:hAnsiTheme="minorHAnsi"/>
          <w:b/>
          <w:bCs/>
          <w:highlight w:val="lightGray"/>
        </w:rPr>
        <w:t>[</w:t>
      </w:r>
      <w:proofErr w:type="gramEnd"/>
      <w:r w:rsidR="00340367">
        <w:rPr>
          <w:rFonts w:asciiTheme="minorHAnsi" w:hAnsiTheme="minorHAnsi"/>
          <w:b/>
          <w:bCs/>
          <w:highlight w:val="lightGray"/>
        </w:rPr>
        <w:t>Grantee’s full legal entity name</w:t>
      </w:r>
      <w:r w:rsidR="00340367" w:rsidRPr="49C6BD69">
        <w:rPr>
          <w:rFonts w:asciiTheme="minorHAnsi" w:hAnsiTheme="minorHAnsi"/>
          <w:b/>
          <w:bCs/>
          <w:highlight w:val="lightGray"/>
        </w:rPr>
        <w:t>]</w:t>
      </w:r>
    </w:p>
    <w:p w14:paraId="4383E865" w14:textId="77777777" w:rsidR="00805EBA" w:rsidRPr="00315CBC" w:rsidRDefault="00805EBA" w:rsidP="3F19A0D4">
      <w:pPr>
        <w:spacing w:after="0"/>
        <w:rPr>
          <w:rFonts w:asciiTheme="minorHAnsi" w:hAnsiTheme="minorHAnsi"/>
          <w:b/>
          <w:bCs/>
          <w:u w:val="single"/>
        </w:rPr>
      </w:pPr>
      <w:r w:rsidRPr="49C6BD69">
        <w:rPr>
          <w:rFonts w:asciiTheme="minorHAnsi" w:hAnsiTheme="minorHAnsi"/>
          <w:b/>
          <w:bCs/>
        </w:rPr>
        <w:t>By:</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By:</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3677438F" w14:textId="77777777" w:rsidR="00805EBA" w:rsidRPr="00315CBC" w:rsidRDefault="00805EBA" w:rsidP="00805EBA">
      <w:pPr>
        <w:spacing w:after="0"/>
        <w:rPr>
          <w:rFonts w:asciiTheme="minorHAnsi" w:hAnsiTheme="minorHAnsi"/>
          <w:b/>
          <w:u w:val="single"/>
        </w:rPr>
      </w:pPr>
    </w:p>
    <w:p w14:paraId="186788C3" w14:textId="77777777" w:rsidR="00805EBA" w:rsidRPr="00315CBC" w:rsidRDefault="00805EBA" w:rsidP="55EAFAA5">
      <w:pPr>
        <w:spacing w:after="0"/>
        <w:rPr>
          <w:rFonts w:asciiTheme="minorHAnsi" w:hAnsiTheme="minorHAnsi"/>
          <w:b/>
          <w:bCs/>
          <w:u w:val="single"/>
        </w:rPr>
      </w:pPr>
      <w:r w:rsidRPr="49C6BD69">
        <w:rPr>
          <w:rFonts w:asciiTheme="minorHAnsi" w:hAnsiTheme="minorHAnsi"/>
          <w:b/>
          <w:bCs/>
        </w:rPr>
        <w:t>Name:</w:t>
      </w:r>
      <w:r w:rsidRPr="00315CBC">
        <w:rPr>
          <w:rFonts w:asciiTheme="minorHAnsi" w:hAnsiTheme="minorHAnsi"/>
          <w:u w:val="single"/>
        </w:rPr>
        <w:tab/>
      </w:r>
      <w:r w:rsidRPr="00315CBC">
        <w:rPr>
          <w:rFonts w:asciiTheme="minorHAnsi" w:hAnsiTheme="minorHAnsi"/>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Nam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56F66313" w14:textId="77777777" w:rsidR="00805EBA" w:rsidRPr="00315CBC" w:rsidRDefault="00805EBA" w:rsidP="00805EBA">
      <w:pPr>
        <w:spacing w:after="0"/>
        <w:rPr>
          <w:rFonts w:asciiTheme="minorHAnsi" w:hAnsiTheme="minorHAnsi"/>
          <w:b/>
        </w:rPr>
      </w:pPr>
    </w:p>
    <w:p w14:paraId="4543BF9F" w14:textId="77777777" w:rsidR="00805EBA" w:rsidRPr="00315CBC" w:rsidRDefault="00805EBA" w:rsidP="55EAFAA5">
      <w:pPr>
        <w:spacing w:after="0"/>
        <w:rPr>
          <w:rFonts w:asciiTheme="minorHAnsi" w:hAnsiTheme="minorHAnsi"/>
          <w:b/>
          <w:bCs/>
          <w:u w:val="single"/>
        </w:rPr>
      </w:pPr>
      <w:r w:rsidRPr="49C6BD69">
        <w:rPr>
          <w:rFonts w:asciiTheme="minorHAnsi" w:hAnsiTheme="minorHAnsi"/>
          <w:b/>
          <w:bCs/>
        </w:rPr>
        <w:t>Title:</w:t>
      </w:r>
      <w:r w:rsidRPr="00315CBC">
        <w:rPr>
          <w:rFonts w:asciiTheme="minorHAnsi" w:hAnsiTheme="minorHAnsi"/>
          <w:b/>
          <w:u w:val="single"/>
        </w:rPr>
        <w:tab/>
      </w:r>
      <w:r w:rsidRPr="00315CBC">
        <w:rPr>
          <w:rFonts w:asciiTheme="minorHAnsi" w:hAnsiTheme="minorHAnsi"/>
          <w:u w:val="single"/>
        </w:rPr>
        <w:tab/>
      </w:r>
      <w:r w:rsidRPr="00315CBC">
        <w:rPr>
          <w:rFonts w:asciiTheme="minorHAnsi" w:hAnsiTheme="minorHAnsi"/>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Titl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531B09EE" w14:textId="77777777" w:rsidR="00805EBA" w:rsidRPr="00315CBC" w:rsidRDefault="00805EBA" w:rsidP="00805EBA">
      <w:pPr>
        <w:spacing w:after="0"/>
        <w:rPr>
          <w:rFonts w:asciiTheme="minorHAnsi" w:hAnsiTheme="minorHAnsi"/>
          <w:b/>
        </w:rPr>
      </w:pPr>
    </w:p>
    <w:p w14:paraId="4F58E120" w14:textId="77777777" w:rsidR="00805EBA" w:rsidRPr="00315CBC" w:rsidRDefault="00805EBA" w:rsidP="55EAFAA5">
      <w:pPr>
        <w:spacing w:after="0"/>
        <w:rPr>
          <w:rFonts w:asciiTheme="minorHAnsi" w:hAnsiTheme="minorHAnsi"/>
          <w:b/>
          <w:bCs/>
          <w:u w:val="single"/>
        </w:rPr>
      </w:pPr>
      <w:r w:rsidRPr="49C6BD69">
        <w:rPr>
          <w:rFonts w:asciiTheme="minorHAnsi" w:hAnsiTheme="minorHAnsi"/>
          <w:b/>
          <w:bCs/>
        </w:rPr>
        <w:t>Dat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 xml:space="preserve">Date: </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1FC17785" w14:textId="77777777" w:rsidR="00805EBA" w:rsidRPr="00315CBC" w:rsidRDefault="00805EBA" w:rsidP="00805EBA">
      <w:pPr>
        <w:spacing w:after="0"/>
        <w:rPr>
          <w:rFonts w:asciiTheme="minorHAnsi" w:hAnsiTheme="minorHAnsi"/>
          <w:b/>
          <w:u w:val="single"/>
        </w:rPr>
      </w:pPr>
    </w:p>
    <w:p w14:paraId="5C12FC8F" w14:textId="77777777" w:rsidR="00805EBA" w:rsidRPr="00315CBC" w:rsidRDefault="49C6BD69" w:rsidP="49C6BD69">
      <w:pPr>
        <w:spacing w:after="0"/>
        <w:ind w:left="4320" w:firstLine="720"/>
        <w:rPr>
          <w:rFonts w:asciiTheme="minorHAnsi" w:hAnsiTheme="minorHAnsi"/>
        </w:rPr>
      </w:pPr>
      <w:r w:rsidRPr="49C6BD69">
        <w:rPr>
          <w:rFonts w:asciiTheme="minorHAnsi" w:hAnsiTheme="minorHAnsi"/>
          <w:b/>
          <w:bCs/>
        </w:rPr>
        <w:t>Federal Tax ID No.</w:t>
      </w:r>
      <w:r w:rsidRPr="49C6BD69">
        <w:rPr>
          <w:rFonts w:asciiTheme="minorHAnsi" w:hAnsiTheme="minorHAnsi"/>
        </w:rPr>
        <w:t xml:space="preserve">: </w:t>
      </w:r>
    </w:p>
    <w:p w14:paraId="5F6FF295" w14:textId="77777777" w:rsidR="00805EBA" w:rsidRPr="00315CBC" w:rsidRDefault="00805EBA" w:rsidP="00805EBA">
      <w:pPr>
        <w:spacing w:after="0"/>
        <w:ind w:left="4320" w:firstLine="720"/>
        <w:rPr>
          <w:rFonts w:asciiTheme="minorHAnsi" w:hAnsiTheme="minorHAnsi"/>
        </w:rPr>
      </w:pPr>
    </w:p>
    <w:p w14:paraId="64BA28E6" w14:textId="77777777" w:rsidR="00805EBA" w:rsidRPr="00315CBC" w:rsidRDefault="00805EBA" w:rsidP="00805EBA">
      <w:pPr>
        <w:spacing w:after="0"/>
        <w:ind w:left="4320" w:firstLine="720"/>
        <w:rPr>
          <w:rFonts w:asciiTheme="minorHAnsi" w:hAnsiTheme="minorHAnsi"/>
        </w:rPr>
      </w:pPr>
    </w:p>
    <w:p w14:paraId="3CAD3008" w14:textId="0B0CC8C2" w:rsidR="64082F06" w:rsidRDefault="64082F06" w:rsidP="64082F06">
      <w:pPr>
        <w:spacing w:after="0"/>
        <w:rPr>
          <w:rFonts w:asciiTheme="minorHAnsi" w:hAnsiTheme="minorHAnsi"/>
          <w:highlight w:val="lightGray"/>
        </w:rPr>
        <w:sectPr w:rsidR="64082F06" w:rsidSect="00633ED9">
          <w:headerReference w:type="default" r:id="rId15"/>
          <w:footerReference w:type="default" r:id="rId16"/>
          <w:pgSz w:w="12240" w:h="15840"/>
          <w:pgMar w:top="1440" w:right="1440" w:bottom="1440" w:left="1440" w:header="720" w:footer="720" w:gutter="0"/>
          <w:pgNumType w:start="1"/>
          <w:cols w:space="720"/>
          <w:docGrid w:linePitch="360"/>
        </w:sectPr>
      </w:pPr>
    </w:p>
    <w:p w14:paraId="3F1B71ED" w14:textId="77777777" w:rsidR="00703DDC" w:rsidRPr="00BD66FE" w:rsidRDefault="00703DDC" w:rsidP="00703DDC">
      <w:pPr>
        <w:keepNext/>
        <w:keepLines/>
        <w:spacing w:before="240" w:after="240"/>
        <w:jc w:val="center"/>
        <w:rPr>
          <w:rFonts w:asciiTheme="minorHAnsi" w:hAnsiTheme="minorHAnsi" w:cstheme="minorHAnsi"/>
          <w:color w:val="000000" w:themeColor="text1"/>
        </w:rPr>
      </w:pPr>
      <w:r w:rsidRPr="00BD66FE">
        <w:rPr>
          <w:rFonts w:asciiTheme="minorHAnsi" w:hAnsiTheme="minorHAnsi" w:cstheme="minorHAnsi"/>
          <w:b/>
          <w:bCs/>
          <w:color w:val="000000" w:themeColor="text1"/>
        </w:rPr>
        <w:lastRenderedPageBreak/>
        <w:t>Attachment 1</w:t>
      </w:r>
      <w:r w:rsidRPr="00BD66FE">
        <w:rPr>
          <w:rFonts w:asciiTheme="minorHAnsi" w:hAnsiTheme="minorHAnsi" w:cstheme="minorHAnsi"/>
        </w:rPr>
        <w:br/>
      </w:r>
      <w:r>
        <w:rPr>
          <w:rFonts w:asciiTheme="minorHAnsi" w:hAnsiTheme="minorHAnsi" w:cstheme="minorHAnsi"/>
          <w:b/>
          <w:bCs/>
          <w:color w:val="000000" w:themeColor="text1"/>
        </w:rPr>
        <w:t>SCOPE OF WORK</w:t>
      </w:r>
      <w:r w:rsidRPr="00BD66FE">
        <w:rPr>
          <w:rFonts w:asciiTheme="minorHAnsi" w:hAnsiTheme="minorHAnsi" w:cstheme="minorHAnsi"/>
          <w:b/>
          <w:bCs/>
          <w:color w:val="000000" w:themeColor="text1"/>
        </w:rPr>
        <w:t xml:space="preserve">: </w:t>
      </w:r>
      <w:r>
        <w:rPr>
          <w:rFonts w:asciiTheme="minorHAnsi" w:hAnsiTheme="minorHAnsi" w:cstheme="minorHAnsi"/>
          <w:b/>
          <w:bCs/>
          <w:color w:val="000000" w:themeColor="text1"/>
        </w:rPr>
        <w:t xml:space="preserve">Project </w:t>
      </w:r>
      <w:r w:rsidRPr="00BD66FE">
        <w:rPr>
          <w:rFonts w:asciiTheme="minorHAnsi" w:hAnsiTheme="minorHAnsi" w:cstheme="minorHAnsi"/>
          <w:b/>
          <w:bCs/>
          <w:color w:val="000000" w:themeColor="text1"/>
        </w:rPr>
        <w:t>Plan and Timeline</w:t>
      </w:r>
    </w:p>
    <w:p w14:paraId="1AEE68B1" w14:textId="77777777" w:rsidR="00703DDC" w:rsidRPr="00BD66FE" w:rsidRDefault="00703DDC" w:rsidP="00703DDC">
      <w:pPr>
        <w:spacing w:after="0"/>
        <w:rPr>
          <w:rFonts w:asciiTheme="minorHAnsi" w:hAnsiTheme="minorHAnsi" w:cstheme="minorHAnsi"/>
          <w:color w:val="000000" w:themeColor="text1"/>
        </w:rPr>
      </w:pPr>
    </w:p>
    <w:p w14:paraId="47330EBD" w14:textId="77777777" w:rsidR="00703DDC" w:rsidRPr="00BD66FE" w:rsidRDefault="00703DDC" w:rsidP="00703DDC">
      <w:pPr>
        <w:pStyle w:val="ListParagraph"/>
        <w:numPr>
          <w:ilvl w:val="0"/>
          <w:numId w:val="24"/>
        </w:numPr>
        <w:rPr>
          <w:rFonts w:asciiTheme="minorHAnsi" w:eastAsia="Aptos" w:hAnsiTheme="minorHAnsi" w:cstheme="minorBidi"/>
          <w:color w:val="000000" w:themeColor="text1"/>
        </w:rPr>
      </w:pPr>
      <w:r>
        <w:rPr>
          <w:rFonts w:asciiTheme="minorHAnsi" w:hAnsiTheme="minorHAnsi" w:cstheme="minorBidi"/>
          <w:color w:val="000000" w:themeColor="text1"/>
          <w:u w:val="single"/>
        </w:rPr>
        <w:t xml:space="preserve">Project </w:t>
      </w:r>
      <w:r w:rsidRPr="65B357FA">
        <w:rPr>
          <w:rFonts w:asciiTheme="minorHAnsi" w:hAnsiTheme="minorHAnsi" w:cstheme="minorBidi"/>
          <w:color w:val="000000" w:themeColor="text1"/>
          <w:u w:val="single"/>
        </w:rPr>
        <w:t>Plan</w:t>
      </w:r>
      <w:r w:rsidRPr="65B357FA">
        <w:rPr>
          <w:rFonts w:asciiTheme="minorHAnsi" w:hAnsiTheme="minorHAnsi" w:cstheme="minorBidi"/>
          <w:color w:val="000000" w:themeColor="text1"/>
        </w:rPr>
        <w:t xml:space="preserve"> </w:t>
      </w:r>
      <w:r w:rsidRPr="65B357FA">
        <w:rPr>
          <w:rFonts w:asciiTheme="minorHAnsi" w:hAnsiTheme="minorHAnsi" w:cstheme="minorBidi"/>
          <w:color w:val="000000" w:themeColor="text1"/>
          <w:highlight w:val="lightGray"/>
        </w:rPr>
        <w:t xml:space="preserve">[insert </w:t>
      </w:r>
      <w:r>
        <w:rPr>
          <w:rFonts w:asciiTheme="minorHAnsi" w:hAnsiTheme="minorHAnsi" w:cstheme="minorBidi"/>
          <w:color w:val="000000" w:themeColor="text1"/>
          <w:highlight w:val="lightGray"/>
        </w:rPr>
        <w:t xml:space="preserve">Project </w:t>
      </w:r>
      <w:r w:rsidRPr="65B357FA">
        <w:rPr>
          <w:rFonts w:asciiTheme="minorHAnsi" w:hAnsiTheme="minorHAnsi" w:cstheme="minorBidi"/>
          <w:color w:val="000000" w:themeColor="text1"/>
          <w:highlight w:val="lightGray"/>
        </w:rPr>
        <w:t xml:space="preserve">Plan narrative from </w:t>
      </w:r>
      <w:r>
        <w:rPr>
          <w:rFonts w:asciiTheme="minorHAnsi" w:hAnsiTheme="minorHAnsi" w:cstheme="minorBidi"/>
          <w:color w:val="000000" w:themeColor="text1"/>
          <w:highlight w:val="lightGray"/>
        </w:rPr>
        <w:t>Grant</w:t>
      </w:r>
      <w:r w:rsidRPr="65B357FA">
        <w:rPr>
          <w:rFonts w:asciiTheme="minorHAnsi" w:hAnsiTheme="minorHAnsi" w:cstheme="minorBidi"/>
          <w:color w:val="000000" w:themeColor="text1"/>
          <w:highlight w:val="lightGray"/>
        </w:rPr>
        <w:t xml:space="preserve">ee’s application form executive summary adjusted to match the award and/or pulled from the award memo, whichever is most appropriate) </w:t>
      </w:r>
      <w:r w:rsidRPr="65B357FA">
        <w:rPr>
          <w:rFonts w:asciiTheme="minorHAnsi" w:eastAsia="Aptos" w:hAnsiTheme="minorHAnsi" w:cstheme="minorBidi"/>
          <w:color w:val="000000" w:themeColor="text1"/>
        </w:rPr>
        <w:t>(collectively, the “</w:t>
      </w:r>
      <w:r w:rsidRPr="65B357FA">
        <w:rPr>
          <w:rFonts w:asciiTheme="minorHAnsi" w:eastAsia="Aptos" w:hAnsiTheme="minorHAnsi" w:cstheme="minorBidi"/>
          <w:color w:val="000000" w:themeColor="text1"/>
          <w:u w:val="single"/>
        </w:rPr>
        <w:t>Project</w:t>
      </w:r>
      <w:r w:rsidRPr="65B357FA">
        <w:rPr>
          <w:rFonts w:asciiTheme="minorHAnsi" w:eastAsia="Aptos" w:hAnsiTheme="minorHAnsi" w:cstheme="minorBidi"/>
          <w:color w:val="000000" w:themeColor="text1"/>
        </w:rPr>
        <w:t xml:space="preserve">”). The </w:t>
      </w:r>
      <w:r>
        <w:rPr>
          <w:rFonts w:asciiTheme="minorHAnsi" w:eastAsia="Aptos" w:hAnsiTheme="minorHAnsi" w:cstheme="minorBidi"/>
          <w:color w:val="000000" w:themeColor="text1"/>
        </w:rPr>
        <w:t xml:space="preserve">Project </w:t>
      </w:r>
      <w:r w:rsidRPr="65B357FA">
        <w:rPr>
          <w:rFonts w:asciiTheme="minorHAnsi" w:eastAsia="Aptos" w:hAnsiTheme="minorHAnsi" w:cstheme="minorBidi"/>
          <w:color w:val="000000" w:themeColor="text1"/>
        </w:rPr>
        <w:t>shall consist of the Parts identified below.</w:t>
      </w:r>
    </w:p>
    <w:p w14:paraId="0CC94A98" w14:textId="77777777" w:rsidR="00703DDC" w:rsidRPr="00BD66FE" w:rsidRDefault="00703DDC" w:rsidP="00703DDC">
      <w:pPr>
        <w:pStyle w:val="ListParagraph"/>
        <w:numPr>
          <w:ilvl w:val="0"/>
          <w:numId w:val="24"/>
        </w:numPr>
        <w:rPr>
          <w:rFonts w:asciiTheme="minorHAnsi" w:hAnsiTheme="minorHAnsi" w:cstheme="minorHAnsi"/>
          <w:color w:val="000000" w:themeColor="text1"/>
        </w:rPr>
      </w:pPr>
      <w:r w:rsidRPr="00BD66FE">
        <w:rPr>
          <w:rFonts w:asciiTheme="minorHAnsi" w:hAnsiTheme="minorHAnsi" w:cstheme="minorHAnsi"/>
          <w:color w:val="000000" w:themeColor="text1"/>
        </w:rPr>
        <w:t xml:space="preserve">Detailed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Plan:</w:t>
      </w:r>
    </w:p>
    <w:p w14:paraId="213F6C35" w14:textId="77777777" w:rsidR="00703DDC" w:rsidRPr="00BD66FE" w:rsidRDefault="00703DDC" w:rsidP="00703DDC">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A- MassCEC Agreement, Partnerships, and Commitment to TA</w:t>
      </w:r>
    </w:p>
    <w:p w14:paraId="1926EF91" w14:textId="557B3611" w:rsidR="00703DDC" w:rsidRPr="00BD66FE" w:rsidRDefault="00703DDC" w:rsidP="39B7D709">
      <w:pPr>
        <w:ind w:left="720"/>
        <w:rPr>
          <w:rFonts w:asciiTheme="minorHAnsi" w:hAnsiTheme="minorHAnsi" w:cstheme="minorBidi"/>
          <w:color w:val="000000" w:themeColor="text1"/>
        </w:rPr>
      </w:pPr>
      <w:r w:rsidRPr="39B7D709">
        <w:rPr>
          <w:rFonts w:asciiTheme="minorHAnsi" w:hAnsiTheme="minorHAnsi" w:cstheme="minorBidi"/>
          <w:color w:val="000000" w:themeColor="text1"/>
        </w:rPr>
        <w:t xml:space="preserve">The Grantee shall sign the Agreement and participate in a Kick-Off Meeting with MassCEC staff to discuss the Scope of Work and associated timeline. The Grantee shall participate in recurring remote check-in meetings with MassCEC staff and participate in </w:t>
      </w:r>
      <w:r w:rsidR="6DDC7FD9" w:rsidRPr="39B7D709">
        <w:rPr>
          <w:rFonts w:cs="Calibri"/>
        </w:rPr>
        <w:t>relevant Best Practices Briefings and Roundtables</w:t>
      </w:r>
      <w:r w:rsidRPr="39B7D709">
        <w:rPr>
          <w:rFonts w:asciiTheme="minorHAnsi" w:hAnsiTheme="minorHAnsi" w:cstheme="minorBidi"/>
          <w:color w:val="000000" w:themeColor="text1"/>
        </w:rPr>
        <w:t xml:space="preserve"> throughout the Term to connect on the ongoing Scope of Work. </w:t>
      </w:r>
    </w:p>
    <w:p w14:paraId="05C15E01" w14:textId="77777777" w:rsidR="00703DDC" w:rsidRPr="00BD66FE" w:rsidRDefault="00703DDC" w:rsidP="00703DDC">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ee shall enter subcontracts with the following organizations to achieve the objectives of this project:</w:t>
      </w:r>
    </w:p>
    <w:p w14:paraId="663FF50C" w14:textId="77777777" w:rsidR="00703DDC" w:rsidRPr="00BD66FE" w:rsidRDefault="00703DDC" w:rsidP="00703DDC">
      <w:pPr>
        <w:pStyle w:val="ListParagraph"/>
        <w:numPr>
          <w:ilvl w:val="1"/>
          <w:numId w:val="23"/>
        </w:numPr>
        <w:rPr>
          <w:rFonts w:asciiTheme="minorHAnsi" w:hAnsiTheme="minorHAnsi" w:cstheme="minorHAnsi"/>
          <w:color w:val="000000" w:themeColor="text1"/>
        </w:rPr>
      </w:pPr>
      <w:r w:rsidRPr="00BD66FE">
        <w:rPr>
          <w:rFonts w:asciiTheme="minorHAnsi" w:hAnsiTheme="minorHAnsi" w:cstheme="minorHAnsi"/>
          <w:color w:val="000000" w:themeColor="text1"/>
          <w:highlight w:val="lightGray"/>
        </w:rPr>
        <w:t>[insert subcontractor name]</w:t>
      </w:r>
    </w:p>
    <w:p w14:paraId="3EA8BF67" w14:textId="77777777" w:rsidR="00703DDC" w:rsidRPr="00BD66FE" w:rsidRDefault="00703DDC" w:rsidP="00703DDC">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If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wishes to add other subcontractors and/or replace the listed subcontractors,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must contact the MassCEC program manager for approval and review. Regardless of subcontracting or other partnering arrangements, 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be solely responsible for the timely completion of all the tasks in the Agreement. 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complete all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management activities necessary for the performance of this Agreement which shall include, at a minimum, the following activities:</w:t>
      </w:r>
    </w:p>
    <w:p w14:paraId="6AC3976D" w14:textId="77777777" w:rsidR="00703DDC" w:rsidRPr="00BD66FE" w:rsidRDefault="00703DDC" w:rsidP="00703DDC">
      <w:pPr>
        <w:pStyle w:val="ListParagraph"/>
        <w:numPr>
          <w:ilvl w:val="2"/>
          <w:numId w:val="23"/>
        </w:numPr>
        <w:spacing w:after="0"/>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Coordinate the work of between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s and any subcontractor’s employees and that are undertaking tasks described in this </w:t>
      </w:r>
      <w:proofErr w:type="gramStart"/>
      <w:r w:rsidRPr="00BD66FE">
        <w:rPr>
          <w:rFonts w:asciiTheme="minorHAnsi" w:hAnsiTheme="minorHAnsi" w:cstheme="minorHAnsi"/>
          <w:color w:val="000000" w:themeColor="text1"/>
        </w:rPr>
        <w:t>Agreement;</w:t>
      </w:r>
      <w:proofErr w:type="gramEnd"/>
    </w:p>
    <w:p w14:paraId="6C951599" w14:textId="77777777" w:rsidR="00703DDC" w:rsidRPr="00BD66FE" w:rsidRDefault="00703DDC" w:rsidP="00703DDC">
      <w:pPr>
        <w:pStyle w:val="ListParagraph"/>
        <w:numPr>
          <w:ilvl w:val="2"/>
          <w:numId w:val="23"/>
        </w:numPr>
        <w:spacing w:after="0"/>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Ensure control over the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 xml:space="preserve">budget and adherence to the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schedule; and</w:t>
      </w:r>
    </w:p>
    <w:p w14:paraId="2E6A8917" w14:textId="77777777" w:rsidR="00703DDC" w:rsidRPr="00BD66FE" w:rsidRDefault="00703DDC" w:rsidP="00703DDC">
      <w:pPr>
        <w:pStyle w:val="ListParagraph"/>
        <w:numPr>
          <w:ilvl w:val="2"/>
          <w:numId w:val="23"/>
        </w:numPr>
        <w:spacing w:after="0"/>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Provide all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reporting to MassCEC as specified in this Agreement.</w:t>
      </w:r>
    </w:p>
    <w:p w14:paraId="481A1098" w14:textId="77777777" w:rsidR="00703DDC" w:rsidRPr="00BD66FE" w:rsidRDefault="00703DDC" w:rsidP="00703DDC">
      <w:pPr>
        <w:spacing w:after="0"/>
        <w:ind w:left="1080"/>
        <w:rPr>
          <w:rFonts w:asciiTheme="minorHAnsi" w:hAnsiTheme="minorHAnsi" w:cstheme="minorHAnsi"/>
          <w:color w:val="000000" w:themeColor="text1"/>
        </w:rPr>
      </w:pPr>
    </w:p>
    <w:p w14:paraId="2AFB7DDF" w14:textId="47DBB75B" w:rsidR="00703DDC" w:rsidRPr="00BD66FE" w:rsidRDefault="00703DDC" w:rsidP="39B7D709">
      <w:pPr>
        <w:ind w:left="720"/>
        <w:rPr>
          <w:rFonts w:asciiTheme="minorHAnsi" w:hAnsiTheme="minorHAnsi" w:cstheme="minorBidi"/>
          <w:color w:val="000000" w:themeColor="text1"/>
        </w:rPr>
      </w:pPr>
      <w:r w:rsidRPr="39B7D709">
        <w:rPr>
          <w:rFonts w:asciiTheme="minorHAnsi" w:hAnsiTheme="minorHAnsi" w:cstheme="minorBidi"/>
          <w:color w:val="000000" w:themeColor="text1"/>
        </w:rPr>
        <w:t xml:space="preserve">The Grantee shall attend recurring remote or in-person check-in meetings with MassCEC staff on an agreed upon scheduled basis, participate in </w:t>
      </w:r>
      <w:r w:rsidR="5B7C0ECC" w:rsidRPr="39B7D709">
        <w:rPr>
          <w:rFonts w:cs="Calibri"/>
        </w:rPr>
        <w:t>relevant Best Practices Briefings and Roundtables</w:t>
      </w:r>
      <w:r w:rsidRPr="39B7D709">
        <w:rPr>
          <w:rFonts w:asciiTheme="minorHAnsi" w:hAnsiTheme="minorHAnsi" w:cstheme="minorBidi"/>
          <w:color w:val="000000" w:themeColor="text1"/>
        </w:rPr>
        <w:t xml:space="preserve"> throughout the Term, and participate in small cohort workshops and networking events as agreed upon with MassCEC staff.</w:t>
      </w:r>
    </w:p>
    <w:p w14:paraId="4E69869D" w14:textId="77777777" w:rsidR="007742B8" w:rsidRDefault="007742B8" w:rsidP="007742B8">
      <w:pPr>
        <w:ind w:left="720"/>
        <w:rPr>
          <w:rFonts w:asciiTheme="minorHAnsi" w:hAnsiTheme="minorHAnsi" w:cstheme="minorHAnsi"/>
          <w:b/>
          <w:bCs/>
          <w:color w:val="000000" w:themeColor="text1"/>
        </w:rPr>
      </w:pPr>
      <w:r w:rsidRPr="00452BDA">
        <w:rPr>
          <w:rFonts w:asciiTheme="minorHAnsi" w:hAnsiTheme="minorHAnsi" w:cstheme="minorHAnsi"/>
          <w:b/>
          <w:bCs/>
          <w:color w:val="000000" w:themeColor="text1"/>
        </w:rPr>
        <w:t xml:space="preserve">Parts B through </w:t>
      </w:r>
      <w:r>
        <w:rPr>
          <w:rFonts w:asciiTheme="minorHAnsi" w:hAnsiTheme="minorHAnsi" w:cstheme="minorHAnsi"/>
          <w:b/>
          <w:bCs/>
          <w:color w:val="000000" w:themeColor="text1"/>
        </w:rPr>
        <w:t>F</w:t>
      </w:r>
    </w:p>
    <w:p w14:paraId="415E14F2" w14:textId="77777777" w:rsidR="007742B8" w:rsidRPr="00BD66FE" w:rsidRDefault="007742B8" w:rsidP="007742B8">
      <w:pPr>
        <w:ind w:left="720"/>
        <w:rPr>
          <w:rFonts w:asciiTheme="minorHAnsi" w:hAnsiTheme="minorHAnsi" w:cstheme="minorHAnsi"/>
          <w:color w:val="000000" w:themeColor="text1"/>
        </w:rPr>
      </w:pPr>
      <w:r>
        <w:rPr>
          <w:rFonts w:asciiTheme="minorHAnsi" w:hAnsiTheme="minorHAnsi" w:cstheme="minorHAnsi"/>
          <w:color w:val="000000" w:themeColor="text1"/>
        </w:rPr>
        <w:t>The Grantee shall deliver the Project as described in their Grant Application, Attachment 2, and as modified below:</w:t>
      </w:r>
    </w:p>
    <w:p w14:paraId="51564E92" w14:textId="77777777" w:rsidR="007742B8" w:rsidRPr="00BD66FE" w:rsidRDefault="007742B8" w:rsidP="007742B8">
      <w:pPr>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B- Program Planning</w:t>
      </w:r>
    </w:p>
    <w:p w14:paraId="77111BE4" w14:textId="588D2B70" w:rsidR="007742B8" w:rsidRPr="00BD66FE" w:rsidRDefault="007742B8" w:rsidP="31A112EF">
      <w:pPr>
        <w:ind w:left="720"/>
        <w:rPr>
          <w:rFonts w:asciiTheme="minorHAnsi" w:hAnsiTheme="minorHAnsi" w:cstheme="minorBidi"/>
          <w:color w:val="000000" w:themeColor="text1"/>
        </w:rPr>
      </w:pPr>
      <w:r w:rsidRPr="31A112EF">
        <w:rPr>
          <w:rFonts w:asciiTheme="minorHAnsi" w:hAnsiTheme="minorHAnsi" w:cstheme="minorBidi"/>
          <w:color w:val="000000" w:themeColor="text1"/>
        </w:rPr>
        <w:t>The Grantee shall complete a comprehensive program planning process as described in their Grant application, Attachment 2, Section</w:t>
      </w:r>
      <w:r w:rsidR="00E51685" w:rsidRPr="31A112EF">
        <w:rPr>
          <w:rFonts w:asciiTheme="minorHAnsi" w:hAnsiTheme="minorHAnsi" w:cstheme="minorBidi"/>
          <w:color w:val="000000" w:themeColor="text1"/>
        </w:rPr>
        <w:t>s</w:t>
      </w:r>
      <w:r w:rsidRPr="31A112EF">
        <w:rPr>
          <w:rFonts w:asciiTheme="minorHAnsi" w:hAnsiTheme="minorHAnsi" w:cstheme="minorBidi"/>
          <w:color w:val="000000" w:themeColor="text1"/>
        </w:rPr>
        <w:t xml:space="preserve"> </w:t>
      </w:r>
      <w:r w:rsidR="005334AF" w:rsidRPr="31A112EF">
        <w:rPr>
          <w:rFonts w:asciiTheme="minorHAnsi" w:hAnsiTheme="minorHAnsi" w:cstheme="minorBidi"/>
          <w:color w:val="000000" w:themeColor="text1"/>
        </w:rPr>
        <w:t>2.7</w:t>
      </w:r>
      <w:r w:rsidR="004D036B" w:rsidRPr="31A112EF">
        <w:rPr>
          <w:rFonts w:asciiTheme="minorHAnsi" w:hAnsiTheme="minorHAnsi" w:cstheme="minorBidi"/>
          <w:color w:val="000000" w:themeColor="text1"/>
        </w:rPr>
        <w:t>, 2.8, and 2.9,</w:t>
      </w:r>
      <w:r w:rsidR="005334AF" w:rsidRPr="31A112EF">
        <w:rPr>
          <w:rFonts w:asciiTheme="minorHAnsi" w:hAnsiTheme="minorHAnsi" w:cstheme="minorBidi"/>
          <w:color w:val="000000" w:themeColor="text1"/>
        </w:rPr>
        <w:t xml:space="preserve"> </w:t>
      </w:r>
      <w:r w:rsidRPr="31A112EF">
        <w:rPr>
          <w:rFonts w:asciiTheme="minorHAnsi" w:hAnsiTheme="minorHAnsi" w:cstheme="minorBidi"/>
          <w:color w:val="000000" w:themeColor="text1"/>
        </w:rPr>
        <w:t>and as modified below:</w:t>
      </w:r>
    </w:p>
    <w:p w14:paraId="6667E666" w14:textId="77777777" w:rsidR="007742B8" w:rsidRPr="008229D9" w:rsidRDefault="007742B8" w:rsidP="007742B8">
      <w:pPr>
        <w:pStyle w:val="ListParagraph"/>
        <w:numPr>
          <w:ilvl w:val="0"/>
          <w:numId w:val="25"/>
        </w:numPr>
        <w:rPr>
          <w:rFonts w:asciiTheme="minorHAnsi" w:hAnsiTheme="minorHAnsi" w:cstheme="minorHAnsi"/>
          <w:color w:val="000000" w:themeColor="text1"/>
        </w:rPr>
      </w:pPr>
      <w:r w:rsidRPr="008229D9">
        <w:rPr>
          <w:rFonts w:asciiTheme="minorHAnsi" w:hAnsiTheme="minorHAnsi" w:cstheme="minorHAnsi"/>
          <w:color w:val="000000" w:themeColor="text1"/>
          <w:highlight w:val="lightGray"/>
        </w:rPr>
        <w:t xml:space="preserve">[Insert </w:t>
      </w:r>
      <w:r>
        <w:rPr>
          <w:rFonts w:asciiTheme="minorHAnsi" w:hAnsiTheme="minorHAnsi" w:cstheme="minorHAnsi"/>
          <w:color w:val="000000" w:themeColor="text1"/>
          <w:highlight w:val="lightGray"/>
        </w:rPr>
        <w:t>contingencies or clarifying language, or N/A if no modifications</w:t>
      </w:r>
      <w:r w:rsidRPr="008229D9">
        <w:rPr>
          <w:rFonts w:asciiTheme="minorHAnsi" w:hAnsiTheme="minorHAnsi" w:cstheme="minorHAnsi"/>
          <w:color w:val="000000" w:themeColor="text1"/>
          <w:highlight w:val="lightGray"/>
        </w:rPr>
        <w:t>]</w:t>
      </w:r>
    </w:p>
    <w:p w14:paraId="3AFEB889" w14:textId="77777777" w:rsidR="007742B8" w:rsidRPr="00BD66FE" w:rsidRDefault="007742B8" w:rsidP="007742B8">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lastRenderedPageBreak/>
        <w:t>Part C- Recruitment, Marketing, and Outreach</w:t>
      </w:r>
    </w:p>
    <w:p w14:paraId="58FA45AC" w14:textId="210BB90F" w:rsidR="007742B8" w:rsidRPr="00BD66FE" w:rsidRDefault="007742B8" w:rsidP="31A112EF">
      <w:pPr>
        <w:ind w:left="720"/>
        <w:rPr>
          <w:rFonts w:asciiTheme="minorHAnsi" w:hAnsiTheme="minorHAnsi" w:cstheme="minorBidi"/>
          <w:color w:val="000000" w:themeColor="text1"/>
        </w:rPr>
      </w:pPr>
      <w:r w:rsidRPr="31A112EF">
        <w:rPr>
          <w:rFonts w:asciiTheme="minorHAnsi" w:hAnsiTheme="minorHAnsi" w:cstheme="minorBidi"/>
          <w:color w:val="000000" w:themeColor="text1"/>
        </w:rPr>
        <w:t xml:space="preserve">The Grantee shall conduct recruitment, marketing, outreach, and eligibility with attention to the target population and baseline methods as described in their Grant application, Attachment 2, Sections </w:t>
      </w:r>
      <w:r w:rsidR="00115B3F" w:rsidRPr="31A112EF">
        <w:rPr>
          <w:rFonts w:asciiTheme="minorHAnsi" w:hAnsiTheme="minorHAnsi" w:cstheme="minorBidi"/>
          <w:color w:val="000000" w:themeColor="text1"/>
        </w:rPr>
        <w:t>2.11</w:t>
      </w:r>
      <w:r w:rsidR="00C26FBF" w:rsidRPr="31A112EF">
        <w:rPr>
          <w:rFonts w:asciiTheme="minorHAnsi" w:hAnsiTheme="minorHAnsi" w:cstheme="minorBidi"/>
          <w:color w:val="000000" w:themeColor="text1"/>
        </w:rPr>
        <w:t xml:space="preserve">, </w:t>
      </w:r>
      <w:r w:rsidRPr="31A112EF">
        <w:rPr>
          <w:rFonts w:asciiTheme="minorHAnsi" w:hAnsiTheme="minorHAnsi" w:cstheme="minorBidi"/>
          <w:color w:val="000000" w:themeColor="text1"/>
        </w:rPr>
        <w:t>and as modified below:</w:t>
      </w:r>
    </w:p>
    <w:p w14:paraId="144FB286" w14:textId="77777777" w:rsidR="007742B8" w:rsidRPr="003B068A" w:rsidRDefault="007742B8" w:rsidP="007742B8">
      <w:pPr>
        <w:pStyle w:val="ListParagraph"/>
        <w:numPr>
          <w:ilvl w:val="0"/>
          <w:numId w:val="25"/>
        </w:numPr>
        <w:rPr>
          <w:rFonts w:asciiTheme="minorHAnsi" w:hAnsiTheme="minorHAnsi" w:cstheme="minorHAnsi"/>
          <w:color w:val="000000" w:themeColor="text1"/>
        </w:rPr>
      </w:pPr>
      <w:r w:rsidRPr="003B068A">
        <w:rPr>
          <w:rFonts w:asciiTheme="minorHAnsi" w:hAnsiTheme="minorHAnsi" w:cstheme="minorHAnsi"/>
          <w:color w:val="000000" w:themeColor="text1"/>
          <w:highlight w:val="lightGray"/>
        </w:rPr>
        <w:t xml:space="preserve">[Insert </w:t>
      </w:r>
      <w:r>
        <w:rPr>
          <w:rFonts w:asciiTheme="minorHAnsi" w:hAnsiTheme="minorHAnsi" w:cstheme="minorHAnsi"/>
          <w:color w:val="000000" w:themeColor="text1"/>
          <w:highlight w:val="lightGray"/>
        </w:rPr>
        <w:t>contingencies or clarifying language, or N/A if no modifications</w:t>
      </w:r>
      <w:r w:rsidRPr="003B068A">
        <w:rPr>
          <w:rFonts w:asciiTheme="minorHAnsi" w:hAnsiTheme="minorHAnsi" w:cstheme="minorHAnsi"/>
          <w:color w:val="000000" w:themeColor="text1"/>
          <w:highlight w:val="lightGray"/>
        </w:rPr>
        <w:t>]</w:t>
      </w:r>
    </w:p>
    <w:p w14:paraId="50808CC1" w14:textId="77777777" w:rsidR="007742B8" w:rsidRPr="00BD66FE" w:rsidRDefault="007742B8" w:rsidP="007742B8">
      <w:pPr>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D- Program Delivery, Support, Job Placement</w:t>
      </w:r>
    </w:p>
    <w:p w14:paraId="6EA4AC4A" w14:textId="0FF0C616" w:rsidR="007742B8" w:rsidRPr="00BD66FE" w:rsidRDefault="007742B8" w:rsidP="31A112EF">
      <w:pPr>
        <w:ind w:left="720"/>
        <w:rPr>
          <w:rFonts w:asciiTheme="minorHAnsi" w:hAnsiTheme="minorHAnsi" w:cstheme="minorBidi"/>
          <w:color w:val="000000" w:themeColor="text1"/>
        </w:rPr>
      </w:pPr>
      <w:r w:rsidRPr="31A112EF">
        <w:rPr>
          <w:rFonts w:asciiTheme="minorHAnsi" w:hAnsiTheme="minorHAnsi" w:cstheme="minorBidi"/>
          <w:color w:val="000000" w:themeColor="text1"/>
        </w:rPr>
        <w:t xml:space="preserve">The Grantee shall complete program delivery, support, and job placement activities as described in their Grant application, Attachment 2, </w:t>
      </w:r>
      <w:r w:rsidR="005F34FA" w:rsidRPr="31A112EF">
        <w:rPr>
          <w:rFonts w:asciiTheme="minorHAnsi" w:hAnsiTheme="minorHAnsi" w:cstheme="minorBidi"/>
          <w:color w:val="000000" w:themeColor="text1"/>
        </w:rPr>
        <w:t>Section</w:t>
      </w:r>
      <w:r w:rsidR="00AA1373" w:rsidRPr="31A112EF">
        <w:rPr>
          <w:rFonts w:asciiTheme="minorHAnsi" w:hAnsiTheme="minorHAnsi" w:cstheme="minorBidi"/>
          <w:color w:val="000000" w:themeColor="text1"/>
        </w:rPr>
        <w:t>s</w:t>
      </w:r>
      <w:r w:rsidR="005F34FA" w:rsidRPr="31A112EF">
        <w:rPr>
          <w:rFonts w:asciiTheme="minorHAnsi" w:hAnsiTheme="minorHAnsi" w:cstheme="minorBidi"/>
          <w:color w:val="000000" w:themeColor="text1"/>
        </w:rPr>
        <w:t xml:space="preserve"> 2.12, 2.13</w:t>
      </w:r>
      <w:r w:rsidRPr="31A112EF">
        <w:rPr>
          <w:rFonts w:asciiTheme="minorHAnsi" w:hAnsiTheme="minorHAnsi" w:cstheme="minorBidi"/>
          <w:color w:val="000000" w:themeColor="text1"/>
        </w:rPr>
        <w:t>, and as modified below:</w:t>
      </w:r>
    </w:p>
    <w:p w14:paraId="3E728D77" w14:textId="77777777" w:rsidR="007742B8" w:rsidRPr="003B068A" w:rsidRDefault="007742B8" w:rsidP="007742B8">
      <w:pPr>
        <w:pStyle w:val="ListParagraph"/>
        <w:numPr>
          <w:ilvl w:val="0"/>
          <w:numId w:val="25"/>
        </w:numPr>
        <w:rPr>
          <w:rFonts w:asciiTheme="minorHAnsi" w:hAnsiTheme="minorHAnsi" w:cstheme="minorHAnsi"/>
          <w:color w:val="000000" w:themeColor="text1"/>
        </w:rPr>
      </w:pPr>
      <w:r w:rsidRPr="003B068A">
        <w:rPr>
          <w:rFonts w:asciiTheme="minorHAnsi" w:hAnsiTheme="minorHAnsi" w:cstheme="minorHAnsi"/>
          <w:color w:val="000000" w:themeColor="text1"/>
          <w:highlight w:val="lightGray"/>
        </w:rPr>
        <w:t xml:space="preserve">[Insert </w:t>
      </w:r>
      <w:r>
        <w:rPr>
          <w:rFonts w:asciiTheme="minorHAnsi" w:hAnsiTheme="minorHAnsi" w:cstheme="minorHAnsi"/>
          <w:color w:val="000000" w:themeColor="text1"/>
          <w:highlight w:val="lightGray"/>
        </w:rPr>
        <w:t>contingencies or clarifying language, or N/A if no modifications</w:t>
      </w:r>
      <w:r w:rsidRPr="003B068A">
        <w:rPr>
          <w:rFonts w:asciiTheme="minorHAnsi" w:hAnsiTheme="minorHAnsi" w:cstheme="minorHAnsi"/>
          <w:color w:val="000000" w:themeColor="text1"/>
          <w:highlight w:val="lightGray"/>
        </w:rPr>
        <w:t>]</w:t>
      </w:r>
    </w:p>
    <w:p w14:paraId="4BA9EE5D" w14:textId="77777777" w:rsidR="007742B8" w:rsidRPr="00BD66FE" w:rsidRDefault="007742B8" w:rsidP="007742B8">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E- Wraparound / Social Support Services</w:t>
      </w:r>
    </w:p>
    <w:p w14:paraId="512A4159" w14:textId="7B4EC2EB" w:rsidR="007742B8" w:rsidRPr="00BD66FE" w:rsidRDefault="007742B8" w:rsidP="31A112EF">
      <w:pPr>
        <w:ind w:left="720"/>
        <w:rPr>
          <w:rFonts w:asciiTheme="minorHAnsi" w:hAnsiTheme="minorHAnsi" w:cstheme="minorBidi"/>
          <w:color w:val="000000" w:themeColor="text1"/>
        </w:rPr>
      </w:pPr>
      <w:r w:rsidRPr="31A112EF">
        <w:rPr>
          <w:rFonts w:asciiTheme="minorHAnsi" w:hAnsiTheme="minorHAnsi" w:cstheme="minorBidi"/>
          <w:color w:val="000000" w:themeColor="text1"/>
        </w:rPr>
        <w:t>The Grantee shall provide baseline wraparound and social support services as described in their Grant application, Attachment 2, Section</w:t>
      </w:r>
      <w:r w:rsidR="00AA1373" w:rsidRPr="31A112EF">
        <w:rPr>
          <w:rFonts w:asciiTheme="minorHAnsi" w:hAnsiTheme="minorHAnsi" w:cstheme="minorBidi"/>
          <w:color w:val="000000" w:themeColor="text1"/>
        </w:rPr>
        <w:t xml:space="preserve"> 2.10 </w:t>
      </w:r>
      <w:r w:rsidRPr="31A112EF">
        <w:rPr>
          <w:rFonts w:asciiTheme="minorHAnsi" w:hAnsiTheme="minorHAnsi" w:cstheme="minorBidi"/>
          <w:color w:val="000000" w:themeColor="text1"/>
        </w:rPr>
        <w:t>and as modified below:</w:t>
      </w:r>
    </w:p>
    <w:p w14:paraId="5D19CBD2" w14:textId="77777777" w:rsidR="007742B8" w:rsidRPr="003B068A" w:rsidRDefault="007742B8" w:rsidP="007742B8">
      <w:pPr>
        <w:pStyle w:val="ListParagraph"/>
        <w:numPr>
          <w:ilvl w:val="0"/>
          <w:numId w:val="25"/>
        </w:numPr>
        <w:rPr>
          <w:rFonts w:asciiTheme="minorHAnsi" w:hAnsiTheme="minorHAnsi" w:cstheme="minorHAnsi"/>
          <w:color w:val="000000" w:themeColor="text1"/>
        </w:rPr>
      </w:pPr>
      <w:r w:rsidRPr="003B068A">
        <w:rPr>
          <w:rFonts w:asciiTheme="minorHAnsi" w:hAnsiTheme="minorHAnsi" w:cstheme="minorHAnsi"/>
          <w:color w:val="000000" w:themeColor="text1"/>
          <w:highlight w:val="lightGray"/>
        </w:rPr>
        <w:t xml:space="preserve">[Insert </w:t>
      </w:r>
      <w:r>
        <w:rPr>
          <w:rFonts w:asciiTheme="minorHAnsi" w:hAnsiTheme="minorHAnsi" w:cstheme="minorHAnsi"/>
          <w:color w:val="000000" w:themeColor="text1"/>
          <w:highlight w:val="lightGray"/>
        </w:rPr>
        <w:t>contingencies or clarifying language, or N/A if no modifications</w:t>
      </w:r>
      <w:r w:rsidRPr="003B068A">
        <w:rPr>
          <w:rFonts w:asciiTheme="minorHAnsi" w:hAnsiTheme="minorHAnsi" w:cstheme="minorHAnsi"/>
          <w:color w:val="000000" w:themeColor="text1"/>
          <w:highlight w:val="lightGray"/>
        </w:rPr>
        <w:t>]</w:t>
      </w:r>
    </w:p>
    <w:p w14:paraId="41AD24FC" w14:textId="77777777" w:rsidR="007742B8" w:rsidRPr="00BD66FE" w:rsidRDefault="007742B8" w:rsidP="007742B8">
      <w:pPr>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F- Retention Services</w:t>
      </w:r>
    </w:p>
    <w:p w14:paraId="2A70AE64" w14:textId="716D4114" w:rsidR="007742B8" w:rsidRPr="00BD66FE" w:rsidRDefault="007742B8" w:rsidP="31A112EF">
      <w:pPr>
        <w:ind w:left="720"/>
        <w:rPr>
          <w:rFonts w:asciiTheme="minorHAnsi" w:hAnsiTheme="minorHAnsi" w:cstheme="minorBidi"/>
          <w:color w:val="000000" w:themeColor="text1"/>
        </w:rPr>
      </w:pPr>
      <w:r w:rsidRPr="31A112EF">
        <w:rPr>
          <w:rFonts w:asciiTheme="minorHAnsi" w:hAnsiTheme="minorHAnsi" w:cstheme="minorBidi"/>
          <w:color w:val="000000" w:themeColor="text1"/>
        </w:rPr>
        <w:t xml:space="preserve">The Grantee shall provide retention services as a continuation of the support services described in their Grant application, Attachment 2, Section </w:t>
      </w:r>
      <w:r w:rsidR="009C2454" w:rsidRPr="31A112EF">
        <w:rPr>
          <w:rFonts w:asciiTheme="minorHAnsi" w:hAnsiTheme="minorHAnsi" w:cstheme="minorBidi"/>
          <w:color w:val="000000" w:themeColor="text1"/>
        </w:rPr>
        <w:t>2.14</w:t>
      </w:r>
      <w:r w:rsidRPr="31A112EF">
        <w:rPr>
          <w:rFonts w:asciiTheme="minorHAnsi" w:hAnsiTheme="minorHAnsi" w:cstheme="minorBidi"/>
          <w:color w:val="000000" w:themeColor="text1"/>
        </w:rPr>
        <w:t>, and as modified below:</w:t>
      </w:r>
    </w:p>
    <w:p w14:paraId="3FDEF9CF" w14:textId="77777777" w:rsidR="007742B8" w:rsidRPr="003B068A" w:rsidRDefault="007742B8" w:rsidP="007742B8">
      <w:pPr>
        <w:pStyle w:val="ListParagraph"/>
        <w:numPr>
          <w:ilvl w:val="0"/>
          <w:numId w:val="25"/>
        </w:numPr>
        <w:rPr>
          <w:rFonts w:asciiTheme="minorHAnsi" w:hAnsiTheme="minorHAnsi" w:cstheme="minorHAnsi"/>
          <w:color w:val="000000" w:themeColor="text1"/>
        </w:rPr>
      </w:pPr>
      <w:r w:rsidRPr="003B068A">
        <w:rPr>
          <w:rFonts w:asciiTheme="minorHAnsi" w:hAnsiTheme="minorHAnsi" w:cstheme="minorHAnsi"/>
          <w:color w:val="000000" w:themeColor="text1"/>
          <w:highlight w:val="lightGray"/>
        </w:rPr>
        <w:t xml:space="preserve">[Insert </w:t>
      </w:r>
      <w:r>
        <w:rPr>
          <w:rFonts w:asciiTheme="minorHAnsi" w:hAnsiTheme="minorHAnsi" w:cstheme="minorHAnsi"/>
          <w:color w:val="000000" w:themeColor="text1"/>
          <w:highlight w:val="lightGray"/>
        </w:rPr>
        <w:t>contingencies or clarifying language, or N/A if no modifications</w:t>
      </w:r>
      <w:r w:rsidRPr="003B068A">
        <w:rPr>
          <w:rFonts w:asciiTheme="minorHAnsi" w:hAnsiTheme="minorHAnsi" w:cstheme="minorHAnsi"/>
          <w:color w:val="000000" w:themeColor="text1"/>
          <w:highlight w:val="lightGray"/>
        </w:rPr>
        <w:t>]</w:t>
      </w:r>
    </w:p>
    <w:p w14:paraId="68225EFA" w14:textId="77777777" w:rsidR="007742B8" w:rsidRPr="00BD66FE" w:rsidRDefault="007742B8" w:rsidP="007742B8">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Additionally, the program delivery, support, and retention services provided shall meet or exceed the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 xml:space="preserve">outcomes targets as indicated in the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 and reflected below in Part H. Performance Metrics.</w:t>
      </w:r>
    </w:p>
    <w:p w14:paraId="09A2826D" w14:textId="77777777" w:rsidR="007742B8" w:rsidRPr="00BD66FE" w:rsidRDefault="007742B8" w:rsidP="007742B8">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G- Reporting</w:t>
      </w:r>
    </w:p>
    <w:p w14:paraId="3A724EC3" w14:textId="20AD0637" w:rsidR="007742B8" w:rsidRPr="00BD66FE" w:rsidRDefault="007742B8" w:rsidP="39B7D709">
      <w:pPr>
        <w:spacing w:after="160" w:line="259" w:lineRule="auto"/>
        <w:ind w:left="720"/>
        <w:rPr>
          <w:rFonts w:asciiTheme="minorHAnsi" w:hAnsiTheme="minorHAnsi" w:cstheme="minorBidi"/>
          <w:color w:val="000000" w:themeColor="text1"/>
        </w:rPr>
      </w:pPr>
      <w:r w:rsidRPr="39B7D709">
        <w:rPr>
          <w:rFonts w:asciiTheme="minorHAnsi" w:hAnsiTheme="minorHAnsi" w:cstheme="minorBidi"/>
          <w:color w:val="000000" w:themeColor="text1"/>
        </w:rPr>
        <w:t xml:space="preserve">The Grantee shall update interim reporting documents/ forms at least </w:t>
      </w:r>
      <w:r w:rsidR="000C5E0B" w:rsidRPr="39B7D709">
        <w:rPr>
          <w:rFonts w:asciiTheme="minorHAnsi" w:hAnsiTheme="minorHAnsi" w:cstheme="minorBidi"/>
          <w:color w:val="000000" w:themeColor="text1"/>
        </w:rPr>
        <w:t>monthly</w:t>
      </w:r>
      <w:r w:rsidRPr="39B7D709">
        <w:rPr>
          <w:rFonts w:asciiTheme="minorHAnsi" w:hAnsiTheme="minorHAnsi" w:cstheme="minorBidi"/>
          <w:color w:val="000000" w:themeColor="text1"/>
        </w:rPr>
        <w:t xml:space="preserve"> and each time a new invoice is submitted. </w:t>
      </w:r>
      <w:r w:rsidRPr="39B7D709">
        <w:rPr>
          <w:rFonts w:asciiTheme="minorHAnsi" w:eastAsia="Aptos" w:hAnsiTheme="minorHAnsi" w:cstheme="minorBidi"/>
          <w:color w:val="000000" w:themeColor="text1"/>
        </w:rPr>
        <w:t xml:space="preserve"> All reporting documents </w:t>
      </w:r>
      <w:r w:rsidRPr="39B7D709">
        <w:rPr>
          <w:rFonts w:asciiTheme="minorHAnsi" w:hAnsiTheme="minorHAnsi" w:cstheme="minorBidi"/>
          <w:i/>
          <w:iCs/>
          <w:color w:val="000000" w:themeColor="text1"/>
        </w:rPr>
        <w:t>must be provided to MassCEC in a standardized format.  MassCEC staff will provide information and support on the required formats</w:t>
      </w:r>
      <w:r w:rsidR="5E008D40" w:rsidRPr="39B7D709">
        <w:rPr>
          <w:rFonts w:asciiTheme="minorHAnsi" w:hAnsiTheme="minorHAnsi" w:cstheme="minorBidi"/>
          <w:i/>
          <w:iCs/>
          <w:color w:val="000000" w:themeColor="text1"/>
        </w:rPr>
        <w:t xml:space="preserve"> and reporting processes, which may change during the grant period</w:t>
      </w:r>
      <w:r w:rsidRPr="39B7D709">
        <w:rPr>
          <w:rFonts w:asciiTheme="minorHAnsi" w:hAnsiTheme="minorHAnsi" w:cstheme="minorBidi"/>
          <w:i/>
          <w:iCs/>
          <w:color w:val="000000" w:themeColor="text1"/>
        </w:rPr>
        <w:t>.  Deliverables that are subject to this requirement are:</w:t>
      </w:r>
    </w:p>
    <w:p w14:paraId="4E446D66" w14:textId="77777777" w:rsidR="007742B8" w:rsidRPr="00BD66FE" w:rsidRDefault="007742B8" w:rsidP="007742B8">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t xml:space="preserve">List of eligibility criteria for </w:t>
      </w:r>
      <w:proofErr w:type="gramStart"/>
      <w:r w:rsidRPr="00BD66FE">
        <w:rPr>
          <w:rFonts w:asciiTheme="minorHAnsi" w:hAnsiTheme="minorHAnsi" w:cstheme="minorHAnsi"/>
          <w:i/>
          <w:iCs/>
          <w:color w:val="000000" w:themeColor="text1"/>
        </w:rPr>
        <w:t>participants;</w:t>
      </w:r>
      <w:proofErr w:type="gramEnd"/>
    </w:p>
    <w:p w14:paraId="3225C4BD" w14:textId="77777777" w:rsidR="007742B8" w:rsidRPr="00BD66FE" w:rsidRDefault="007742B8" w:rsidP="007742B8">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t xml:space="preserve">Reports on services provided by </w:t>
      </w:r>
      <w:proofErr w:type="gramStart"/>
      <w:r w:rsidRPr="00BD66FE">
        <w:rPr>
          <w:rFonts w:asciiTheme="minorHAnsi" w:hAnsiTheme="minorHAnsi" w:cstheme="minorHAnsi"/>
          <w:i/>
          <w:iCs/>
          <w:color w:val="000000" w:themeColor="text1"/>
        </w:rPr>
        <w:t>subcontractors;</w:t>
      </w:r>
      <w:proofErr w:type="gramEnd"/>
    </w:p>
    <w:p w14:paraId="6DF9429A" w14:textId="77777777" w:rsidR="007742B8" w:rsidRPr="00BD66FE" w:rsidRDefault="007742B8" w:rsidP="007742B8">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t xml:space="preserve">Participant lists for attendance and/or utilization of the program overall, for each cohort, and for each specific program event, including required demographic data and baseline impact metrics </w:t>
      </w:r>
      <w:proofErr w:type="gramStart"/>
      <w:r w:rsidRPr="00BD66FE">
        <w:rPr>
          <w:rFonts w:asciiTheme="minorHAnsi" w:hAnsiTheme="minorHAnsi" w:cstheme="minorHAnsi"/>
          <w:i/>
          <w:iCs/>
          <w:color w:val="000000" w:themeColor="text1"/>
        </w:rPr>
        <w:t>where</w:t>
      </w:r>
      <w:proofErr w:type="gramEnd"/>
      <w:r w:rsidRPr="00BD66FE">
        <w:rPr>
          <w:rFonts w:asciiTheme="minorHAnsi" w:hAnsiTheme="minorHAnsi" w:cstheme="minorHAnsi"/>
          <w:i/>
          <w:iCs/>
          <w:color w:val="000000" w:themeColor="text1"/>
        </w:rPr>
        <w:t xml:space="preserve"> requested for both individual and MWBE </w:t>
      </w:r>
      <w:proofErr w:type="gramStart"/>
      <w:r w:rsidRPr="00BD66FE">
        <w:rPr>
          <w:rFonts w:asciiTheme="minorHAnsi" w:hAnsiTheme="minorHAnsi" w:cstheme="minorHAnsi"/>
          <w:i/>
          <w:iCs/>
          <w:color w:val="000000" w:themeColor="text1"/>
        </w:rPr>
        <w:t>participants;</w:t>
      </w:r>
      <w:proofErr w:type="gramEnd"/>
    </w:p>
    <w:p w14:paraId="0E7CF3C7" w14:textId="77777777" w:rsidR="007742B8" w:rsidRPr="00BD66FE" w:rsidRDefault="007742B8" w:rsidP="007742B8">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t xml:space="preserve">Reports on completion by </w:t>
      </w:r>
      <w:proofErr w:type="gramStart"/>
      <w:r w:rsidRPr="00BD66FE">
        <w:rPr>
          <w:rFonts w:asciiTheme="minorHAnsi" w:hAnsiTheme="minorHAnsi" w:cstheme="minorHAnsi"/>
          <w:i/>
          <w:iCs/>
          <w:color w:val="000000" w:themeColor="text1"/>
        </w:rPr>
        <w:t>participants;</w:t>
      </w:r>
      <w:proofErr w:type="gramEnd"/>
    </w:p>
    <w:p w14:paraId="6AA0C712" w14:textId="179BF20A" w:rsidR="007742B8" w:rsidRPr="00BD66FE" w:rsidRDefault="007742B8" w:rsidP="39B7D709">
      <w:pPr>
        <w:pStyle w:val="ListParagraph"/>
        <w:numPr>
          <w:ilvl w:val="0"/>
          <w:numId w:val="22"/>
        </w:numPr>
        <w:rPr>
          <w:rFonts w:asciiTheme="minorHAnsi" w:hAnsiTheme="minorHAnsi" w:cstheme="minorBidi"/>
          <w:color w:val="000000" w:themeColor="text1"/>
        </w:rPr>
      </w:pPr>
      <w:r w:rsidRPr="39B7D709">
        <w:rPr>
          <w:rFonts w:asciiTheme="minorHAnsi" w:hAnsiTheme="minorHAnsi" w:cstheme="minorBidi"/>
          <w:i/>
          <w:iCs/>
          <w:color w:val="000000" w:themeColor="text1"/>
        </w:rPr>
        <w:t xml:space="preserve">Program metrics and impact metrics provided within </w:t>
      </w:r>
      <w:r w:rsidR="242CB58C" w:rsidRPr="39B7D709">
        <w:rPr>
          <w:rFonts w:asciiTheme="minorHAnsi" w:hAnsiTheme="minorHAnsi" w:cstheme="minorBidi"/>
          <w:i/>
          <w:iCs/>
          <w:color w:val="000000" w:themeColor="text1"/>
        </w:rPr>
        <w:t>month</w:t>
      </w:r>
      <w:r w:rsidR="3A3A8268" w:rsidRPr="39B7D709">
        <w:rPr>
          <w:rFonts w:asciiTheme="minorHAnsi" w:hAnsiTheme="minorHAnsi" w:cstheme="minorBidi"/>
          <w:i/>
          <w:iCs/>
          <w:color w:val="000000" w:themeColor="text1"/>
        </w:rPr>
        <w:t>ly,</w:t>
      </w:r>
      <w:r w:rsidR="000C5E0B" w:rsidRPr="39B7D709">
        <w:rPr>
          <w:rFonts w:asciiTheme="minorHAnsi" w:hAnsiTheme="minorHAnsi" w:cstheme="minorBidi"/>
          <w:i/>
          <w:iCs/>
          <w:color w:val="000000" w:themeColor="text1"/>
        </w:rPr>
        <w:t xml:space="preserve"> </w:t>
      </w:r>
      <w:r w:rsidRPr="39B7D709">
        <w:rPr>
          <w:rFonts w:asciiTheme="minorHAnsi" w:hAnsiTheme="minorHAnsi" w:cstheme="minorBidi"/>
          <w:i/>
          <w:iCs/>
          <w:color w:val="000000" w:themeColor="text1"/>
        </w:rPr>
        <w:t xml:space="preserve">interim, and annual </w:t>
      </w:r>
      <w:proofErr w:type="gramStart"/>
      <w:r w:rsidRPr="39B7D709">
        <w:rPr>
          <w:rFonts w:asciiTheme="minorHAnsi" w:hAnsiTheme="minorHAnsi" w:cstheme="minorBidi"/>
          <w:i/>
          <w:iCs/>
          <w:color w:val="000000" w:themeColor="text1"/>
        </w:rPr>
        <w:t>reports;</w:t>
      </w:r>
      <w:proofErr w:type="gramEnd"/>
    </w:p>
    <w:p w14:paraId="3501FD11" w14:textId="77777777" w:rsidR="007742B8" w:rsidRPr="00BD66FE" w:rsidRDefault="007742B8" w:rsidP="007742B8">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t>Changes to impact metrics reported in retention/follow-up reports; and</w:t>
      </w:r>
    </w:p>
    <w:p w14:paraId="285654DC" w14:textId="321F33B2" w:rsidR="007742B8" w:rsidRPr="00BD66FE" w:rsidRDefault="12C48173" w:rsidP="39B7D709">
      <w:pPr>
        <w:pStyle w:val="ListParagraph"/>
        <w:numPr>
          <w:ilvl w:val="0"/>
          <w:numId w:val="22"/>
        </w:numPr>
        <w:rPr>
          <w:rFonts w:asciiTheme="minorHAnsi" w:hAnsiTheme="minorHAnsi" w:cstheme="minorBidi"/>
          <w:color w:val="000000" w:themeColor="text1"/>
        </w:rPr>
      </w:pPr>
      <w:r w:rsidRPr="39B7D709">
        <w:rPr>
          <w:rFonts w:asciiTheme="minorHAnsi" w:hAnsiTheme="minorHAnsi" w:cstheme="minorBidi"/>
          <w:i/>
          <w:iCs/>
          <w:color w:val="000000" w:themeColor="text1"/>
        </w:rPr>
        <w:t>Monthly</w:t>
      </w:r>
      <w:r w:rsidR="007742B8" w:rsidRPr="39B7D709">
        <w:rPr>
          <w:rFonts w:asciiTheme="minorHAnsi" w:hAnsiTheme="minorHAnsi" w:cstheme="minorBidi"/>
          <w:i/>
          <w:iCs/>
          <w:color w:val="000000" w:themeColor="text1"/>
        </w:rPr>
        <w:t xml:space="preserve"> reports, annual reports, final reports, and case studies.</w:t>
      </w:r>
    </w:p>
    <w:p w14:paraId="1302540A" w14:textId="77777777" w:rsidR="007742B8" w:rsidRPr="00BD66FE" w:rsidRDefault="007742B8" w:rsidP="007742B8">
      <w:pPr>
        <w:ind w:left="720"/>
        <w:rPr>
          <w:rFonts w:asciiTheme="minorHAnsi" w:hAnsiTheme="minorHAnsi" w:cstheme="minorHAnsi"/>
          <w:color w:val="000000" w:themeColor="text1"/>
        </w:rPr>
      </w:pPr>
      <w:r w:rsidRPr="00BD66FE">
        <w:rPr>
          <w:rFonts w:asciiTheme="minorHAnsi" w:hAnsiTheme="minorHAnsi" w:cstheme="minorHAnsi"/>
          <w:color w:val="000000" w:themeColor="text1"/>
        </w:rPr>
        <w:lastRenderedPageBreak/>
        <w:t>Interim reports will include:</w:t>
      </w:r>
    </w:p>
    <w:p w14:paraId="5B5ECE7C" w14:textId="77777777" w:rsidR="007742B8" w:rsidRPr="00BD66FE" w:rsidRDefault="007742B8" w:rsidP="007742B8">
      <w:pPr>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Updates on </w:t>
      </w:r>
      <w:proofErr w:type="gramStart"/>
      <w:r w:rsidRPr="00BD66FE">
        <w:rPr>
          <w:rFonts w:asciiTheme="minorHAnsi" w:hAnsiTheme="minorHAnsi" w:cstheme="minorHAnsi"/>
          <w:color w:val="000000" w:themeColor="text1"/>
        </w:rPr>
        <w:t>program</w:t>
      </w:r>
      <w:proofErr w:type="gramEnd"/>
      <w:r w:rsidRPr="00BD66FE">
        <w:rPr>
          <w:rFonts w:asciiTheme="minorHAnsi" w:hAnsiTheme="minorHAnsi" w:cstheme="minorHAnsi"/>
          <w:color w:val="000000" w:themeColor="text1"/>
        </w:rPr>
        <w:t xml:space="preserve"> activity and programmatic activities and metrics as detailed in this </w:t>
      </w:r>
      <w:r>
        <w:rPr>
          <w:rFonts w:asciiTheme="minorHAnsi" w:hAnsiTheme="minorHAnsi" w:cstheme="minorHAnsi"/>
          <w:color w:val="000000" w:themeColor="text1"/>
        </w:rPr>
        <w:t>Scope of Work</w:t>
      </w:r>
      <w:r w:rsidRPr="00BD66FE">
        <w:rPr>
          <w:rFonts w:asciiTheme="minorHAnsi" w:hAnsiTheme="minorHAnsi" w:cstheme="minorHAnsi"/>
          <w:color w:val="000000" w:themeColor="text1"/>
        </w:rPr>
        <w:t xml:space="preserve"> and may include, but not be limited to:</w:t>
      </w:r>
    </w:p>
    <w:p w14:paraId="5F24567E" w14:textId="77777777" w:rsidR="007742B8" w:rsidRPr="00BD66FE" w:rsidRDefault="007742B8" w:rsidP="007742B8">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Executed agreements with all subcontractors</w:t>
      </w:r>
    </w:p>
    <w:p w14:paraId="10170BC0" w14:textId="77777777" w:rsidR="007742B8" w:rsidRPr="00BD66FE" w:rsidRDefault="007742B8" w:rsidP="007742B8">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Recruitment lists and participant demographic </w:t>
      </w:r>
      <w:proofErr w:type="gramStart"/>
      <w:r w:rsidRPr="00BD66FE">
        <w:rPr>
          <w:rFonts w:asciiTheme="minorHAnsi" w:hAnsiTheme="minorHAnsi" w:cstheme="minorHAnsi"/>
          <w:color w:val="000000" w:themeColor="text1"/>
        </w:rPr>
        <w:t>data;</w:t>
      </w:r>
      <w:proofErr w:type="gramEnd"/>
    </w:p>
    <w:p w14:paraId="5F2A6E69" w14:textId="77777777" w:rsidR="007742B8" w:rsidRPr="00BD66FE" w:rsidRDefault="007742B8" w:rsidP="007742B8">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Program </w:t>
      </w:r>
      <w:proofErr w:type="gramStart"/>
      <w:r w:rsidRPr="00BD66FE">
        <w:rPr>
          <w:rFonts w:asciiTheme="minorHAnsi" w:hAnsiTheme="minorHAnsi" w:cstheme="minorHAnsi"/>
          <w:color w:val="000000" w:themeColor="text1"/>
        </w:rPr>
        <w:t>attendance;</w:t>
      </w:r>
      <w:proofErr w:type="gramEnd"/>
    </w:p>
    <w:p w14:paraId="79DA8BAE" w14:textId="77777777" w:rsidR="007742B8" w:rsidRPr="00BD66FE" w:rsidRDefault="007742B8" w:rsidP="007742B8">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Training </w:t>
      </w:r>
      <w:proofErr w:type="gramStart"/>
      <w:r w:rsidRPr="00BD66FE">
        <w:rPr>
          <w:rFonts w:asciiTheme="minorHAnsi" w:hAnsiTheme="minorHAnsi" w:cstheme="minorHAnsi"/>
          <w:color w:val="000000" w:themeColor="text1"/>
        </w:rPr>
        <w:t>completion;</w:t>
      </w:r>
      <w:proofErr w:type="gramEnd"/>
    </w:p>
    <w:p w14:paraId="502D94BC" w14:textId="77777777" w:rsidR="007742B8" w:rsidRPr="00BD66FE" w:rsidRDefault="007742B8" w:rsidP="007742B8">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Utilization of asynchronous </w:t>
      </w:r>
      <w:proofErr w:type="gramStart"/>
      <w:r w:rsidRPr="00BD66FE">
        <w:rPr>
          <w:rFonts w:asciiTheme="minorHAnsi" w:hAnsiTheme="minorHAnsi" w:cstheme="minorHAnsi"/>
          <w:color w:val="000000" w:themeColor="text1"/>
        </w:rPr>
        <w:t>resources;</w:t>
      </w:r>
      <w:proofErr w:type="gramEnd"/>
    </w:p>
    <w:p w14:paraId="7FAFDA51" w14:textId="77777777" w:rsidR="007742B8" w:rsidRPr="00BD66FE" w:rsidRDefault="007742B8" w:rsidP="007742B8">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Case management, support services, and mentoring; and</w:t>
      </w:r>
    </w:p>
    <w:p w14:paraId="18575674" w14:textId="77777777" w:rsidR="007742B8" w:rsidRPr="00BD66FE" w:rsidRDefault="007742B8" w:rsidP="007742B8">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Stipends and/or subsidized wage distributions.</w:t>
      </w:r>
    </w:p>
    <w:p w14:paraId="699C71E3" w14:textId="77777777" w:rsidR="007742B8" w:rsidRPr="00BD66FE" w:rsidRDefault="007742B8" w:rsidP="007742B8">
      <w:pPr>
        <w:ind w:left="1080"/>
        <w:rPr>
          <w:rFonts w:asciiTheme="minorHAnsi" w:hAnsiTheme="minorHAnsi" w:cstheme="minorHAnsi"/>
          <w:color w:val="000000" w:themeColor="text1"/>
        </w:rPr>
      </w:pPr>
      <w:r w:rsidRPr="00BD66FE">
        <w:rPr>
          <w:rFonts w:asciiTheme="minorHAnsi" w:hAnsiTheme="minorHAnsi" w:cstheme="minorHAnsi"/>
          <w:color w:val="000000" w:themeColor="text1"/>
        </w:rPr>
        <w:t>Updates on changes to impact metrics including:</w:t>
      </w:r>
    </w:p>
    <w:p w14:paraId="31C9F1D3" w14:textId="77777777" w:rsidR="007742B8" w:rsidRPr="00BD66FE" w:rsidRDefault="007742B8" w:rsidP="007742B8">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New job opportunities / </w:t>
      </w:r>
      <w:proofErr w:type="gramStart"/>
      <w:r w:rsidRPr="00BD66FE">
        <w:rPr>
          <w:rFonts w:asciiTheme="minorHAnsi" w:hAnsiTheme="minorHAnsi" w:cstheme="minorHAnsi"/>
          <w:color w:val="000000" w:themeColor="text1"/>
        </w:rPr>
        <w:t>placements;</w:t>
      </w:r>
      <w:proofErr w:type="gramEnd"/>
    </w:p>
    <w:p w14:paraId="2B4EF5C2" w14:textId="77777777" w:rsidR="007742B8" w:rsidRPr="00BD66FE" w:rsidRDefault="007742B8" w:rsidP="007742B8">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Changes in job </w:t>
      </w:r>
      <w:proofErr w:type="gramStart"/>
      <w:r w:rsidRPr="00BD66FE">
        <w:rPr>
          <w:rFonts w:asciiTheme="minorHAnsi" w:hAnsiTheme="minorHAnsi" w:cstheme="minorHAnsi"/>
          <w:color w:val="000000" w:themeColor="text1"/>
        </w:rPr>
        <w:t>status;</w:t>
      </w:r>
      <w:proofErr w:type="gramEnd"/>
    </w:p>
    <w:p w14:paraId="0F36DF9B" w14:textId="77777777" w:rsidR="007742B8" w:rsidRPr="00BD66FE" w:rsidRDefault="007742B8" w:rsidP="007742B8">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Changes in </w:t>
      </w:r>
      <w:proofErr w:type="gramStart"/>
      <w:r w:rsidRPr="00BD66FE">
        <w:rPr>
          <w:rFonts w:asciiTheme="minorHAnsi" w:hAnsiTheme="minorHAnsi" w:cstheme="minorHAnsi"/>
          <w:color w:val="000000" w:themeColor="text1"/>
        </w:rPr>
        <w:t>wages;</w:t>
      </w:r>
      <w:proofErr w:type="gramEnd"/>
    </w:p>
    <w:p w14:paraId="472D05C4" w14:textId="77777777" w:rsidR="007742B8" w:rsidRPr="00BD66FE" w:rsidRDefault="007742B8" w:rsidP="007742B8">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Changes in titles; and</w:t>
      </w:r>
    </w:p>
    <w:p w14:paraId="2542FC7B" w14:textId="77777777" w:rsidR="007742B8" w:rsidRPr="00BD66FE" w:rsidRDefault="007742B8" w:rsidP="007742B8">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Obtained certifications / licenses.</w:t>
      </w:r>
    </w:p>
    <w:p w14:paraId="15DCD114" w14:textId="77777777" w:rsidR="007742B8" w:rsidRPr="00BD66FE" w:rsidRDefault="007742B8" w:rsidP="007742B8">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A case study on at least one (1) successful participant annually.</w:t>
      </w:r>
    </w:p>
    <w:p w14:paraId="534DB04D" w14:textId="77777777" w:rsidR="007742B8" w:rsidRPr="00BD66FE" w:rsidRDefault="007742B8" w:rsidP="007742B8">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track participants for at least six (6) months following completion of training and provide a final report on all participants after the retention period </w:t>
      </w:r>
      <w:proofErr w:type="gramStart"/>
      <w:r w:rsidRPr="00BD66FE">
        <w:rPr>
          <w:rFonts w:asciiTheme="minorHAnsi" w:hAnsiTheme="minorHAnsi" w:cstheme="minorHAnsi"/>
          <w:color w:val="000000" w:themeColor="text1"/>
        </w:rPr>
        <w:t>has</w:t>
      </w:r>
      <w:proofErr w:type="gramEnd"/>
      <w:r w:rsidRPr="00BD66FE">
        <w:rPr>
          <w:rFonts w:asciiTheme="minorHAnsi" w:hAnsiTheme="minorHAnsi" w:cstheme="minorHAnsi"/>
          <w:color w:val="000000" w:themeColor="text1"/>
        </w:rPr>
        <w:t xml:space="preserve"> completed for all participants. Final reporting requires updated information on:</w:t>
      </w:r>
    </w:p>
    <w:p w14:paraId="6671511D" w14:textId="77777777" w:rsidR="007742B8" w:rsidRPr="00BD66FE" w:rsidRDefault="007742B8" w:rsidP="007742B8">
      <w:pPr>
        <w:pStyle w:val="ListParagraph"/>
        <w:numPr>
          <w:ilvl w:val="0"/>
          <w:numId w:val="21"/>
        </w:numPr>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Programmatic metrics including recruitment lists, participant demographic data, attendance lists, completion lists, case management reports, subsidized wage distributions, and support service stipend </w:t>
      </w:r>
      <w:proofErr w:type="gramStart"/>
      <w:r w:rsidRPr="00BD66FE">
        <w:rPr>
          <w:rFonts w:asciiTheme="minorHAnsi" w:hAnsiTheme="minorHAnsi" w:cstheme="minorHAnsi"/>
          <w:color w:val="000000" w:themeColor="text1"/>
        </w:rPr>
        <w:t>distribution;</w:t>
      </w:r>
      <w:proofErr w:type="gramEnd"/>
    </w:p>
    <w:p w14:paraId="2441A8E4" w14:textId="77777777" w:rsidR="007742B8" w:rsidRPr="00BD66FE" w:rsidRDefault="007742B8" w:rsidP="007742B8">
      <w:pPr>
        <w:pStyle w:val="ListParagraph"/>
        <w:numPr>
          <w:ilvl w:val="0"/>
          <w:numId w:val="21"/>
        </w:numPr>
        <w:ind w:left="1080"/>
        <w:rPr>
          <w:rFonts w:asciiTheme="minorHAnsi" w:hAnsiTheme="minorHAnsi" w:cstheme="minorHAnsi"/>
          <w:color w:val="000000" w:themeColor="text1"/>
        </w:rPr>
      </w:pPr>
      <w:r w:rsidRPr="00BD66FE">
        <w:rPr>
          <w:rFonts w:asciiTheme="minorHAnsi" w:hAnsiTheme="minorHAnsi" w:cstheme="minorHAnsi"/>
          <w:color w:val="000000" w:themeColor="text1"/>
        </w:rPr>
        <w:t>Impact metrics including new job opportunities / placements, changes in job status, changes in wages, changes in titles, and obtained certifications / licenses; and</w:t>
      </w:r>
    </w:p>
    <w:p w14:paraId="05F90720" w14:textId="77777777" w:rsidR="007742B8" w:rsidRPr="00BD66FE" w:rsidRDefault="007742B8" w:rsidP="007742B8">
      <w:pPr>
        <w:pStyle w:val="ListParagraph"/>
        <w:numPr>
          <w:ilvl w:val="0"/>
          <w:numId w:val="21"/>
        </w:numPr>
        <w:ind w:left="1080"/>
        <w:rPr>
          <w:rFonts w:asciiTheme="minorHAnsi" w:hAnsiTheme="minorHAnsi" w:cstheme="minorHAnsi"/>
          <w:color w:val="000000" w:themeColor="text1"/>
        </w:rPr>
      </w:pPr>
      <w:r w:rsidRPr="00BD66FE">
        <w:rPr>
          <w:rFonts w:asciiTheme="minorHAnsi" w:hAnsiTheme="minorHAnsi" w:cstheme="minorHAnsi"/>
          <w:color w:val="000000" w:themeColor="text1"/>
        </w:rPr>
        <w:t>Summary of program highlights with a compilation of all prior case studies and at least one (1) new case study on a successful participant.</w:t>
      </w:r>
    </w:p>
    <w:p w14:paraId="3D93175D" w14:textId="77777777" w:rsidR="007742B8" w:rsidRPr="00BD66FE" w:rsidRDefault="007742B8" w:rsidP="007742B8">
      <w:pPr>
        <w:contextualSpacing/>
        <w:rPr>
          <w:rFonts w:asciiTheme="minorHAnsi" w:hAnsiTheme="minorHAnsi" w:cstheme="minorHAnsi"/>
          <w:color w:val="000000" w:themeColor="text1"/>
        </w:rPr>
      </w:pPr>
    </w:p>
    <w:p w14:paraId="4EF4223A" w14:textId="77777777" w:rsidR="007742B8" w:rsidRPr="00BD66FE" w:rsidRDefault="007742B8" w:rsidP="007742B8">
      <w:pPr>
        <w:ind w:left="720"/>
        <w:contextualSpacing/>
        <w:rPr>
          <w:rFonts w:asciiTheme="minorHAnsi" w:hAnsiTheme="minorHAnsi" w:cstheme="minorHAnsi"/>
          <w:color w:val="000000" w:themeColor="text1"/>
        </w:rPr>
      </w:pPr>
      <w:r w:rsidRPr="00BD66FE">
        <w:rPr>
          <w:rFonts w:asciiTheme="minorHAnsi" w:hAnsiTheme="minorHAnsi" w:cstheme="minorHAnsi"/>
          <w:b/>
          <w:bCs/>
          <w:color w:val="000000" w:themeColor="text1"/>
        </w:rPr>
        <w:t>Part H – Performance Metrics</w:t>
      </w:r>
    </w:p>
    <w:p w14:paraId="06D1E3F0" w14:textId="77777777" w:rsidR="007742B8" w:rsidRPr="00BD66FE" w:rsidRDefault="007742B8" w:rsidP="007742B8">
      <w:pPr>
        <w:ind w:left="720"/>
        <w:contextualSpacing/>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deliver the training and services as described in Parts A to G of this </w:t>
      </w:r>
      <w:r>
        <w:rPr>
          <w:rFonts w:asciiTheme="minorHAnsi" w:hAnsiTheme="minorHAnsi" w:cstheme="minorHAnsi"/>
          <w:color w:val="000000" w:themeColor="text1"/>
        </w:rPr>
        <w:t>Scope of Work</w:t>
      </w:r>
      <w:r w:rsidRPr="00BD66FE">
        <w:rPr>
          <w:rFonts w:asciiTheme="minorHAnsi" w:hAnsiTheme="minorHAnsi" w:cstheme="minorHAnsi"/>
          <w:color w:val="000000" w:themeColor="text1"/>
        </w:rPr>
        <w:t xml:space="preserve"> and deliver the performance metrics set forth below for each phase of the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within the schedule set forth in Section III Program Timeline (the “</w:t>
      </w:r>
      <w:r w:rsidRPr="00BD66FE">
        <w:rPr>
          <w:rFonts w:asciiTheme="minorHAnsi" w:hAnsiTheme="minorHAnsi" w:cstheme="minorHAnsi"/>
          <w:color w:val="000000" w:themeColor="text1"/>
          <w:u w:val="single"/>
        </w:rPr>
        <w:t>Program Timeline</w:t>
      </w:r>
      <w:r w:rsidRPr="00BD66FE">
        <w:rPr>
          <w:rFonts w:asciiTheme="minorHAnsi" w:hAnsiTheme="minorHAnsi" w:cstheme="minorHAnsi"/>
          <w:color w:val="000000" w:themeColor="text1"/>
        </w:rPr>
        <w:t>”) below. Completion, placement, and retention rates are based off of the original number of participants enrolled. MassCEC will evaluate satisfaction of these performance metrics at the designated points for “</w:t>
      </w:r>
      <w:r w:rsidRPr="0091631D">
        <w:rPr>
          <w:rFonts w:asciiTheme="minorHAnsi" w:hAnsiTheme="minorHAnsi" w:cstheme="minorHAnsi"/>
          <w:color w:val="000000" w:themeColor="text1"/>
          <w:u w:val="single"/>
        </w:rPr>
        <w:t>Go or No Go</w:t>
      </w:r>
      <w:r w:rsidRPr="00BD66FE">
        <w:rPr>
          <w:rFonts w:asciiTheme="minorHAnsi" w:hAnsiTheme="minorHAnsi" w:cstheme="minorHAnsi"/>
          <w:color w:val="000000" w:themeColor="text1"/>
        </w:rPr>
        <w:t xml:space="preserve">” decisions set forth in the Program Timeline and shall have the ability to restrict activities related to and invoicing for further phases of the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until deficiencies are corrected consistent with Section 3 or terminate this Agreement consistent with Section 8(c):</w:t>
      </w:r>
    </w:p>
    <w:p w14:paraId="3D223200" w14:textId="77777777" w:rsidR="007742B8" w:rsidRPr="00BD66FE" w:rsidRDefault="007742B8" w:rsidP="007742B8">
      <w:pPr>
        <w:ind w:left="720"/>
        <w:contextualSpacing/>
        <w:rPr>
          <w:rFonts w:asciiTheme="minorHAnsi" w:hAnsiTheme="minorHAnsi" w:cstheme="minorHAnsi"/>
          <w:color w:val="000000" w:themeColor="text1"/>
        </w:rPr>
      </w:pPr>
    </w:p>
    <w:tbl>
      <w:tblPr>
        <w:tblStyle w:val="TableGrid"/>
        <w:tblW w:w="8475" w:type="dxa"/>
        <w:tblInd w:w="795"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125"/>
        <w:gridCol w:w="1350"/>
        <w:gridCol w:w="1470"/>
        <w:gridCol w:w="1575"/>
        <w:gridCol w:w="1515"/>
        <w:gridCol w:w="1440"/>
      </w:tblGrid>
      <w:tr w:rsidR="007742B8" w:rsidRPr="00BD66FE" w14:paraId="6079A796" w14:textId="77777777" w:rsidTr="002872E1">
        <w:trPr>
          <w:trHeight w:val="300"/>
        </w:trPr>
        <w:tc>
          <w:tcPr>
            <w:tcW w:w="1125" w:type="dxa"/>
            <w:tcMar>
              <w:left w:w="105" w:type="dxa"/>
              <w:right w:w="105" w:type="dxa"/>
            </w:tcMar>
            <w:vAlign w:val="center"/>
          </w:tcPr>
          <w:p w14:paraId="63E4EC3C" w14:textId="77777777" w:rsidR="007742B8" w:rsidRPr="00BD66FE" w:rsidRDefault="007742B8" w:rsidP="002872E1">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lastRenderedPageBreak/>
              <w:t>Cohort</w:t>
            </w:r>
          </w:p>
        </w:tc>
        <w:tc>
          <w:tcPr>
            <w:tcW w:w="1350" w:type="dxa"/>
            <w:tcMar>
              <w:left w:w="105" w:type="dxa"/>
              <w:right w:w="105" w:type="dxa"/>
            </w:tcMar>
            <w:vAlign w:val="center"/>
          </w:tcPr>
          <w:p w14:paraId="6047A983" w14:textId="77777777" w:rsidR="007742B8" w:rsidRPr="00BD66FE" w:rsidRDefault="007742B8" w:rsidP="002872E1">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Participants Enrolled</w:t>
            </w:r>
          </w:p>
        </w:tc>
        <w:tc>
          <w:tcPr>
            <w:tcW w:w="1470" w:type="dxa"/>
            <w:tcMar>
              <w:left w:w="105" w:type="dxa"/>
              <w:right w:w="105" w:type="dxa"/>
            </w:tcMar>
            <w:vAlign w:val="center"/>
          </w:tcPr>
          <w:p w14:paraId="383F0020" w14:textId="77777777" w:rsidR="007742B8" w:rsidRPr="00BD66FE" w:rsidRDefault="007742B8" w:rsidP="002872E1">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Completion Rate</w:t>
            </w:r>
          </w:p>
        </w:tc>
        <w:tc>
          <w:tcPr>
            <w:tcW w:w="1575" w:type="dxa"/>
            <w:tcMar>
              <w:left w:w="105" w:type="dxa"/>
              <w:right w:w="105" w:type="dxa"/>
            </w:tcMar>
            <w:vAlign w:val="center"/>
          </w:tcPr>
          <w:p w14:paraId="63F496ED" w14:textId="77777777" w:rsidR="007742B8" w:rsidRPr="00BD66FE" w:rsidRDefault="007742B8" w:rsidP="002872E1">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Placement Rate within 30 days of completion</w:t>
            </w:r>
          </w:p>
        </w:tc>
        <w:tc>
          <w:tcPr>
            <w:tcW w:w="1515" w:type="dxa"/>
            <w:tcMar>
              <w:left w:w="105" w:type="dxa"/>
              <w:right w:w="105" w:type="dxa"/>
            </w:tcMar>
            <w:vAlign w:val="center"/>
          </w:tcPr>
          <w:p w14:paraId="394EF0FE" w14:textId="77777777" w:rsidR="007742B8" w:rsidRPr="00BD66FE" w:rsidRDefault="007742B8" w:rsidP="002872E1">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 xml:space="preserve">Retention Rate </w:t>
            </w:r>
            <w:proofErr w:type="gramStart"/>
            <w:r w:rsidRPr="00BD66FE">
              <w:rPr>
                <w:rFonts w:asciiTheme="minorHAnsi" w:eastAsia="Aptos" w:hAnsiTheme="minorHAnsi" w:cstheme="minorHAnsi"/>
                <w:sz w:val="22"/>
                <w:szCs w:val="22"/>
              </w:rPr>
              <w:t>at</w:t>
            </w:r>
            <w:proofErr w:type="gramEnd"/>
            <w:r w:rsidRPr="00BD66FE">
              <w:rPr>
                <w:rFonts w:asciiTheme="minorHAnsi" w:eastAsia="Aptos" w:hAnsiTheme="minorHAnsi" w:cstheme="minorHAnsi"/>
                <w:sz w:val="22"/>
                <w:szCs w:val="22"/>
              </w:rPr>
              <w:t xml:space="preserve"> 6 months</w:t>
            </w:r>
          </w:p>
        </w:tc>
        <w:tc>
          <w:tcPr>
            <w:tcW w:w="1440" w:type="dxa"/>
            <w:tcMar>
              <w:left w:w="105" w:type="dxa"/>
              <w:right w:w="105" w:type="dxa"/>
            </w:tcMar>
            <w:vAlign w:val="center"/>
          </w:tcPr>
          <w:p w14:paraId="24801385" w14:textId="77777777" w:rsidR="007742B8" w:rsidRPr="00BD66FE" w:rsidRDefault="007742B8" w:rsidP="002872E1">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Average Starting Wage</w:t>
            </w:r>
          </w:p>
        </w:tc>
      </w:tr>
      <w:tr w:rsidR="007742B8" w:rsidRPr="00BD66FE" w14:paraId="2FCC8A53" w14:textId="77777777" w:rsidTr="002872E1">
        <w:trPr>
          <w:trHeight w:val="300"/>
        </w:trPr>
        <w:tc>
          <w:tcPr>
            <w:tcW w:w="1125" w:type="dxa"/>
            <w:tcMar>
              <w:left w:w="105" w:type="dxa"/>
              <w:right w:w="105" w:type="dxa"/>
            </w:tcMar>
            <w:vAlign w:val="center"/>
          </w:tcPr>
          <w:p w14:paraId="361F1044" w14:textId="77777777" w:rsidR="007742B8" w:rsidRPr="00BD66FE" w:rsidRDefault="007742B8" w:rsidP="002872E1">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1</w:t>
            </w:r>
          </w:p>
        </w:tc>
        <w:tc>
          <w:tcPr>
            <w:tcW w:w="1350" w:type="dxa"/>
            <w:tcMar>
              <w:left w:w="105" w:type="dxa"/>
              <w:right w:w="105" w:type="dxa"/>
            </w:tcMar>
          </w:tcPr>
          <w:p w14:paraId="60BFD452"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30</w:t>
            </w:r>
          </w:p>
        </w:tc>
        <w:tc>
          <w:tcPr>
            <w:tcW w:w="1470" w:type="dxa"/>
            <w:tcMar>
              <w:left w:w="105" w:type="dxa"/>
              <w:right w:w="105" w:type="dxa"/>
            </w:tcMar>
            <w:vAlign w:val="center"/>
          </w:tcPr>
          <w:p w14:paraId="3A4142E7"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24 </w:t>
            </w:r>
            <w:proofErr w:type="gramStart"/>
            <w:r w:rsidRPr="00BD66FE">
              <w:rPr>
                <w:rFonts w:asciiTheme="minorHAnsi" w:eastAsia="Aptos" w:hAnsiTheme="minorHAnsi" w:cstheme="minorHAnsi"/>
                <w:sz w:val="22"/>
                <w:szCs w:val="22"/>
                <w:highlight w:val="lightGray"/>
              </w:rPr>
              <w:t>( 80</w:t>
            </w:r>
            <w:proofErr w:type="gramEnd"/>
            <w:r w:rsidRPr="00BD66FE">
              <w:rPr>
                <w:rFonts w:asciiTheme="minorHAnsi" w:eastAsia="Aptos" w:hAnsiTheme="minorHAnsi" w:cstheme="minorHAnsi"/>
                <w:sz w:val="22"/>
                <w:szCs w:val="22"/>
                <w:highlight w:val="lightGray"/>
              </w:rPr>
              <w:t xml:space="preserve">%) </w:t>
            </w:r>
          </w:p>
        </w:tc>
        <w:tc>
          <w:tcPr>
            <w:tcW w:w="1575" w:type="dxa"/>
            <w:tcMar>
              <w:left w:w="105" w:type="dxa"/>
              <w:right w:w="105" w:type="dxa"/>
            </w:tcMar>
            <w:vAlign w:val="center"/>
          </w:tcPr>
          <w:p w14:paraId="74B06E15"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21 </w:t>
            </w:r>
            <w:proofErr w:type="gramStart"/>
            <w:r w:rsidRPr="00BD66FE">
              <w:rPr>
                <w:rFonts w:asciiTheme="minorHAnsi" w:eastAsia="Aptos" w:hAnsiTheme="minorHAnsi" w:cstheme="minorHAnsi"/>
                <w:sz w:val="22"/>
                <w:szCs w:val="22"/>
                <w:highlight w:val="lightGray"/>
              </w:rPr>
              <w:t>( 70</w:t>
            </w:r>
            <w:proofErr w:type="gramEnd"/>
            <w:r w:rsidRPr="00BD66FE">
              <w:rPr>
                <w:rFonts w:asciiTheme="minorHAnsi" w:eastAsia="Aptos" w:hAnsiTheme="minorHAnsi" w:cstheme="minorHAnsi"/>
                <w:sz w:val="22"/>
                <w:szCs w:val="22"/>
                <w:highlight w:val="lightGray"/>
              </w:rPr>
              <w:t xml:space="preserve">%) </w:t>
            </w:r>
          </w:p>
        </w:tc>
        <w:tc>
          <w:tcPr>
            <w:tcW w:w="1515" w:type="dxa"/>
            <w:tcMar>
              <w:left w:w="105" w:type="dxa"/>
              <w:right w:w="105" w:type="dxa"/>
            </w:tcMar>
            <w:vAlign w:val="center"/>
          </w:tcPr>
          <w:p w14:paraId="2F7C177D"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18 </w:t>
            </w:r>
            <w:proofErr w:type="gramStart"/>
            <w:r w:rsidRPr="00BD66FE">
              <w:rPr>
                <w:rFonts w:asciiTheme="minorHAnsi" w:eastAsia="Aptos" w:hAnsiTheme="minorHAnsi" w:cstheme="minorHAnsi"/>
                <w:sz w:val="22"/>
                <w:szCs w:val="22"/>
                <w:highlight w:val="lightGray"/>
              </w:rPr>
              <w:t>( 60</w:t>
            </w:r>
            <w:proofErr w:type="gramEnd"/>
            <w:r w:rsidRPr="00BD66FE">
              <w:rPr>
                <w:rFonts w:asciiTheme="minorHAnsi" w:eastAsia="Aptos" w:hAnsiTheme="minorHAnsi" w:cstheme="minorHAnsi"/>
                <w:sz w:val="22"/>
                <w:szCs w:val="22"/>
                <w:highlight w:val="lightGray"/>
              </w:rPr>
              <w:t xml:space="preserve">%) </w:t>
            </w:r>
          </w:p>
        </w:tc>
        <w:tc>
          <w:tcPr>
            <w:tcW w:w="1440" w:type="dxa"/>
            <w:tcMar>
              <w:left w:w="105" w:type="dxa"/>
              <w:right w:w="105" w:type="dxa"/>
            </w:tcMar>
            <w:vAlign w:val="center"/>
          </w:tcPr>
          <w:p w14:paraId="469DD3A0"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Pr>
                <w:rFonts w:asciiTheme="minorHAnsi" w:eastAsia="Aptos" w:hAnsiTheme="minorHAnsi" w:cstheme="minorHAnsi"/>
                <w:sz w:val="22"/>
                <w:szCs w:val="22"/>
                <w:highlight w:val="lightGray"/>
              </w:rPr>
              <w:t>$</w:t>
            </w:r>
            <w:r w:rsidRPr="00BD66FE">
              <w:rPr>
                <w:rFonts w:asciiTheme="minorHAnsi" w:eastAsia="Aptos" w:hAnsiTheme="minorHAnsi" w:cstheme="minorHAnsi"/>
                <w:sz w:val="22"/>
                <w:szCs w:val="22"/>
                <w:highlight w:val="lightGray"/>
              </w:rPr>
              <w:t xml:space="preserve"> </w:t>
            </w:r>
          </w:p>
        </w:tc>
      </w:tr>
      <w:tr w:rsidR="007742B8" w:rsidRPr="00BD66FE" w14:paraId="05B5F5E8" w14:textId="77777777" w:rsidTr="002872E1">
        <w:trPr>
          <w:trHeight w:val="300"/>
        </w:trPr>
        <w:tc>
          <w:tcPr>
            <w:tcW w:w="1125" w:type="dxa"/>
            <w:tcMar>
              <w:left w:w="105" w:type="dxa"/>
              <w:right w:w="105" w:type="dxa"/>
            </w:tcMar>
            <w:vAlign w:val="center"/>
          </w:tcPr>
          <w:p w14:paraId="54E36CE4" w14:textId="77777777" w:rsidR="007742B8" w:rsidRPr="00BD66FE" w:rsidRDefault="007742B8" w:rsidP="002872E1">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2</w:t>
            </w:r>
          </w:p>
        </w:tc>
        <w:tc>
          <w:tcPr>
            <w:tcW w:w="1350" w:type="dxa"/>
            <w:tcMar>
              <w:left w:w="105" w:type="dxa"/>
              <w:right w:w="105" w:type="dxa"/>
            </w:tcMar>
          </w:tcPr>
          <w:p w14:paraId="33D53F65"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30</w:t>
            </w:r>
          </w:p>
        </w:tc>
        <w:tc>
          <w:tcPr>
            <w:tcW w:w="1470" w:type="dxa"/>
            <w:tcMar>
              <w:left w:w="105" w:type="dxa"/>
              <w:right w:w="105" w:type="dxa"/>
            </w:tcMar>
            <w:vAlign w:val="center"/>
          </w:tcPr>
          <w:p w14:paraId="16EDD3FF"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24 </w:t>
            </w:r>
            <w:proofErr w:type="gramStart"/>
            <w:r w:rsidRPr="00BD66FE">
              <w:rPr>
                <w:rFonts w:asciiTheme="minorHAnsi" w:eastAsia="Aptos" w:hAnsiTheme="minorHAnsi" w:cstheme="minorHAnsi"/>
                <w:sz w:val="22"/>
                <w:szCs w:val="22"/>
                <w:highlight w:val="lightGray"/>
              </w:rPr>
              <w:t>( 80</w:t>
            </w:r>
            <w:proofErr w:type="gramEnd"/>
            <w:r w:rsidRPr="00BD66FE">
              <w:rPr>
                <w:rFonts w:asciiTheme="minorHAnsi" w:eastAsia="Aptos" w:hAnsiTheme="minorHAnsi" w:cstheme="minorHAnsi"/>
                <w:sz w:val="22"/>
                <w:szCs w:val="22"/>
                <w:highlight w:val="lightGray"/>
              </w:rPr>
              <w:t xml:space="preserve">%) </w:t>
            </w:r>
          </w:p>
        </w:tc>
        <w:tc>
          <w:tcPr>
            <w:tcW w:w="1575" w:type="dxa"/>
            <w:tcMar>
              <w:left w:w="105" w:type="dxa"/>
              <w:right w:w="105" w:type="dxa"/>
            </w:tcMar>
            <w:vAlign w:val="center"/>
          </w:tcPr>
          <w:p w14:paraId="3CEA89FF"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21 </w:t>
            </w:r>
            <w:proofErr w:type="gramStart"/>
            <w:r w:rsidRPr="00BD66FE">
              <w:rPr>
                <w:rFonts w:asciiTheme="minorHAnsi" w:eastAsia="Aptos" w:hAnsiTheme="minorHAnsi" w:cstheme="minorHAnsi"/>
                <w:sz w:val="22"/>
                <w:szCs w:val="22"/>
                <w:highlight w:val="lightGray"/>
              </w:rPr>
              <w:t>( 70</w:t>
            </w:r>
            <w:proofErr w:type="gramEnd"/>
            <w:r w:rsidRPr="00BD66FE">
              <w:rPr>
                <w:rFonts w:asciiTheme="minorHAnsi" w:eastAsia="Aptos" w:hAnsiTheme="minorHAnsi" w:cstheme="minorHAnsi"/>
                <w:sz w:val="22"/>
                <w:szCs w:val="22"/>
                <w:highlight w:val="lightGray"/>
              </w:rPr>
              <w:t xml:space="preserve">%) </w:t>
            </w:r>
          </w:p>
        </w:tc>
        <w:tc>
          <w:tcPr>
            <w:tcW w:w="1515" w:type="dxa"/>
            <w:tcMar>
              <w:left w:w="105" w:type="dxa"/>
              <w:right w:w="105" w:type="dxa"/>
            </w:tcMar>
            <w:vAlign w:val="center"/>
          </w:tcPr>
          <w:p w14:paraId="0CBCC37F"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18 </w:t>
            </w:r>
            <w:proofErr w:type="gramStart"/>
            <w:r w:rsidRPr="00BD66FE">
              <w:rPr>
                <w:rFonts w:asciiTheme="minorHAnsi" w:eastAsia="Aptos" w:hAnsiTheme="minorHAnsi" w:cstheme="minorHAnsi"/>
                <w:sz w:val="22"/>
                <w:szCs w:val="22"/>
                <w:highlight w:val="lightGray"/>
              </w:rPr>
              <w:t>( 60</w:t>
            </w:r>
            <w:proofErr w:type="gramEnd"/>
            <w:r w:rsidRPr="00BD66FE">
              <w:rPr>
                <w:rFonts w:asciiTheme="minorHAnsi" w:eastAsia="Aptos" w:hAnsiTheme="minorHAnsi" w:cstheme="minorHAnsi"/>
                <w:sz w:val="22"/>
                <w:szCs w:val="22"/>
                <w:highlight w:val="lightGray"/>
              </w:rPr>
              <w:t xml:space="preserve">%) </w:t>
            </w:r>
          </w:p>
        </w:tc>
        <w:tc>
          <w:tcPr>
            <w:tcW w:w="1440" w:type="dxa"/>
            <w:tcMar>
              <w:left w:w="105" w:type="dxa"/>
              <w:right w:w="105" w:type="dxa"/>
            </w:tcMar>
            <w:vAlign w:val="center"/>
          </w:tcPr>
          <w:p w14:paraId="40A49A08"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Pr>
                <w:rFonts w:asciiTheme="minorHAnsi" w:eastAsia="Aptos" w:hAnsiTheme="minorHAnsi" w:cstheme="minorHAnsi"/>
                <w:sz w:val="22"/>
                <w:szCs w:val="22"/>
                <w:highlight w:val="lightGray"/>
              </w:rPr>
              <w:t>$</w:t>
            </w:r>
            <w:r w:rsidRPr="00BD66FE">
              <w:rPr>
                <w:rFonts w:asciiTheme="minorHAnsi" w:eastAsia="Aptos" w:hAnsiTheme="minorHAnsi" w:cstheme="minorHAnsi"/>
                <w:sz w:val="22"/>
                <w:szCs w:val="22"/>
                <w:highlight w:val="lightGray"/>
              </w:rPr>
              <w:t xml:space="preserve"> </w:t>
            </w:r>
          </w:p>
        </w:tc>
      </w:tr>
      <w:tr w:rsidR="007742B8" w:rsidRPr="00BD66FE" w14:paraId="58C14F25" w14:textId="77777777" w:rsidTr="002872E1">
        <w:trPr>
          <w:trHeight w:val="300"/>
        </w:trPr>
        <w:tc>
          <w:tcPr>
            <w:tcW w:w="1125" w:type="dxa"/>
            <w:tcMar>
              <w:left w:w="105" w:type="dxa"/>
              <w:right w:w="105" w:type="dxa"/>
            </w:tcMar>
            <w:vAlign w:val="center"/>
          </w:tcPr>
          <w:p w14:paraId="30A78652" w14:textId="77777777" w:rsidR="007742B8" w:rsidRPr="00BD66FE" w:rsidRDefault="007742B8" w:rsidP="002872E1">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3</w:t>
            </w:r>
          </w:p>
        </w:tc>
        <w:tc>
          <w:tcPr>
            <w:tcW w:w="1350" w:type="dxa"/>
            <w:tcMar>
              <w:left w:w="105" w:type="dxa"/>
              <w:right w:w="105" w:type="dxa"/>
            </w:tcMar>
          </w:tcPr>
          <w:p w14:paraId="25D8C4BE"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30</w:t>
            </w:r>
          </w:p>
        </w:tc>
        <w:tc>
          <w:tcPr>
            <w:tcW w:w="1470" w:type="dxa"/>
            <w:tcMar>
              <w:left w:w="105" w:type="dxa"/>
              <w:right w:w="105" w:type="dxa"/>
            </w:tcMar>
            <w:vAlign w:val="center"/>
          </w:tcPr>
          <w:p w14:paraId="08007568"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24 </w:t>
            </w:r>
            <w:proofErr w:type="gramStart"/>
            <w:r w:rsidRPr="00BD66FE">
              <w:rPr>
                <w:rFonts w:asciiTheme="minorHAnsi" w:eastAsia="Aptos" w:hAnsiTheme="minorHAnsi" w:cstheme="minorHAnsi"/>
                <w:sz w:val="22"/>
                <w:szCs w:val="22"/>
                <w:highlight w:val="lightGray"/>
              </w:rPr>
              <w:t>( 80</w:t>
            </w:r>
            <w:proofErr w:type="gramEnd"/>
            <w:r w:rsidRPr="00BD66FE">
              <w:rPr>
                <w:rFonts w:asciiTheme="minorHAnsi" w:eastAsia="Aptos" w:hAnsiTheme="minorHAnsi" w:cstheme="minorHAnsi"/>
                <w:sz w:val="22"/>
                <w:szCs w:val="22"/>
                <w:highlight w:val="lightGray"/>
              </w:rPr>
              <w:t xml:space="preserve">%) </w:t>
            </w:r>
          </w:p>
        </w:tc>
        <w:tc>
          <w:tcPr>
            <w:tcW w:w="1575" w:type="dxa"/>
            <w:tcMar>
              <w:left w:w="105" w:type="dxa"/>
              <w:right w:w="105" w:type="dxa"/>
            </w:tcMar>
            <w:vAlign w:val="center"/>
          </w:tcPr>
          <w:p w14:paraId="14A4DC18"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21 </w:t>
            </w:r>
            <w:proofErr w:type="gramStart"/>
            <w:r w:rsidRPr="00BD66FE">
              <w:rPr>
                <w:rFonts w:asciiTheme="minorHAnsi" w:eastAsia="Aptos" w:hAnsiTheme="minorHAnsi" w:cstheme="minorHAnsi"/>
                <w:sz w:val="22"/>
                <w:szCs w:val="22"/>
                <w:highlight w:val="lightGray"/>
              </w:rPr>
              <w:t>( 70</w:t>
            </w:r>
            <w:proofErr w:type="gramEnd"/>
            <w:r w:rsidRPr="00BD66FE">
              <w:rPr>
                <w:rFonts w:asciiTheme="minorHAnsi" w:eastAsia="Aptos" w:hAnsiTheme="minorHAnsi" w:cstheme="minorHAnsi"/>
                <w:sz w:val="22"/>
                <w:szCs w:val="22"/>
                <w:highlight w:val="lightGray"/>
              </w:rPr>
              <w:t xml:space="preserve">%) </w:t>
            </w:r>
          </w:p>
        </w:tc>
        <w:tc>
          <w:tcPr>
            <w:tcW w:w="1515" w:type="dxa"/>
            <w:tcMar>
              <w:left w:w="105" w:type="dxa"/>
              <w:right w:w="105" w:type="dxa"/>
            </w:tcMar>
            <w:vAlign w:val="center"/>
          </w:tcPr>
          <w:p w14:paraId="139C38DF"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18 </w:t>
            </w:r>
            <w:proofErr w:type="gramStart"/>
            <w:r w:rsidRPr="00BD66FE">
              <w:rPr>
                <w:rFonts w:asciiTheme="minorHAnsi" w:eastAsia="Aptos" w:hAnsiTheme="minorHAnsi" w:cstheme="minorHAnsi"/>
                <w:sz w:val="22"/>
                <w:szCs w:val="22"/>
                <w:highlight w:val="lightGray"/>
              </w:rPr>
              <w:t>( 60</w:t>
            </w:r>
            <w:proofErr w:type="gramEnd"/>
            <w:r w:rsidRPr="00BD66FE">
              <w:rPr>
                <w:rFonts w:asciiTheme="minorHAnsi" w:eastAsia="Aptos" w:hAnsiTheme="minorHAnsi" w:cstheme="minorHAnsi"/>
                <w:sz w:val="22"/>
                <w:szCs w:val="22"/>
                <w:highlight w:val="lightGray"/>
              </w:rPr>
              <w:t xml:space="preserve">%) </w:t>
            </w:r>
          </w:p>
        </w:tc>
        <w:tc>
          <w:tcPr>
            <w:tcW w:w="1440" w:type="dxa"/>
            <w:tcMar>
              <w:left w:w="105" w:type="dxa"/>
              <w:right w:w="105" w:type="dxa"/>
            </w:tcMar>
            <w:vAlign w:val="center"/>
          </w:tcPr>
          <w:p w14:paraId="6B3E86AB"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  </w:t>
            </w:r>
            <w:r>
              <w:rPr>
                <w:rFonts w:asciiTheme="minorHAnsi" w:eastAsia="Aptos" w:hAnsiTheme="minorHAnsi" w:cstheme="minorHAnsi"/>
                <w:sz w:val="22"/>
                <w:szCs w:val="22"/>
                <w:highlight w:val="lightGray"/>
              </w:rPr>
              <w:t>$</w:t>
            </w:r>
            <w:r w:rsidRPr="00BD66FE">
              <w:rPr>
                <w:rFonts w:asciiTheme="minorHAnsi" w:eastAsia="Aptos" w:hAnsiTheme="minorHAnsi" w:cstheme="minorHAnsi"/>
                <w:sz w:val="22"/>
                <w:szCs w:val="22"/>
                <w:highlight w:val="lightGray"/>
              </w:rPr>
              <w:t xml:space="preserve"> </w:t>
            </w:r>
          </w:p>
        </w:tc>
      </w:tr>
    </w:tbl>
    <w:p w14:paraId="7B79E4EB" w14:textId="77777777" w:rsidR="00703DDC" w:rsidRPr="00BD66FE" w:rsidRDefault="00703DDC" w:rsidP="00703DDC">
      <w:pPr>
        <w:ind w:left="720"/>
        <w:contextualSpacing/>
        <w:rPr>
          <w:rFonts w:asciiTheme="minorHAnsi" w:hAnsiTheme="minorHAnsi" w:cstheme="minorHAnsi"/>
          <w:color w:val="000000" w:themeColor="text1"/>
        </w:rPr>
      </w:pPr>
    </w:p>
    <w:p w14:paraId="0E501372" w14:textId="77777777" w:rsidR="00703DDC" w:rsidRPr="00BD66FE" w:rsidRDefault="00703DDC" w:rsidP="00703DDC">
      <w:pPr>
        <w:pStyle w:val="ListParagraph"/>
        <w:numPr>
          <w:ilvl w:val="0"/>
          <w:numId w:val="24"/>
        </w:numPr>
        <w:spacing w:after="0"/>
        <w:rPr>
          <w:rFonts w:asciiTheme="minorHAnsi" w:hAnsiTheme="minorHAnsi" w:cstheme="minorHAnsi"/>
          <w:color w:val="000000" w:themeColor="text1"/>
        </w:rPr>
      </w:pPr>
      <w:r w:rsidRPr="00BD66FE">
        <w:rPr>
          <w:rFonts w:asciiTheme="minorHAnsi" w:hAnsiTheme="minorHAnsi" w:cstheme="minorHAnsi"/>
          <w:color w:val="000000" w:themeColor="text1"/>
          <w:u w:val="single"/>
        </w:rPr>
        <w:t>Program Timeline</w:t>
      </w:r>
    </w:p>
    <w:p w14:paraId="3106AA7F" w14:textId="77777777" w:rsidR="00703DDC" w:rsidRPr="00BD66FE" w:rsidRDefault="00703DDC" w:rsidP="00703DDC">
      <w:pPr>
        <w:spacing w:after="0"/>
        <w:rPr>
          <w:rFonts w:asciiTheme="minorHAnsi" w:hAnsiTheme="minorHAnsi" w:cstheme="minorHAnsi"/>
          <w:color w:val="000000" w:themeColor="text1"/>
        </w:rPr>
      </w:pPr>
    </w:p>
    <w:p w14:paraId="3CFC12EF" w14:textId="77777777" w:rsidR="00D33CDC" w:rsidRPr="00BD66FE" w:rsidRDefault="00D33CDC" w:rsidP="00D33CDC">
      <w:pPr>
        <w:spacing w:after="160" w:line="257" w:lineRule="auto"/>
        <w:ind w:left="720" w:right="-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execute the program described in this </w:t>
      </w:r>
      <w:r>
        <w:rPr>
          <w:rFonts w:asciiTheme="minorHAnsi" w:hAnsiTheme="minorHAnsi" w:cstheme="minorHAnsi"/>
          <w:color w:val="000000" w:themeColor="text1"/>
        </w:rPr>
        <w:t>Scope of Work</w:t>
      </w:r>
      <w:r w:rsidRPr="00BD66FE">
        <w:rPr>
          <w:rFonts w:asciiTheme="minorHAnsi" w:hAnsiTheme="minorHAnsi" w:cstheme="minorHAnsi"/>
          <w:color w:val="000000" w:themeColor="text1"/>
        </w:rPr>
        <w:t xml:space="preserve"> on the timeline indicated below.  MassCEC shall have the right at its sole discretion to allow for additional time for the completion of program phases without need to amend this Agreement. If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cannot execute the program in the timeframe detailed below, it shall seek MassCEC’s prior written approval, email acceptable, of a later Completion Date and provide reasoning for its request. MassCEC shall approve or deny </w:t>
      </w:r>
      <w:r>
        <w:rPr>
          <w:rFonts w:asciiTheme="minorHAnsi" w:hAnsiTheme="minorHAnsi" w:cstheme="minorHAnsi"/>
          <w:color w:val="000000" w:themeColor="text1"/>
        </w:rPr>
        <w:t>Grant</w:t>
      </w:r>
      <w:r w:rsidRPr="00BD66FE">
        <w:rPr>
          <w:rFonts w:asciiTheme="minorHAnsi" w:hAnsiTheme="minorHAnsi" w:cstheme="minorHAnsi"/>
          <w:color w:val="000000" w:themeColor="text1"/>
        </w:rPr>
        <w:t>ee’s request, email acceptable, within a reasonable time perio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462"/>
        <w:gridCol w:w="6898"/>
      </w:tblGrid>
      <w:tr w:rsidR="00703DDC" w:rsidRPr="00BD66FE" w14:paraId="48D21145" w14:textId="77777777" w:rsidTr="00E252A9">
        <w:trPr>
          <w:trHeight w:val="300"/>
        </w:trPr>
        <w:tc>
          <w:tcPr>
            <w:tcW w:w="2462" w:type="dxa"/>
            <w:tcMar>
              <w:left w:w="105" w:type="dxa"/>
              <w:right w:w="105" w:type="dxa"/>
            </w:tcMar>
            <w:vAlign w:val="center"/>
          </w:tcPr>
          <w:p w14:paraId="6F3E32C2"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b/>
                <w:bCs/>
                <w:sz w:val="22"/>
                <w:szCs w:val="22"/>
              </w:rPr>
              <w:t>Timeline</w:t>
            </w:r>
          </w:p>
        </w:tc>
        <w:tc>
          <w:tcPr>
            <w:tcW w:w="6898" w:type="dxa"/>
            <w:tcMar>
              <w:left w:w="105" w:type="dxa"/>
              <w:right w:w="105" w:type="dxa"/>
            </w:tcMar>
            <w:vAlign w:val="center"/>
          </w:tcPr>
          <w:p w14:paraId="402E3C74"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b/>
                <w:bCs/>
                <w:sz w:val="22"/>
                <w:szCs w:val="22"/>
              </w:rPr>
              <w:t>Phase</w:t>
            </w:r>
          </w:p>
        </w:tc>
      </w:tr>
      <w:tr w:rsidR="00703DDC" w:rsidRPr="00BD66FE" w14:paraId="495B54A5" w14:textId="77777777" w:rsidTr="00E252A9">
        <w:trPr>
          <w:trHeight w:val="300"/>
        </w:trPr>
        <w:tc>
          <w:tcPr>
            <w:tcW w:w="2462" w:type="dxa"/>
            <w:tcMar>
              <w:left w:w="105" w:type="dxa"/>
              <w:right w:w="105" w:type="dxa"/>
            </w:tcMar>
            <w:vAlign w:val="center"/>
          </w:tcPr>
          <w:p w14:paraId="3DED69D2"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w:t>
            </w:r>
          </w:p>
        </w:tc>
        <w:tc>
          <w:tcPr>
            <w:tcW w:w="6898" w:type="dxa"/>
            <w:tcMar>
              <w:left w:w="105" w:type="dxa"/>
              <w:right w:w="105" w:type="dxa"/>
            </w:tcMar>
            <w:vAlign w:val="center"/>
          </w:tcPr>
          <w:p w14:paraId="58016A64"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Contract Initiation</w:t>
            </w:r>
          </w:p>
        </w:tc>
      </w:tr>
      <w:tr w:rsidR="00703DDC" w:rsidRPr="00BD66FE" w14:paraId="3645D2E9" w14:textId="77777777" w:rsidTr="00E252A9">
        <w:trPr>
          <w:trHeight w:val="300"/>
        </w:trPr>
        <w:tc>
          <w:tcPr>
            <w:tcW w:w="2462" w:type="dxa"/>
            <w:tcMar>
              <w:left w:w="105" w:type="dxa"/>
              <w:right w:w="105" w:type="dxa"/>
            </w:tcMar>
            <w:vAlign w:val="center"/>
          </w:tcPr>
          <w:p w14:paraId="4FCB215F"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3ECC14C6"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 xml:space="preserve">Program Development, Hiring </w:t>
            </w:r>
            <w:r>
              <w:rPr>
                <w:rFonts w:asciiTheme="minorHAnsi" w:eastAsia="Aptos" w:hAnsiTheme="minorHAnsi" w:cstheme="minorHAnsi"/>
                <w:sz w:val="22"/>
                <w:szCs w:val="22"/>
                <w:highlight w:val="lightGray"/>
              </w:rPr>
              <w:t xml:space="preserve">Grant </w:t>
            </w:r>
            <w:r w:rsidRPr="00BD66FE">
              <w:rPr>
                <w:rFonts w:asciiTheme="minorHAnsi" w:eastAsia="Aptos" w:hAnsiTheme="minorHAnsi" w:cstheme="minorHAnsi"/>
                <w:sz w:val="22"/>
                <w:szCs w:val="22"/>
                <w:highlight w:val="lightGray"/>
              </w:rPr>
              <w:t>Staff, Developing Program and Marketing Materials</w:t>
            </w:r>
          </w:p>
        </w:tc>
      </w:tr>
      <w:tr w:rsidR="00703DDC" w:rsidRPr="00BD66FE" w14:paraId="06E94D30" w14:textId="77777777" w:rsidTr="00E252A9">
        <w:trPr>
          <w:trHeight w:val="300"/>
        </w:trPr>
        <w:tc>
          <w:tcPr>
            <w:tcW w:w="2462" w:type="dxa"/>
            <w:tcMar>
              <w:left w:w="105" w:type="dxa"/>
              <w:right w:w="105" w:type="dxa"/>
            </w:tcMar>
            <w:vAlign w:val="center"/>
          </w:tcPr>
          <w:p w14:paraId="2FB90C76"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691FE035"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ample recruitment period]</w:t>
            </w:r>
          </w:p>
        </w:tc>
      </w:tr>
      <w:tr w:rsidR="00703DDC" w:rsidRPr="00BD66FE" w14:paraId="23D05F54" w14:textId="77777777" w:rsidTr="00E252A9">
        <w:trPr>
          <w:trHeight w:val="300"/>
        </w:trPr>
        <w:tc>
          <w:tcPr>
            <w:tcW w:w="2462" w:type="dxa"/>
            <w:tcMar>
              <w:left w:w="105" w:type="dxa"/>
              <w:right w:w="105" w:type="dxa"/>
            </w:tcMar>
            <w:vAlign w:val="center"/>
          </w:tcPr>
          <w:p w14:paraId="3F42EE8C"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05C64EF9"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tart of cohort 1 – Sample training delivery]</w:t>
            </w:r>
          </w:p>
        </w:tc>
      </w:tr>
      <w:tr w:rsidR="00703DDC" w:rsidRPr="00BD66FE" w14:paraId="10F543DF" w14:textId="77777777" w:rsidTr="00E252A9">
        <w:trPr>
          <w:trHeight w:val="300"/>
        </w:trPr>
        <w:tc>
          <w:tcPr>
            <w:tcW w:w="2462" w:type="dxa"/>
            <w:tcMar>
              <w:left w:w="105" w:type="dxa"/>
              <w:right w:w="105" w:type="dxa"/>
            </w:tcMar>
            <w:vAlign w:val="center"/>
          </w:tcPr>
          <w:p w14:paraId="0BE5EE30"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0EEF64A8"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ample placement period]</w:t>
            </w:r>
          </w:p>
        </w:tc>
      </w:tr>
      <w:tr w:rsidR="00703DDC" w:rsidRPr="00BD66FE" w14:paraId="3F3F0BB5" w14:textId="77777777" w:rsidTr="00E252A9">
        <w:trPr>
          <w:trHeight w:val="300"/>
        </w:trPr>
        <w:tc>
          <w:tcPr>
            <w:tcW w:w="2462" w:type="dxa"/>
            <w:tcMar>
              <w:left w:w="105" w:type="dxa"/>
              <w:right w:w="105" w:type="dxa"/>
            </w:tcMar>
            <w:vAlign w:val="center"/>
          </w:tcPr>
          <w:p w14:paraId="2C397663"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337F8C88"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ample retention period]</w:t>
            </w:r>
          </w:p>
        </w:tc>
      </w:tr>
      <w:tr w:rsidR="00703DDC" w:rsidRPr="00BD66FE" w14:paraId="7D96A8AD" w14:textId="77777777" w:rsidTr="00E252A9">
        <w:trPr>
          <w:trHeight w:val="300"/>
        </w:trPr>
        <w:tc>
          <w:tcPr>
            <w:tcW w:w="2462" w:type="dxa"/>
            <w:tcMar>
              <w:left w:w="105" w:type="dxa"/>
              <w:right w:w="105" w:type="dxa"/>
            </w:tcMar>
            <w:vAlign w:val="center"/>
          </w:tcPr>
          <w:p w14:paraId="70B0F179"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4F2C9D2D"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ample recruitment period]</w:t>
            </w:r>
          </w:p>
        </w:tc>
      </w:tr>
      <w:tr w:rsidR="00703DDC" w:rsidRPr="00BD66FE" w14:paraId="5C70F58E" w14:textId="77777777" w:rsidTr="00E252A9">
        <w:trPr>
          <w:trHeight w:val="300"/>
        </w:trPr>
        <w:tc>
          <w:tcPr>
            <w:tcW w:w="2462" w:type="dxa"/>
            <w:shd w:val="clear" w:color="auto" w:fill="E8E8E8"/>
            <w:tcMar>
              <w:left w:w="105" w:type="dxa"/>
              <w:right w:w="105" w:type="dxa"/>
            </w:tcMar>
            <w:vAlign w:val="center"/>
          </w:tcPr>
          <w:p w14:paraId="17D1F32E"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w:t>
            </w:r>
          </w:p>
        </w:tc>
        <w:tc>
          <w:tcPr>
            <w:tcW w:w="6898" w:type="dxa"/>
            <w:shd w:val="clear" w:color="auto" w:fill="E8E8E8"/>
            <w:tcMar>
              <w:left w:w="105" w:type="dxa"/>
              <w:right w:w="105" w:type="dxa"/>
            </w:tcMar>
            <w:vAlign w:val="center"/>
          </w:tcPr>
          <w:p w14:paraId="6C6AE8C6"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Go or No Go based on Performance Metrics</w:t>
            </w:r>
          </w:p>
        </w:tc>
      </w:tr>
      <w:tr w:rsidR="00703DDC" w:rsidRPr="00BD66FE" w14:paraId="4E59580C" w14:textId="77777777" w:rsidTr="00E252A9">
        <w:trPr>
          <w:trHeight w:val="300"/>
        </w:trPr>
        <w:tc>
          <w:tcPr>
            <w:tcW w:w="2462" w:type="dxa"/>
            <w:tcMar>
              <w:left w:w="105" w:type="dxa"/>
              <w:right w:w="105" w:type="dxa"/>
            </w:tcMar>
            <w:vAlign w:val="center"/>
          </w:tcPr>
          <w:p w14:paraId="74892BB7"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4D5EF13C"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tart of cohort 2 – Sample training delivery]</w:t>
            </w:r>
          </w:p>
        </w:tc>
      </w:tr>
      <w:tr w:rsidR="00703DDC" w:rsidRPr="00BD66FE" w14:paraId="20CFE8B9" w14:textId="77777777" w:rsidTr="00E252A9">
        <w:trPr>
          <w:trHeight w:val="300"/>
        </w:trPr>
        <w:tc>
          <w:tcPr>
            <w:tcW w:w="2462" w:type="dxa"/>
            <w:tcMar>
              <w:left w:w="105" w:type="dxa"/>
              <w:right w:w="105" w:type="dxa"/>
            </w:tcMar>
            <w:vAlign w:val="center"/>
          </w:tcPr>
          <w:p w14:paraId="5493A89D"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3FB86A39"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ample placement period]</w:t>
            </w:r>
          </w:p>
        </w:tc>
      </w:tr>
      <w:tr w:rsidR="00703DDC" w:rsidRPr="00BD66FE" w14:paraId="5B633237" w14:textId="77777777" w:rsidTr="00E252A9">
        <w:trPr>
          <w:trHeight w:val="300"/>
        </w:trPr>
        <w:tc>
          <w:tcPr>
            <w:tcW w:w="2462" w:type="dxa"/>
            <w:tcMar>
              <w:left w:w="105" w:type="dxa"/>
              <w:right w:w="105" w:type="dxa"/>
            </w:tcMar>
            <w:vAlign w:val="center"/>
          </w:tcPr>
          <w:p w14:paraId="631FB6C7"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52B3EBA0"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ample retention period]</w:t>
            </w:r>
          </w:p>
        </w:tc>
      </w:tr>
      <w:tr w:rsidR="00703DDC" w:rsidRPr="00BD66FE" w14:paraId="13881066" w14:textId="77777777" w:rsidTr="00E252A9">
        <w:trPr>
          <w:trHeight w:val="300"/>
        </w:trPr>
        <w:tc>
          <w:tcPr>
            <w:tcW w:w="2462" w:type="dxa"/>
            <w:tcMar>
              <w:left w:w="105" w:type="dxa"/>
              <w:right w:w="105" w:type="dxa"/>
            </w:tcMar>
            <w:vAlign w:val="center"/>
          </w:tcPr>
          <w:p w14:paraId="078A40B3"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lastRenderedPageBreak/>
              <w:t>Month Year-Month Year</w:t>
            </w:r>
          </w:p>
        </w:tc>
        <w:tc>
          <w:tcPr>
            <w:tcW w:w="6898" w:type="dxa"/>
            <w:tcMar>
              <w:left w:w="105" w:type="dxa"/>
              <w:right w:w="105" w:type="dxa"/>
            </w:tcMar>
            <w:vAlign w:val="center"/>
          </w:tcPr>
          <w:p w14:paraId="5DE0C8E6"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ample recruitment period]</w:t>
            </w:r>
          </w:p>
        </w:tc>
      </w:tr>
      <w:tr w:rsidR="00703DDC" w:rsidRPr="00BD66FE" w14:paraId="316F30D3" w14:textId="77777777" w:rsidTr="00E252A9">
        <w:trPr>
          <w:trHeight w:val="300"/>
        </w:trPr>
        <w:tc>
          <w:tcPr>
            <w:tcW w:w="2462" w:type="dxa"/>
            <w:shd w:val="clear" w:color="auto" w:fill="E8E8E8"/>
            <w:tcMar>
              <w:left w:w="105" w:type="dxa"/>
              <w:right w:w="105" w:type="dxa"/>
            </w:tcMar>
            <w:vAlign w:val="center"/>
          </w:tcPr>
          <w:p w14:paraId="65E9E1A9"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w:t>
            </w:r>
          </w:p>
        </w:tc>
        <w:tc>
          <w:tcPr>
            <w:tcW w:w="6898" w:type="dxa"/>
            <w:shd w:val="clear" w:color="auto" w:fill="E8E8E8"/>
            <w:tcMar>
              <w:left w:w="105" w:type="dxa"/>
              <w:right w:w="105" w:type="dxa"/>
            </w:tcMar>
            <w:vAlign w:val="center"/>
          </w:tcPr>
          <w:p w14:paraId="5882EA9B"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Go or No Go based on Performance Metrics</w:t>
            </w:r>
          </w:p>
        </w:tc>
      </w:tr>
      <w:tr w:rsidR="00703DDC" w:rsidRPr="00BD66FE" w14:paraId="3617E287" w14:textId="77777777" w:rsidTr="00E252A9">
        <w:trPr>
          <w:trHeight w:val="300"/>
        </w:trPr>
        <w:tc>
          <w:tcPr>
            <w:tcW w:w="2462" w:type="dxa"/>
            <w:tcMar>
              <w:left w:w="105" w:type="dxa"/>
              <w:right w:w="105" w:type="dxa"/>
            </w:tcMar>
            <w:vAlign w:val="center"/>
          </w:tcPr>
          <w:p w14:paraId="11B0D371"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47AC3FC9"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tart of cohort 3]</w:t>
            </w:r>
          </w:p>
        </w:tc>
      </w:tr>
      <w:tr w:rsidR="00703DDC" w:rsidRPr="00BD66FE" w14:paraId="344448F2" w14:textId="77777777" w:rsidTr="00E252A9">
        <w:trPr>
          <w:trHeight w:val="300"/>
        </w:trPr>
        <w:tc>
          <w:tcPr>
            <w:tcW w:w="2462" w:type="dxa"/>
            <w:tcMar>
              <w:left w:w="105" w:type="dxa"/>
              <w:right w:w="105" w:type="dxa"/>
            </w:tcMar>
            <w:vAlign w:val="center"/>
          </w:tcPr>
          <w:p w14:paraId="4D5A2D15"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178068E1"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ample placement period]</w:t>
            </w:r>
          </w:p>
        </w:tc>
      </w:tr>
      <w:tr w:rsidR="00703DDC" w:rsidRPr="00BD66FE" w14:paraId="2A4D0E7A" w14:textId="77777777" w:rsidTr="00E252A9">
        <w:trPr>
          <w:trHeight w:val="300"/>
        </w:trPr>
        <w:tc>
          <w:tcPr>
            <w:tcW w:w="2462" w:type="dxa"/>
            <w:tcMar>
              <w:left w:w="105" w:type="dxa"/>
              <w:right w:w="105" w:type="dxa"/>
            </w:tcMar>
            <w:vAlign w:val="center"/>
          </w:tcPr>
          <w:p w14:paraId="3AAF3126"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6DFD5259"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ample retention period]</w:t>
            </w:r>
          </w:p>
        </w:tc>
      </w:tr>
      <w:tr w:rsidR="00703DDC" w:rsidRPr="00BD66FE" w14:paraId="69BA3930" w14:textId="77777777" w:rsidTr="00E252A9">
        <w:trPr>
          <w:trHeight w:val="300"/>
        </w:trPr>
        <w:tc>
          <w:tcPr>
            <w:tcW w:w="2462" w:type="dxa"/>
            <w:tcMar>
              <w:left w:w="105" w:type="dxa"/>
              <w:right w:w="105" w:type="dxa"/>
            </w:tcMar>
            <w:vAlign w:val="center"/>
          </w:tcPr>
          <w:p w14:paraId="693138C2"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w:t>
            </w:r>
          </w:p>
        </w:tc>
        <w:tc>
          <w:tcPr>
            <w:tcW w:w="6898" w:type="dxa"/>
            <w:tcMar>
              <w:left w:w="105" w:type="dxa"/>
              <w:right w:w="105" w:type="dxa"/>
            </w:tcMar>
            <w:vAlign w:val="center"/>
          </w:tcPr>
          <w:p w14:paraId="205B4D89" w14:textId="77777777" w:rsidR="00703DDC" w:rsidRPr="00BD66FE" w:rsidRDefault="00703DDC" w:rsidP="00E252A9">
            <w:pPr>
              <w:spacing w:line="259" w:lineRule="auto"/>
              <w:jc w:val="center"/>
              <w:rPr>
                <w:rFonts w:asciiTheme="minorHAnsi" w:eastAsia="Aptos" w:hAnsiTheme="minorHAnsi" w:cstheme="minorHAnsi"/>
                <w:sz w:val="22"/>
                <w:szCs w:val="22"/>
              </w:rPr>
            </w:pPr>
            <w:r>
              <w:rPr>
                <w:rFonts w:asciiTheme="minorHAnsi" w:eastAsia="Aptos" w:hAnsiTheme="minorHAnsi" w:cstheme="minorHAnsi"/>
                <w:sz w:val="22"/>
                <w:szCs w:val="22"/>
              </w:rPr>
              <w:t xml:space="preserve">Grant </w:t>
            </w:r>
            <w:r w:rsidRPr="00BD66FE">
              <w:rPr>
                <w:rFonts w:asciiTheme="minorHAnsi" w:eastAsia="Aptos" w:hAnsiTheme="minorHAnsi" w:cstheme="minorHAnsi"/>
                <w:sz w:val="22"/>
                <w:szCs w:val="22"/>
              </w:rPr>
              <w:t>Completion</w:t>
            </w:r>
          </w:p>
        </w:tc>
      </w:tr>
    </w:tbl>
    <w:p w14:paraId="2830DE06" w14:textId="77777777" w:rsidR="00703DDC" w:rsidRPr="00BD66FE" w:rsidRDefault="00703DDC" w:rsidP="00703DDC">
      <w:pPr>
        <w:spacing w:after="0"/>
        <w:ind w:left="720"/>
        <w:rPr>
          <w:rFonts w:asciiTheme="minorHAnsi" w:hAnsiTheme="minorHAnsi" w:cstheme="minorHAnsi"/>
          <w:color w:val="000000" w:themeColor="text1"/>
        </w:rPr>
      </w:pPr>
    </w:p>
    <w:p w14:paraId="75C2621F" w14:textId="77777777" w:rsidR="00703DDC" w:rsidRPr="00BD66FE" w:rsidRDefault="00703DDC" w:rsidP="00703DDC">
      <w:pPr>
        <w:pStyle w:val="ListParagraph"/>
        <w:numPr>
          <w:ilvl w:val="0"/>
          <w:numId w:val="20"/>
        </w:numPr>
        <w:rPr>
          <w:rFonts w:asciiTheme="minorHAnsi" w:hAnsiTheme="minorHAnsi" w:cstheme="minorHAnsi"/>
          <w:color w:val="000000" w:themeColor="text1"/>
        </w:rPr>
      </w:pPr>
      <w:r w:rsidRPr="00BD66FE">
        <w:rPr>
          <w:rFonts w:asciiTheme="minorHAnsi" w:hAnsiTheme="minorHAnsi" w:cstheme="minorHAnsi"/>
          <w:color w:val="000000" w:themeColor="text1"/>
          <w:u w:val="single"/>
        </w:rPr>
        <w:t>Payment Terms</w:t>
      </w:r>
    </w:p>
    <w:p w14:paraId="2E099664" w14:textId="77777777" w:rsidR="000944C6" w:rsidRPr="00BD66FE" w:rsidRDefault="000944C6" w:rsidP="000944C6">
      <w:pPr>
        <w:ind w:left="720"/>
        <w:contextualSpacing/>
        <w:rPr>
          <w:rFonts w:asciiTheme="minorHAnsi" w:hAnsiTheme="minorHAnsi" w:cstheme="minorBidi"/>
          <w:color w:val="000000" w:themeColor="text1"/>
        </w:rPr>
      </w:pPr>
      <w:r w:rsidRPr="77EC9A5D">
        <w:rPr>
          <w:rFonts w:asciiTheme="minorHAnsi" w:hAnsiTheme="minorHAnsi" w:cstheme="minorBidi"/>
          <w:color w:val="000000" w:themeColor="text1"/>
        </w:rPr>
        <w:t xml:space="preserve">The </w:t>
      </w:r>
      <w:r>
        <w:rPr>
          <w:rFonts w:asciiTheme="minorHAnsi" w:hAnsiTheme="minorHAnsi" w:cstheme="minorBidi"/>
          <w:color w:val="000000" w:themeColor="text1"/>
        </w:rPr>
        <w:t>Grant</w:t>
      </w:r>
      <w:r w:rsidRPr="77EC9A5D">
        <w:rPr>
          <w:rFonts w:asciiTheme="minorHAnsi" w:hAnsiTheme="minorHAnsi" w:cstheme="minorBidi"/>
          <w:color w:val="000000" w:themeColor="text1"/>
        </w:rPr>
        <w:t xml:space="preserve">ee shall bill MassCEC at least quarterly and no more frequently than monthly in accordance with approved costs detailed in Attachment </w:t>
      </w:r>
      <w:r>
        <w:rPr>
          <w:rFonts w:asciiTheme="minorHAnsi" w:hAnsiTheme="minorHAnsi" w:cstheme="minorBidi"/>
          <w:color w:val="000000" w:themeColor="text1"/>
        </w:rPr>
        <w:t>3</w:t>
      </w:r>
      <w:r w:rsidRPr="77EC9A5D">
        <w:rPr>
          <w:rFonts w:asciiTheme="minorHAnsi" w:hAnsiTheme="minorHAnsi" w:cstheme="minorBidi"/>
          <w:color w:val="000000" w:themeColor="text1"/>
        </w:rPr>
        <w:t xml:space="preserve"> and the terms set forth in Section 3 of the Agreement. The </w:t>
      </w:r>
      <w:r>
        <w:rPr>
          <w:rFonts w:asciiTheme="minorHAnsi" w:hAnsiTheme="minorHAnsi" w:cstheme="minorBidi"/>
          <w:color w:val="000000" w:themeColor="text1"/>
        </w:rPr>
        <w:t>Grant</w:t>
      </w:r>
      <w:r w:rsidRPr="77EC9A5D">
        <w:rPr>
          <w:rFonts w:asciiTheme="minorHAnsi" w:hAnsiTheme="minorHAnsi" w:cstheme="minorBidi"/>
          <w:color w:val="000000" w:themeColor="text1"/>
        </w:rPr>
        <w:t xml:space="preserve">ee shall provide a written invoice using the MassCEC standard invoice template describing the work performed with </w:t>
      </w:r>
      <w:r>
        <w:rPr>
          <w:rFonts w:asciiTheme="minorHAnsi" w:hAnsiTheme="minorHAnsi" w:cstheme="minorBidi"/>
          <w:color w:val="000000" w:themeColor="text1"/>
        </w:rPr>
        <w:t>Grant</w:t>
      </w:r>
      <w:r w:rsidRPr="77EC9A5D">
        <w:rPr>
          <w:rFonts w:asciiTheme="minorHAnsi" w:hAnsiTheme="minorHAnsi" w:cstheme="minorBidi"/>
          <w:color w:val="000000" w:themeColor="text1"/>
        </w:rPr>
        <w:t xml:space="preserve"> funds during the invoice period, a </w:t>
      </w:r>
      <w:r>
        <w:rPr>
          <w:rFonts w:asciiTheme="minorHAnsi" w:hAnsiTheme="minorHAnsi" w:cstheme="minorBidi"/>
          <w:color w:val="000000" w:themeColor="text1"/>
        </w:rPr>
        <w:t xml:space="preserve">Grant </w:t>
      </w:r>
      <w:r w:rsidRPr="77EC9A5D">
        <w:rPr>
          <w:rFonts w:asciiTheme="minorHAnsi" w:hAnsiTheme="minorHAnsi" w:cstheme="minorBidi"/>
          <w:color w:val="000000" w:themeColor="text1"/>
        </w:rPr>
        <w:t xml:space="preserve">resource report form, required backup documentation, additional relevant interim and final reporting, and a completed and signed Expenditure Certification (Attachment </w:t>
      </w:r>
      <w:r>
        <w:rPr>
          <w:rFonts w:asciiTheme="minorHAnsi" w:hAnsiTheme="minorHAnsi" w:cstheme="minorBidi"/>
          <w:color w:val="000000" w:themeColor="text1"/>
        </w:rPr>
        <w:t>4</w:t>
      </w:r>
      <w:r w:rsidRPr="77EC9A5D">
        <w:rPr>
          <w:rFonts w:asciiTheme="minorHAnsi" w:hAnsiTheme="minorHAnsi" w:cstheme="minorBidi"/>
          <w:color w:val="000000" w:themeColor="text1"/>
        </w:rPr>
        <w:t>).</w:t>
      </w:r>
    </w:p>
    <w:p w14:paraId="40DB445C" w14:textId="77777777" w:rsidR="000944C6" w:rsidRPr="00BD66FE" w:rsidRDefault="000944C6" w:rsidP="000944C6">
      <w:pPr>
        <w:spacing w:after="0"/>
        <w:ind w:left="1440"/>
        <w:contextualSpacing/>
        <w:rPr>
          <w:rFonts w:asciiTheme="minorHAnsi" w:hAnsiTheme="minorHAnsi" w:cstheme="minorHAnsi"/>
          <w:color w:val="000000" w:themeColor="text1"/>
        </w:rPr>
      </w:pPr>
    </w:p>
    <w:p w14:paraId="36DA4295" w14:textId="77777777" w:rsidR="000944C6" w:rsidRPr="00BD66FE" w:rsidRDefault="000944C6" w:rsidP="000944C6">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Backup documentation must be included for all individual purchases or expenditures that equal or exceed $5,000, with the exception of payroll disbursements aligned with the currently approved budget.  </w:t>
      </w:r>
    </w:p>
    <w:p w14:paraId="538DEB64" w14:textId="77777777" w:rsidR="00703DDC" w:rsidRDefault="00703DDC" w:rsidP="39B7D709">
      <w:pPr>
        <w:rPr>
          <w:rFonts w:asciiTheme="minorHAnsi" w:hAnsiTheme="minorHAnsi" w:cstheme="minorBidi"/>
        </w:rPr>
      </w:pPr>
    </w:p>
    <w:p w14:paraId="41F9AA69" w14:textId="77777777" w:rsidR="006128C2" w:rsidRDefault="006128C2" w:rsidP="39B7D709">
      <w:pPr>
        <w:spacing w:after="0"/>
        <w:rPr>
          <w:rFonts w:asciiTheme="minorHAnsi" w:hAnsiTheme="minorHAnsi" w:cstheme="minorBidi"/>
          <w:b/>
          <w:bCs/>
          <w:color w:val="000000" w:themeColor="text1"/>
        </w:rPr>
      </w:pPr>
      <w:r w:rsidRPr="39B7D709">
        <w:rPr>
          <w:rFonts w:asciiTheme="minorHAnsi" w:hAnsiTheme="minorHAnsi" w:cstheme="minorBidi"/>
          <w:b/>
          <w:bCs/>
          <w:color w:val="000000" w:themeColor="text1"/>
        </w:rPr>
        <w:br w:type="page"/>
      </w:r>
    </w:p>
    <w:p w14:paraId="2D4BF2E8" w14:textId="71AE2CCD" w:rsidR="006128C2" w:rsidRPr="00BD66FE" w:rsidRDefault="006128C2" w:rsidP="39B7D709">
      <w:pPr>
        <w:keepNext/>
        <w:keepLines/>
        <w:spacing w:before="240" w:after="240"/>
        <w:jc w:val="center"/>
        <w:rPr>
          <w:rFonts w:asciiTheme="minorHAnsi" w:hAnsiTheme="minorHAnsi" w:cstheme="minorBidi"/>
          <w:color w:val="000000" w:themeColor="text1"/>
        </w:rPr>
      </w:pPr>
      <w:r w:rsidRPr="39B7D709">
        <w:rPr>
          <w:rFonts w:asciiTheme="minorHAnsi" w:hAnsiTheme="minorHAnsi" w:cstheme="minorBidi"/>
          <w:b/>
          <w:bCs/>
          <w:color w:val="000000" w:themeColor="text1"/>
        </w:rPr>
        <w:lastRenderedPageBreak/>
        <w:t>Attachment 2</w:t>
      </w:r>
      <w:r>
        <w:br/>
      </w:r>
      <w:r w:rsidRPr="39B7D709">
        <w:rPr>
          <w:rFonts w:asciiTheme="minorHAnsi" w:hAnsiTheme="minorHAnsi" w:cstheme="minorBidi"/>
          <w:b/>
          <w:bCs/>
          <w:color w:val="000000" w:themeColor="text1"/>
        </w:rPr>
        <w:t>Application Form</w:t>
      </w:r>
    </w:p>
    <w:p w14:paraId="3A16B060" w14:textId="77777777" w:rsidR="006128C2" w:rsidRPr="00BD66FE" w:rsidRDefault="006128C2" w:rsidP="00703DDC">
      <w:pPr>
        <w:rPr>
          <w:rFonts w:asciiTheme="minorHAnsi" w:hAnsiTheme="minorHAnsi" w:cstheme="minorHAnsi"/>
        </w:rPr>
        <w:sectPr w:rsidR="006128C2" w:rsidRPr="00BD66FE" w:rsidSect="00703DDC">
          <w:headerReference w:type="default" r:id="rId17"/>
          <w:pgSz w:w="12240" w:h="15840"/>
          <w:pgMar w:top="1440" w:right="1440" w:bottom="1440" w:left="1440" w:header="720" w:footer="720" w:gutter="0"/>
          <w:cols w:space="720"/>
          <w:docGrid w:linePitch="360"/>
        </w:sectPr>
      </w:pPr>
    </w:p>
    <w:p w14:paraId="13791CE8" w14:textId="77777777" w:rsidR="00703DDC" w:rsidRPr="00BD66FE" w:rsidRDefault="00703DDC" w:rsidP="00703DDC">
      <w:pPr>
        <w:pStyle w:val="paragraph"/>
        <w:spacing w:before="0" w:beforeAutospacing="0" w:after="0" w:afterAutospacing="0"/>
        <w:ind w:left="1080"/>
        <w:textAlignment w:val="baseline"/>
        <w:rPr>
          <w:rFonts w:asciiTheme="minorHAnsi" w:hAnsiTheme="minorHAnsi" w:cstheme="minorHAnsi"/>
          <w:sz w:val="22"/>
          <w:szCs w:val="22"/>
        </w:rPr>
      </w:pPr>
      <w:r w:rsidRPr="00BD66FE">
        <w:rPr>
          <w:rStyle w:val="eop"/>
          <w:rFonts w:asciiTheme="minorHAnsi" w:hAnsiTheme="minorHAnsi" w:cstheme="minorHAnsi"/>
          <w:sz w:val="22"/>
          <w:szCs w:val="22"/>
        </w:rPr>
        <w:lastRenderedPageBreak/>
        <w:t> </w:t>
      </w:r>
    </w:p>
    <w:p w14:paraId="2856B571" w14:textId="295B3EC6" w:rsidR="00703DDC" w:rsidRPr="00BD66FE" w:rsidRDefault="00703DDC" w:rsidP="00703DDC">
      <w:pPr>
        <w:pStyle w:val="paragraph"/>
        <w:spacing w:before="0" w:beforeAutospacing="0" w:after="0" w:afterAutospacing="0"/>
        <w:jc w:val="center"/>
        <w:textAlignment w:val="baseline"/>
        <w:rPr>
          <w:rFonts w:asciiTheme="minorHAnsi" w:hAnsiTheme="minorHAnsi" w:cstheme="minorHAnsi"/>
          <w:sz w:val="22"/>
          <w:szCs w:val="22"/>
        </w:rPr>
      </w:pPr>
      <w:r w:rsidRPr="00BD66FE">
        <w:rPr>
          <w:rStyle w:val="normaltextrun"/>
          <w:rFonts w:asciiTheme="minorHAnsi" w:hAnsiTheme="minorHAnsi" w:cstheme="minorHAnsi"/>
          <w:b/>
          <w:bCs/>
          <w:color w:val="000000"/>
          <w:sz w:val="22"/>
          <w:szCs w:val="22"/>
        </w:rPr>
        <w:t>Attachment</w:t>
      </w:r>
      <w:r w:rsidR="000944C6">
        <w:rPr>
          <w:rStyle w:val="scxw47240716"/>
          <w:rFonts w:asciiTheme="minorHAnsi" w:hAnsiTheme="minorHAnsi" w:cstheme="minorHAnsi"/>
          <w:color w:val="000000"/>
          <w:sz w:val="22"/>
          <w:szCs w:val="22"/>
        </w:rPr>
        <w:t xml:space="preserve"> </w:t>
      </w:r>
      <w:r w:rsidR="000944C6" w:rsidRPr="002872E1">
        <w:rPr>
          <w:rStyle w:val="scxw47240716"/>
          <w:rFonts w:asciiTheme="minorHAnsi" w:hAnsiTheme="minorHAnsi" w:cstheme="minorHAnsi"/>
          <w:b/>
          <w:bCs/>
          <w:color w:val="000000"/>
          <w:sz w:val="22"/>
          <w:szCs w:val="22"/>
        </w:rPr>
        <w:t>3</w:t>
      </w:r>
      <w:r w:rsidRPr="002872E1">
        <w:rPr>
          <w:rFonts w:asciiTheme="minorHAnsi" w:hAnsiTheme="minorHAnsi" w:cstheme="minorHAnsi"/>
          <w:b/>
          <w:bCs/>
          <w:color w:val="000000"/>
          <w:sz w:val="22"/>
          <w:szCs w:val="22"/>
        </w:rPr>
        <w:br/>
      </w:r>
      <w:r w:rsidRPr="00BD66FE">
        <w:rPr>
          <w:rStyle w:val="normaltextrun"/>
          <w:rFonts w:asciiTheme="minorHAnsi" w:hAnsiTheme="minorHAnsi" w:cstheme="minorHAnsi"/>
          <w:b/>
          <w:bCs/>
          <w:color w:val="000000"/>
          <w:sz w:val="22"/>
          <w:szCs w:val="22"/>
        </w:rPr>
        <w:t>Program Budget</w:t>
      </w:r>
      <w:r w:rsidRPr="00BD66FE">
        <w:rPr>
          <w:rStyle w:val="eop"/>
          <w:rFonts w:asciiTheme="minorHAnsi" w:hAnsiTheme="minorHAnsi" w:cstheme="minorHAnsi"/>
          <w:color w:val="000000"/>
          <w:sz w:val="22"/>
          <w:szCs w:val="22"/>
        </w:rPr>
        <w:t> </w:t>
      </w:r>
    </w:p>
    <w:p w14:paraId="217B7CA1" w14:textId="77777777" w:rsidR="00703DDC" w:rsidRPr="00BD66FE" w:rsidRDefault="00703DDC" w:rsidP="00703DDC">
      <w:pPr>
        <w:pStyle w:val="paragraph"/>
        <w:spacing w:before="0" w:beforeAutospacing="0" w:after="0" w:afterAutospacing="0"/>
        <w:jc w:val="center"/>
        <w:textAlignment w:val="baseline"/>
        <w:rPr>
          <w:rFonts w:asciiTheme="minorHAnsi" w:hAnsiTheme="minorHAnsi" w:cstheme="minorHAnsi"/>
          <w:sz w:val="22"/>
          <w:szCs w:val="22"/>
        </w:rPr>
      </w:pPr>
      <w:r w:rsidRPr="7D11A687">
        <w:rPr>
          <w:rStyle w:val="eop"/>
          <w:rFonts w:asciiTheme="minorHAnsi" w:hAnsiTheme="minorHAnsi" w:cstheme="minorBidi"/>
          <w:color w:val="000000" w:themeColor="text1"/>
          <w:sz w:val="22"/>
          <w:szCs w:val="22"/>
        </w:rPr>
        <w:t> </w:t>
      </w:r>
    </w:p>
    <w:p w14:paraId="6E87AC8B" w14:textId="77777777" w:rsidR="00E77865" w:rsidRDefault="00E77865" w:rsidP="00E77865">
      <w:pPr>
        <w:pStyle w:val="paragraph"/>
        <w:spacing w:before="0" w:beforeAutospacing="0" w:after="0" w:afterAutospacing="0"/>
        <w:rPr>
          <w:rFonts w:asciiTheme="minorHAnsi" w:hAnsiTheme="minorHAnsi" w:cstheme="minorBidi"/>
          <w:sz w:val="22"/>
          <w:szCs w:val="22"/>
        </w:rPr>
      </w:pPr>
      <w:r w:rsidRPr="7D11A687">
        <w:rPr>
          <w:rStyle w:val="eop"/>
          <w:rFonts w:asciiTheme="minorHAnsi" w:hAnsiTheme="minorHAnsi" w:cstheme="minorBidi"/>
          <w:sz w:val="22"/>
          <w:szCs w:val="22"/>
        </w:rPr>
        <w:t xml:space="preserve">The </w:t>
      </w:r>
      <w:r>
        <w:rPr>
          <w:rStyle w:val="eop"/>
          <w:rFonts w:asciiTheme="minorHAnsi" w:hAnsiTheme="minorHAnsi" w:cstheme="minorBidi"/>
          <w:sz w:val="22"/>
          <w:szCs w:val="22"/>
        </w:rPr>
        <w:t>Grant</w:t>
      </w:r>
      <w:r w:rsidRPr="7D11A687">
        <w:rPr>
          <w:rStyle w:val="eop"/>
          <w:rFonts w:asciiTheme="minorHAnsi" w:hAnsiTheme="minorHAnsi" w:cstheme="minorBidi"/>
          <w:sz w:val="22"/>
          <w:szCs w:val="22"/>
        </w:rPr>
        <w:t xml:space="preserve">ee shall adhere to the budget set forth herein. MassCEC shall have the right, in its sole discretion, to approve changes to the budget. The </w:t>
      </w:r>
      <w:r>
        <w:rPr>
          <w:rStyle w:val="eop"/>
          <w:rFonts w:asciiTheme="minorHAnsi" w:hAnsiTheme="minorHAnsi" w:cstheme="minorBidi"/>
          <w:sz w:val="22"/>
          <w:szCs w:val="22"/>
        </w:rPr>
        <w:t>Grant</w:t>
      </w:r>
      <w:r w:rsidRPr="7D11A687">
        <w:rPr>
          <w:rStyle w:val="eop"/>
          <w:rFonts w:asciiTheme="minorHAnsi" w:hAnsiTheme="minorHAnsi" w:cstheme="minorBidi"/>
          <w:sz w:val="22"/>
          <w:szCs w:val="22"/>
        </w:rPr>
        <w:t xml:space="preserve">ee shall request, email acceptable, MassCEC’s prior written approval for any changes to the budget.  Such request shall describe the modified budget lines and provide justification for the requested change. Requests to modify budget lines by no more than ten percent (10%) of the original budget amount may be approved by the assigned MassCEC Program Manager, email acceptable. Requests to modify budget lines by more than ten percent (10%) but not more than fifteen percent (15%) may be approved by a MassCEC Program Director, email acceptable. Any </w:t>
      </w:r>
      <w:proofErr w:type="gramStart"/>
      <w:r w:rsidRPr="7D11A687">
        <w:rPr>
          <w:rStyle w:val="eop"/>
          <w:rFonts w:asciiTheme="minorHAnsi" w:hAnsiTheme="minorHAnsi" w:cstheme="minorBidi"/>
          <w:sz w:val="22"/>
          <w:szCs w:val="22"/>
        </w:rPr>
        <w:t>requests</w:t>
      </w:r>
      <w:proofErr w:type="gramEnd"/>
      <w:r w:rsidRPr="7D11A687">
        <w:rPr>
          <w:rStyle w:val="eop"/>
          <w:rFonts w:asciiTheme="minorHAnsi" w:hAnsiTheme="minorHAnsi" w:cstheme="minorBidi"/>
          <w:sz w:val="22"/>
          <w:szCs w:val="22"/>
        </w:rPr>
        <w:t xml:space="preserve"> for modification to budget lines exceeding fifteen percent (15%) of the original budget amount or to change the total </w:t>
      </w:r>
      <w:r>
        <w:rPr>
          <w:rStyle w:val="eop"/>
          <w:rFonts w:asciiTheme="minorHAnsi" w:hAnsiTheme="minorHAnsi" w:cstheme="minorBidi"/>
          <w:sz w:val="22"/>
          <w:szCs w:val="22"/>
        </w:rPr>
        <w:t xml:space="preserve">Grant </w:t>
      </w:r>
      <w:r w:rsidRPr="7D11A687">
        <w:rPr>
          <w:rStyle w:val="eop"/>
          <w:rFonts w:asciiTheme="minorHAnsi" w:hAnsiTheme="minorHAnsi" w:cstheme="minorBidi"/>
          <w:sz w:val="22"/>
          <w:szCs w:val="22"/>
        </w:rPr>
        <w:t xml:space="preserve">award amount requires a formal contract amendment as described in the Agreement. MassCEC shall approve or deny </w:t>
      </w:r>
      <w:r>
        <w:rPr>
          <w:rStyle w:val="eop"/>
          <w:rFonts w:asciiTheme="minorHAnsi" w:hAnsiTheme="minorHAnsi" w:cstheme="minorBidi"/>
          <w:sz w:val="22"/>
          <w:szCs w:val="22"/>
        </w:rPr>
        <w:t>Grant</w:t>
      </w:r>
      <w:r w:rsidRPr="7D11A687">
        <w:rPr>
          <w:rStyle w:val="eop"/>
          <w:rFonts w:asciiTheme="minorHAnsi" w:hAnsiTheme="minorHAnsi" w:cstheme="minorBidi"/>
          <w:sz w:val="22"/>
          <w:szCs w:val="22"/>
        </w:rPr>
        <w:t>ee’s request within a reasonable time period.</w:t>
      </w:r>
    </w:p>
    <w:p w14:paraId="6B0DEE3D" w14:textId="77777777" w:rsidR="00703DDC" w:rsidRPr="00BD66FE" w:rsidRDefault="00703DDC" w:rsidP="00703DDC">
      <w:pPr>
        <w:rPr>
          <w:rFonts w:asciiTheme="minorHAnsi" w:hAnsiTheme="minorHAnsi" w:cstheme="minorHAnsi"/>
        </w:rPr>
      </w:pPr>
    </w:p>
    <w:tbl>
      <w:tblPr>
        <w:tblStyle w:val="TableGrid"/>
        <w:tblW w:w="10391"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345"/>
        <w:gridCol w:w="345"/>
        <w:gridCol w:w="4081"/>
        <w:gridCol w:w="980"/>
        <w:gridCol w:w="1029"/>
        <w:gridCol w:w="1145"/>
        <w:gridCol w:w="1230"/>
        <w:gridCol w:w="1236"/>
      </w:tblGrid>
      <w:tr w:rsidR="000A4B38" w:rsidRPr="00BD66FE" w14:paraId="7A89EBC2" w14:textId="77777777" w:rsidTr="00C75C2C">
        <w:trPr>
          <w:trHeight w:val="900"/>
        </w:trPr>
        <w:tc>
          <w:tcPr>
            <w:tcW w:w="6780" w:type="dxa"/>
            <w:gridSpan w:val="5"/>
            <w:tcMar>
              <w:left w:w="105" w:type="dxa"/>
              <w:right w:w="105" w:type="dxa"/>
            </w:tcMar>
            <w:vAlign w:val="center"/>
          </w:tcPr>
          <w:p w14:paraId="1079992B" w14:textId="77777777" w:rsidR="000A4B38" w:rsidRPr="00BD66FE" w:rsidRDefault="000A4B38" w:rsidP="00E252A9">
            <w:pPr>
              <w:spacing w:after="20" w:line="259" w:lineRule="auto"/>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23F5B59A" w14:textId="77777777" w:rsidR="000A4B38" w:rsidRPr="00BD66FE" w:rsidRDefault="000A4B38" w:rsidP="00E252A9">
            <w:pPr>
              <w:spacing w:after="20" w:line="259" w:lineRule="auto"/>
              <w:jc w:val="center"/>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Total Program Cost</w:t>
            </w:r>
          </w:p>
        </w:tc>
        <w:tc>
          <w:tcPr>
            <w:tcW w:w="1230" w:type="dxa"/>
            <w:tcMar>
              <w:left w:w="105" w:type="dxa"/>
              <w:right w:w="105" w:type="dxa"/>
            </w:tcMar>
            <w:vAlign w:val="center"/>
          </w:tcPr>
          <w:p w14:paraId="4C1599EC" w14:textId="77777777" w:rsidR="000A4B38" w:rsidRPr="00BD66FE" w:rsidRDefault="000A4B38" w:rsidP="00E252A9">
            <w:pPr>
              <w:spacing w:after="20" w:line="259" w:lineRule="auto"/>
              <w:jc w:val="center"/>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MassCEC Total</w:t>
            </w:r>
          </w:p>
        </w:tc>
        <w:tc>
          <w:tcPr>
            <w:tcW w:w="1236" w:type="dxa"/>
            <w:tcMar>
              <w:left w:w="105" w:type="dxa"/>
              <w:right w:w="105" w:type="dxa"/>
            </w:tcMar>
            <w:vAlign w:val="center"/>
          </w:tcPr>
          <w:p w14:paraId="73BED1F7" w14:textId="77777777" w:rsidR="000A4B38" w:rsidRPr="00BD66FE" w:rsidRDefault="000A4B38" w:rsidP="00E252A9">
            <w:pPr>
              <w:spacing w:after="20" w:line="259" w:lineRule="auto"/>
              <w:jc w:val="center"/>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Matching</w:t>
            </w:r>
          </w:p>
        </w:tc>
      </w:tr>
      <w:tr w:rsidR="000A4B38" w:rsidRPr="00BD66FE" w14:paraId="00973D18" w14:textId="77777777" w:rsidTr="00C75C2C">
        <w:trPr>
          <w:trHeight w:val="302"/>
        </w:trPr>
        <w:tc>
          <w:tcPr>
            <w:tcW w:w="4771" w:type="dxa"/>
            <w:gridSpan w:val="3"/>
            <w:tcMar>
              <w:left w:w="105" w:type="dxa"/>
              <w:right w:w="105" w:type="dxa"/>
            </w:tcMar>
            <w:vAlign w:val="center"/>
          </w:tcPr>
          <w:p w14:paraId="18267B92" w14:textId="77777777" w:rsidR="000A4B38" w:rsidRPr="00BD66FE" w:rsidRDefault="000A4B38" w:rsidP="00E252A9">
            <w:pPr>
              <w:spacing w:after="20" w:line="259" w:lineRule="auto"/>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Personnel</w:t>
            </w:r>
            <w:r w:rsidRPr="00BD66FE">
              <w:rPr>
                <w:rFonts w:asciiTheme="minorHAnsi" w:eastAsia="Aptos" w:hAnsiTheme="minorHAnsi" w:cstheme="minorHAnsi"/>
                <w:color w:val="000000" w:themeColor="text1"/>
                <w:sz w:val="22"/>
                <w:szCs w:val="22"/>
              </w:rPr>
              <w:t xml:space="preserve"> (</w:t>
            </w:r>
            <w:r w:rsidRPr="00BD66FE">
              <w:rPr>
                <w:rFonts w:asciiTheme="minorHAnsi" w:eastAsia="Aptos" w:hAnsiTheme="minorHAnsi" w:cstheme="minorHAnsi"/>
                <w:i/>
                <w:iCs/>
                <w:color w:val="000000" w:themeColor="text1"/>
                <w:sz w:val="22"/>
                <w:szCs w:val="22"/>
              </w:rPr>
              <w:t>specify names and titles</w:t>
            </w:r>
            <w:r w:rsidRPr="00BD66FE">
              <w:rPr>
                <w:rFonts w:asciiTheme="minorHAnsi" w:eastAsia="Aptos" w:hAnsiTheme="minorHAnsi" w:cstheme="minorHAnsi"/>
                <w:color w:val="000000" w:themeColor="text1"/>
                <w:sz w:val="22"/>
                <w:szCs w:val="22"/>
              </w:rPr>
              <w:t>)</w:t>
            </w:r>
          </w:p>
        </w:tc>
        <w:tc>
          <w:tcPr>
            <w:tcW w:w="980" w:type="dxa"/>
            <w:tcMar>
              <w:left w:w="105" w:type="dxa"/>
              <w:right w:w="105" w:type="dxa"/>
            </w:tcMar>
            <w:vAlign w:val="center"/>
          </w:tcPr>
          <w:p w14:paraId="175F60E4" w14:textId="77777777" w:rsidR="000A4B38" w:rsidRPr="00BD66FE" w:rsidRDefault="000A4B38" w:rsidP="00E252A9">
            <w:pPr>
              <w:spacing w:after="20" w:line="259" w:lineRule="auto"/>
              <w:jc w:val="center"/>
              <w:rPr>
                <w:rFonts w:asciiTheme="minorHAnsi" w:eastAsia="Aptos" w:hAnsiTheme="minorHAnsi" w:cstheme="minorHAnsi"/>
                <w:color w:val="000000" w:themeColor="text1"/>
                <w:sz w:val="22"/>
                <w:szCs w:val="22"/>
              </w:rPr>
            </w:pPr>
            <w:proofErr w:type="spellStart"/>
            <w:r w:rsidRPr="00BD66FE">
              <w:rPr>
                <w:rFonts w:asciiTheme="minorHAnsi" w:eastAsia="Aptos" w:hAnsiTheme="minorHAnsi" w:cstheme="minorHAnsi"/>
                <w:b/>
                <w:bCs/>
                <w:color w:val="000000" w:themeColor="text1"/>
                <w:sz w:val="22"/>
                <w:szCs w:val="22"/>
              </w:rPr>
              <w:t>Hrs</w:t>
            </w:r>
            <w:proofErr w:type="spellEnd"/>
            <w:r w:rsidRPr="00BD66FE">
              <w:rPr>
                <w:rFonts w:asciiTheme="minorHAnsi" w:eastAsia="Aptos" w:hAnsiTheme="minorHAnsi" w:cstheme="minorHAnsi"/>
                <w:b/>
                <w:bCs/>
                <w:color w:val="000000" w:themeColor="text1"/>
                <w:sz w:val="22"/>
                <w:szCs w:val="22"/>
              </w:rPr>
              <w:t xml:space="preserve"> / %FTE</w:t>
            </w:r>
          </w:p>
        </w:tc>
        <w:tc>
          <w:tcPr>
            <w:tcW w:w="1029" w:type="dxa"/>
            <w:tcMar>
              <w:left w:w="105" w:type="dxa"/>
              <w:right w:w="105" w:type="dxa"/>
            </w:tcMar>
            <w:vAlign w:val="center"/>
          </w:tcPr>
          <w:p w14:paraId="4114BDEE" w14:textId="77777777" w:rsidR="000A4B38" w:rsidRPr="00BD66FE" w:rsidRDefault="000A4B38" w:rsidP="00E252A9">
            <w:pPr>
              <w:spacing w:after="20" w:line="259" w:lineRule="auto"/>
              <w:jc w:val="center"/>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Rate</w:t>
            </w:r>
          </w:p>
        </w:tc>
        <w:tc>
          <w:tcPr>
            <w:tcW w:w="1145" w:type="dxa"/>
            <w:tcMar>
              <w:left w:w="105" w:type="dxa"/>
              <w:right w:w="105" w:type="dxa"/>
            </w:tcMar>
            <w:vAlign w:val="center"/>
          </w:tcPr>
          <w:p w14:paraId="53C728A7" w14:textId="77777777" w:rsidR="000A4B38" w:rsidRPr="00BD66FE" w:rsidRDefault="000A4B38" w:rsidP="00E252A9">
            <w:pPr>
              <w:spacing w:after="20" w:line="259" w:lineRule="auto"/>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3A70D988" w14:textId="77777777" w:rsidR="000A4B38" w:rsidRPr="00BD66FE" w:rsidRDefault="000A4B38" w:rsidP="00E252A9">
            <w:pPr>
              <w:spacing w:after="20" w:line="259" w:lineRule="auto"/>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16561CB0" w14:textId="77777777" w:rsidR="000A4B38" w:rsidRPr="00BD66FE" w:rsidRDefault="000A4B38" w:rsidP="00E252A9">
            <w:pPr>
              <w:spacing w:after="20" w:line="259" w:lineRule="auto"/>
              <w:jc w:val="right"/>
              <w:rPr>
                <w:rFonts w:asciiTheme="minorHAnsi" w:eastAsia="Aptos" w:hAnsiTheme="minorHAnsi" w:cstheme="minorHAnsi"/>
                <w:color w:val="000000" w:themeColor="text1"/>
                <w:sz w:val="22"/>
                <w:szCs w:val="22"/>
              </w:rPr>
            </w:pPr>
          </w:p>
        </w:tc>
      </w:tr>
      <w:tr w:rsidR="000A4B38" w:rsidRPr="00BD66FE" w14:paraId="2C1DFDAB" w14:textId="77777777" w:rsidTr="00C75C2C">
        <w:trPr>
          <w:trHeight w:val="302"/>
        </w:trPr>
        <w:tc>
          <w:tcPr>
            <w:tcW w:w="345" w:type="dxa"/>
            <w:tcMar>
              <w:left w:w="105" w:type="dxa"/>
              <w:right w:w="105" w:type="dxa"/>
            </w:tcMar>
            <w:vAlign w:val="center"/>
          </w:tcPr>
          <w:p w14:paraId="450F7B30" w14:textId="77777777" w:rsidR="000A4B38" w:rsidRPr="00BD66FE" w:rsidRDefault="000A4B38" w:rsidP="00E252A9">
            <w:pPr>
              <w:spacing w:after="20" w:line="259" w:lineRule="auto"/>
              <w:jc w:val="center"/>
              <w:rPr>
                <w:rFonts w:asciiTheme="minorHAnsi" w:eastAsia="Aptos" w:hAnsiTheme="minorHAnsi" w:cstheme="minorHAnsi"/>
                <w:color w:val="000000" w:themeColor="text1"/>
                <w:sz w:val="22"/>
                <w:szCs w:val="22"/>
              </w:rPr>
            </w:pPr>
          </w:p>
        </w:tc>
        <w:tc>
          <w:tcPr>
            <w:tcW w:w="4426" w:type="dxa"/>
            <w:gridSpan w:val="2"/>
            <w:tcMar>
              <w:left w:w="105" w:type="dxa"/>
              <w:right w:w="105" w:type="dxa"/>
            </w:tcMar>
            <w:vAlign w:val="center"/>
          </w:tcPr>
          <w:p w14:paraId="7DF5C67D" w14:textId="77777777" w:rsidR="000A4B38" w:rsidRPr="00BD66FE" w:rsidRDefault="000A4B38" w:rsidP="00E252A9">
            <w:pPr>
              <w:spacing w:after="20" w:line="259" w:lineRule="auto"/>
              <w:rPr>
                <w:rFonts w:asciiTheme="minorHAnsi" w:eastAsia="Aptos" w:hAnsiTheme="minorHAnsi" w:cstheme="minorHAnsi"/>
                <w:color w:val="000000" w:themeColor="text1"/>
                <w:sz w:val="22"/>
                <w:szCs w:val="22"/>
              </w:rPr>
            </w:pPr>
          </w:p>
        </w:tc>
        <w:tc>
          <w:tcPr>
            <w:tcW w:w="980" w:type="dxa"/>
            <w:tcMar>
              <w:left w:w="105" w:type="dxa"/>
              <w:right w:w="105" w:type="dxa"/>
            </w:tcMar>
            <w:vAlign w:val="center"/>
          </w:tcPr>
          <w:p w14:paraId="58CC9DD9" w14:textId="77777777" w:rsidR="000A4B38" w:rsidRPr="00BD66FE" w:rsidRDefault="000A4B38" w:rsidP="00E252A9">
            <w:pPr>
              <w:spacing w:after="20" w:line="259" w:lineRule="auto"/>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3CD07229" w14:textId="77777777" w:rsidR="000A4B38" w:rsidRPr="00BD66FE" w:rsidRDefault="000A4B38" w:rsidP="00E252A9">
            <w:pPr>
              <w:spacing w:after="20" w:line="259" w:lineRule="auto"/>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23B8710D" w14:textId="77777777" w:rsidR="000A4B38" w:rsidRPr="00BD66FE" w:rsidRDefault="000A4B38" w:rsidP="00E252A9">
            <w:pPr>
              <w:spacing w:after="20" w:line="259" w:lineRule="auto"/>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2BA4EDC8" w14:textId="77777777" w:rsidR="000A4B38" w:rsidRPr="00BD66FE" w:rsidRDefault="000A4B38" w:rsidP="00E252A9">
            <w:pPr>
              <w:spacing w:after="20" w:line="259" w:lineRule="auto"/>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7142D623" w14:textId="77777777" w:rsidR="000A4B38" w:rsidRPr="00BD66FE" w:rsidRDefault="000A4B38" w:rsidP="00E252A9">
            <w:pPr>
              <w:spacing w:after="20" w:line="259" w:lineRule="auto"/>
              <w:jc w:val="right"/>
              <w:rPr>
                <w:rFonts w:asciiTheme="minorHAnsi" w:eastAsia="Aptos" w:hAnsiTheme="minorHAnsi" w:cstheme="minorHAnsi"/>
                <w:color w:val="000000" w:themeColor="text1"/>
                <w:sz w:val="22"/>
                <w:szCs w:val="22"/>
              </w:rPr>
            </w:pPr>
          </w:p>
        </w:tc>
      </w:tr>
      <w:tr w:rsidR="000A4B38" w:rsidRPr="00BD66FE" w14:paraId="40685EC3" w14:textId="77777777" w:rsidTr="00C75C2C">
        <w:trPr>
          <w:trHeight w:val="302"/>
        </w:trPr>
        <w:tc>
          <w:tcPr>
            <w:tcW w:w="345" w:type="dxa"/>
            <w:tcMar>
              <w:left w:w="105" w:type="dxa"/>
              <w:right w:w="105" w:type="dxa"/>
            </w:tcMar>
            <w:vAlign w:val="center"/>
          </w:tcPr>
          <w:p w14:paraId="159953D4" w14:textId="77777777" w:rsidR="000A4B38" w:rsidRPr="00BD66FE" w:rsidRDefault="000A4B38" w:rsidP="00E252A9">
            <w:pPr>
              <w:spacing w:after="20" w:line="259" w:lineRule="auto"/>
              <w:jc w:val="center"/>
              <w:rPr>
                <w:rFonts w:asciiTheme="minorHAnsi" w:eastAsia="Aptos" w:hAnsiTheme="minorHAnsi" w:cstheme="minorHAnsi"/>
                <w:color w:val="000000" w:themeColor="text1"/>
                <w:sz w:val="22"/>
                <w:szCs w:val="22"/>
              </w:rPr>
            </w:pPr>
          </w:p>
        </w:tc>
        <w:tc>
          <w:tcPr>
            <w:tcW w:w="4426" w:type="dxa"/>
            <w:gridSpan w:val="2"/>
            <w:tcMar>
              <w:left w:w="105" w:type="dxa"/>
              <w:right w:w="105" w:type="dxa"/>
            </w:tcMar>
            <w:vAlign w:val="center"/>
          </w:tcPr>
          <w:p w14:paraId="3631A32A" w14:textId="77777777" w:rsidR="000A4B38" w:rsidRPr="00BD66FE" w:rsidRDefault="000A4B38" w:rsidP="00E252A9">
            <w:pPr>
              <w:spacing w:after="20" w:line="259" w:lineRule="auto"/>
              <w:rPr>
                <w:rFonts w:asciiTheme="minorHAnsi" w:eastAsia="Aptos" w:hAnsiTheme="minorHAnsi" w:cstheme="minorHAnsi"/>
                <w:color w:val="000000" w:themeColor="text1"/>
                <w:sz w:val="22"/>
                <w:szCs w:val="22"/>
              </w:rPr>
            </w:pPr>
          </w:p>
        </w:tc>
        <w:tc>
          <w:tcPr>
            <w:tcW w:w="980" w:type="dxa"/>
            <w:tcMar>
              <w:left w:w="105" w:type="dxa"/>
              <w:right w:w="105" w:type="dxa"/>
            </w:tcMar>
            <w:vAlign w:val="center"/>
          </w:tcPr>
          <w:p w14:paraId="294D501C" w14:textId="77777777" w:rsidR="000A4B38" w:rsidRPr="00BD66FE" w:rsidRDefault="000A4B38" w:rsidP="00E252A9">
            <w:pPr>
              <w:spacing w:after="20" w:line="259" w:lineRule="auto"/>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16071173" w14:textId="77777777" w:rsidR="000A4B38" w:rsidRPr="00BD66FE" w:rsidRDefault="000A4B38" w:rsidP="00E252A9">
            <w:pPr>
              <w:spacing w:after="20" w:line="259" w:lineRule="auto"/>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28352300" w14:textId="77777777" w:rsidR="000A4B38" w:rsidRPr="00BD66FE" w:rsidRDefault="000A4B38" w:rsidP="00E252A9">
            <w:pPr>
              <w:spacing w:after="20" w:line="259" w:lineRule="auto"/>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1BB0C31F" w14:textId="77777777" w:rsidR="000A4B38" w:rsidRPr="00BD66FE" w:rsidRDefault="000A4B38" w:rsidP="00E252A9">
            <w:pPr>
              <w:spacing w:after="20" w:line="259" w:lineRule="auto"/>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673A3DF9" w14:textId="77777777" w:rsidR="000A4B38" w:rsidRPr="00BD66FE" w:rsidRDefault="000A4B38" w:rsidP="00E252A9">
            <w:pPr>
              <w:spacing w:after="20" w:line="259" w:lineRule="auto"/>
              <w:jc w:val="right"/>
              <w:rPr>
                <w:rFonts w:asciiTheme="minorHAnsi" w:eastAsia="Aptos" w:hAnsiTheme="minorHAnsi" w:cstheme="minorHAnsi"/>
                <w:color w:val="000000" w:themeColor="text1"/>
                <w:sz w:val="22"/>
                <w:szCs w:val="22"/>
              </w:rPr>
            </w:pPr>
          </w:p>
        </w:tc>
      </w:tr>
      <w:tr w:rsidR="000A4B38" w:rsidRPr="00BD66FE" w14:paraId="1682E4F4" w14:textId="77777777" w:rsidTr="00C75C2C">
        <w:trPr>
          <w:trHeight w:val="302"/>
        </w:trPr>
        <w:tc>
          <w:tcPr>
            <w:tcW w:w="345" w:type="dxa"/>
            <w:tcMar>
              <w:left w:w="105" w:type="dxa"/>
              <w:right w:w="105" w:type="dxa"/>
            </w:tcMar>
            <w:vAlign w:val="center"/>
          </w:tcPr>
          <w:p w14:paraId="7F08287E" w14:textId="77777777" w:rsidR="000A4B38" w:rsidRPr="00BD66FE" w:rsidRDefault="000A4B38" w:rsidP="00E252A9">
            <w:pPr>
              <w:spacing w:after="20" w:line="259" w:lineRule="auto"/>
              <w:jc w:val="center"/>
              <w:rPr>
                <w:rFonts w:asciiTheme="minorHAnsi" w:eastAsia="Aptos" w:hAnsiTheme="minorHAnsi" w:cstheme="minorHAnsi"/>
                <w:color w:val="000000" w:themeColor="text1"/>
                <w:sz w:val="22"/>
                <w:szCs w:val="22"/>
              </w:rPr>
            </w:pPr>
          </w:p>
        </w:tc>
        <w:tc>
          <w:tcPr>
            <w:tcW w:w="4426" w:type="dxa"/>
            <w:gridSpan w:val="2"/>
            <w:tcMar>
              <w:left w:w="105" w:type="dxa"/>
              <w:right w:w="105" w:type="dxa"/>
            </w:tcMar>
            <w:vAlign w:val="center"/>
          </w:tcPr>
          <w:p w14:paraId="770658D0" w14:textId="77777777" w:rsidR="000A4B38" w:rsidRPr="00BD66FE" w:rsidRDefault="000A4B38" w:rsidP="00E252A9">
            <w:pPr>
              <w:spacing w:after="20" w:line="259" w:lineRule="auto"/>
              <w:rPr>
                <w:rFonts w:asciiTheme="minorHAnsi" w:eastAsia="Aptos" w:hAnsiTheme="minorHAnsi" w:cstheme="minorHAnsi"/>
                <w:color w:val="000000" w:themeColor="text1"/>
                <w:sz w:val="22"/>
                <w:szCs w:val="22"/>
              </w:rPr>
            </w:pPr>
          </w:p>
        </w:tc>
        <w:tc>
          <w:tcPr>
            <w:tcW w:w="980" w:type="dxa"/>
            <w:tcMar>
              <w:left w:w="105" w:type="dxa"/>
              <w:right w:w="105" w:type="dxa"/>
            </w:tcMar>
            <w:vAlign w:val="center"/>
          </w:tcPr>
          <w:p w14:paraId="498A2B42" w14:textId="77777777" w:rsidR="000A4B38" w:rsidRPr="00BD66FE" w:rsidRDefault="000A4B38" w:rsidP="00E252A9">
            <w:pPr>
              <w:spacing w:after="20" w:line="259" w:lineRule="auto"/>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54AA5B04" w14:textId="77777777" w:rsidR="000A4B38" w:rsidRPr="00BD66FE" w:rsidRDefault="000A4B38" w:rsidP="00E252A9">
            <w:pPr>
              <w:spacing w:after="20" w:line="259" w:lineRule="auto"/>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267292B4" w14:textId="77777777" w:rsidR="000A4B38" w:rsidRPr="00BD66FE" w:rsidRDefault="000A4B38" w:rsidP="00E252A9">
            <w:pPr>
              <w:spacing w:after="20" w:line="259" w:lineRule="auto"/>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464DFB79" w14:textId="77777777" w:rsidR="000A4B38" w:rsidRPr="00BD66FE" w:rsidRDefault="000A4B38" w:rsidP="00E252A9">
            <w:pPr>
              <w:spacing w:after="20" w:line="259" w:lineRule="auto"/>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38B518BD" w14:textId="77777777" w:rsidR="000A4B38" w:rsidRPr="00BD66FE" w:rsidRDefault="000A4B38" w:rsidP="00E252A9">
            <w:pPr>
              <w:spacing w:after="20" w:line="259" w:lineRule="auto"/>
              <w:jc w:val="right"/>
              <w:rPr>
                <w:rFonts w:asciiTheme="minorHAnsi" w:eastAsia="Aptos" w:hAnsiTheme="minorHAnsi" w:cstheme="minorHAnsi"/>
                <w:color w:val="000000" w:themeColor="text1"/>
                <w:sz w:val="22"/>
                <w:szCs w:val="22"/>
              </w:rPr>
            </w:pPr>
          </w:p>
        </w:tc>
      </w:tr>
      <w:tr w:rsidR="000A4B38" w:rsidRPr="00BD66FE" w14:paraId="72FB8965" w14:textId="77777777" w:rsidTr="00C75C2C">
        <w:trPr>
          <w:trHeight w:val="302"/>
        </w:trPr>
        <w:tc>
          <w:tcPr>
            <w:tcW w:w="4771" w:type="dxa"/>
            <w:gridSpan w:val="3"/>
            <w:tcMar>
              <w:left w:w="105" w:type="dxa"/>
              <w:right w:w="105" w:type="dxa"/>
            </w:tcMar>
            <w:vAlign w:val="center"/>
          </w:tcPr>
          <w:p w14:paraId="36961366"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Personnel Costs</w:t>
            </w:r>
          </w:p>
        </w:tc>
        <w:tc>
          <w:tcPr>
            <w:tcW w:w="980" w:type="dxa"/>
            <w:tcMar>
              <w:left w:w="105" w:type="dxa"/>
              <w:right w:w="105" w:type="dxa"/>
            </w:tcMar>
            <w:vAlign w:val="center"/>
          </w:tcPr>
          <w:p w14:paraId="3672F0B8"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72899350"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22E5676A"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07D4E357"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0D222BEB"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1BCF2B43" w14:textId="77777777" w:rsidTr="00C75C2C">
        <w:trPr>
          <w:trHeight w:val="302"/>
        </w:trPr>
        <w:tc>
          <w:tcPr>
            <w:tcW w:w="5751" w:type="dxa"/>
            <w:gridSpan w:val="4"/>
            <w:tcMar>
              <w:left w:w="105" w:type="dxa"/>
              <w:right w:w="105" w:type="dxa"/>
            </w:tcMar>
            <w:vAlign w:val="center"/>
          </w:tcPr>
          <w:p w14:paraId="36D2DC48"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Fringe</w:t>
            </w:r>
          </w:p>
        </w:tc>
        <w:tc>
          <w:tcPr>
            <w:tcW w:w="1029" w:type="dxa"/>
            <w:tcMar>
              <w:left w:w="105" w:type="dxa"/>
              <w:right w:w="105" w:type="dxa"/>
            </w:tcMar>
            <w:vAlign w:val="center"/>
          </w:tcPr>
          <w:p w14:paraId="525981E8"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22.00%</w:t>
            </w:r>
          </w:p>
        </w:tc>
        <w:tc>
          <w:tcPr>
            <w:tcW w:w="1145" w:type="dxa"/>
            <w:tcMar>
              <w:left w:w="105" w:type="dxa"/>
              <w:right w:w="105" w:type="dxa"/>
            </w:tcMar>
            <w:vAlign w:val="center"/>
          </w:tcPr>
          <w:p w14:paraId="4ED9939F"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6DA44D82"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533E65AB"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241028CC" w14:textId="77777777" w:rsidTr="00C75C2C">
        <w:trPr>
          <w:trHeight w:val="302"/>
        </w:trPr>
        <w:tc>
          <w:tcPr>
            <w:tcW w:w="6780" w:type="dxa"/>
            <w:gridSpan w:val="5"/>
            <w:shd w:val="clear" w:color="auto" w:fill="E8E8E8"/>
            <w:tcMar>
              <w:left w:w="105" w:type="dxa"/>
              <w:right w:w="105" w:type="dxa"/>
            </w:tcMar>
            <w:vAlign w:val="center"/>
          </w:tcPr>
          <w:p w14:paraId="75BB7085"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Total Personnel</w:t>
            </w:r>
          </w:p>
        </w:tc>
        <w:tc>
          <w:tcPr>
            <w:tcW w:w="1145" w:type="dxa"/>
            <w:shd w:val="clear" w:color="auto" w:fill="E8E8E8"/>
            <w:tcMar>
              <w:left w:w="105" w:type="dxa"/>
              <w:right w:w="105" w:type="dxa"/>
            </w:tcMar>
            <w:vAlign w:val="center"/>
          </w:tcPr>
          <w:p w14:paraId="32D88D96"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shd w:val="clear" w:color="auto" w:fill="E8E8E8"/>
            <w:tcMar>
              <w:left w:w="105" w:type="dxa"/>
              <w:right w:w="105" w:type="dxa"/>
            </w:tcMar>
            <w:vAlign w:val="center"/>
          </w:tcPr>
          <w:p w14:paraId="78C6D843"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shd w:val="clear" w:color="auto" w:fill="E8E8E8"/>
            <w:tcMar>
              <w:left w:w="105" w:type="dxa"/>
              <w:right w:w="105" w:type="dxa"/>
            </w:tcMar>
            <w:vAlign w:val="center"/>
          </w:tcPr>
          <w:p w14:paraId="7F636B16"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5CAD595C" w14:textId="77777777" w:rsidTr="00C75C2C">
        <w:trPr>
          <w:trHeight w:val="302"/>
        </w:trPr>
        <w:tc>
          <w:tcPr>
            <w:tcW w:w="6780" w:type="dxa"/>
            <w:gridSpan w:val="5"/>
            <w:tcMar>
              <w:left w:w="105" w:type="dxa"/>
              <w:right w:w="105" w:type="dxa"/>
            </w:tcMar>
            <w:vAlign w:val="center"/>
          </w:tcPr>
          <w:p w14:paraId="232F86FB"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Direct Programmatic Costs</w:t>
            </w:r>
          </w:p>
        </w:tc>
        <w:tc>
          <w:tcPr>
            <w:tcW w:w="1145" w:type="dxa"/>
            <w:tcMar>
              <w:left w:w="105" w:type="dxa"/>
              <w:right w:w="105" w:type="dxa"/>
            </w:tcMar>
            <w:vAlign w:val="center"/>
          </w:tcPr>
          <w:p w14:paraId="715A14EA"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3F2E054C"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638E144A"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5E3908CE" w14:textId="77777777" w:rsidTr="00C75C2C">
        <w:trPr>
          <w:trHeight w:val="302"/>
        </w:trPr>
        <w:tc>
          <w:tcPr>
            <w:tcW w:w="345" w:type="dxa"/>
            <w:tcMar>
              <w:left w:w="105" w:type="dxa"/>
              <w:right w:w="105" w:type="dxa"/>
            </w:tcMar>
            <w:vAlign w:val="center"/>
          </w:tcPr>
          <w:p w14:paraId="014A0FA5"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4426" w:type="dxa"/>
            <w:gridSpan w:val="2"/>
            <w:tcMar>
              <w:left w:w="105" w:type="dxa"/>
              <w:right w:w="105" w:type="dxa"/>
            </w:tcMar>
            <w:vAlign w:val="center"/>
          </w:tcPr>
          <w:p w14:paraId="1146CBAA"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Materials, Supplies, Equipment, and Other Costs</w:t>
            </w:r>
          </w:p>
        </w:tc>
        <w:tc>
          <w:tcPr>
            <w:tcW w:w="980" w:type="dxa"/>
            <w:tcMar>
              <w:left w:w="105" w:type="dxa"/>
              <w:right w:w="105" w:type="dxa"/>
            </w:tcMar>
            <w:vAlign w:val="center"/>
          </w:tcPr>
          <w:p w14:paraId="63FFFE5E"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6ECE37AC"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783AA9A2"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3493A6AD"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1F6E1C1B"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6C8AC3AC" w14:textId="77777777" w:rsidTr="00C75C2C">
        <w:trPr>
          <w:trHeight w:val="302"/>
        </w:trPr>
        <w:tc>
          <w:tcPr>
            <w:tcW w:w="345" w:type="dxa"/>
            <w:tcMar>
              <w:left w:w="105" w:type="dxa"/>
              <w:right w:w="105" w:type="dxa"/>
            </w:tcMar>
            <w:vAlign w:val="center"/>
          </w:tcPr>
          <w:p w14:paraId="4D13AE3D"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0710271E"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11B94BEB"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Communications and Marketing</w:t>
            </w:r>
          </w:p>
        </w:tc>
        <w:tc>
          <w:tcPr>
            <w:tcW w:w="980" w:type="dxa"/>
            <w:tcMar>
              <w:left w:w="105" w:type="dxa"/>
              <w:right w:w="105" w:type="dxa"/>
            </w:tcMar>
            <w:vAlign w:val="center"/>
          </w:tcPr>
          <w:p w14:paraId="0CA23BAF"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46D85CB9"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756A0F3A"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7FCE025F"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1D3DF272"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13BE1A53" w14:textId="77777777" w:rsidTr="00C75C2C">
        <w:trPr>
          <w:trHeight w:val="302"/>
        </w:trPr>
        <w:tc>
          <w:tcPr>
            <w:tcW w:w="345" w:type="dxa"/>
            <w:tcMar>
              <w:left w:w="105" w:type="dxa"/>
              <w:right w:w="105" w:type="dxa"/>
            </w:tcMar>
            <w:vAlign w:val="center"/>
          </w:tcPr>
          <w:p w14:paraId="22818988"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5E85FD8C"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555CC737"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Computer Equipment and Software</w:t>
            </w:r>
          </w:p>
        </w:tc>
        <w:tc>
          <w:tcPr>
            <w:tcW w:w="980" w:type="dxa"/>
            <w:tcMar>
              <w:left w:w="105" w:type="dxa"/>
              <w:right w:w="105" w:type="dxa"/>
            </w:tcMar>
            <w:vAlign w:val="center"/>
          </w:tcPr>
          <w:p w14:paraId="63535D46"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102E2D89"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569591D9"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1D4D5258"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3A5CC353"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3AFCB9C0" w14:textId="77777777" w:rsidTr="00C75C2C">
        <w:trPr>
          <w:trHeight w:val="302"/>
        </w:trPr>
        <w:tc>
          <w:tcPr>
            <w:tcW w:w="345" w:type="dxa"/>
            <w:tcMar>
              <w:left w:w="105" w:type="dxa"/>
              <w:right w:w="105" w:type="dxa"/>
            </w:tcMar>
            <w:vAlign w:val="center"/>
          </w:tcPr>
          <w:p w14:paraId="7F04AD74"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717F2A08"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367C6E84" w14:textId="255B89ED"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Equipment</w:t>
            </w:r>
            <w:r>
              <w:rPr>
                <w:rFonts w:asciiTheme="minorHAnsi" w:eastAsia="Aptos" w:hAnsiTheme="minorHAnsi" w:cstheme="minorHAnsi"/>
                <w:color w:val="000000" w:themeColor="text1"/>
                <w:sz w:val="22"/>
                <w:szCs w:val="22"/>
              </w:rPr>
              <w:t xml:space="preserve"> (HVAC/Heat Pump Components and Fittings)</w:t>
            </w:r>
          </w:p>
        </w:tc>
        <w:tc>
          <w:tcPr>
            <w:tcW w:w="980" w:type="dxa"/>
            <w:tcMar>
              <w:left w:w="105" w:type="dxa"/>
              <w:right w:w="105" w:type="dxa"/>
            </w:tcMar>
            <w:vAlign w:val="center"/>
          </w:tcPr>
          <w:p w14:paraId="5EA8904C"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03B4A55B"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44383D32"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3DF16D4B"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71FABB9F"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08DED7A9" w14:textId="77777777" w:rsidTr="00C75C2C">
        <w:trPr>
          <w:trHeight w:val="302"/>
        </w:trPr>
        <w:tc>
          <w:tcPr>
            <w:tcW w:w="345" w:type="dxa"/>
            <w:tcMar>
              <w:left w:w="105" w:type="dxa"/>
              <w:right w:w="105" w:type="dxa"/>
            </w:tcMar>
            <w:vAlign w:val="center"/>
          </w:tcPr>
          <w:p w14:paraId="6F59A373" w14:textId="77777777" w:rsidR="000A4B38" w:rsidRPr="00BD66FE" w:rsidRDefault="000A4B38" w:rsidP="00E252A9">
            <w:pPr>
              <w:spacing w:after="20"/>
              <w:jc w:val="center"/>
              <w:rPr>
                <w:rFonts w:asciiTheme="minorHAnsi" w:eastAsia="Aptos" w:hAnsiTheme="minorHAnsi" w:cstheme="minorHAnsi"/>
                <w:color w:val="000000" w:themeColor="text1"/>
              </w:rPr>
            </w:pPr>
          </w:p>
        </w:tc>
        <w:tc>
          <w:tcPr>
            <w:tcW w:w="345" w:type="dxa"/>
            <w:tcMar>
              <w:left w:w="105" w:type="dxa"/>
              <w:right w:w="105" w:type="dxa"/>
            </w:tcMar>
            <w:vAlign w:val="center"/>
          </w:tcPr>
          <w:p w14:paraId="5CE06C76" w14:textId="77777777" w:rsidR="000A4B38" w:rsidRPr="00BD66FE" w:rsidRDefault="000A4B38" w:rsidP="00E252A9">
            <w:pPr>
              <w:spacing w:after="20"/>
              <w:jc w:val="center"/>
              <w:rPr>
                <w:rFonts w:asciiTheme="minorHAnsi" w:eastAsia="Aptos" w:hAnsiTheme="minorHAnsi" w:cstheme="minorHAnsi"/>
                <w:color w:val="000000" w:themeColor="text1"/>
              </w:rPr>
            </w:pPr>
          </w:p>
        </w:tc>
        <w:tc>
          <w:tcPr>
            <w:tcW w:w="4081" w:type="dxa"/>
            <w:tcMar>
              <w:left w:w="105" w:type="dxa"/>
              <w:right w:w="105" w:type="dxa"/>
            </w:tcMar>
            <w:vAlign w:val="center"/>
          </w:tcPr>
          <w:p w14:paraId="28ADC41C" w14:textId="4C8C7F1C" w:rsidR="000A4B38" w:rsidRPr="00C75C2C" w:rsidRDefault="000A4B38" w:rsidP="00E252A9">
            <w:pPr>
              <w:spacing w:after="20"/>
              <w:rPr>
                <w:rFonts w:asciiTheme="minorHAnsi" w:eastAsia="Aptos" w:hAnsiTheme="minorHAnsi" w:cstheme="minorHAnsi"/>
                <w:color w:val="000000" w:themeColor="text1"/>
                <w:sz w:val="22"/>
                <w:szCs w:val="22"/>
              </w:rPr>
            </w:pPr>
            <w:r w:rsidRPr="000A4B38">
              <w:rPr>
                <w:rFonts w:asciiTheme="minorHAnsi" w:eastAsia="Aptos" w:hAnsiTheme="minorHAnsi" w:cstheme="minorHAnsi"/>
                <w:color w:val="000000" w:themeColor="text1"/>
              </w:rPr>
              <w:t>Equipment (HVAC Teaching Technology)</w:t>
            </w:r>
          </w:p>
        </w:tc>
        <w:tc>
          <w:tcPr>
            <w:tcW w:w="980" w:type="dxa"/>
            <w:tcMar>
              <w:left w:w="105" w:type="dxa"/>
              <w:right w:w="105" w:type="dxa"/>
            </w:tcMar>
            <w:vAlign w:val="center"/>
          </w:tcPr>
          <w:p w14:paraId="2D492676" w14:textId="77777777" w:rsidR="000A4B38" w:rsidRPr="00BD66FE" w:rsidRDefault="000A4B38" w:rsidP="00E252A9">
            <w:pPr>
              <w:spacing w:after="20"/>
              <w:jc w:val="center"/>
              <w:rPr>
                <w:rFonts w:asciiTheme="minorHAnsi" w:eastAsia="Aptos" w:hAnsiTheme="minorHAnsi" w:cstheme="minorHAnsi"/>
                <w:color w:val="000000" w:themeColor="text1"/>
              </w:rPr>
            </w:pPr>
          </w:p>
        </w:tc>
        <w:tc>
          <w:tcPr>
            <w:tcW w:w="1029" w:type="dxa"/>
            <w:tcMar>
              <w:left w:w="105" w:type="dxa"/>
              <w:right w:w="105" w:type="dxa"/>
            </w:tcMar>
            <w:vAlign w:val="center"/>
          </w:tcPr>
          <w:p w14:paraId="6A5550DC" w14:textId="77777777" w:rsidR="000A4B38" w:rsidRPr="00BD66FE" w:rsidRDefault="000A4B38" w:rsidP="00E252A9">
            <w:pPr>
              <w:spacing w:after="20"/>
              <w:jc w:val="center"/>
              <w:rPr>
                <w:rFonts w:asciiTheme="minorHAnsi" w:eastAsia="Aptos" w:hAnsiTheme="minorHAnsi" w:cstheme="minorHAnsi"/>
                <w:color w:val="000000" w:themeColor="text1"/>
              </w:rPr>
            </w:pPr>
          </w:p>
        </w:tc>
        <w:tc>
          <w:tcPr>
            <w:tcW w:w="1145" w:type="dxa"/>
            <w:tcMar>
              <w:left w:w="105" w:type="dxa"/>
              <w:right w:w="105" w:type="dxa"/>
            </w:tcMar>
            <w:vAlign w:val="center"/>
          </w:tcPr>
          <w:p w14:paraId="660BF983" w14:textId="77777777" w:rsidR="000A4B38" w:rsidRPr="00BD66FE" w:rsidRDefault="000A4B38" w:rsidP="00E252A9">
            <w:pPr>
              <w:spacing w:after="20"/>
              <w:jc w:val="right"/>
              <w:rPr>
                <w:rFonts w:asciiTheme="minorHAnsi" w:eastAsia="Aptos" w:hAnsiTheme="minorHAnsi" w:cstheme="minorHAnsi"/>
                <w:color w:val="000000" w:themeColor="text1"/>
              </w:rPr>
            </w:pPr>
          </w:p>
        </w:tc>
        <w:tc>
          <w:tcPr>
            <w:tcW w:w="1230" w:type="dxa"/>
            <w:tcMar>
              <w:left w:w="105" w:type="dxa"/>
              <w:right w:w="105" w:type="dxa"/>
            </w:tcMar>
            <w:vAlign w:val="center"/>
          </w:tcPr>
          <w:p w14:paraId="6A014CD5" w14:textId="77777777" w:rsidR="000A4B38" w:rsidRPr="00BD66FE" w:rsidRDefault="000A4B38" w:rsidP="00E252A9">
            <w:pPr>
              <w:spacing w:after="20"/>
              <w:jc w:val="right"/>
              <w:rPr>
                <w:rFonts w:asciiTheme="minorHAnsi" w:eastAsia="Aptos" w:hAnsiTheme="minorHAnsi" w:cstheme="minorHAnsi"/>
                <w:color w:val="000000" w:themeColor="text1"/>
              </w:rPr>
            </w:pPr>
          </w:p>
        </w:tc>
        <w:tc>
          <w:tcPr>
            <w:tcW w:w="1236" w:type="dxa"/>
            <w:tcMar>
              <w:left w:w="105" w:type="dxa"/>
              <w:right w:w="105" w:type="dxa"/>
            </w:tcMar>
            <w:vAlign w:val="center"/>
          </w:tcPr>
          <w:p w14:paraId="4EED839C" w14:textId="77777777" w:rsidR="000A4B38" w:rsidRPr="00BD66FE" w:rsidRDefault="000A4B38" w:rsidP="00E252A9">
            <w:pPr>
              <w:spacing w:after="20"/>
              <w:jc w:val="right"/>
              <w:rPr>
                <w:rFonts w:asciiTheme="minorHAnsi" w:eastAsia="Aptos" w:hAnsiTheme="minorHAnsi" w:cstheme="minorHAnsi"/>
                <w:color w:val="000000" w:themeColor="text1"/>
              </w:rPr>
            </w:pPr>
          </w:p>
        </w:tc>
      </w:tr>
      <w:tr w:rsidR="000A4B38" w:rsidRPr="00BD66FE" w14:paraId="4FE00E61" w14:textId="77777777" w:rsidTr="00C75C2C">
        <w:trPr>
          <w:trHeight w:val="302"/>
        </w:trPr>
        <w:tc>
          <w:tcPr>
            <w:tcW w:w="345" w:type="dxa"/>
            <w:tcMar>
              <w:left w:w="105" w:type="dxa"/>
              <w:right w:w="105" w:type="dxa"/>
            </w:tcMar>
            <w:vAlign w:val="center"/>
          </w:tcPr>
          <w:p w14:paraId="1F79EAF7" w14:textId="77777777" w:rsidR="000A4B38" w:rsidRPr="00BD66FE" w:rsidRDefault="000A4B38" w:rsidP="00E252A9">
            <w:pPr>
              <w:spacing w:after="20"/>
              <w:jc w:val="center"/>
              <w:rPr>
                <w:rFonts w:asciiTheme="minorHAnsi" w:eastAsia="Aptos" w:hAnsiTheme="minorHAnsi" w:cstheme="minorHAnsi"/>
                <w:color w:val="000000" w:themeColor="text1"/>
              </w:rPr>
            </w:pPr>
          </w:p>
        </w:tc>
        <w:tc>
          <w:tcPr>
            <w:tcW w:w="345" w:type="dxa"/>
            <w:tcMar>
              <w:left w:w="105" w:type="dxa"/>
              <w:right w:w="105" w:type="dxa"/>
            </w:tcMar>
            <w:vAlign w:val="center"/>
          </w:tcPr>
          <w:p w14:paraId="2337CC17" w14:textId="77777777" w:rsidR="000A4B38" w:rsidRPr="00BD66FE" w:rsidRDefault="000A4B38" w:rsidP="00E252A9">
            <w:pPr>
              <w:spacing w:after="20"/>
              <w:jc w:val="center"/>
              <w:rPr>
                <w:rFonts w:asciiTheme="minorHAnsi" w:eastAsia="Aptos" w:hAnsiTheme="minorHAnsi" w:cstheme="minorHAnsi"/>
                <w:color w:val="000000" w:themeColor="text1"/>
              </w:rPr>
            </w:pPr>
          </w:p>
        </w:tc>
        <w:tc>
          <w:tcPr>
            <w:tcW w:w="4081" w:type="dxa"/>
            <w:tcMar>
              <w:left w:w="105" w:type="dxa"/>
              <w:right w:w="105" w:type="dxa"/>
            </w:tcMar>
            <w:vAlign w:val="center"/>
          </w:tcPr>
          <w:p w14:paraId="2E9D5756" w14:textId="77974CE5" w:rsidR="000A4B38" w:rsidRPr="00C75C2C" w:rsidRDefault="000A4B38" w:rsidP="00E252A9">
            <w:pPr>
              <w:spacing w:after="20"/>
              <w:rPr>
                <w:rFonts w:asciiTheme="minorHAnsi" w:eastAsia="Aptos" w:hAnsiTheme="minorHAnsi" w:cstheme="minorHAnsi"/>
                <w:color w:val="000000" w:themeColor="text1"/>
                <w:sz w:val="22"/>
                <w:szCs w:val="22"/>
              </w:rPr>
            </w:pPr>
            <w:r w:rsidRPr="000A4B38">
              <w:rPr>
                <w:rFonts w:asciiTheme="minorHAnsi" w:eastAsia="Aptos" w:hAnsiTheme="minorHAnsi" w:cstheme="minorHAnsi"/>
                <w:color w:val="000000" w:themeColor="text1"/>
              </w:rPr>
              <w:t>Venue Renovation (Instructional Space Renovation cost specific to HVAC training)</w:t>
            </w:r>
          </w:p>
        </w:tc>
        <w:tc>
          <w:tcPr>
            <w:tcW w:w="980" w:type="dxa"/>
            <w:tcMar>
              <w:left w:w="105" w:type="dxa"/>
              <w:right w:w="105" w:type="dxa"/>
            </w:tcMar>
            <w:vAlign w:val="center"/>
          </w:tcPr>
          <w:p w14:paraId="652C54EF" w14:textId="77777777" w:rsidR="000A4B38" w:rsidRPr="00BD66FE" w:rsidRDefault="000A4B38" w:rsidP="00E252A9">
            <w:pPr>
              <w:spacing w:after="20"/>
              <w:jc w:val="center"/>
              <w:rPr>
                <w:rFonts w:asciiTheme="minorHAnsi" w:eastAsia="Aptos" w:hAnsiTheme="minorHAnsi" w:cstheme="minorHAnsi"/>
                <w:color w:val="000000" w:themeColor="text1"/>
              </w:rPr>
            </w:pPr>
          </w:p>
        </w:tc>
        <w:tc>
          <w:tcPr>
            <w:tcW w:w="1029" w:type="dxa"/>
            <w:tcMar>
              <w:left w:w="105" w:type="dxa"/>
              <w:right w:w="105" w:type="dxa"/>
            </w:tcMar>
            <w:vAlign w:val="center"/>
          </w:tcPr>
          <w:p w14:paraId="70C334BB" w14:textId="77777777" w:rsidR="000A4B38" w:rsidRPr="00BD66FE" w:rsidRDefault="000A4B38" w:rsidP="00E252A9">
            <w:pPr>
              <w:spacing w:after="20"/>
              <w:jc w:val="center"/>
              <w:rPr>
                <w:rFonts w:asciiTheme="minorHAnsi" w:eastAsia="Aptos" w:hAnsiTheme="minorHAnsi" w:cstheme="minorHAnsi"/>
                <w:color w:val="000000" w:themeColor="text1"/>
              </w:rPr>
            </w:pPr>
          </w:p>
        </w:tc>
        <w:tc>
          <w:tcPr>
            <w:tcW w:w="1145" w:type="dxa"/>
            <w:tcMar>
              <w:left w:w="105" w:type="dxa"/>
              <w:right w:w="105" w:type="dxa"/>
            </w:tcMar>
            <w:vAlign w:val="center"/>
          </w:tcPr>
          <w:p w14:paraId="0BCAD6F5" w14:textId="77777777" w:rsidR="000A4B38" w:rsidRPr="00BD66FE" w:rsidRDefault="000A4B38" w:rsidP="00E252A9">
            <w:pPr>
              <w:spacing w:after="20"/>
              <w:jc w:val="right"/>
              <w:rPr>
                <w:rFonts w:asciiTheme="minorHAnsi" w:eastAsia="Aptos" w:hAnsiTheme="minorHAnsi" w:cstheme="minorHAnsi"/>
                <w:color w:val="000000" w:themeColor="text1"/>
              </w:rPr>
            </w:pPr>
          </w:p>
        </w:tc>
        <w:tc>
          <w:tcPr>
            <w:tcW w:w="1230" w:type="dxa"/>
            <w:tcMar>
              <w:left w:w="105" w:type="dxa"/>
              <w:right w:w="105" w:type="dxa"/>
            </w:tcMar>
            <w:vAlign w:val="center"/>
          </w:tcPr>
          <w:p w14:paraId="58DE5C6A" w14:textId="77777777" w:rsidR="000A4B38" w:rsidRPr="00BD66FE" w:rsidRDefault="000A4B38" w:rsidP="00E252A9">
            <w:pPr>
              <w:spacing w:after="20"/>
              <w:jc w:val="right"/>
              <w:rPr>
                <w:rFonts w:asciiTheme="minorHAnsi" w:eastAsia="Aptos" w:hAnsiTheme="minorHAnsi" w:cstheme="minorHAnsi"/>
                <w:color w:val="000000" w:themeColor="text1"/>
              </w:rPr>
            </w:pPr>
          </w:p>
        </w:tc>
        <w:tc>
          <w:tcPr>
            <w:tcW w:w="1236" w:type="dxa"/>
            <w:tcMar>
              <w:left w:w="105" w:type="dxa"/>
              <w:right w:w="105" w:type="dxa"/>
            </w:tcMar>
            <w:vAlign w:val="center"/>
          </w:tcPr>
          <w:p w14:paraId="658C3BD4" w14:textId="77777777" w:rsidR="000A4B38" w:rsidRPr="00BD66FE" w:rsidRDefault="000A4B38" w:rsidP="00E252A9">
            <w:pPr>
              <w:spacing w:after="20"/>
              <w:jc w:val="right"/>
              <w:rPr>
                <w:rFonts w:asciiTheme="minorHAnsi" w:eastAsia="Aptos" w:hAnsiTheme="minorHAnsi" w:cstheme="minorHAnsi"/>
                <w:color w:val="000000" w:themeColor="text1"/>
              </w:rPr>
            </w:pPr>
          </w:p>
        </w:tc>
      </w:tr>
      <w:tr w:rsidR="000A4B38" w:rsidRPr="00BD66FE" w14:paraId="5795142D" w14:textId="77777777" w:rsidTr="00C75C2C">
        <w:trPr>
          <w:trHeight w:val="302"/>
        </w:trPr>
        <w:tc>
          <w:tcPr>
            <w:tcW w:w="345" w:type="dxa"/>
            <w:tcMar>
              <w:left w:w="105" w:type="dxa"/>
              <w:right w:w="105" w:type="dxa"/>
            </w:tcMar>
            <w:vAlign w:val="center"/>
          </w:tcPr>
          <w:p w14:paraId="0C6EBF50"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0FAE1B42"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2558797C"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 xml:space="preserve">Printing and </w:t>
            </w:r>
            <w:proofErr w:type="gramStart"/>
            <w:r w:rsidRPr="00BD66FE">
              <w:rPr>
                <w:rFonts w:asciiTheme="minorHAnsi" w:eastAsia="Aptos" w:hAnsiTheme="minorHAnsi" w:cstheme="minorHAnsi"/>
                <w:color w:val="000000" w:themeColor="text1"/>
                <w:sz w:val="22"/>
                <w:szCs w:val="22"/>
              </w:rPr>
              <w:t>Copying</w:t>
            </w:r>
            <w:proofErr w:type="gramEnd"/>
          </w:p>
        </w:tc>
        <w:tc>
          <w:tcPr>
            <w:tcW w:w="980" w:type="dxa"/>
            <w:tcMar>
              <w:left w:w="105" w:type="dxa"/>
              <w:right w:w="105" w:type="dxa"/>
            </w:tcMar>
            <w:vAlign w:val="center"/>
          </w:tcPr>
          <w:p w14:paraId="4E3960F7"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0A49B22F"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48456F5E"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6D8DF0CE"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795BF363"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709CC6A6" w14:textId="77777777" w:rsidTr="00C75C2C">
        <w:trPr>
          <w:trHeight w:val="300"/>
        </w:trPr>
        <w:tc>
          <w:tcPr>
            <w:tcW w:w="345" w:type="dxa"/>
            <w:tcMar>
              <w:left w:w="105" w:type="dxa"/>
              <w:right w:w="105" w:type="dxa"/>
            </w:tcMar>
            <w:vAlign w:val="center"/>
          </w:tcPr>
          <w:p w14:paraId="0D33DBE4"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19876FA1"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7BD236FF"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Supplies</w:t>
            </w:r>
          </w:p>
        </w:tc>
        <w:tc>
          <w:tcPr>
            <w:tcW w:w="980" w:type="dxa"/>
            <w:tcMar>
              <w:left w:w="105" w:type="dxa"/>
              <w:right w:w="105" w:type="dxa"/>
            </w:tcMar>
            <w:vAlign w:val="center"/>
          </w:tcPr>
          <w:p w14:paraId="4A94C7BA"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48BF0469"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631901D1"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78AD276B"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25CE2637"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0AA84F85" w14:textId="77777777" w:rsidTr="00C75C2C">
        <w:trPr>
          <w:trHeight w:val="302"/>
        </w:trPr>
        <w:tc>
          <w:tcPr>
            <w:tcW w:w="345" w:type="dxa"/>
            <w:tcMar>
              <w:left w:w="105" w:type="dxa"/>
              <w:right w:w="105" w:type="dxa"/>
            </w:tcMar>
            <w:vAlign w:val="center"/>
          </w:tcPr>
          <w:p w14:paraId="497DB0C3"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75F2F663"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04E33419"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Telecommunications</w:t>
            </w:r>
          </w:p>
        </w:tc>
        <w:tc>
          <w:tcPr>
            <w:tcW w:w="980" w:type="dxa"/>
            <w:tcMar>
              <w:left w:w="105" w:type="dxa"/>
              <w:right w:w="105" w:type="dxa"/>
            </w:tcMar>
            <w:vAlign w:val="center"/>
          </w:tcPr>
          <w:p w14:paraId="1B524793"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3E90977D"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4C105C05"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3474D61B"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01468D53"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61DB50F9" w14:textId="77777777" w:rsidTr="00C75C2C">
        <w:trPr>
          <w:trHeight w:val="300"/>
        </w:trPr>
        <w:tc>
          <w:tcPr>
            <w:tcW w:w="345" w:type="dxa"/>
            <w:tcMar>
              <w:left w:w="105" w:type="dxa"/>
              <w:right w:w="105" w:type="dxa"/>
            </w:tcMar>
            <w:vAlign w:val="center"/>
          </w:tcPr>
          <w:p w14:paraId="75FF54CA"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5F64CCEB"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39163B72"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Travel and Meetings</w:t>
            </w:r>
          </w:p>
        </w:tc>
        <w:tc>
          <w:tcPr>
            <w:tcW w:w="980" w:type="dxa"/>
            <w:tcMar>
              <w:left w:w="105" w:type="dxa"/>
              <w:right w:w="105" w:type="dxa"/>
            </w:tcMar>
            <w:vAlign w:val="center"/>
          </w:tcPr>
          <w:p w14:paraId="24F369B8"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292B8180"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0513D42F"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222DEFDE"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5757E439"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1152B105" w14:textId="77777777" w:rsidTr="00C75C2C">
        <w:trPr>
          <w:trHeight w:val="302"/>
        </w:trPr>
        <w:tc>
          <w:tcPr>
            <w:tcW w:w="345" w:type="dxa"/>
            <w:tcMar>
              <w:left w:w="105" w:type="dxa"/>
              <w:right w:w="105" w:type="dxa"/>
            </w:tcMar>
            <w:vAlign w:val="center"/>
          </w:tcPr>
          <w:p w14:paraId="35BE3A5F"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5DD22727"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6234D86F"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Venue Fees</w:t>
            </w:r>
          </w:p>
        </w:tc>
        <w:tc>
          <w:tcPr>
            <w:tcW w:w="980" w:type="dxa"/>
            <w:tcMar>
              <w:left w:w="105" w:type="dxa"/>
              <w:right w:w="105" w:type="dxa"/>
            </w:tcMar>
            <w:vAlign w:val="center"/>
          </w:tcPr>
          <w:p w14:paraId="20600F4A"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2037521E"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05560046"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4CA67405"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28BDB843"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17ADDB99" w14:textId="77777777" w:rsidTr="00C75C2C">
        <w:trPr>
          <w:trHeight w:val="302"/>
        </w:trPr>
        <w:tc>
          <w:tcPr>
            <w:tcW w:w="345" w:type="dxa"/>
            <w:tcMar>
              <w:left w:w="105" w:type="dxa"/>
              <w:right w:w="105" w:type="dxa"/>
            </w:tcMar>
            <w:vAlign w:val="center"/>
          </w:tcPr>
          <w:p w14:paraId="2C5DB5A7" w14:textId="77777777" w:rsidR="000A4B38" w:rsidRPr="00BD66FE" w:rsidRDefault="000A4B38" w:rsidP="00E252A9">
            <w:pPr>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220EA149" w14:textId="77777777" w:rsidR="000A4B38" w:rsidRPr="00BD66FE" w:rsidRDefault="000A4B38" w:rsidP="00E252A9">
            <w:pPr>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264E2A4A" w14:textId="77777777" w:rsidR="000A4B38" w:rsidRPr="00BD66FE" w:rsidRDefault="000A4B38" w:rsidP="00E252A9">
            <w:pPr>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Other</w:t>
            </w:r>
          </w:p>
        </w:tc>
        <w:tc>
          <w:tcPr>
            <w:tcW w:w="980" w:type="dxa"/>
            <w:tcMar>
              <w:left w:w="105" w:type="dxa"/>
              <w:right w:w="105" w:type="dxa"/>
            </w:tcMar>
            <w:vAlign w:val="center"/>
          </w:tcPr>
          <w:p w14:paraId="1FB91846" w14:textId="77777777" w:rsidR="000A4B38" w:rsidRPr="00BD66FE" w:rsidRDefault="000A4B38" w:rsidP="00E252A9">
            <w:pPr>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1AE50289" w14:textId="77777777" w:rsidR="000A4B38" w:rsidRPr="00BD66FE" w:rsidRDefault="000A4B38" w:rsidP="00E252A9">
            <w:pPr>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5E9EF1B9" w14:textId="77777777" w:rsidR="000A4B38" w:rsidRPr="00BD66FE" w:rsidRDefault="000A4B38" w:rsidP="00E252A9">
            <w:pPr>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5ACB844D" w14:textId="77777777" w:rsidR="000A4B38" w:rsidRPr="00BD66FE" w:rsidRDefault="000A4B38" w:rsidP="00E252A9">
            <w:pPr>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4C9F55DD" w14:textId="77777777" w:rsidR="000A4B38" w:rsidRPr="00BD66FE" w:rsidRDefault="000A4B38" w:rsidP="00E252A9">
            <w:pPr>
              <w:jc w:val="right"/>
              <w:rPr>
                <w:rFonts w:asciiTheme="minorHAnsi" w:eastAsia="Aptos" w:hAnsiTheme="minorHAnsi" w:cstheme="minorHAnsi"/>
                <w:color w:val="000000" w:themeColor="text1"/>
                <w:sz w:val="22"/>
                <w:szCs w:val="22"/>
              </w:rPr>
            </w:pPr>
          </w:p>
        </w:tc>
      </w:tr>
      <w:tr w:rsidR="000A4B38" w:rsidRPr="00BD66FE" w14:paraId="7337E095" w14:textId="77777777" w:rsidTr="00C75C2C">
        <w:trPr>
          <w:trHeight w:val="302"/>
        </w:trPr>
        <w:tc>
          <w:tcPr>
            <w:tcW w:w="345" w:type="dxa"/>
            <w:tcMar>
              <w:left w:w="105" w:type="dxa"/>
              <w:right w:w="105" w:type="dxa"/>
            </w:tcMar>
            <w:vAlign w:val="center"/>
          </w:tcPr>
          <w:p w14:paraId="03CE4E08" w14:textId="77777777" w:rsidR="000A4B38" w:rsidRPr="00BD66FE" w:rsidRDefault="000A4B38" w:rsidP="00E252A9">
            <w:pPr>
              <w:jc w:val="center"/>
              <w:rPr>
                <w:rFonts w:asciiTheme="minorHAnsi" w:eastAsia="Aptos" w:hAnsiTheme="minorHAnsi" w:cstheme="minorHAnsi"/>
                <w:color w:val="000000" w:themeColor="text1"/>
                <w:sz w:val="22"/>
                <w:szCs w:val="22"/>
              </w:rPr>
            </w:pPr>
          </w:p>
        </w:tc>
        <w:tc>
          <w:tcPr>
            <w:tcW w:w="4426" w:type="dxa"/>
            <w:gridSpan w:val="2"/>
            <w:tcMar>
              <w:left w:w="105" w:type="dxa"/>
              <w:right w:w="105" w:type="dxa"/>
            </w:tcMar>
            <w:vAlign w:val="center"/>
          </w:tcPr>
          <w:p w14:paraId="1C944D65" w14:textId="77777777" w:rsidR="000A4B38" w:rsidRPr="00BD66FE" w:rsidRDefault="000A4B38" w:rsidP="00E252A9">
            <w:pPr>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Total Materials, Supplies, Equipment, and Other Costs</w:t>
            </w:r>
          </w:p>
        </w:tc>
        <w:tc>
          <w:tcPr>
            <w:tcW w:w="980" w:type="dxa"/>
            <w:tcMar>
              <w:left w:w="105" w:type="dxa"/>
              <w:right w:w="105" w:type="dxa"/>
            </w:tcMar>
            <w:vAlign w:val="center"/>
          </w:tcPr>
          <w:p w14:paraId="0069CFEC" w14:textId="77777777" w:rsidR="000A4B38" w:rsidRPr="00BD66FE" w:rsidRDefault="000A4B38" w:rsidP="00E252A9">
            <w:pPr>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765A34FF" w14:textId="77777777" w:rsidR="000A4B38" w:rsidRPr="00BD66FE" w:rsidRDefault="000A4B38" w:rsidP="00E252A9">
            <w:pPr>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7DB0178A" w14:textId="77777777" w:rsidR="000A4B38" w:rsidRPr="00BD66FE" w:rsidRDefault="000A4B38" w:rsidP="00E252A9">
            <w:pPr>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24C5A5A6" w14:textId="77777777" w:rsidR="000A4B38" w:rsidRPr="00BD66FE" w:rsidRDefault="000A4B38" w:rsidP="00E252A9">
            <w:pPr>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4D709603" w14:textId="77777777" w:rsidR="000A4B38" w:rsidRPr="00BD66FE" w:rsidRDefault="000A4B38" w:rsidP="00E252A9">
            <w:pPr>
              <w:jc w:val="right"/>
              <w:rPr>
                <w:rFonts w:asciiTheme="minorHAnsi" w:eastAsia="Aptos" w:hAnsiTheme="minorHAnsi" w:cstheme="minorHAnsi"/>
                <w:color w:val="000000" w:themeColor="text1"/>
                <w:sz w:val="22"/>
                <w:szCs w:val="22"/>
              </w:rPr>
            </w:pPr>
          </w:p>
        </w:tc>
      </w:tr>
      <w:tr w:rsidR="000A4B38" w:rsidRPr="00BD66FE" w14:paraId="0CC9D108" w14:textId="77777777" w:rsidTr="00C75C2C">
        <w:trPr>
          <w:trHeight w:val="302"/>
        </w:trPr>
        <w:tc>
          <w:tcPr>
            <w:tcW w:w="345" w:type="dxa"/>
            <w:tcMar>
              <w:left w:w="105" w:type="dxa"/>
              <w:right w:w="105" w:type="dxa"/>
            </w:tcMar>
            <w:vAlign w:val="center"/>
          </w:tcPr>
          <w:p w14:paraId="41AF98C2" w14:textId="77777777" w:rsidR="000A4B38" w:rsidRPr="00BD66FE" w:rsidRDefault="000A4B38" w:rsidP="00E252A9">
            <w:pPr>
              <w:jc w:val="center"/>
              <w:rPr>
                <w:rFonts w:asciiTheme="minorHAnsi" w:eastAsia="Aptos" w:hAnsiTheme="minorHAnsi" w:cstheme="minorHAnsi"/>
                <w:color w:val="000000" w:themeColor="text1"/>
                <w:sz w:val="22"/>
                <w:szCs w:val="22"/>
              </w:rPr>
            </w:pPr>
          </w:p>
        </w:tc>
        <w:tc>
          <w:tcPr>
            <w:tcW w:w="4426" w:type="dxa"/>
            <w:gridSpan w:val="2"/>
            <w:tcMar>
              <w:left w:w="105" w:type="dxa"/>
              <w:right w:w="105" w:type="dxa"/>
            </w:tcMar>
            <w:vAlign w:val="center"/>
          </w:tcPr>
          <w:p w14:paraId="08842239"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Support Service Costs</w:t>
            </w:r>
          </w:p>
        </w:tc>
        <w:tc>
          <w:tcPr>
            <w:tcW w:w="980" w:type="dxa"/>
            <w:tcMar>
              <w:left w:w="105" w:type="dxa"/>
              <w:right w:w="105" w:type="dxa"/>
            </w:tcMar>
            <w:vAlign w:val="center"/>
          </w:tcPr>
          <w:p w14:paraId="50218CB8"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 Served</w:t>
            </w:r>
          </w:p>
        </w:tc>
        <w:tc>
          <w:tcPr>
            <w:tcW w:w="1029" w:type="dxa"/>
            <w:tcMar>
              <w:left w:w="105" w:type="dxa"/>
              <w:right w:w="105" w:type="dxa"/>
            </w:tcMar>
            <w:vAlign w:val="center"/>
          </w:tcPr>
          <w:p w14:paraId="32204889"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Rate / Served</w:t>
            </w:r>
          </w:p>
        </w:tc>
        <w:tc>
          <w:tcPr>
            <w:tcW w:w="1145" w:type="dxa"/>
            <w:tcMar>
              <w:left w:w="105" w:type="dxa"/>
              <w:right w:w="105" w:type="dxa"/>
            </w:tcMar>
            <w:vAlign w:val="center"/>
          </w:tcPr>
          <w:p w14:paraId="1B8B7382"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520C5FD5"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3FC53D34"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3A29BA57" w14:textId="77777777" w:rsidTr="00C75C2C">
        <w:trPr>
          <w:trHeight w:val="302"/>
        </w:trPr>
        <w:tc>
          <w:tcPr>
            <w:tcW w:w="345" w:type="dxa"/>
            <w:tcMar>
              <w:left w:w="105" w:type="dxa"/>
              <w:right w:w="105" w:type="dxa"/>
            </w:tcMar>
            <w:vAlign w:val="center"/>
          </w:tcPr>
          <w:p w14:paraId="3564CAEB" w14:textId="77777777" w:rsidR="000A4B38" w:rsidRPr="00BD66FE" w:rsidRDefault="000A4B38" w:rsidP="00E252A9">
            <w:pPr>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76C956E2"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2517212D"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Training Stipends and Subsidized Wages</w:t>
            </w:r>
          </w:p>
        </w:tc>
        <w:tc>
          <w:tcPr>
            <w:tcW w:w="980" w:type="dxa"/>
            <w:tcMar>
              <w:left w:w="105" w:type="dxa"/>
              <w:right w:w="105" w:type="dxa"/>
            </w:tcMar>
            <w:vAlign w:val="center"/>
          </w:tcPr>
          <w:p w14:paraId="0360859B"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28F23F03"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7068164D"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2EDEF5E7"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3A8C79CF"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73CAB165" w14:textId="77777777" w:rsidTr="00C75C2C">
        <w:trPr>
          <w:trHeight w:val="302"/>
        </w:trPr>
        <w:tc>
          <w:tcPr>
            <w:tcW w:w="345" w:type="dxa"/>
            <w:tcMar>
              <w:left w:w="105" w:type="dxa"/>
              <w:right w:w="105" w:type="dxa"/>
            </w:tcMar>
            <w:vAlign w:val="center"/>
          </w:tcPr>
          <w:p w14:paraId="6DDE61A9" w14:textId="77777777" w:rsidR="000A4B38" w:rsidRPr="00BD66FE" w:rsidRDefault="000A4B38" w:rsidP="00E252A9">
            <w:pPr>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07558A3B"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77A4BA65"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Subsidized Support Services</w:t>
            </w:r>
          </w:p>
        </w:tc>
        <w:tc>
          <w:tcPr>
            <w:tcW w:w="980" w:type="dxa"/>
            <w:tcMar>
              <w:left w:w="105" w:type="dxa"/>
              <w:right w:w="105" w:type="dxa"/>
            </w:tcMar>
            <w:vAlign w:val="center"/>
          </w:tcPr>
          <w:p w14:paraId="058FA10B"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7221C948"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1533C865"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1CD7D979"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1FBEBFA4"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4CF36EBE" w14:textId="77777777" w:rsidTr="00C75C2C">
        <w:trPr>
          <w:trHeight w:val="302"/>
        </w:trPr>
        <w:tc>
          <w:tcPr>
            <w:tcW w:w="345" w:type="dxa"/>
            <w:tcMar>
              <w:left w:w="105" w:type="dxa"/>
              <w:right w:w="105" w:type="dxa"/>
            </w:tcMar>
            <w:vAlign w:val="center"/>
          </w:tcPr>
          <w:p w14:paraId="42046016" w14:textId="77777777" w:rsidR="000A4B38" w:rsidRPr="00BD66FE" w:rsidRDefault="000A4B38" w:rsidP="00E252A9">
            <w:pPr>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3CE6F127"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02BE31C0"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Other</w:t>
            </w:r>
          </w:p>
        </w:tc>
        <w:tc>
          <w:tcPr>
            <w:tcW w:w="980" w:type="dxa"/>
            <w:tcMar>
              <w:left w:w="105" w:type="dxa"/>
              <w:right w:w="105" w:type="dxa"/>
            </w:tcMar>
            <w:vAlign w:val="center"/>
          </w:tcPr>
          <w:p w14:paraId="5587384A"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3F8748CD"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4400A9C1"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32CE225A"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2908AD77"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7D93AC24" w14:textId="77777777" w:rsidTr="00C75C2C">
        <w:trPr>
          <w:trHeight w:val="302"/>
        </w:trPr>
        <w:tc>
          <w:tcPr>
            <w:tcW w:w="345" w:type="dxa"/>
            <w:tcMar>
              <w:left w:w="105" w:type="dxa"/>
              <w:right w:w="105" w:type="dxa"/>
            </w:tcMar>
            <w:vAlign w:val="center"/>
          </w:tcPr>
          <w:p w14:paraId="31EC57ED" w14:textId="77777777" w:rsidR="000A4B38" w:rsidRPr="00BD66FE" w:rsidRDefault="000A4B38" w:rsidP="00E252A9">
            <w:pPr>
              <w:jc w:val="center"/>
              <w:rPr>
                <w:rFonts w:asciiTheme="minorHAnsi" w:eastAsia="Aptos" w:hAnsiTheme="minorHAnsi" w:cstheme="minorHAnsi"/>
                <w:color w:val="000000" w:themeColor="text1"/>
                <w:sz w:val="22"/>
                <w:szCs w:val="22"/>
              </w:rPr>
            </w:pPr>
          </w:p>
        </w:tc>
        <w:tc>
          <w:tcPr>
            <w:tcW w:w="4426" w:type="dxa"/>
            <w:gridSpan w:val="2"/>
            <w:tcMar>
              <w:left w:w="105" w:type="dxa"/>
              <w:right w:w="105" w:type="dxa"/>
            </w:tcMar>
            <w:vAlign w:val="center"/>
          </w:tcPr>
          <w:p w14:paraId="52F5DDF6"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Total Support Services Costs</w:t>
            </w:r>
          </w:p>
        </w:tc>
        <w:tc>
          <w:tcPr>
            <w:tcW w:w="980" w:type="dxa"/>
            <w:tcMar>
              <w:left w:w="105" w:type="dxa"/>
              <w:right w:w="105" w:type="dxa"/>
            </w:tcMar>
            <w:vAlign w:val="center"/>
          </w:tcPr>
          <w:p w14:paraId="3D510F6B"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69C948AC"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69F5CF4A"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1F9D2015"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69E47CC6"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313A8461" w14:textId="77777777" w:rsidTr="00C75C2C">
        <w:trPr>
          <w:trHeight w:val="302"/>
        </w:trPr>
        <w:tc>
          <w:tcPr>
            <w:tcW w:w="345" w:type="dxa"/>
            <w:tcMar>
              <w:left w:w="105" w:type="dxa"/>
              <w:right w:w="105" w:type="dxa"/>
            </w:tcMar>
            <w:vAlign w:val="center"/>
          </w:tcPr>
          <w:p w14:paraId="253FD6B8" w14:textId="77777777" w:rsidR="000A4B38" w:rsidRPr="00BD66FE" w:rsidRDefault="000A4B38" w:rsidP="00E252A9">
            <w:pPr>
              <w:jc w:val="center"/>
              <w:rPr>
                <w:rFonts w:asciiTheme="minorHAnsi" w:eastAsia="Aptos" w:hAnsiTheme="minorHAnsi" w:cstheme="minorHAnsi"/>
                <w:color w:val="000000" w:themeColor="text1"/>
                <w:sz w:val="22"/>
                <w:szCs w:val="22"/>
              </w:rPr>
            </w:pPr>
          </w:p>
        </w:tc>
        <w:tc>
          <w:tcPr>
            <w:tcW w:w="4426" w:type="dxa"/>
            <w:gridSpan w:val="2"/>
            <w:tcMar>
              <w:left w:w="105" w:type="dxa"/>
              <w:right w:w="105" w:type="dxa"/>
            </w:tcMar>
            <w:vAlign w:val="center"/>
          </w:tcPr>
          <w:p w14:paraId="1D1D0B37"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 xml:space="preserve">Subcontractors </w:t>
            </w:r>
            <w:r w:rsidRPr="00BD66FE">
              <w:rPr>
                <w:rFonts w:asciiTheme="minorHAnsi" w:eastAsia="Aptos" w:hAnsiTheme="minorHAnsi" w:cstheme="minorHAnsi"/>
                <w:color w:val="000000" w:themeColor="text1"/>
                <w:sz w:val="22"/>
                <w:szCs w:val="22"/>
              </w:rPr>
              <w:t>(</w:t>
            </w:r>
            <w:r w:rsidRPr="00BD66FE">
              <w:rPr>
                <w:rFonts w:asciiTheme="minorHAnsi" w:eastAsia="Aptos" w:hAnsiTheme="minorHAnsi" w:cstheme="minorHAnsi"/>
                <w:i/>
                <w:iCs/>
                <w:color w:val="000000" w:themeColor="text1"/>
                <w:sz w:val="22"/>
                <w:szCs w:val="22"/>
              </w:rPr>
              <w:t>specify names, titles, and organizations)</w:t>
            </w:r>
          </w:p>
        </w:tc>
        <w:tc>
          <w:tcPr>
            <w:tcW w:w="980" w:type="dxa"/>
            <w:tcMar>
              <w:left w:w="105" w:type="dxa"/>
              <w:right w:w="105" w:type="dxa"/>
            </w:tcMar>
            <w:vAlign w:val="center"/>
          </w:tcPr>
          <w:p w14:paraId="7E44038F"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roofErr w:type="spellStart"/>
            <w:r w:rsidRPr="00BD66FE">
              <w:rPr>
                <w:rFonts w:asciiTheme="minorHAnsi" w:eastAsia="Aptos" w:hAnsiTheme="minorHAnsi" w:cstheme="minorHAnsi"/>
                <w:b/>
                <w:bCs/>
                <w:color w:val="000000" w:themeColor="text1"/>
                <w:sz w:val="22"/>
                <w:szCs w:val="22"/>
              </w:rPr>
              <w:t>Hrs</w:t>
            </w:r>
            <w:proofErr w:type="spellEnd"/>
            <w:r w:rsidRPr="00BD66FE">
              <w:rPr>
                <w:rFonts w:asciiTheme="minorHAnsi" w:eastAsia="Aptos" w:hAnsiTheme="minorHAnsi" w:cstheme="minorHAnsi"/>
                <w:b/>
                <w:bCs/>
                <w:color w:val="000000" w:themeColor="text1"/>
                <w:sz w:val="22"/>
                <w:szCs w:val="22"/>
              </w:rPr>
              <w:t xml:space="preserve"> / %FTE</w:t>
            </w:r>
          </w:p>
        </w:tc>
        <w:tc>
          <w:tcPr>
            <w:tcW w:w="1029" w:type="dxa"/>
            <w:tcMar>
              <w:left w:w="105" w:type="dxa"/>
              <w:right w:w="105" w:type="dxa"/>
            </w:tcMar>
            <w:vAlign w:val="center"/>
          </w:tcPr>
          <w:p w14:paraId="12498933"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Rate</w:t>
            </w:r>
          </w:p>
        </w:tc>
        <w:tc>
          <w:tcPr>
            <w:tcW w:w="1145" w:type="dxa"/>
            <w:tcMar>
              <w:left w:w="105" w:type="dxa"/>
              <w:right w:w="105" w:type="dxa"/>
            </w:tcMar>
            <w:vAlign w:val="center"/>
          </w:tcPr>
          <w:p w14:paraId="2A2133EF"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6C8672AA"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7CE9D26C"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79CAE9DD" w14:textId="77777777" w:rsidTr="00C75C2C">
        <w:trPr>
          <w:trHeight w:val="302"/>
        </w:trPr>
        <w:tc>
          <w:tcPr>
            <w:tcW w:w="345" w:type="dxa"/>
            <w:tcMar>
              <w:left w:w="105" w:type="dxa"/>
              <w:right w:w="105" w:type="dxa"/>
            </w:tcMar>
            <w:vAlign w:val="center"/>
          </w:tcPr>
          <w:p w14:paraId="2CF53C8E" w14:textId="77777777" w:rsidR="000A4B38" w:rsidRPr="00BD66FE" w:rsidRDefault="000A4B38" w:rsidP="00E252A9">
            <w:pPr>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5720D9B8"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224D4249" w14:textId="77777777" w:rsidR="000A4B38" w:rsidRPr="00BD66FE" w:rsidRDefault="000A4B38" w:rsidP="00E252A9">
            <w:pPr>
              <w:spacing w:after="20"/>
              <w:rPr>
                <w:rFonts w:asciiTheme="minorHAnsi" w:eastAsia="Aptos" w:hAnsiTheme="minorHAnsi" w:cstheme="minorHAnsi"/>
                <w:color w:val="000000" w:themeColor="text1"/>
                <w:sz w:val="22"/>
                <w:szCs w:val="22"/>
              </w:rPr>
            </w:pPr>
          </w:p>
        </w:tc>
        <w:tc>
          <w:tcPr>
            <w:tcW w:w="980" w:type="dxa"/>
            <w:tcMar>
              <w:left w:w="105" w:type="dxa"/>
              <w:right w:w="105" w:type="dxa"/>
            </w:tcMar>
            <w:vAlign w:val="center"/>
          </w:tcPr>
          <w:p w14:paraId="08F4A737"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2CBFA167"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4E9FBDA4"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374DA392"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3888F926"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4485C87F" w14:textId="77777777" w:rsidTr="00C75C2C">
        <w:trPr>
          <w:trHeight w:val="302"/>
        </w:trPr>
        <w:tc>
          <w:tcPr>
            <w:tcW w:w="345" w:type="dxa"/>
            <w:tcMar>
              <w:left w:w="105" w:type="dxa"/>
              <w:right w:w="105" w:type="dxa"/>
            </w:tcMar>
            <w:vAlign w:val="center"/>
          </w:tcPr>
          <w:p w14:paraId="787AB2ED" w14:textId="77777777" w:rsidR="000A4B38" w:rsidRPr="00BD66FE" w:rsidRDefault="000A4B38" w:rsidP="00E252A9">
            <w:pPr>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162F20D1"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290AA900" w14:textId="77777777" w:rsidR="000A4B38" w:rsidRPr="00BD66FE" w:rsidRDefault="000A4B38" w:rsidP="00E252A9">
            <w:pPr>
              <w:spacing w:after="20"/>
              <w:rPr>
                <w:rFonts w:asciiTheme="minorHAnsi" w:eastAsia="Aptos" w:hAnsiTheme="minorHAnsi" w:cstheme="minorHAnsi"/>
                <w:color w:val="000000" w:themeColor="text1"/>
                <w:sz w:val="22"/>
                <w:szCs w:val="22"/>
              </w:rPr>
            </w:pPr>
          </w:p>
        </w:tc>
        <w:tc>
          <w:tcPr>
            <w:tcW w:w="980" w:type="dxa"/>
            <w:tcMar>
              <w:left w:w="105" w:type="dxa"/>
              <w:right w:w="105" w:type="dxa"/>
            </w:tcMar>
            <w:vAlign w:val="center"/>
          </w:tcPr>
          <w:p w14:paraId="19022BE3"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035A5080"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3ACEF858"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6AA7E6B7"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464AF42A"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09D0B4A3" w14:textId="77777777" w:rsidTr="00C75C2C">
        <w:trPr>
          <w:trHeight w:val="302"/>
        </w:trPr>
        <w:tc>
          <w:tcPr>
            <w:tcW w:w="345" w:type="dxa"/>
            <w:tcMar>
              <w:left w:w="105" w:type="dxa"/>
              <w:right w:w="105" w:type="dxa"/>
            </w:tcMar>
            <w:vAlign w:val="center"/>
          </w:tcPr>
          <w:p w14:paraId="5B6996CA" w14:textId="77777777" w:rsidR="000A4B38" w:rsidRPr="00BD66FE" w:rsidRDefault="000A4B38" w:rsidP="00E252A9">
            <w:pPr>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7CCA9760"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031E2F78" w14:textId="77777777" w:rsidR="000A4B38" w:rsidRPr="00BD66FE" w:rsidRDefault="000A4B38" w:rsidP="00E252A9">
            <w:pPr>
              <w:spacing w:after="20"/>
              <w:rPr>
                <w:rFonts w:asciiTheme="minorHAnsi" w:eastAsia="Aptos" w:hAnsiTheme="minorHAnsi" w:cstheme="minorHAnsi"/>
                <w:color w:val="000000" w:themeColor="text1"/>
                <w:sz w:val="22"/>
                <w:szCs w:val="22"/>
              </w:rPr>
            </w:pPr>
          </w:p>
        </w:tc>
        <w:tc>
          <w:tcPr>
            <w:tcW w:w="980" w:type="dxa"/>
            <w:tcMar>
              <w:left w:w="105" w:type="dxa"/>
              <w:right w:w="105" w:type="dxa"/>
            </w:tcMar>
            <w:vAlign w:val="center"/>
          </w:tcPr>
          <w:p w14:paraId="380FD028"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51B165E6"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1D9F1175"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7051287A"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748ABF10"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45C1C448" w14:textId="77777777" w:rsidTr="00C75C2C">
        <w:trPr>
          <w:trHeight w:val="302"/>
        </w:trPr>
        <w:tc>
          <w:tcPr>
            <w:tcW w:w="345" w:type="dxa"/>
            <w:tcMar>
              <w:left w:w="105" w:type="dxa"/>
              <w:right w:w="105" w:type="dxa"/>
            </w:tcMar>
            <w:vAlign w:val="center"/>
          </w:tcPr>
          <w:p w14:paraId="26AE9361" w14:textId="77777777" w:rsidR="000A4B38" w:rsidRPr="00BD66FE" w:rsidRDefault="000A4B38" w:rsidP="00E252A9">
            <w:pPr>
              <w:jc w:val="center"/>
              <w:rPr>
                <w:rFonts w:asciiTheme="minorHAnsi" w:eastAsia="Aptos" w:hAnsiTheme="minorHAnsi" w:cstheme="minorHAnsi"/>
                <w:color w:val="000000" w:themeColor="text1"/>
                <w:sz w:val="22"/>
                <w:szCs w:val="22"/>
              </w:rPr>
            </w:pPr>
          </w:p>
        </w:tc>
        <w:tc>
          <w:tcPr>
            <w:tcW w:w="4426" w:type="dxa"/>
            <w:gridSpan w:val="2"/>
            <w:tcMar>
              <w:left w:w="105" w:type="dxa"/>
              <w:right w:w="105" w:type="dxa"/>
            </w:tcMar>
            <w:vAlign w:val="center"/>
          </w:tcPr>
          <w:p w14:paraId="1258B2A1"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Total Subcontractors</w:t>
            </w:r>
          </w:p>
        </w:tc>
        <w:tc>
          <w:tcPr>
            <w:tcW w:w="980" w:type="dxa"/>
            <w:tcMar>
              <w:left w:w="105" w:type="dxa"/>
              <w:right w:w="105" w:type="dxa"/>
            </w:tcMar>
            <w:vAlign w:val="center"/>
          </w:tcPr>
          <w:p w14:paraId="6FC97B6A"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1F9082CD"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05F6BE87"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0AB413DB"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396A801E"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0BF2331F" w14:textId="77777777" w:rsidTr="00C75C2C">
        <w:trPr>
          <w:trHeight w:val="302"/>
        </w:trPr>
        <w:tc>
          <w:tcPr>
            <w:tcW w:w="4771" w:type="dxa"/>
            <w:gridSpan w:val="3"/>
            <w:tcMar>
              <w:left w:w="105" w:type="dxa"/>
              <w:right w:w="105" w:type="dxa"/>
            </w:tcMar>
            <w:vAlign w:val="center"/>
          </w:tcPr>
          <w:p w14:paraId="3593DFA4"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Total Direct Programmatic Costs</w:t>
            </w:r>
          </w:p>
        </w:tc>
        <w:tc>
          <w:tcPr>
            <w:tcW w:w="980" w:type="dxa"/>
            <w:tcMar>
              <w:left w:w="105" w:type="dxa"/>
              <w:right w:w="105" w:type="dxa"/>
            </w:tcMar>
            <w:vAlign w:val="center"/>
          </w:tcPr>
          <w:p w14:paraId="04F7561F"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1FAF97F0"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2E64A044"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7C81DFE6"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1D777C8F"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2594DAAF" w14:textId="77777777" w:rsidTr="00C75C2C">
        <w:trPr>
          <w:trHeight w:val="302"/>
        </w:trPr>
        <w:tc>
          <w:tcPr>
            <w:tcW w:w="4771" w:type="dxa"/>
            <w:gridSpan w:val="3"/>
            <w:tcMar>
              <w:left w:w="105" w:type="dxa"/>
              <w:right w:w="105" w:type="dxa"/>
            </w:tcMar>
            <w:vAlign w:val="center"/>
          </w:tcPr>
          <w:p w14:paraId="4CE41624"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Total Personnel + Direct Programmatic Costs</w:t>
            </w:r>
          </w:p>
        </w:tc>
        <w:tc>
          <w:tcPr>
            <w:tcW w:w="980" w:type="dxa"/>
            <w:tcMar>
              <w:left w:w="105" w:type="dxa"/>
              <w:right w:w="105" w:type="dxa"/>
            </w:tcMar>
            <w:vAlign w:val="center"/>
          </w:tcPr>
          <w:p w14:paraId="65322FBA"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515DEBCE"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1B2C13A2"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3E06EF08"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2B0CD003"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65F38E9F" w14:textId="77777777" w:rsidTr="00C75C2C">
        <w:trPr>
          <w:trHeight w:val="302"/>
        </w:trPr>
        <w:tc>
          <w:tcPr>
            <w:tcW w:w="4771" w:type="dxa"/>
            <w:gridSpan w:val="3"/>
            <w:tcMar>
              <w:left w:w="105" w:type="dxa"/>
              <w:right w:w="105" w:type="dxa"/>
            </w:tcMar>
            <w:vAlign w:val="center"/>
          </w:tcPr>
          <w:p w14:paraId="5A962C03"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lastRenderedPageBreak/>
              <w:t>Indirect Costs</w:t>
            </w:r>
            <w:r w:rsidRPr="00BD66FE">
              <w:rPr>
                <w:rFonts w:asciiTheme="minorHAnsi" w:eastAsia="Aptos" w:hAnsiTheme="minorHAnsi" w:cstheme="minorHAnsi"/>
                <w:color w:val="000000" w:themeColor="text1"/>
                <w:sz w:val="22"/>
                <w:szCs w:val="22"/>
              </w:rPr>
              <w:t xml:space="preserve"> (</w:t>
            </w:r>
            <w:r w:rsidRPr="00BD66FE">
              <w:rPr>
                <w:rFonts w:asciiTheme="minorHAnsi" w:eastAsia="Aptos" w:hAnsiTheme="minorHAnsi" w:cstheme="minorHAnsi"/>
                <w:i/>
                <w:iCs/>
                <w:color w:val="000000" w:themeColor="text1"/>
                <w:sz w:val="22"/>
                <w:szCs w:val="22"/>
              </w:rPr>
              <w:t>enter indirect rate if different than federal de minimis)</w:t>
            </w:r>
          </w:p>
        </w:tc>
        <w:tc>
          <w:tcPr>
            <w:tcW w:w="980" w:type="dxa"/>
            <w:tcMar>
              <w:left w:w="105" w:type="dxa"/>
              <w:right w:w="105" w:type="dxa"/>
            </w:tcMar>
            <w:vAlign w:val="center"/>
          </w:tcPr>
          <w:p w14:paraId="4E235105"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3BE8162B"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51A731EF"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287D7B3D"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70ED982B"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r w:rsidR="000A4B38" w:rsidRPr="00BD66FE" w14:paraId="72E5A812" w14:textId="77777777" w:rsidTr="00C75C2C">
        <w:trPr>
          <w:trHeight w:val="302"/>
        </w:trPr>
        <w:tc>
          <w:tcPr>
            <w:tcW w:w="4771" w:type="dxa"/>
            <w:gridSpan w:val="3"/>
            <w:tcMar>
              <w:left w:w="105" w:type="dxa"/>
              <w:right w:w="105" w:type="dxa"/>
            </w:tcMar>
            <w:vAlign w:val="center"/>
          </w:tcPr>
          <w:p w14:paraId="4BB36445" w14:textId="77777777" w:rsidR="000A4B38" w:rsidRPr="00BD66FE" w:rsidRDefault="000A4B38"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Total Program Costs</w:t>
            </w:r>
          </w:p>
        </w:tc>
        <w:tc>
          <w:tcPr>
            <w:tcW w:w="980" w:type="dxa"/>
            <w:tcMar>
              <w:left w:w="105" w:type="dxa"/>
              <w:right w:w="105" w:type="dxa"/>
            </w:tcMar>
            <w:vAlign w:val="center"/>
          </w:tcPr>
          <w:p w14:paraId="3C1A843B"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604FAB1E" w14:textId="77777777" w:rsidR="000A4B38" w:rsidRPr="00BD66FE" w:rsidRDefault="000A4B38"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6B647603"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2D9DE580"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1D7A2B8E" w14:textId="77777777" w:rsidR="000A4B38" w:rsidRPr="00BD66FE" w:rsidRDefault="000A4B38" w:rsidP="00E252A9">
            <w:pPr>
              <w:spacing w:after="20"/>
              <w:jc w:val="right"/>
              <w:rPr>
                <w:rFonts w:asciiTheme="minorHAnsi" w:eastAsia="Aptos" w:hAnsiTheme="minorHAnsi" w:cstheme="minorHAnsi"/>
                <w:color w:val="000000" w:themeColor="text1"/>
                <w:sz w:val="22"/>
                <w:szCs w:val="22"/>
              </w:rPr>
            </w:pPr>
          </w:p>
        </w:tc>
      </w:tr>
    </w:tbl>
    <w:p w14:paraId="6F6DB14C" w14:textId="77777777" w:rsidR="00703DDC" w:rsidRPr="00BD66FE" w:rsidRDefault="00703DDC" w:rsidP="00703DDC">
      <w:pPr>
        <w:rPr>
          <w:rStyle w:val="CommentReference"/>
          <w:rFonts w:asciiTheme="minorHAnsi" w:hAnsiTheme="minorHAnsi" w:cstheme="minorHAnsi"/>
          <w:sz w:val="22"/>
          <w:szCs w:val="22"/>
        </w:rPr>
        <w:sectPr w:rsidR="00703DDC" w:rsidRPr="00BD66FE" w:rsidSect="00703DDC">
          <w:pgSz w:w="15840" w:h="12240" w:orient="landscape"/>
          <w:pgMar w:top="1440" w:right="1440" w:bottom="1440" w:left="1440" w:header="720" w:footer="720" w:gutter="0"/>
          <w:cols w:space="720"/>
          <w:docGrid w:linePitch="360"/>
        </w:sectPr>
      </w:pPr>
    </w:p>
    <w:p w14:paraId="5E37AD10" w14:textId="33EEECCF" w:rsidR="00703DDC" w:rsidRDefault="00703DDC" w:rsidP="32FC838D">
      <w:pPr>
        <w:pStyle w:val="Heading3"/>
        <w:keepLines w:val="0"/>
        <w:numPr>
          <w:ilvl w:val="0"/>
          <w:numId w:val="0"/>
        </w:numPr>
        <w:spacing w:after="20"/>
        <w:jc w:val="center"/>
        <w:rPr>
          <w:rStyle w:val="CommentReference"/>
          <w:rFonts w:cs="Arial"/>
          <w:b/>
          <w:sz w:val="22"/>
          <w:szCs w:val="22"/>
        </w:rPr>
      </w:pPr>
      <w:r w:rsidRPr="32FC838D">
        <w:rPr>
          <w:rStyle w:val="CommentReference"/>
          <w:rFonts w:cs="Arial"/>
          <w:b/>
          <w:sz w:val="22"/>
          <w:szCs w:val="22"/>
        </w:rPr>
        <w:lastRenderedPageBreak/>
        <w:t xml:space="preserve">Attachment </w:t>
      </w:r>
      <w:proofErr w:type="gramStart"/>
      <w:r w:rsidR="00E77865">
        <w:rPr>
          <w:rStyle w:val="CommentReference"/>
          <w:rFonts w:cs="Arial"/>
          <w:b/>
          <w:sz w:val="22"/>
          <w:szCs w:val="22"/>
        </w:rPr>
        <w:t>4</w:t>
      </w:r>
      <w:r w:rsidR="48C2B0D1" w:rsidRPr="32FC838D">
        <w:rPr>
          <w:rStyle w:val="CommentReference"/>
          <w:rFonts w:cs="Arial"/>
          <w:b/>
          <w:sz w:val="22"/>
          <w:szCs w:val="22"/>
        </w:rPr>
        <w:t xml:space="preserve"> </w:t>
      </w:r>
      <w:r w:rsidRPr="32FC838D">
        <w:rPr>
          <w:rStyle w:val="CommentReference"/>
          <w:rFonts w:cs="Arial"/>
          <w:b/>
          <w:sz w:val="22"/>
          <w:szCs w:val="22"/>
        </w:rPr>
        <w:t xml:space="preserve">— </w:t>
      </w:r>
      <w:r w:rsidRPr="00533B05">
        <w:rPr>
          <w:rStyle w:val="CommentReference"/>
          <w:rFonts w:cs="Arial"/>
          <w:b/>
          <w:sz w:val="22"/>
          <w:szCs w:val="22"/>
          <w:highlight w:val="lightGray"/>
        </w:rPr>
        <w:t>[</w:t>
      </w:r>
      <w:proofErr w:type="gramEnd"/>
      <w:r w:rsidRPr="00533B05">
        <w:rPr>
          <w:rStyle w:val="CommentReference"/>
          <w:rFonts w:cs="Arial"/>
          <w:b/>
          <w:sz w:val="22"/>
          <w:szCs w:val="22"/>
          <w:highlight w:val="lightGray"/>
        </w:rPr>
        <w:t>IF APPLICABLE: Cost Share and]</w:t>
      </w:r>
      <w:r w:rsidRPr="32FC838D">
        <w:rPr>
          <w:rStyle w:val="CommentReference"/>
          <w:rFonts w:cs="Arial"/>
          <w:b/>
          <w:sz w:val="22"/>
          <w:szCs w:val="22"/>
        </w:rPr>
        <w:t xml:space="preserve"> Expenditure Certification</w:t>
      </w:r>
    </w:p>
    <w:p w14:paraId="18F733C7" w14:textId="77777777" w:rsidR="00703DDC" w:rsidRPr="00BD66FE" w:rsidRDefault="00703DDC" w:rsidP="00703DDC">
      <w:pPr>
        <w:spacing w:after="20"/>
        <w:jc w:val="center"/>
        <w:rPr>
          <w:rFonts w:asciiTheme="minorHAnsi" w:hAnsiTheme="minorHAnsi" w:cstheme="minorHAnsi"/>
          <w:b/>
          <w:bCs/>
        </w:rPr>
      </w:pPr>
      <w:r w:rsidRPr="00BD66FE">
        <w:rPr>
          <w:rFonts w:asciiTheme="minorHAnsi" w:hAnsiTheme="minorHAnsi" w:cstheme="minorHAnsi"/>
        </w:rPr>
        <w:br/>
      </w:r>
      <w:r w:rsidRPr="00BD66FE">
        <w:rPr>
          <w:rFonts w:asciiTheme="minorHAnsi" w:hAnsiTheme="minorHAnsi" w:cstheme="minorHAnsi"/>
          <w:b/>
          <w:bCs/>
        </w:rPr>
        <w:t xml:space="preserve">For submission </w:t>
      </w:r>
      <w:proofErr w:type="gramStart"/>
      <w:r w:rsidRPr="00BD66FE">
        <w:rPr>
          <w:rFonts w:asciiTheme="minorHAnsi" w:hAnsiTheme="minorHAnsi" w:cstheme="minorHAnsi"/>
          <w:b/>
          <w:bCs/>
        </w:rPr>
        <w:t xml:space="preserve">with </w:t>
      </w:r>
      <w:r>
        <w:rPr>
          <w:rFonts w:asciiTheme="minorHAnsi" w:hAnsiTheme="minorHAnsi" w:cstheme="minorHAnsi"/>
          <w:b/>
          <w:bCs/>
        </w:rPr>
        <w:t>Grant</w:t>
      </w:r>
      <w:r w:rsidRPr="00BD66FE">
        <w:rPr>
          <w:rFonts w:asciiTheme="minorHAnsi" w:hAnsiTheme="minorHAnsi" w:cstheme="minorHAnsi"/>
          <w:b/>
          <w:bCs/>
        </w:rPr>
        <w:t>ee’s</w:t>
      </w:r>
      <w:proofErr w:type="gramEnd"/>
      <w:r w:rsidRPr="00BD66FE">
        <w:rPr>
          <w:rFonts w:asciiTheme="minorHAnsi" w:hAnsiTheme="minorHAnsi" w:cstheme="minorHAnsi"/>
          <w:b/>
          <w:bCs/>
        </w:rPr>
        <w:t xml:space="preserve"> invoice</w:t>
      </w:r>
    </w:p>
    <w:p w14:paraId="5E8A2186" w14:textId="77777777" w:rsidR="00703DDC" w:rsidRPr="00BD66FE" w:rsidRDefault="00703DDC" w:rsidP="00703DDC">
      <w:pPr>
        <w:spacing w:after="20"/>
        <w:jc w:val="center"/>
        <w:rPr>
          <w:rFonts w:asciiTheme="minorHAnsi" w:hAnsiTheme="minorHAnsi" w:cstheme="minorHAnsi"/>
          <w:b/>
          <w:bCs/>
        </w:rPr>
      </w:pPr>
    </w:p>
    <w:tbl>
      <w:tblPr>
        <w:tblW w:w="0" w:type="auto"/>
        <w:tblInd w:w="-28" w:type="dxa"/>
        <w:tblLook w:val="0000" w:firstRow="0" w:lastRow="0" w:firstColumn="0" w:lastColumn="0" w:noHBand="0" w:noVBand="0"/>
      </w:tblPr>
      <w:tblGrid>
        <w:gridCol w:w="3838"/>
        <w:gridCol w:w="5342"/>
      </w:tblGrid>
      <w:tr w:rsidR="00703DDC" w:rsidRPr="00BD66FE" w14:paraId="2DD19844" w14:textId="77777777" w:rsidTr="00E252A9">
        <w:trPr>
          <w:trHeight w:val="282"/>
        </w:trPr>
        <w:tc>
          <w:tcPr>
            <w:tcW w:w="9180" w:type="dxa"/>
            <w:gridSpan w:val="2"/>
            <w:tcBorders>
              <w:top w:val="single" w:sz="6" w:space="0" w:color="auto"/>
              <w:left w:val="single" w:sz="6" w:space="0" w:color="auto"/>
              <w:bottom w:val="single" w:sz="6" w:space="0" w:color="auto"/>
              <w:right w:val="single" w:sz="6" w:space="0" w:color="auto"/>
            </w:tcBorders>
            <w:shd w:val="clear" w:color="auto" w:fill="000000" w:themeFill="text1"/>
          </w:tcPr>
          <w:p w14:paraId="7434EF6A" w14:textId="77777777" w:rsidR="00703DDC" w:rsidRPr="00BD66FE" w:rsidRDefault="00703DDC" w:rsidP="00E252A9">
            <w:pPr>
              <w:spacing w:before="60"/>
              <w:jc w:val="center"/>
              <w:rPr>
                <w:rFonts w:asciiTheme="minorHAnsi" w:hAnsiTheme="minorHAnsi" w:cstheme="minorHAnsi"/>
                <w:b/>
                <w:bCs/>
                <w:color w:val="FFFFFF" w:themeColor="background1"/>
              </w:rPr>
            </w:pPr>
            <w:r>
              <w:rPr>
                <w:rFonts w:asciiTheme="minorHAnsi" w:hAnsiTheme="minorHAnsi" w:cstheme="minorHAnsi"/>
                <w:b/>
                <w:bCs/>
                <w:color w:val="FFFFFF" w:themeColor="background1"/>
              </w:rPr>
              <w:t>Grant</w:t>
            </w:r>
            <w:r w:rsidRPr="00BD66FE">
              <w:rPr>
                <w:rFonts w:asciiTheme="minorHAnsi" w:hAnsiTheme="minorHAnsi" w:cstheme="minorHAnsi"/>
                <w:b/>
                <w:bCs/>
                <w:color w:val="FFFFFF" w:themeColor="background1"/>
              </w:rPr>
              <w:t xml:space="preserve">ee Contact and </w:t>
            </w:r>
            <w:r>
              <w:rPr>
                <w:rFonts w:asciiTheme="minorHAnsi" w:hAnsiTheme="minorHAnsi" w:cstheme="minorHAnsi"/>
                <w:b/>
                <w:bCs/>
                <w:color w:val="FFFFFF" w:themeColor="background1"/>
              </w:rPr>
              <w:t xml:space="preserve">Project </w:t>
            </w:r>
            <w:r w:rsidRPr="00BD66FE">
              <w:rPr>
                <w:rFonts w:asciiTheme="minorHAnsi" w:hAnsiTheme="minorHAnsi" w:cstheme="minorHAnsi"/>
                <w:b/>
                <w:bCs/>
                <w:color w:val="FFFFFF" w:themeColor="background1"/>
              </w:rPr>
              <w:t>Financing Information</w:t>
            </w:r>
          </w:p>
        </w:tc>
      </w:tr>
      <w:tr w:rsidR="00703DDC" w:rsidRPr="00BD66FE" w14:paraId="2AA3AC40" w14:textId="77777777" w:rsidTr="00E252A9">
        <w:trPr>
          <w:trHeight w:val="247"/>
        </w:trPr>
        <w:tc>
          <w:tcPr>
            <w:tcW w:w="3838" w:type="dxa"/>
            <w:tcBorders>
              <w:top w:val="single" w:sz="6" w:space="0" w:color="auto"/>
              <w:left w:val="single" w:sz="6" w:space="0" w:color="auto"/>
              <w:bottom w:val="single" w:sz="6" w:space="0" w:color="auto"/>
              <w:right w:val="single" w:sz="6" w:space="0" w:color="auto"/>
            </w:tcBorders>
          </w:tcPr>
          <w:p w14:paraId="5CCB2BC3" w14:textId="77777777" w:rsidR="00703DDC" w:rsidRPr="00BD66FE" w:rsidRDefault="00703DDC" w:rsidP="00E252A9">
            <w:pPr>
              <w:spacing w:before="60"/>
              <w:jc w:val="right"/>
              <w:rPr>
                <w:rFonts w:asciiTheme="minorHAnsi" w:hAnsiTheme="minorHAnsi" w:cstheme="minorHAnsi"/>
                <w:color w:val="000000" w:themeColor="text1"/>
              </w:rPr>
            </w:pP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Title</w:t>
            </w:r>
          </w:p>
        </w:tc>
        <w:tc>
          <w:tcPr>
            <w:tcW w:w="5342" w:type="dxa"/>
            <w:tcBorders>
              <w:top w:val="single" w:sz="6" w:space="0" w:color="auto"/>
              <w:left w:val="single" w:sz="6" w:space="0" w:color="auto"/>
              <w:bottom w:val="single" w:sz="6" w:space="0" w:color="auto"/>
              <w:right w:val="single" w:sz="6" w:space="0" w:color="auto"/>
            </w:tcBorders>
          </w:tcPr>
          <w:p w14:paraId="795AC77B" w14:textId="77777777" w:rsidR="00703DDC" w:rsidRPr="00BD66FE" w:rsidRDefault="00703DDC" w:rsidP="00E252A9">
            <w:pPr>
              <w:spacing w:before="60"/>
              <w:jc w:val="center"/>
              <w:rPr>
                <w:rFonts w:asciiTheme="minorHAnsi" w:hAnsiTheme="minorHAnsi" w:cstheme="minorHAnsi"/>
                <w:color w:val="000000" w:themeColor="text1"/>
              </w:rPr>
            </w:pPr>
          </w:p>
        </w:tc>
      </w:tr>
      <w:tr w:rsidR="00703DDC" w:rsidRPr="00BD66FE" w14:paraId="04B79A06" w14:textId="77777777" w:rsidTr="00E252A9">
        <w:trPr>
          <w:trHeight w:val="247"/>
        </w:trPr>
        <w:tc>
          <w:tcPr>
            <w:tcW w:w="3838" w:type="dxa"/>
            <w:tcBorders>
              <w:top w:val="single" w:sz="6" w:space="0" w:color="auto"/>
              <w:left w:val="single" w:sz="6" w:space="0" w:color="auto"/>
              <w:bottom w:val="single" w:sz="6" w:space="0" w:color="auto"/>
              <w:right w:val="single" w:sz="6" w:space="0" w:color="auto"/>
            </w:tcBorders>
          </w:tcPr>
          <w:p w14:paraId="6413E2BF" w14:textId="77777777" w:rsidR="00703DDC" w:rsidRPr="00BD66FE" w:rsidRDefault="00703DDC" w:rsidP="00E252A9">
            <w:pPr>
              <w:spacing w:before="60"/>
              <w:jc w:val="right"/>
              <w:rPr>
                <w:rFonts w:asciiTheme="minorHAnsi" w:hAnsiTheme="minorHAnsi" w:cstheme="minorHAnsi"/>
                <w:color w:val="000000" w:themeColor="text1"/>
              </w:rPr>
            </w:pPr>
            <w:r>
              <w:rPr>
                <w:rFonts w:asciiTheme="minorHAnsi" w:hAnsiTheme="minorHAnsi" w:cstheme="minorHAnsi"/>
                <w:color w:val="000000" w:themeColor="text1"/>
              </w:rPr>
              <w:t>Grant</w:t>
            </w:r>
            <w:r w:rsidRPr="00BD66FE">
              <w:rPr>
                <w:rFonts w:asciiTheme="minorHAnsi" w:hAnsiTheme="minorHAnsi" w:cstheme="minorHAnsi"/>
                <w:color w:val="000000" w:themeColor="text1"/>
              </w:rPr>
              <w:t>ee Contact Name, Title</w:t>
            </w:r>
          </w:p>
        </w:tc>
        <w:tc>
          <w:tcPr>
            <w:tcW w:w="5342" w:type="dxa"/>
            <w:tcBorders>
              <w:top w:val="single" w:sz="6" w:space="0" w:color="auto"/>
              <w:left w:val="single" w:sz="6" w:space="0" w:color="auto"/>
              <w:bottom w:val="single" w:sz="6" w:space="0" w:color="auto"/>
              <w:right w:val="single" w:sz="6" w:space="0" w:color="auto"/>
            </w:tcBorders>
          </w:tcPr>
          <w:p w14:paraId="69EEAEDF" w14:textId="77777777" w:rsidR="00703DDC" w:rsidRPr="00BD66FE" w:rsidRDefault="00703DDC" w:rsidP="00E252A9">
            <w:pPr>
              <w:spacing w:before="60"/>
              <w:jc w:val="center"/>
              <w:rPr>
                <w:rFonts w:asciiTheme="minorHAnsi" w:hAnsiTheme="minorHAnsi" w:cstheme="minorHAnsi"/>
                <w:color w:val="000000" w:themeColor="text1"/>
              </w:rPr>
            </w:pPr>
          </w:p>
        </w:tc>
      </w:tr>
      <w:tr w:rsidR="00703DDC" w:rsidRPr="00BD66FE" w14:paraId="1B6D4636" w14:textId="77777777" w:rsidTr="00E252A9">
        <w:trPr>
          <w:trHeight w:val="247"/>
        </w:trPr>
        <w:tc>
          <w:tcPr>
            <w:tcW w:w="3838" w:type="dxa"/>
            <w:tcBorders>
              <w:top w:val="single" w:sz="6" w:space="0" w:color="auto"/>
              <w:left w:val="single" w:sz="6" w:space="0" w:color="auto"/>
              <w:bottom w:val="single" w:sz="6" w:space="0" w:color="auto"/>
              <w:right w:val="single" w:sz="6" w:space="0" w:color="auto"/>
            </w:tcBorders>
          </w:tcPr>
          <w:p w14:paraId="129C9912" w14:textId="77777777" w:rsidR="00703DDC" w:rsidRPr="00BD66FE" w:rsidRDefault="00703DDC" w:rsidP="00E252A9">
            <w:pPr>
              <w:spacing w:before="60"/>
              <w:jc w:val="right"/>
              <w:rPr>
                <w:rFonts w:asciiTheme="minorHAnsi" w:hAnsiTheme="minorHAnsi" w:cstheme="minorHAnsi"/>
                <w:color w:val="000000" w:themeColor="text1"/>
              </w:rPr>
            </w:pPr>
            <w:r w:rsidRPr="00BD66FE">
              <w:rPr>
                <w:rFonts w:asciiTheme="minorHAnsi" w:hAnsiTheme="minorHAnsi" w:cstheme="minorHAnsi"/>
                <w:color w:val="000000" w:themeColor="text1"/>
              </w:rPr>
              <w:t>Company/Organization</w:t>
            </w:r>
          </w:p>
        </w:tc>
        <w:tc>
          <w:tcPr>
            <w:tcW w:w="5342" w:type="dxa"/>
            <w:tcBorders>
              <w:top w:val="single" w:sz="6" w:space="0" w:color="auto"/>
              <w:left w:val="single" w:sz="6" w:space="0" w:color="auto"/>
              <w:bottom w:val="single" w:sz="6" w:space="0" w:color="auto"/>
              <w:right w:val="single" w:sz="6" w:space="0" w:color="auto"/>
            </w:tcBorders>
          </w:tcPr>
          <w:p w14:paraId="1CA9068E" w14:textId="77777777" w:rsidR="00703DDC" w:rsidRPr="00BD66FE" w:rsidRDefault="00703DDC" w:rsidP="00E252A9">
            <w:pPr>
              <w:spacing w:before="60"/>
              <w:jc w:val="center"/>
              <w:rPr>
                <w:rFonts w:asciiTheme="minorHAnsi" w:hAnsiTheme="minorHAnsi" w:cstheme="minorHAnsi"/>
                <w:color w:val="000000" w:themeColor="text1"/>
              </w:rPr>
            </w:pPr>
          </w:p>
        </w:tc>
      </w:tr>
      <w:tr w:rsidR="00533B05" w:rsidRPr="00BD66FE" w14:paraId="6C810B65" w14:textId="77777777" w:rsidTr="00E252A9">
        <w:trPr>
          <w:trHeight w:val="247"/>
        </w:trPr>
        <w:tc>
          <w:tcPr>
            <w:tcW w:w="3838" w:type="dxa"/>
            <w:tcBorders>
              <w:top w:val="single" w:sz="6" w:space="0" w:color="auto"/>
              <w:left w:val="single" w:sz="6" w:space="0" w:color="auto"/>
              <w:bottom w:val="single" w:sz="6" w:space="0" w:color="auto"/>
              <w:right w:val="single" w:sz="6" w:space="0" w:color="auto"/>
            </w:tcBorders>
          </w:tcPr>
          <w:p w14:paraId="2C1D2EF9" w14:textId="5D1E534C" w:rsidR="00533B05" w:rsidRPr="00BD66FE" w:rsidRDefault="00533B05" w:rsidP="00E252A9">
            <w:pPr>
              <w:spacing w:before="60"/>
              <w:jc w:val="right"/>
              <w:rPr>
                <w:rFonts w:asciiTheme="minorHAnsi" w:hAnsiTheme="minorHAnsi" w:cstheme="minorHAnsi"/>
                <w:color w:val="000000" w:themeColor="text1"/>
              </w:rPr>
            </w:pPr>
            <w:r>
              <w:rPr>
                <w:rFonts w:asciiTheme="minorHAnsi" w:hAnsiTheme="minorHAnsi" w:cstheme="minorHAnsi"/>
                <w:color w:val="000000" w:themeColor="text1"/>
              </w:rPr>
              <w:t>Contract ID</w:t>
            </w:r>
          </w:p>
        </w:tc>
        <w:tc>
          <w:tcPr>
            <w:tcW w:w="5342" w:type="dxa"/>
            <w:tcBorders>
              <w:top w:val="single" w:sz="6" w:space="0" w:color="auto"/>
              <w:left w:val="single" w:sz="6" w:space="0" w:color="auto"/>
              <w:bottom w:val="single" w:sz="6" w:space="0" w:color="auto"/>
              <w:right w:val="single" w:sz="6" w:space="0" w:color="auto"/>
            </w:tcBorders>
          </w:tcPr>
          <w:p w14:paraId="769FD37B" w14:textId="5BB698FF" w:rsidR="00533B05" w:rsidRPr="00BD66FE" w:rsidRDefault="00533B05" w:rsidP="00E252A9">
            <w:pPr>
              <w:spacing w:before="60"/>
              <w:jc w:val="center"/>
              <w:rPr>
                <w:rFonts w:asciiTheme="minorHAnsi" w:hAnsiTheme="minorHAnsi" w:cstheme="minorHAnsi"/>
                <w:color w:val="000000" w:themeColor="text1"/>
              </w:rPr>
            </w:pPr>
            <w:r w:rsidRPr="00533B05">
              <w:rPr>
                <w:rFonts w:asciiTheme="minorHAnsi" w:hAnsiTheme="minorHAnsi" w:cstheme="minorHAnsi"/>
                <w:color w:val="000000" w:themeColor="text1"/>
                <w:highlight w:val="lightGray"/>
              </w:rPr>
              <w:t>GG-XXXX-XXXXX</w:t>
            </w:r>
            <w:r w:rsidRPr="00533B05">
              <w:rPr>
                <w:rFonts w:asciiTheme="minorHAnsi" w:hAnsiTheme="minorHAnsi" w:cstheme="minorHAnsi"/>
                <w:color w:val="000000" w:themeColor="text1"/>
              </w:rPr>
              <w:t> </w:t>
            </w:r>
          </w:p>
        </w:tc>
      </w:tr>
      <w:tr w:rsidR="00703DDC" w:rsidRPr="00BD66FE" w14:paraId="428967CA" w14:textId="77777777" w:rsidTr="00E252A9">
        <w:trPr>
          <w:trHeight w:val="247"/>
        </w:trPr>
        <w:tc>
          <w:tcPr>
            <w:tcW w:w="3838" w:type="dxa"/>
            <w:tcBorders>
              <w:top w:val="single" w:sz="6" w:space="0" w:color="auto"/>
              <w:left w:val="single" w:sz="6" w:space="0" w:color="auto"/>
              <w:bottom w:val="single" w:sz="6" w:space="0" w:color="auto"/>
              <w:right w:val="single" w:sz="6" w:space="0" w:color="auto"/>
            </w:tcBorders>
          </w:tcPr>
          <w:p w14:paraId="4A2B4A2D" w14:textId="77777777" w:rsidR="00703DDC" w:rsidRPr="00BD66FE" w:rsidRDefault="00703DDC" w:rsidP="00E252A9">
            <w:pPr>
              <w:spacing w:before="60"/>
              <w:jc w:val="right"/>
              <w:rPr>
                <w:rFonts w:asciiTheme="minorHAnsi" w:hAnsiTheme="minorHAnsi" w:cstheme="minorBidi"/>
                <w:color w:val="000000" w:themeColor="text1"/>
              </w:rPr>
            </w:pPr>
            <w:r w:rsidRPr="00506BE5">
              <w:rPr>
                <w:rFonts w:asciiTheme="minorHAnsi" w:hAnsiTheme="minorHAnsi" w:cstheme="minorHAnsi"/>
                <w:i/>
                <w:iCs/>
                <w:color w:val="000000" w:themeColor="text1"/>
                <w:highlight w:val="lightGray"/>
              </w:rPr>
              <w:t xml:space="preserve">IF APPLICABLE: </w:t>
            </w:r>
            <w:r w:rsidRPr="00506BE5">
              <w:rPr>
                <w:rFonts w:asciiTheme="minorHAnsi" w:hAnsiTheme="minorHAnsi" w:cstheme="minorHAnsi"/>
                <w:color w:val="000000" w:themeColor="text1"/>
                <w:highlight w:val="lightGray"/>
              </w:rPr>
              <w:t>Milestone # and Name</w:t>
            </w:r>
          </w:p>
        </w:tc>
        <w:tc>
          <w:tcPr>
            <w:tcW w:w="5342" w:type="dxa"/>
            <w:tcBorders>
              <w:top w:val="single" w:sz="6" w:space="0" w:color="auto"/>
              <w:left w:val="single" w:sz="6" w:space="0" w:color="auto"/>
              <w:bottom w:val="single" w:sz="6" w:space="0" w:color="auto"/>
              <w:right w:val="single" w:sz="6" w:space="0" w:color="auto"/>
            </w:tcBorders>
          </w:tcPr>
          <w:p w14:paraId="79C981E7" w14:textId="77777777" w:rsidR="00703DDC" w:rsidRPr="00BD66FE" w:rsidRDefault="00703DDC" w:rsidP="00E252A9">
            <w:pPr>
              <w:spacing w:before="60"/>
              <w:jc w:val="center"/>
              <w:rPr>
                <w:rFonts w:asciiTheme="minorHAnsi" w:hAnsiTheme="minorHAnsi" w:cstheme="minorHAnsi"/>
                <w:color w:val="000000" w:themeColor="text1"/>
              </w:rPr>
            </w:pPr>
          </w:p>
        </w:tc>
      </w:tr>
      <w:tr w:rsidR="00703DDC" w:rsidRPr="00BD66FE" w14:paraId="14F770C9" w14:textId="77777777" w:rsidTr="00E252A9">
        <w:trPr>
          <w:trHeight w:val="247"/>
        </w:trPr>
        <w:tc>
          <w:tcPr>
            <w:tcW w:w="3838" w:type="dxa"/>
            <w:tcBorders>
              <w:top w:val="single" w:sz="6" w:space="0" w:color="auto"/>
              <w:left w:val="single" w:sz="6" w:space="0" w:color="auto"/>
              <w:bottom w:val="single" w:sz="6" w:space="0" w:color="auto"/>
              <w:right w:val="single" w:sz="6" w:space="0" w:color="auto"/>
            </w:tcBorders>
          </w:tcPr>
          <w:p w14:paraId="2C5F8760" w14:textId="77777777" w:rsidR="00703DDC" w:rsidRPr="00BD66FE" w:rsidRDefault="00703DDC" w:rsidP="00E252A9">
            <w:pPr>
              <w:spacing w:before="60"/>
              <w:jc w:val="right"/>
              <w:rPr>
                <w:rFonts w:asciiTheme="minorHAnsi" w:hAnsiTheme="minorHAnsi" w:cstheme="minorHAnsi"/>
                <w:color w:val="000000" w:themeColor="text1"/>
              </w:rPr>
            </w:pP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Installment Amount Requested</w:t>
            </w:r>
          </w:p>
        </w:tc>
        <w:tc>
          <w:tcPr>
            <w:tcW w:w="5342" w:type="dxa"/>
            <w:tcBorders>
              <w:top w:val="single" w:sz="6" w:space="0" w:color="auto"/>
              <w:left w:val="single" w:sz="6" w:space="0" w:color="auto"/>
              <w:bottom w:val="single" w:sz="6" w:space="0" w:color="auto"/>
              <w:right w:val="single" w:sz="6" w:space="0" w:color="auto"/>
            </w:tcBorders>
          </w:tcPr>
          <w:p w14:paraId="67D9434B" w14:textId="77777777" w:rsidR="00703DDC" w:rsidRPr="00BD66FE" w:rsidRDefault="00703DDC" w:rsidP="00E252A9">
            <w:pPr>
              <w:spacing w:before="60"/>
              <w:jc w:val="center"/>
              <w:rPr>
                <w:rFonts w:asciiTheme="minorHAnsi" w:hAnsiTheme="minorHAnsi" w:cstheme="minorHAnsi"/>
                <w:color w:val="000000" w:themeColor="text1"/>
              </w:rPr>
            </w:pPr>
          </w:p>
        </w:tc>
      </w:tr>
      <w:tr w:rsidR="00703DDC" w:rsidRPr="00BD66FE" w14:paraId="00E0D9E6" w14:textId="77777777" w:rsidTr="00E252A9">
        <w:trPr>
          <w:trHeight w:val="1440"/>
        </w:trPr>
        <w:tc>
          <w:tcPr>
            <w:tcW w:w="3838" w:type="dxa"/>
            <w:tcBorders>
              <w:top w:val="single" w:sz="6" w:space="0" w:color="auto"/>
              <w:left w:val="single" w:sz="6" w:space="0" w:color="auto"/>
              <w:bottom w:val="single" w:sz="6" w:space="0" w:color="auto"/>
              <w:right w:val="single" w:sz="6" w:space="0" w:color="auto"/>
            </w:tcBorders>
          </w:tcPr>
          <w:p w14:paraId="73AE8F01" w14:textId="77777777" w:rsidR="00703DDC" w:rsidRPr="00BD66FE" w:rsidRDefault="00703DDC" w:rsidP="00E252A9">
            <w:pPr>
              <w:spacing w:after="40"/>
              <w:jc w:val="right"/>
              <w:rPr>
                <w:rFonts w:asciiTheme="minorHAnsi" w:hAnsiTheme="minorHAnsi" w:cstheme="minorHAnsi"/>
                <w:color w:val="000000" w:themeColor="text1"/>
                <w:highlight w:val="lightGray"/>
              </w:rPr>
            </w:pPr>
            <w:r w:rsidRPr="00BD66FE">
              <w:rPr>
                <w:rFonts w:asciiTheme="minorHAnsi" w:hAnsiTheme="minorHAnsi" w:cstheme="minorHAnsi"/>
                <w:i/>
                <w:iCs/>
                <w:color w:val="000000" w:themeColor="text1"/>
                <w:highlight w:val="lightGray"/>
              </w:rPr>
              <w:t>IF APPLICABLE:</w:t>
            </w:r>
            <w:r w:rsidRPr="00BD66FE">
              <w:rPr>
                <w:rFonts w:asciiTheme="minorHAnsi" w:hAnsiTheme="minorHAnsi" w:cstheme="minorHAnsi"/>
                <w:color w:val="000000" w:themeColor="text1"/>
                <w:highlight w:val="lightGray"/>
              </w:rPr>
              <w:t xml:space="preserve"> </w:t>
            </w:r>
            <w:r>
              <w:rPr>
                <w:rFonts w:asciiTheme="minorHAnsi" w:hAnsiTheme="minorHAnsi" w:cstheme="minorHAnsi"/>
                <w:color w:val="000000" w:themeColor="text1"/>
                <w:highlight w:val="lightGray"/>
              </w:rPr>
              <w:t>Grant</w:t>
            </w:r>
            <w:r w:rsidRPr="00BD66FE">
              <w:rPr>
                <w:rFonts w:asciiTheme="minorHAnsi" w:hAnsiTheme="minorHAnsi" w:cstheme="minorHAnsi"/>
                <w:color w:val="000000" w:themeColor="text1"/>
                <w:highlight w:val="lightGray"/>
              </w:rPr>
              <w:t>ee Cost Share</w:t>
            </w:r>
          </w:p>
          <w:p w14:paraId="0AB11E37" w14:textId="77777777" w:rsidR="00703DDC" w:rsidRPr="00BD66FE" w:rsidRDefault="00703DDC" w:rsidP="00E252A9">
            <w:pPr>
              <w:spacing w:after="40"/>
              <w:jc w:val="right"/>
              <w:rPr>
                <w:rFonts w:asciiTheme="minorHAnsi" w:hAnsiTheme="minorHAnsi" w:cstheme="minorHAnsi"/>
                <w:color w:val="000000" w:themeColor="text1"/>
                <w:highlight w:val="lightGray"/>
              </w:rPr>
            </w:pPr>
            <w:r w:rsidRPr="00BD66FE">
              <w:rPr>
                <w:rFonts w:asciiTheme="minorHAnsi" w:hAnsiTheme="minorHAnsi" w:cstheme="minorHAnsi"/>
                <w:color w:val="000000" w:themeColor="text1"/>
                <w:highlight w:val="lightGray"/>
              </w:rPr>
              <w:t>Amount for Milestone</w:t>
            </w:r>
          </w:p>
          <w:p w14:paraId="47E0D967" w14:textId="77777777" w:rsidR="00703DDC" w:rsidRPr="00BD66FE" w:rsidRDefault="00703DDC" w:rsidP="00E252A9">
            <w:pPr>
              <w:spacing w:after="40"/>
              <w:jc w:val="right"/>
              <w:rPr>
                <w:rFonts w:asciiTheme="minorHAnsi" w:hAnsiTheme="minorHAnsi" w:cstheme="minorHAnsi"/>
                <w:color w:val="000000" w:themeColor="text1"/>
              </w:rPr>
            </w:pPr>
          </w:p>
        </w:tc>
        <w:tc>
          <w:tcPr>
            <w:tcW w:w="5342" w:type="dxa"/>
            <w:tcBorders>
              <w:top w:val="single" w:sz="6" w:space="0" w:color="auto"/>
              <w:left w:val="single" w:sz="6" w:space="0" w:color="auto"/>
              <w:bottom w:val="single" w:sz="6" w:space="0" w:color="auto"/>
              <w:right w:val="single" w:sz="6" w:space="0" w:color="auto"/>
            </w:tcBorders>
          </w:tcPr>
          <w:p w14:paraId="180131D1" w14:textId="77777777" w:rsidR="00703DDC" w:rsidRPr="00BD66FE" w:rsidRDefault="00703DDC" w:rsidP="00E252A9">
            <w:pPr>
              <w:spacing w:after="40"/>
              <w:jc w:val="center"/>
              <w:rPr>
                <w:rFonts w:asciiTheme="minorHAnsi" w:hAnsiTheme="minorHAnsi" w:cstheme="minorHAnsi"/>
                <w:color w:val="000000" w:themeColor="text1"/>
                <w:highlight w:val="lightGray"/>
              </w:rPr>
            </w:pPr>
            <w:r w:rsidRPr="00BD66FE">
              <w:rPr>
                <w:rFonts w:asciiTheme="minorHAnsi" w:hAnsiTheme="minorHAnsi" w:cstheme="minorHAnsi"/>
                <w:color w:val="000000" w:themeColor="text1"/>
                <w:highlight w:val="lightGray"/>
              </w:rPr>
              <w:t>[DELETE THESE 4 CELLS IF NO COST SHARE]</w:t>
            </w:r>
          </w:p>
        </w:tc>
      </w:tr>
      <w:tr w:rsidR="00703DDC" w:rsidRPr="00BD66FE" w14:paraId="07A62F5B" w14:textId="77777777" w:rsidTr="00E252A9">
        <w:trPr>
          <w:trHeight w:val="825"/>
        </w:trPr>
        <w:tc>
          <w:tcPr>
            <w:tcW w:w="3838" w:type="dxa"/>
            <w:tcBorders>
              <w:top w:val="single" w:sz="6" w:space="0" w:color="auto"/>
              <w:left w:val="single" w:sz="6" w:space="0" w:color="auto"/>
              <w:bottom w:val="single" w:sz="6" w:space="0" w:color="auto"/>
              <w:right w:val="single" w:sz="6" w:space="0" w:color="auto"/>
            </w:tcBorders>
          </w:tcPr>
          <w:p w14:paraId="4D13FE28" w14:textId="77777777" w:rsidR="00703DDC" w:rsidRPr="00BD66FE" w:rsidRDefault="00703DDC" w:rsidP="00E252A9">
            <w:pPr>
              <w:spacing w:after="40"/>
              <w:jc w:val="right"/>
              <w:rPr>
                <w:rFonts w:asciiTheme="minorHAnsi" w:hAnsiTheme="minorHAnsi" w:cstheme="minorHAnsi"/>
                <w:color w:val="000000" w:themeColor="text1"/>
                <w:highlight w:val="lightGray"/>
              </w:rPr>
            </w:pPr>
            <w:r w:rsidRPr="00BD66FE">
              <w:rPr>
                <w:rFonts w:asciiTheme="minorHAnsi" w:hAnsiTheme="minorHAnsi" w:cstheme="minorHAnsi"/>
                <w:i/>
                <w:iCs/>
                <w:color w:val="000000" w:themeColor="text1"/>
                <w:highlight w:val="lightGray"/>
              </w:rPr>
              <w:t>IF APPLICABLE:</w:t>
            </w:r>
            <w:r w:rsidRPr="00BD66FE">
              <w:rPr>
                <w:rFonts w:asciiTheme="minorHAnsi" w:hAnsiTheme="minorHAnsi" w:cstheme="minorHAnsi"/>
                <w:color w:val="000000" w:themeColor="text1"/>
                <w:highlight w:val="lightGray"/>
              </w:rPr>
              <w:t xml:space="preserve"> Cost Share Source(s)</w:t>
            </w:r>
          </w:p>
        </w:tc>
        <w:tc>
          <w:tcPr>
            <w:tcW w:w="5342" w:type="dxa"/>
            <w:tcBorders>
              <w:top w:val="single" w:sz="6" w:space="0" w:color="auto"/>
              <w:left w:val="single" w:sz="6" w:space="0" w:color="auto"/>
              <w:bottom w:val="single" w:sz="6" w:space="0" w:color="auto"/>
              <w:right w:val="single" w:sz="6" w:space="0" w:color="auto"/>
            </w:tcBorders>
          </w:tcPr>
          <w:p w14:paraId="130A27D1" w14:textId="77777777" w:rsidR="00703DDC" w:rsidRPr="00BD66FE" w:rsidRDefault="00703DDC" w:rsidP="00E252A9">
            <w:pPr>
              <w:spacing w:after="40"/>
              <w:jc w:val="center"/>
              <w:rPr>
                <w:rFonts w:asciiTheme="minorHAnsi" w:hAnsiTheme="minorHAnsi" w:cstheme="minorBidi"/>
                <w:i/>
                <w:color w:val="000000" w:themeColor="text1"/>
                <w:highlight w:val="lightGray"/>
              </w:rPr>
            </w:pPr>
            <w:r w:rsidRPr="3138A702">
              <w:rPr>
                <w:rFonts w:asciiTheme="minorHAnsi" w:hAnsiTheme="minorHAnsi" w:cstheme="minorBidi"/>
                <w:i/>
                <w:color w:val="000000" w:themeColor="text1"/>
                <w:highlight w:val="lightGray"/>
              </w:rPr>
              <w:t>I.e. Investors, in-kind, labor, cash, etc. Please include names of entities contributing to each type of cost share, amounts for each</w:t>
            </w:r>
          </w:p>
        </w:tc>
      </w:tr>
    </w:tbl>
    <w:p w14:paraId="0D7372E7" w14:textId="77777777" w:rsidR="00703DDC" w:rsidRPr="006F21F3" w:rsidRDefault="00703DDC" w:rsidP="00703DDC">
      <w:pPr>
        <w:tabs>
          <w:tab w:val="left" w:pos="360"/>
        </w:tabs>
        <w:spacing w:after="120"/>
        <w:rPr>
          <w:rFonts w:asciiTheme="minorHAnsi" w:hAnsiTheme="minorHAnsi"/>
        </w:rPr>
      </w:pPr>
    </w:p>
    <w:p w14:paraId="210BCE47" w14:textId="77777777" w:rsidR="00703DDC" w:rsidRPr="006F21F3" w:rsidRDefault="00703DDC" w:rsidP="00703DDC">
      <w:pPr>
        <w:tabs>
          <w:tab w:val="left" w:pos="360"/>
        </w:tabs>
        <w:spacing w:after="120"/>
        <w:rPr>
          <w:rFonts w:asciiTheme="minorHAnsi" w:hAnsiTheme="minorHAnsi"/>
        </w:rPr>
      </w:pPr>
      <w:r w:rsidRPr="006F21F3">
        <w:rPr>
          <w:rFonts w:asciiTheme="minorHAnsi" w:hAnsiTheme="minorHAnsi"/>
        </w:rPr>
        <w:t xml:space="preserve">This </w:t>
      </w:r>
      <w:r w:rsidRPr="00533B05">
        <w:rPr>
          <w:rFonts w:asciiTheme="minorHAnsi" w:hAnsiTheme="minorHAnsi"/>
          <w:highlight w:val="lightGray"/>
        </w:rPr>
        <w:t>[</w:t>
      </w:r>
      <w:r w:rsidRPr="00533B05">
        <w:rPr>
          <w:rFonts w:asciiTheme="minorHAnsi" w:hAnsiTheme="minorHAnsi"/>
          <w:i/>
          <w:highlight w:val="lightGray"/>
        </w:rPr>
        <w:t>IF APPLICABLE:</w:t>
      </w:r>
      <w:r w:rsidRPr="00533B05">
        <w:rPr>
          <w:rFonts w:asciiTheme="minorHAnsi" w:hAnsiTheme="minorHAnsi"/>
          <w:highlight w:val="lightGray"/>
        </w:rPr>
        <w:t xml:space="preserve"> Cost Share and]</w:t>
      </w:r>
      <w:r w:rsidRPr="006F21F3">
        <w:rPr>
          <w:rFonts w:asciiTheme="minorHAnsi" w:hAnsiTheme="minorHAnsi"/>
        </w:rPr>
        <w:t xml:space="preserve"> Expenditure Certification is subject to the Agreement, by and between </w:t>
      </w:r>
      <w:r>
        <w:rPr>
          <w:rFonts w:asciiTheme="minorHAnsi" w:hAnsiTheme="minorHAnsi"/>
        </w:rPr>
        <w:t>Grant</w:t>
      </w:r>
      <w:r w:rsidRPr="006F21F3">
        <w:rPr>
          <w:rFonts w:asciiTheme="minorHAnsi" w:hAnsiTheme="minorHAnsi"/>
        </w:rPr>
        <w:t xml:space="preserve">ee and MassCEC. By signing below, the undersigned certifies that: </w:t>
      </w:r>
    </w:p>
    <w:p w14:paraId="5CF542C6" w14:textId="77777777" w:rsidR="00703DDC" w:rsidRPr="006F21F3" w:rsidRDefault="00703DDC" w:rsidP="00703DDC">
      <w:pPr>
        <w:numPr>
          <w:ilvl w:val="0"/>
          <w:numId w:val="7"/>
        </w:numPr>
        <w:tabs>
          <w:tab w:val="left" w:pos="360"/>
          <w:tab w:val="num" w:pos="2880"/>
        </w:tabs>
        <w:spacing w:after="120"/>
        <w:rPr>
          <w:rFonts w:asciiTheme="minorHAnsi" w:hAnsiTheme="minorHAnsi"/>
        </w:rPr>
      </w:pPr>
      <w:r w:rsidRPr="006F21F3">
        <w:rPr>
          <w:rFonts w:asciiTheme="minorHAnsi" w:hAnsiTheme="minorHAnsi"/>
        </w:rPr>
        <w:t xml:space="preserve">They are authorized to sign on behalf of </w:t>
      </w:r>
      <w:proofErr w:type="gramStart"/>
      <w:r>
        <w:rPr>
          <w:rFonts w:asciiTheme="minorHAnsi" w:hAnsiTheme="minorHAnsi"/>
        </w:rPr>
        <w:t>Grant</w:t>
      </w:r>
      <w:r w:rsidRPr="006F21F3">
        <w:rPr>
          <w:rFonts w:asciiTheme="minorHAnsi" w:hAnsiTheme="minorHAnsi"/>
        </w:rPr>
        <w:t>ee;</w:t>
      </w:r>
      <w:proofErr w:type="gramEnd"/>
    </w:p>
    <w:p w14:paraId="480F7C9F" w14:textId="77777777" w:rsidR="00703DDC" w:rsidRPr="006F21F3" w:rsidRDefault="00703DDC" w:rsidP="00703DDC">
      <w:pPr>
        <w:numPr>
          <w:ilvl w:val="0"/>
          <w:numId w:val="7"/>
        </w:numPr>
        <w:tabs>
          <w:tab w:val="left" w:pos="360"/>
          <w:tab w:val="num" w:pos="2880"/>
        </w:tabs>
        <w:spacing w:after="120"/>
        <w:rPr>
          <w:rFonts w:asciiTheme="minorHAnsi" w:hAnsiTheme="minorHAnsi"/>
        </w:rPr>
      </w:pPr>
      <w:r w:rsidRPr="006F21F3">
        <w:rPr>
          <w:rFonts w:asciiTheme="minorHAnsi" w:hAnsiTheme="minorHAnsi" w:cstheme="minorBidi"/>
        </w:rPr>
        <w:t xml:space="preserve">MassCEC, pursuant to Section 11 of the Agreement, has the right to audit records to confirm the use of funds is consistent with the </w:t>
      </w:r>
      <w:r>
        <w:rPr>
          <w:rFonts w:asciiTheme="minorHAnsi" w:hAnsiTheme="minorHAnsi" w:cstheme="minorBidi"/>
        </w:rPr>
        <w:t xml:space="preserve">Grant </w:t>
      </w:r>
      <w:r w:rsidRPr="006F21F3">
        <w:rPr>
          <w:rFonts w:asciiTheme="minorHAnsi" w:hAnsiTheme="minorHAnsi" w:cstheme="minorBidi"/>
        </w:rPr>
        <w:t>requirements and may do so at any time in compliance with the terms of the Agreement; and</w:t>
      </w:r>
    </w:p>
    <w:p w14:paraId="152CBFAC" w14:textId="77777777" w:rsidR="00703DDC" w:rsidRPr="006F21F3" w:rsidRDefault="00703DDC" w:rsidP="00703DDC">
      <w:pPr>
        <w:numPr>
          <w:ilvl w:val="0"/>
          <w:numId w:val="7"/>
        </w:numPr>
        <w:tabs>
          <w:tab w:val="left" w:pos="360"/>
          <w:tab w:val="num" w:pos="2880"/>
        </w:tabs>
        <w:spacing w:after="120"/>
        <w:rPr>
          <w:rFonts w:asciiTheme="minorHAnsi" w:hAnsiTheme="minorHAnsi"/>
        </w:rPr>
      </w:pPr>
      <w:r>
        <w:rPr>
          <w:rFonts w:asciiTheme="minorHAnsi" w:hAnsiTheme="minorHAnsi"/>
        </w:rPr>
        <w:t>Grant</w:t>
      </w:r>
      <w:r w:rsidRPr="006F21F3">
        <w:rPr>
          <w:rFonts w:asciiTheme="minorHAnsi" w:hAnsiTheme="minorHAnsi"/>
        </w:rPr>
        <w:t xml:space="preserve">ee has used and/or will use all </w:t>
      </w:r>
      <w:r>
        <w:rPr>
          <w:rFonts w:asciiTheme="minorHAnsi" w:hAnsiTheme="minorHAnsi"/>
        </w:rPr>
        <w:t xml:space="preserve">Grant </w:t>
      </w:r>
      <w:r w:rsidRPr="006F21F3">
        <w:rPr>
          <w:rFonts w:asciiTheme="minorHAnsi" w:hAnsiTheme="minorHAnsi"/>
        </w:rPr>
        <w:t>funds for the Project.</w:t>
      </w:r>
    </w:p>
    <w:p w14:paraId="70C1F024" w14:textId="77777777" w:rsidR="00703DDC" w:rsidRPr="00BD66FE" w:rsidRDefault="00703DDC" w:rsidP="00703DDC">
      <w:pPr>
        <w:tabs>
          <w:tab w:val="left" w:pos="360"/>
          <w:tab w:val="num" w:pos="2880"/>
        </w:tabs>
        <w:spacing w:after="120"/>
        <w:ind w:left="720"/>
        <w:rPr>
          <w:rFonts w:asciiTheme="minorHAnsi" w:hAnsiTheme="minorHAnsi" w:cstheme="minorHAnsi"/>
        </w:rPr>
      </w:pPr>
    </w:p>
    <w:p w14:paraId="5B2679EE" w14:textId="77777777" w:rsidR="00703DDC" w:rsidRPr="00BD66FE" w:rsidRDefault="00703DDC" w:rsidP="00703DDC">
      <w:pPr>
        <w:rPr>
          <w:rFonts w:asciiTheme="minorHAnsi" w:hAnsiTheme="minorHAnsi" w:cstheme="minorHAnsi"/>
        </w:rPr>
      </w:pPr>
      <w:r w:rsidRPr="00BD66FE">
        <w:rPr>
          <w:rFonts w:asciiTheme="minorHAnsi" w:hAnsiTheme="minorHAnsi" w:cstheme="minorHAnsi"/>
        </w:rPr>
        <w:t>By: _____________________________________________________</w:t>
      </w:r>
    </w:p>
    <w:p w14:paraId="6E208C2E" w14:textId="77777777" w:rsidR="00703DDC" w:rsidRPr="00BD66FE" w:rsidRDefault="00703DDC" w:rsidP="00703DDC">
      <w:pPr>
        <w:ind w:firstLine="720"/>
        <w:rPr>
          <w:rFonts w:asciiTheme="minorHAnsi" w:hAnsiTheme="minorHAnsi" w:cstheme="minorHAnsi"/>
        </w:rPr>
      </w:pPr>
      <w:r w:rsidRPr="00BD66FE">
        <w:rPr>
          <w:rFonts w:asciiTheme="minorHAnsi" w:hAnsiTheme="minorHAnsi" w:cstheme="minorHAnsi"/>
        </w:rPr>
        <w:t>(Signature of Authorized Representative)</w:t>
      </w:r>
    </w:p>
    <w:p w14:paraId="71AEB00D" w14:textId="77777777" w:rsidR="00703DDC" w:rsidRPr="00BD66FE" w:rsidRDefault="00703DDC" w:rsidP="00703DDC">
      <w:pPr>
        <w:rPr>
          <w:rFonts w:asciiTheme="minorHAnsi" w:hAnsiTheme="minorHAnsi" w:cstheme="minorBidi"/>
        </w:rPr>
      </w:pPr>
      <w:r w:rsidRPr="3138A702">
        <w:rPr>
          <w:rFonts w:asciiTheme="minorHAnsi" w:hAnsiTheme="minorHAnsi" w:cstheme="minorBidi"/>
        </w:rPr>
        <w:t>Name___________________________________________________</w:t>
      </w:r>
    </w:p>
    <w:p w14:paraId="55A4DFED" w14:textId="77777777" w:rsidR="00703DDC" w:rsidRPr="00BD66FE" w:rsidRDefault="00703DDC" w:rsidP="00703DDC">
      <w:pPr>
        <w:rPr>
          <w:rFonts w:asciiTheme="minorHAnsi" w:hAnsiTheme="minorHAnsi" w:cstheme="minorHAnsi"/>
        </w:rPr>
      </w:pPr>
      <w:r w:rsidRPr="00BD66FE">
        <w:rPr>
          <w:rFonts w:asciiTheme="minorHAnsi" w:hAnsiTheme="minorHAnsi" w:cstheme="minorHAnsi"/>
        </w:rPr>
        <w:t>Title____________________________________________________</w:t>
      </w:r>
    </w:p>
    <w:p w14:paraId="312F7505" w14:textId="77777777" w:rsidR="00703DDC" w:rsidRPr="00BD66FE" w:rsidRDefault="00703DDC" w:rsidP="00703DDC">
      <w:pPr>
        <w:spacing w:after="0"/>
        <w:rPr>
          <w:rFonts w:asciiTheme="minorHAnsi" w:hAnsiTheme="minorHAnsi" w:cstheme="minorHAnsi"/>
        </w:rPr>
      </w:pPr>
      <w:r w:rsidRPr="00BD66FE">
        <w:rPr>
          <w:rFonts w:asciiTheme="minorHAnsi" w:hAnsiTheme="minorHAnsi" w:cstheme="minorHAnsi"/>
        </w:rPr>
        <w:t>Date____________________________________________________</w:t>
      </w:r>
    </w:p>
    <w:p w14:paraId="04A90634" w14:textId="77777777" w:rsidR="00703DDC" w:rsidRPr="00BD66FE" w:rsidRDefault="00703DDC" w:rsidP="00703DDC">
      <w:pPr>
        <w:rPr>
          <w:rFonts w:asciiTheme="minorHAnsi" w:hAnsiTheme="minorHAnsi" w:cstheme="minorHAnsi"/>
        </w:rPr>
      </w:pPr>
    </w:p>
    <w:p w14:paraId="67D7AE63" w14:textId="5BAFD0D8" w:rsidR="00703DDC" w:rsidRPr="00DC7CCA" w:rsidRDefault="00703DDC" w:rsidP="00A806D0">
      <w:pPr>
        <w:spacing w:after="0"/>
        <w:jc w:val="center"/>
        <w:rPr>
          <w:rFonts w:asciiTheme="minorHAnsi" w:hAnsiTheme="minorHAnsi" w:cstheme="minorHAnsi"/>
        </w:rPr>
      </w:pPr>
    </w:p>
    <w:p w14:paraId="42E6B671" w14:textId="77777777" w:rsidR="00C156BE" w:rsidRPr="00805EBA" w:rsidRDefault="00C156BE" w:rsidP="00703DDC">
      <w:pPr>
        <w:pStyle w:val="Heading1"/>
        <w:ind w:left="720"/>
      </w:pPr>
    </w:p>
    <w:sectPr w:rsidR="00C156BE" w:rsidRPr="00805EBA" w:rsidSect="00E20DFA">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9F7268" w14:textId="77777777" w:rsidR="00592D66" w:rsidRDefault="00592D66" w:rsidP="00E23C78">
      <w:pPr>
        <w:spacing w:after="0"/>
      </w:pPr>
      <w:r>
        <w:separator/>
      </w:r>
    </w:p>
  </w:endnote>
  <w:endnote w:type="continuationSeparator" w:id="0">
    <w:p w14:paraId="07020FD6" w14:textId="77777777" w:rsidR="00592D66" w:rsidRDefault="00592D66" w:rsidP="00E23C78">
      <w:pPr>
        <w:spacing w:after="0"/>
      </w:pPr>
      <w:r>
        <w:continuationSeparator/>
      </w:r>
    </w:p>
  </w:endnote>
  <w:endnote w:type="continuationNotice" w:id="1">
    <w:p w14:paraId="54AC8082" w14:textId="77777777" w:rsidR="00592D66" w:rsidRDefault="00592D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Times New Roman">
    <w:altName w:val="Calibri"/>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7943703"/>
      <w:docPartObj>
        <w:docPartGallery w:val="Page Numbers (Bottom of Page)"/>
        <w:docPartUnique/>
      </w:docPartObj>
    </w:sdtPr>
    <w:sdtEndPr>
      <w:rPr>
        <w:noProof/>
      </w:rPr>
    </w:sdtEndPr>
    <w:sdtContent>
      <w:p w14:paraId="1721EDC0" w14:textId="77777777" w:rsidR="00633ED9" w:rsidRDefault="00633ED9">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153C17F8" w14:textId="45DDFE28" w:rsidR="00633ED9" w:rsidRDefault="00F327E9" w:rsidP="00993760">
        <w:pPr>
          <w:pStyle w:val="Footer"/>
          <w:rPr>
            <w:noProof/>
          </w:rPr>
        </w:pPr>
        <w:r>
          <w:rPr>
            <w:noProof/>
          </w:rPr>
          <w:t xml:space="preserve">Grant </w:t>
        </w:r>
        <w:r w:rsidR="00633ED9">
          <w:rPr>
            <w:noProof/>
          </w:rPr>
          <w:t>Agreement</w:t>
        </w:r>
      </w:p>
      <w:p w14:paraId="133EAD9B" w14:textId="7E34C54E" w:rsidR="00805EBA" w:rsidRDefault="64082F06" w:rsidP="00474F5F">
        <w:pPr>
          <w:pStyle w:val="Footer"/>
        </w:pPr>
        <w:r w:rsidRPr="64082F06">
          <w:rPr>
            <w:noProof/>
          </w:rPr>
          <w:t xml:space="preserve">Between MassCEC and </w:t>
        </w:r>
        <w:r w:rsidRPr="64082F06">
          <w:rPr>
            <w:rStyle w:val="normaltextrun"/>
            <w:rFonts w:cs="Calibri"/>
            <w:highlight w:val="lightGray"/>
          </w:rPr>
          <w:t>[Grante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C52AAE" w14:textId="77777777" w:rsidR="00592D66" w:rsidRDefault="00592D66" w:rsidP="00E23C78">
      <w:pPr>
        <w:spacing w:after="0"/>
      </w:pPr>
      <w:r>
        <w:separator/>
      </w:r>
    </w:p>
  </w:footnote>
  <w:footnote w:type="continuationSeparator" w:id="0">
    <w:p w14:paraId="36EE635A" w14:textId="77777777" w:rsidR="00592D66" w:rsidRDefault="00592D66" w:rsidP="00E23C78">
      <w:pPr>
        <w:spacing w:after="0"/>
      </w:pPr>
      <w:r>
        <w:continuationSeparator/>
      </w:r>
    </w:p>
  </w:footnote>
  <w:footnote w:type="continuationNotice" w:id="1">
    <w:p w14:paraId="55EADE48" w14:textId="77777777" w:rsidR="00592D66" w:rsidRDefault="00592D6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082F06" w14:paraId="2891A96B" w14:textId="77777777" w:rsidTr="64082F06">
      <w:trPr>
        <w:trHeight w:val="300"/>
      </w:trPr>
      <w:tc>
        <w:tcPr>
          <w:tcW w:w="3120" w:type="dxa"/>
        </w:tcPr>
        <w:p w14:paraId="3A44D061" w14:textId="71C225C6" w:rsidR="64082F06" w:rsidRDefault="64082F06" w:rsidP="64082F06">
          <w:pPr>
            <w:pStyle w:val="Header"/>
            <w:ind w:left="-115"/>
          </w:pPr>
        </w:p>
      </w:tc>
      <w:tc>
        <w:tcPr>
          <w:tcW w:w="3120" w:type="dxa"/>
        </w:tcPr>
        <w:p w14:paraId="6A65FD91" w14:textId="18460F42" w:rsidR="64082F06" w:rsidRDefault="64082F06" w:rsidP="64082F06">
          <w:pPr>
            <w:pStyle w:val="Header"/>
            <w:jc w:val="center"/>
          </w:pPr>
        </w:p>
      </w:tc>
      <w:tc>
        <w:tcPr>
          <w:tcW w:w="3120" w:type="dxa"/>
        </w:tcPr>
        <w:p w14:paraId="2A7F65CA" w14:textId="215027B8" w:rsidR="64082F06" w:rsidRDefault="64082F06" w:rsidP="64082F06">
          <w:pPr>
            <w:pStyle w:val="Header"/>
            <w:ind w:right="-115"/>
            <w:jc w:val="right"/>
          </w:pPr>
        </w:p>
      </w:tc>
    </w:tr>
  </w:tbl>
  <w:p w14:paraId="22BF2785" w14:textId="7C9A8640" w:rsidR="64082F06" w:rsidRDefault="64082F06" w:rsidP="64082F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9F743" w14:textId="77777777" w:rsidR="00703DDC" w:rsidRPr="003825D6" w:rsidRDefault="00703DDC" w:rsidP="00D27454">
    <w:pPr>
      <w:pStyle w:val="Header"/>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68F06" w14:textId="07F288D9" w:rsidR="00F52EB7" w:rsidRPr="003825D6" w:rsidRDefault="00F52EB7" w:rsidP="00D27454">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9328A"/>
    <w:multiLevelType w:val="hybridMultilevel"/>
    <w:tmpl w:val="5002C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B7580"/>
    <w:multiLevelType w:val="hybridMultilevel"/>
    <w:tmpl w:val="215C4750"/>
    <w:lvl w:ilvl="0" w:tplc="49106BB2">
      <w:start w:val="1"/>
      <w:numFmt w:val="lowerLetter"/>
      <w:lvlText w:val="%1."/>
      <w:lvlJc w:val="left"/>
      <w:pPr>
        <w:ind w:left="720" w:hanging="360"/>
      </w:pPr>
    </w:lvl>
    <w:lvl w:ilvl="1" w:tplc="E3665FF2">
      <w:start w:val="1"/>
      <w:numFmt w:val="lowerLetter"/>
      <w:lvlText w:val="%2."/>
      <w:lvlJc w:val="left"/>
      <w:pPr>
        <w:ind w:left="1440" w:hanging="360"/>
      </w:pPr>
    </w:lvl>
    <w:lvl w:ilvl="2" w:tplc="58EE3F94">
      <w:start w:val="1"/>
      <w:numFmt w:val="lowerRoman"/>
      <w:lvlText w:val="%3."/>
      <w:lvlJc w:val="right"/>
      <w:pPr>
        <w:ind w:left="2160" w:hanging="180"/>
      </w:pPr>
    </w:lvl>
    <w:lvl w:ilvl="3" w:tplc="908EFC2A">
      <w:start w:val="1"/>
      <w:numFmt w:val="decimal"/>
      <w:lvlText w:val="%4."/>
      <w:lvlJc w:val="left"/>
      <w:pPr>
        <w:ind w:left="2880" w:hanging="360"/>
      </w:pPr>
    </w:lvl>
    <w:lvl w:ilvl="4" w:tplc="9208C41A">
      <w:start w:val="1"/>
      <w:numFmt w:val="lowerLetter"/>
      <w:lvlText w:val="%5."/>
      <w:lvlJc w:val="left"/>
      <w:pPr>
        <w:ind w:left="3600" w:hanging="360"/>
      </w:pPr>
    </w:lvl>
    <w:lvl w:ilvl="5" w:tplc="BDBC6F56">
      <w:start w:val="1"/>
      <w:numFmt w:val="lowerRoman"/>
      <w:lvlText w:val="%6."/>
      <w:lvlJc w:val="right"/>
      <w:pPr>
        <w:ind w:left="4320" w:hanging="180"/>
      </w:pPr>
    </w:lvl>
    <w:lvl w:ilvl="6" w:tplc="96AA9F4C">
      <w:start w:val="1"/>
      <w:numFmt w:val="decimal"/>
      <w:lvlText w:val="%7."/>
      <w:lvlJc w:val="left"/>
      <w:pPr>
        <w:ind w:left="5040" w:hanging="360"/>
      </w:pPr>
    </w:lvl>
    <w:lvl w:ilvl="7" w:tplc="93E434D4">
      <w:start w:val="1"/>
      <w:numFmt w:val="lowerLetter"/>
      <w:lvlText w:val="%8."/>
      <w:lvlJc w:val="left"/>
      <w:pPr>
        <w:ind w:left="5760" w:hanging="360"/>
      </w:pPr>
    </w:lvl>
    <w:lvl w:ilvl="8" w:tplc="0BDC3CF4">
      <w:start w:val="1"/>
      <w:numFmt w:val="lowerRoman"/>
      <w:lvlText w:val="%9."/>
      <w:lvlJc w:val="right"/>
      <w:pPr>
        <w:ind w:left="6480" w:hanging="180"/>
      </w:pPr>
    </w:lvl>
  </w:abstractNum>
  <w:abstractNum w:abstractNumId="2" w15:restartNumberingAfterBreak="0">
    <w:nsid w:val="02A11C9D"/>
    <w:multiLevelType w:val="hybridMultilevel"/>
    <w:tmpl w:val="8188CF02"/>
    <w:lvl w:ilvl="0" w:tplc="42C29F50">
      <w:start w:val="1"/>
      <w:numFmt w:val="decimal"/>
      <w:pStyle w:val="FirstLevel"/>
      <w:lvlText w:val="%1."/>
      <w:lvlJc w:val="left"/>
      <w:pPr>
        <w:ind w:left="360" w:hanging="360"/>
      </w:pPr>
      <w:rPr>
        <w:rFonts w:cs="Times New Roman" w:hint="default"/>
        <w:b w:val="0"/>
      </w:rPr>
    </w:lvl>
    <w:lvl w:ilvl="1" w:tplc="FFFFFFFF">
      <w:start w:val="1"/>
      <w:numFmt w:val="lowerLetter"/>
      <w:pStyle w:val="SecondLevel"/>
      <w:lvlText w:val="%2."/>
      <w:lvlJc w:val="left"/>
      <w:pPr>
        <w:ind w:left="1350" w:hanging="360"/>
      </w:pPr>
      <w:rPr>
        <w:b w:val="0"/>
      </w:rPr>
    </w:lvl>
    <w:lvl w:ilvl="2" w:tplc="0409001B">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11490ABA"/>
    <w:multiLevelType w:val="hybridMultilevel"/>
    <w:tmpl w:val="CF28B4B4"/>
    <w:lvl w:ilvl="0" w:tplc="01BCEAAA">
      <w:start w:val="1"/>
      <w:numFmt w:val="bullet"/>
      <w:lvlText w:val=""/>
      <w:lvlJc w:val="left"/>
      <w:pPr>
        <w:ind w:left="720" w:hanging="360"/>
      </w:pPr>
      <w:rPr>
        <w:rFonts w:ascii="Symbol" w:hAnsi="Symbol" w:hint="default"/>
      </w:rPr>
    </w:lvl>
    <w:lvl w:ilvl="1" w:tplc="2E1C3B7A">
      <w:start w:val="1"/>
      <w:numFmt w:val="bullet"/>
      <w:lvlText w:val="o"/>
      <w:lvlJc w:val="left"/>
      <w:pPr>
        <w:ind w:left="1440" w:hanging="360"/>
      </w:pPr>
      <w:rPr>
        <w:rFonts w:ascii="Courier New" w:hAnsi="Courier New" w:hint="default"/>
      </w:rPr>
    </w:lvl>
    <w:lvl w:ilvl="2" w:tplc="3BCEB05C">
      <w:start w:val="1"/>
      <w:numFmt w:val="bullet"/>
      <w:lvlText w:val=""/>
      <w:lvlJc w:val="left"/>
      <w:pPr>
        <w:ind w:left="2160" w:hanging="360"/>
      </w:pPr>
      <w:rPr>
        <w:rFonts w:ascii="Wingdings" w:hAnsi="Wingdings" w:hint="default"/>
      </w:rPr>
    </w:lvl>
    <w:lvl w:ilvl="3" w:tplc="2F02B674">
      <w:start w:val="1"/>
      <w:numFmt w:val="bullet"/>
      <w:lvlText w:val=""/>
      <w:lvlJc w:val="left"/>
      <w:pPr>
        <w:ind w:left="2880" w:hanging="360"/>
      </w:pPr>
      <w:rPr>
        <w:rFonts w:ascii="Symbol" w:hAnsi="Symbol" w:hint="default"/>
      </w:rPr>
    </w:lvl>
    <w:lvl w:ilvl="4" w:tplc="1B32B02C">
      <w:start w:val="1"/>
      <w:numFmt w:val="bullet"/>
      <w:lvlText w:val="o"/>
      <w:lvlJc w:val="left"/>
      <w:pPr>
        <w:ind w:left="3600" w:hanging="360"/>
      </w:pPr>
      <w:rPr>
        <w:rFonts w:ascii="Courier New" w:hAnsi="Courier New" w:hint="default"/>
      </w:rPr>
    </w:lvl>
    <w:lvl w:ilvl="5" w:tplc="045EFA9A">
      <w:start w:val="1"/>
      <w:numFmt w:val="bullet"/>
      <w:lvlText w:val=""/>
      <w:lvlJc w:val="left"/>
      <w:pPr>
        <w:ind w:left="4320" w:hanging="360"/>
      </w:pPr>
      <w:rPr>
        <w:rFonts w:ascii="Wingdings" w:hAnsi="Wingdings" w:hint="default"/>
      </w:rPr>
    </w:lvl>
    <w:lvl w:ilvl="6" w:tplc="986CDEFE">
      <w:start w:val="1"/>
      <w:numFmt w:val="bullet"/>
      <w:lvlText w:val=""/>
      <w:lvlJc w:val="left"/>
      <w:pPr>
        <w:ind w:left="5040" w:hanging="360"/>
      </w:pPr>
      <w:rPr>
        <w:rFonts w:ascii="Symbol" w:hAnsi="Symbol" w:hint="default"/>
      </w:rPr>
    </w:lvl>
    <w:lvl w:ilvl="7" w:tplc="5FE070D4">
      <w:start w:val="1"/>
      <w:numFmt w:val="bullet"/>
      <w:lvlText w:val="o"/>
      <w:lvlJc w:val="left"/>
      <w:pPr>
        <w:ind w:left="5760" w:hanging="360"/>
      </w:pPr>
      <w:rPr>
        <w:rFonts w:ascii="Courier New" w:hAnsi="Courier New" w:hint="default"/>
      </w:rPr>
    </w:lvl>
    <w:lvl w:ilvl="8" w:tplc="F89E6B60">
      <w:start w:val="1"/>
      <w:numFmt w:val="bullet"/>
      <w:lvlText w:val=""/>
      <w:lvlJc w:val="left"/>
      <w:pPr>
        <w:ind w:left="6480" w:hanging="360"/>
      </w:pPr>
      <w:rPr>
        <w:rFonts w:ascii="Wingdings" w:hAnsi="Wingdings" w:hint="default"/>
      </w:rPr>
    </w:lvl>
  </w:abstractNum>
  <w:abstractNum w:abstractNumId="4" w15:restartNumberingAfterBreak="0">
    <w:nsid w:val="1E3C2D68"/>
    <w:multiLevelType w:val="hybridMultilevel"/>
    <w:tmpl w:val="FFFFFFFF"/>
    <w:lvl w:ilvl="0" w:tplc="C470B8E8">
      <w:start w:val="4"/>
      <w:numFmt w:val="upperRoman"/>
      <w:lvlText w:val="%1."/>
      <w:lvlJc w:val="left"/>
      <w:pPr>
        <w:ind w:left="720" w:hanging="720"/>
      </w:pPr>
      <w:rPr>
        <w:rFonts w:ascii="Calibri,Times New Roman" w:hAnsi="Calibri,Times New Roman" w:hint="default"/>
      </w:rPr>
    </w:lvl>
    <w:lvl w:ilvl="1" w:tplc="43821DEC">
      <w:start w:val="1"/>
      <w:numFmt w:val="lowerLetter"/>
      <w:lvlText w:val="%2."/>
      <w:lvlJc w:val="left"/>
      <w:pPr>
        <w:ind w:left="1440" w:hanging="360"/>
      </w:pPr>
    </w:lvl>
    <w:lvl w:ilvl="2" w:tplc="2D520FD0">
      <w:start w:val="1"/>
      <w:numFmt w:val="lowerRoman"/>
      <w:lvlText w:val="%3."/>
      <w:lvlJc w:val="right"/>
      <w:pPr>
        <w:ind w:left="2160" w:hanging="180"/>
      </w:pPr>
    </w:lvl>
    <w:lvl w:ilvl="3" w:tplc="104A3BA0">
      <w:start w:val="1"/>
      <w:numFmt w:val="decimal"/>
      <w:lvlText w:val="%4."/>
      <w:lvlJc w:val="left"/>
      <w:pPr>
        <w:ind w:left="2880" w:hanging="360"/>
      </w:pPr>
    </w:lvl>
    <w:lvl w:ilvl="4" w:tplc="F5B27884">
      <w:start w:val="1"/>
      <w:numFmt w:val="lowerLetter"/>
      <w:lvlText w:val="%5."/>
      <w:lvlJc w:val="left"/>
      <w:pPr>
        <w:ind w:left="3600" w:hanging="360"/>
      </w:pPr>
    </w:lvl>
    <w:lvl w:ilvl="5" w:tplc="CBCA7A04">
      <w:start w:val="1"/>
      <w:numFmt w:val="lowerRoman"/>
      <w:lvlText w:val="%6."/>
      <w:lvlJc w:val="right"/>
      <w:pPr>
        <w:ind w:left="4320" w:hanging="180"/>
      </w:pPr>
    </w:lvl>
    <w:lvl w:ilvl="6" w:tplc="845ADE22">
      <w:start w:val="1"/>
      <w:numFmt w:val="decimal"/>
      <w:lvlText w:val="%7."/>
      <w:lvlJc w:val="left"/>
      <w:pPr>
        <w:ind w:left="5040" w:hanging="360"/>
      </w:pPr>
    </w:lvl>
    <w:lvl w:ilvl="7" w:tplc="756C4ECE">
      <w:start w:val="1"/>
      <w:numFmt w:val="lowerLetter"/>
      <w:lvlText w:val="%8."/>
      <w:lvlJc w:val="left"/>
      <w:pPr>
        <w:ind w:left="5760" w:hanging="360"/>
      </w:pPr>
    </w:lvl>
    <w:lvl w:ilvl="8" w:tplc="93C6A3EC">
      <w:start w:val="1"/>
      <w:numFmt w:val="lowerRoman"/>
      <w:lvlText w:val="%9."/>
      <w:lvlJc w:val="right"/>
      <w:pPr>
        <w:ind w:left="6480" w:hanging="180"/>
      </w:pPr>
    </w:lvl>
  </w:abstractNum>
  <w:abstractNum w:abstractNumId="5" w15:restartNumberingAfterBreak="0">
    <w:nsid w:val="20A81671"/>
    <w:multiLevelType w:val="hybridMultilevel"/>
    <w:tmpl w:val="21EE15F0"/>
    <w:lvl w:ilvl="0" w:tplc="00DEC314">
      <w:start w:val="1"/>
      <w:numFmt w:val="decimal"/>
      <w:pStyle w:val="NumberedItem"/>
      <w:lvlText w:val="%1."/>
      <w:lvlJc w:val="left"/>
      <w:pPr>
        <w:ind w:left="144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478B161"/>
    <w:multiLevelType w:val="hybridMultilevel"/>
    <w:tmpl w:val="FFFFFFFF"/>
    <w:lvl w:ilvl="0" w:tplc="BCAC8A10">
      <w:start w:val="1"/>
      <w:numFmt w:val="upperRoman"/>
      <w:lvlText w:val="%1."/>
      <w:lvlJc w:val="left"/>
      <w:pPr>
        <w:ind w:left="720" w:hanging="720"/>
      </w:pPr>
    </w:lvl>
    <w:lvl w:ilvl="1" w:tplc="FA46D718">
      <w:start w:val="1"/>
      <w:numFmt w:val="lowerLetter"/>
      <w:lvlText w:val="%2."/>
      <w:lvlJc w:val="left"/>
      <w:pPr>
        <w:ind w:left="1440" w:hanging="360"/>
      </w:pPr>
    </w:lvl>
    <w:lvl w:ilvl="2" w:tplc="48CE99CE">
      <w:start w:val="1"/>
      <w:numFmt w:val="lowerRoman"/>
      <w:lvlText w:val="%3."/>
      <w:lvlJc w:val="right"/>
      <w:pPr>
        <w:ind w:left="2160" w:hanging="180"/>
      </w:pPr>
    </w:lvl>
    <w:lvl w:ilvl="3" w:tplc="ECE6EC14">
      <w:start w:val="1"/>
      <w:numFmt w:val="decimal"/>
      <w:lvlText w:val="%4."/>
      <w:lvlJc w:val="left"/>
      <w:pPr>
        <w:ind w:left="2880" w:hanging="360"/>
      </w:pPr>
    </w:lvl>
    <w:lvl w:ilvl="4" w:tplc="54F23FC8">
      <w:start w:val="1"/>
      <w:numFmt w:val="lowerLetter"/>
      <w:lvlText w:val="%5."/>
      <w:lvlJc w:val="left"/>
      <w:pPr>
        <w:ind w:left="3600" w:hanging="360"/>
      </w:pPr>
    </w:lvl>
    <w:lvl w:ilvl="5" w:tplc="2C6807EC">
      <w:start w:val="1"/>
      <w:numFmt w:val="lowerRoman"/>
      <w:lvlText w:val="%6."/>
      <w:lvlJc w:val="right"/>
      <w:pPr>
        <w:ind w:left="4320" w:hanging="180"/>
      </w:pPr>
    </w:lvl>
    <w:lvl w:ilvl="6" w:tplc="52CA68D0">
      <w:start w:val="1"/>
      <w:numFmt w:val="decimal"/>
      <w:lvlText w:val="%7."/>
      <w:lvlJc w:val="left"/>
      <w:pPr>
        <w:ind w:left="5040" w:hanging="360"/>
      </w:pPr>
    </w:lvl>
    <w:lvl w:ilvl="7" w:tplc="55B8CA3C">
      <w:start w:val="1"/>
      <w:numFmt w:val="lowerLetter"/>
      <w:lvlText w:val="%8."/>
      <w:lvlJc w:val="left"/>
      <w:pPr>
        <w:ind w:left="5760" w:hanging="360"/>
      </w:pPr>
    </w:lvl>
    <w:lvl w:ilvl="8" w:tplc="FF4A4C4C">
      <w:start w:val="1"/>
      <w:numFmt w:val="lowerRoman"/>
      <w:lvlText w:val="%9."/>
      <w:lvlJc w:val="right"/>
      <w:pPr>
        <w:ind w:left="6480" w:hanging="180"/>
      </w:pPr>
    </w:lvl>
  </w:abstractNum>
  <w:abstractNum w:abstractNumId="7" w15:restartNumberingAfterBreak="0">
    <w:nsid w:val="25663A2C"/>
    <w:multiLevelType w:val="hybridMultilevel"/>
    <w:tmpl w:val="8DD0EFA0"/>
    <w:lvl w:ilvl="0" w:tplc="591E388A">
      <w:start w:val="1"/>
      <w:numFmt w:val="bullet"/>
      <w:lvlText w:val=""/>
      <w:lvlJc w:val="left"/>
      <w:pPr>
        <w:ind w:left="720" w:hanging="360"/>
      </w:pPr>
      <w:rPr>
        <w:rFonts w:ascii="Symbol" w:hAnsi="Symbol" w:hint="default"/>
      </w:rPr>
    </w:lvl>
    <w:lvl w:ilvl="1" w:tplc="4D64893C">
      <w:start w:val="1"/>
      <w:numFmt w:val="bullet"/>
      <w:lvlText w:val="o"/>
      <w:lvlJc w:val="left"/>
      <w:pPr>
        <w:ind w:left="1440" w:hanging="360"/>
      </w:pPr>
      <w:rPr>
        <w:rFonts w:ascii="Courier New" w:hAnsi="Courier New" w:hint="default"/>
      </w:rPr>
    </w:lvl>
    <w:lvl w:ilvl="2" w:tplc="264E0630">
      <w:start w:val="1"/>
      <w:numFmt w:val="bullet"/>
      <w:lvlText w:val=""/>
      <w:lvlJc w:val="left"/>
      <w:pPr>
        <w:ind w:left="2160" w:hanging="360"/>
      </w:pPr>
      <w:rPr>
        <w:rFonts w:ascii="Wingdings" w:hAnsi="Wingdings" w:hint="default"/>
      </w:rPr>
    </w:lvl>
    <w:lvl w:ilvl="3" w:tplc="B54CC100">
      <w:start w:val="1"/>
      <w:numFmt w:val="bullet"/>
      <w:lvlText w:val=""/>
      <w:lvlJc w:val="left"/>
      <w:pPr>
        <w:ind w:left="2880" w:hanging="360"/>
      </w:pPr>
      <w:rPr>
        <w:rFonts w:ascii="Symbol" w:hAnsi="Symbol" w:hint="default"/>
      </w:rPr>
    </w:lvl>
    <w:lvl w:ilvl="4" w:tplc="A1060BD4">
      <w:start w:val="1"/>
      <w:numFmt w:val="bullet"/>
      <w:lvlText w:val="o"/>
      <w:lvlJc w:val="left"/>
      <w:pPr>
        <w:ind w:left="3600" w:hanging="360"/>
      </w:pPr>
      <w:rPr>
        <w:rFonts w:ascii="Courier New" w:hAnsi="Courier New" w:hint="default"/>
      </w:rPr>
    </w:lvl>
    <w:lvl w:ilvl="5" w:tplc="0A221D46">
      <w:start w:val="1"/>
      <w:numFmt w:val="bullet"/>
      <w:lvlText w:val=""/>
      <w:lvlJc w:val="left"/>
      <w:pPr>
        <w:ind w:left="4320" w:hanging="360"/>
      </w:pPr>
      <w:rPr>
        <w:rFonts w:ascii="Wingdings" w:hAnsi="Wingdings" w:hint="default"/>
      </w:rPr>
    </w:lvl>
    <w:lvl w:ilvl="6" w:tplc="54A233A0">
      <w:start w:val="1"/>
      <w:numFmt w:val="bullet"/>
      <w:lvlText w:val=""/>
      <w:lvlJc w:val="left"/>
      <w:pPr>
        <w:ind w:left="5040" w:hanging="360"/>
      </w:pPr>
      <w:rPr>
        <w:rFonts w:ascii="Symbol" w:hAnsi="Symbol" w:hint="default"/>
      </w:rPr>
    </w:lvl>
    <w:lvl w:ilvl="7" w:tplc="DFAEADE8">
      <w:start w:val="1"/>
      <w:numFmt w:val="bullet"/>
      <w:lvlText w:val="o"/>
      <w:lvlJc w:val="left"/>
      <w:pPr>
        <w:ind w:left="5760" w:hanging="360"/>
      </w:pPr>
      <w:rPr>
        <w:rFonts w:ascii="Courier New" w:hAnsi="Courier New" w:hint="default"/>
      </w:rPr>
    </w:lvl>
    <w:lvl w:ilvl="8" w:tplc="0A220D18">
      <w:start w:val="1"/>
      <w:numFmt w:val="bullet"/>
      <w:lvlText w:val=""/>
      <w:lvlJc w:val="left"/>
      <w:pPr>
        <w:ind w:left="6480" w:hanging="360"/>
      </w:pPr>
      <w:rPr>
        <w:rFonts w:ascii="Wingdings" w:hAnsi="Wingdings" w:hint="default"/>
      </w:rPr>
    </w:lvl>
  </w:abstractNum>
  <w:abstractNum w:abstractNumId="8" w15:restartNumberingAfterBreak="0">
    <w:nsid w:val="284B3FB0"/>
    <w:multiLevelType w:val="hybridMultilevel"/>
    <w:tmpl w:val="D7A21FE2"/>
    <w:lvl w:ilvl="0" w:tplc="9C085F98">
      <w:start w:val="1"/>
      <w:numFmt w:val="bullet"/>
      <w:lvlText w:val=""/>
      <w:lvlJc w:val="left"/>
      <w:pPr>
        <w:ind w:left="720" w:hanging="360"/>
      </w:pPr>
      <w:rPr>
        <w:rFonts w:ascii="Symbol" w:hAnsi="Symbol" w:hint="default"/>
      </w:rPr>
    </w:lvl>
    <w:lvl w:ilvl="1" w:tplc="C69AB136">
      <w:start w:val="1"/>
      <w:numFmt w:val="bullet"/>
      <w:lvlText w:val="o"/>
      <w:lvlJc w:val="left"/>
      <w:pPr>
        <w:ind w:left="1440" w:hanging="360"/>
      </w:pPr>
      <w:rPr>
        <w:rFonts w:ascii="Courier New" w:hAnsi="Courier New" w:hint="default"/>
      </w:rPr>
    </w:lvl>
    <w:lvl w:ilvl="2" w:tplc="142E9BBC">
      <w:start w:val="1"/>
      <w:numFmt w:val="bullet"/>
      <w:lvlText w:val=""/>
      <w:lvlJc w:val="left"/>
      <w:pPr>
        <w:ind w:left="2160" w:hanging="360"/>
      </w:pPr>
      <w:rPr>
        <w:rFonts w:ascii="Wingdings" w:hAnsi="Wingdings" w:hint="default"/>
      </w:rPr>
    </w:lvl>
    <w:lvl w:ilvl="3" w:tplc="E6920384">
      <w:start w:val="1"/>
      <w:numFmt w:val="bullet"/>
      <w:lvlText w:val=""/>
      <w:lvlJc w:val="left"/>
      <w:pPr>
        <w:ind w:left="2880" w:hanging="360"/>
      </w:pPr>
      <w:rPr>
        <w:rFonts w:ascii="Symbol" w:hAnsi="Symbol" w:hint="default"/>
      </w:rPr>
    </w:lvl>
    <w:lvl w:ilvl="4" w:tplc="444A1FD0">
      <w:start w:val="1"/>
      <w:numFmt w:val="bullet"/>
      <w:lvlText w:val="o"/>
      <w:lvlJc w:val="left"/>
      <w:pPr>
        <w:ind w:left="3600" w:hanging="360"/>
      </w:pPr>
      <w:rPr>
        <w:rFonts w:ascii="Courier New" w:hAnsi="Courier New" w:hint="default"/>
      </w:rPr>
    </w:lvl>
    <w:lvl w:ilvl="5" w:tplc="CEFAFD88">
      <w:start w:val="1"/>
      <w:numFmt w:val="bullet"/>
      <w:lvlText w:val=""/>
      <w:lvlJc w:val="left"/>
      <w:pPr>
        <w:ind w:left="4320" w:hanging="360"/>
      </w:pPr>
      <w:rPr>
        <w:rFonts w:ascii="Wingdings" w:hAnsi="Wingdings" w:hint="default"/>
      </w:rPr>
    </w:lvl>
    <w:lvl w:ilvl="6" w:tplc="DF8EDD10">
      <w:start w:val="1"/>
      <w:numFmt w:val="bullet"/>
      <w:lvlText w:val=""/>
      <w:lvlJc w:val="left"/>
      <w:pPr>
        <w:ind w:left="5040" w:hanging="360"/>
      </w:pPr>
      <w:rPr>
        <w:rFonts w:ascii="Symbol" w:hAnsi="Symbol" w:hint="default"/>
      </w:rPr>
    </w:lvl>
    <w:lvl w:ilvl="7" w:tplc="4114EED6">
      <w:start w:val="1"/>
      <w:numFmt w:val="bullet"/>
      <w:lvlText w:val="o"/>
      <w:lvlJc w:val="left"/>
      <w:pPr>
        <w:ind w:left="5760" w:hanging="360"/>
      </w:pPr>
      <w:rPr>
        <w:rFonts w:ascii="Courier New" w:hAnsi="Courier New" w:hint="default"/>
      </w:rPr>
    </w:lvl>
    <w:lvl w:ilvl="8" w:tplc="500E9C50">
      <w:start w:val="1"/>
      <w:numFmt w:val="bullet"/>
      <w:lvlText w:val=""/>
      <w:lvlJc w:val="left"/>
      <w:pPr>
        <w:ind w:left="6480" w:hanging="360"/>
      </w:pPr>
      <w:rPr>
        <w:rFonts w:ascii="Wingdings" w:hAnsi="Wingdings" w:hint="default"/>
      </w:rPr>
    </w:lvl>
  </w:abstractNum>
  <w:abstractNum w:abstractNumId="9" w15:restartNumberingAfterBreak="0">
    <w:nsid w:val="289803B0"/>
    <w:multiLevelType w:val="hybridMultilevel"/>
    <w:tmpl w:val="32EE5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165510"/>
    <w:multiLevelType w:val="hybridMultilevel"/>
    <w:tmpl w:val="E708C958"/>
    <w:lvl w:ilvl="0" w:tplc="E14CC2F0">
      <w:start w:val="1"/>
      <w:numFmt w:val="bullet"/>
      <w:lvlText w:val=""/>
      <w:lvlJc w:val="left"/>
      <w:pPr>
        <w:ind w:left="720" w:hanging="360"/>
      </w:pPr>
      <w:rPr>
        <w:rFonts w:ascii="Symbol" w:hAnsi="Symbol" w:hint="default"/>
      </w:rPr>
    </w:lvl>
    <w:lvl w:ilvl="1" w:tplc="EF7AD00E">
      <w:start w:val="1"/>
      <w:numFmt w:val="bullet"/>
      <w:lvlText w:val="o"/>
      <w:lvlJc w:val="left"/>
      <w:pPr>
        <w:ind w:left="1440" w:hanging="360"/>
      </w:pPr>
      <w:rPr>
        <w:rFonts w:ascii="Courier New" w:hAnsi="Courier New" w:hint="default"/>
      </w:rPr>
    </w:lvl>
    <w:lvl w:ilvl="2" w:tplc="576E9038">
      <w:start w:val="1"/>
      <w:numFmt w:val="bullet"/>
      <w:lvlText w:val=""/>
      <w:lvlJc w:val="left"/>
      <w:pPr>
        <w:ind w:left="2160" w:hanging="360"/>
      </w:pPr>
      <w:rPr>
        <w:rFonts w:ascii="Wingdings" w:hAnsi="Wingdings" w:hint="default"/>
      </w:rPr>
    </w:lvl>
    <w:lvl w:ilvl="3" w:tplc="28720840">
      <w:start w:val="1"/>
      <w:numFmt w:val="bullet"/>
      <w:lvlText w:val=""/>
      <w:lvlJc w:val="left"/>
      <w:pPr>
        <w:ind w:left="2880" w:hanging="360"/>
      </w:pPr>
      <w:rPr>
        <w:rFonts w:ascii="Symbol" w:hAnsi="Symbol" w:hint="default"/>
      </w:rPr>
    </w:lvl>
    <w:lvl w:ilvl="4" w:tplc="C2FAAA52">
      <w:start w:val="1"/>
      <w:numFmt w:val="bullet"/>
      <w:lvlText w:val="o"/>
      <w:lvlJc w:val="left"/>
      <w:pPr>
        <w:ind w:left="3600" w:hanging="360"/>
      </w:pPr>
      <w:rPr>
        <w:rFonts w:ascii="Courier New" w:hAnsi="Courier New" w:hint="default"/>
      </w:rPr>
    </w:lvl>
    <w:lvl w:ilvl="5" w:tplc="B694D612">
      <w:start w:val="1"/>
      <w:numFmt w:val="bullet"/>
      <w:lvlText w:val=""/>
      <w:lvlJc w:val="left"/>
      <w:pPr>
        <w:ind w:left="4320" w:hanging="360"/>
      </w:pPr>
      <w:rPr>
        <w:rFonts w:ascii="Wingdings" w:hAnsi="Wingdings" w:hint="default"/>
      </w:rPr>
    </w:lvl>
    <w:lvl w:ilvl="6" w:tplc="F38CE982">
      <w:start w:val="1"/>
      <w:numFmt w:val="bullet"/>
      <w:lvlText w:val=""/>
      <w:lvlJc w:val="left"/>
      <w:pPr>
        <w:ind w:left="5040" w:hanging="360"/>
      </w:pPr>
      <w:rPr>
        <w:rFonts w:ascii="Symbol" w:hAnsi="Symbol" w:hint="default"/>
      </w:rPr>
    </w:lvl>
    <w:lvl w:ilvl="7" w:tplc="E514EF5E">
      <w:start w:val="1"/>
      <w:numFmt w:val="bullet"/>
      <w:lvlText w:val="o"/>
      <w:lvlJc w:val="left"/>
      <w:pPr>
        <w:ind w:left="5760" w:hanging="360"/>
      </w:pPr>
      <w:rPr>
        <w:rFonts w:ascii="Courier New" w:hAnsi="Courier New" w:hint="default"/>
      </w:rPr>
    </w:lvl>
    <w:lvl w:ilvl="8" w:tplc="9D6EF25A">
      <w:start w:val="1"/>
      <w:numFmt w:val="bullet"/>
      <w:lvlText w:val=""/>
      <w:lvlJc w:val="left"/>
      <w:pPr>
        <w:ind w:left="6480" w:hanging="360"/>
      </w:pPr>
      <w:rPr>
        <w:rFonts w:ascii="Wingdings" w:hAnsi="Wingdings" w:hint="default"/>
      </w:rPr>
    </w:lvl>
  </w:abstractNum>
  <w:abstractNum w:abstractNumId="11" w15:restartNumberingAfterBreak="0">
    <w:nsid w:val="39D90A7E"/>
    <w:multiLevelType w:val="hybridMultilevel"/>
    <w:tmpl w:val="5AAE3016"/>
    <w:lvl w:ilvl="0" w:tplc="A1B654BE">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CBE165A"/>
    <w:multiLevelType w:val="hybridMultilevel"/>
    <w:tmpl w:val="3C9EE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947053"/>
    <w:multiLevelType w:val="hybridMultilevel"/>
    <w:tmpl w:val="C28E5CC4"/>
    <w:lvl w:ilvl="0" w:tplc="34C48DC8">
      <w:start w:val="1"/>
      <w:numFmt w:val="decimal"/>
      <w:pStyle w:val="Heading2"/>
      <w:lvlText w:val="%1."/>
      <w:lvlJc w:val="left"/>
      <w:pPr>
        <w:ind w:left="360" w:hanging="360"/>
      </w:pPr>
      <w:rPr>
        <w:b/>
      </w:rPr>
    </w:lvl>
    <w:lvl w:ilvl="1" w:tplc="9F9A6EB0">
      <w:start w:val="1"/>
      <w:numFmt w:val="lowerLetter"/>
      <w:pStyle w:val="Heading3"/>
      <w:lvlText w:val="%2."/>
      <w:lvlJc w:val="left"/>
      <w:pPr>
        <w:ind w:left="630" w:hanging="360"/>
      </w:pPr>
      <w:rPr>
        <w:b w:val="0"/>
      </w:rPr>
    </w:lvl>
    <w:lvl w:ilvl="2" w:tplc="F5A8C3D4">
      <w:start w:val="1"/>
      <w:numFmt w:val="lowerRoman"/>
      <w:pStyle w:val="Heading4"/>
      <w:lvlText w:val="%3)"/>
      <w:lvlJc w:val="left"/>
      <w:pPr>
        <w:ind w:left="1080" w:hanging="360"/>
      </w:pPr>
    </w:lvl>
    <w:lvl w:ilvl="3" w:tplc="13AACA68">
      <w:start w:val="1"/>
      <w:numFmt w:val="decimal"/>
      <w:lvlText w:val="(%4)"/>
      <w:lvlJc w:val="left"/>
      <w:pPr>
        <w:ind w:left="1440" w:hanging="360"/>
      </w:pPr>
    </w:lvl>
    <w:lvl w:ilvl="4" w:tplc="8276693C">
      <w:start w:val="1"/>
      <w:numFmt w:val="lowerLetter"/>
      <w:lvlText w:val="(%5)"/>
      <w:lvlJc w:val="left"/>
      <w:pPr>
        <w:ind w:left="1800" w:hanging="360"/>
      </w:pPr>
    </w:lvl>
    <w:lvl w:ilvl="5" w:tplc="9790F366">
      <w:start w:val="1"/>
      <w:numFmt w:val="lowerRoman"/>
      <w:lvlText w:val="(%6)"/>
      <w:lvlJc w:val="left"/>
      <w:pPr>
        <w:ind w:left="2160" w:hanging="360"/>
      </w:pPr>
    </w:lvl>
    <w:lvl w:ilvl="6" w:tplc="57EA47A8">
      <w:start w:val="1"/>
      <w:numFmt w:val="decimal"/>
      <w:lvlText w:val="%7."/>
      <w:lvlJc w:val="left"/>
      <w:pPr>
        <w:ind w:left="2520" w:hanging="360"/>
      </w:pPr>
    </w:lvl>
    <w:lvl w:ilvl="7" w:tplc="4F70F506">
      <w:start w:val="1"/>
      <w:numFmt w:val="lowerLetter"/>
      <w:lvlText w:val="%8."/>
      <w:lvlJc w:val="left"/>
      <w:pPr>
        <w:ind w:left="2880" w:hanging="360"/>
      </w:pPr>
    </w:lvl>
    <w:lvl w:ilvl="8" w:tplc="81922928">
      <w:start w:val="1"/>
      <w:numFmt w:val="lowerRoman"/>
      <w:lvlText w:val="%9."/>
      <w:lvlJc w:val="left"/>
      <w:pPr>
        <w:ind w:left="3240" w:hanging="360"/>
      </w:pPr>
    </w:lvl>
  </w:abstractNum>
  <w:abstractNum w:abstractNumId="14" w15:restartNumberingAfterBreak="0">
    <w:nsid w:val="3F42021F"/>
    <w:multiLevelType w:val="hybridMultilevel"/>
    <w:tmpl w:val="3F90E8D4"/>
    <w:lvl w:ilvl="0" w:tplc="D888987E">
      <w:start w:val="1"/>
      <w:numFmt w:val="decimal"/>
      <w:lvlText w:val="%1."/>
      <w:lvlJc w:val="left"/>
      <w:pPr>
        <w:tabs>
          <w:tab w:val="num" w:pos="720"/>
        </w:tabs>
        <w:ind w:left="720" w:hanging="360"/>
      </w:pPr>
      <w:rPr>
        <w:rFonts w:cs="Times New Roman"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B89324"/>
    <w:multiLevelType w:val="hybridMultilevel"/>
    <w:tmpl w:val="FFFFFFFF"/>
    <w:lvl w:ilvl="0" w:tplc="6032EB40">
      <w:start w:val="1"/>
      <w:numFmt w:val="bullet"/>
      <w:lvlText w:val=""/>
      <w:lvlJc w:val="left"/>
      <w:pPr>
        <w:ind w:left="720" w:hanging="360"/>
      </w:pPr>
      <w:rPr>
        <w:rFonts w:ascii="Symbol" w:hAnsi="Symbol" w:hint="default"/>
      </w:rPr>
    </w:lvl>
    <w:lvl w:ilvl="1" w:tplc="B5FE4D28">
      <w:start w:val="1"/>
      <w:numFmt w:val="bullet"/>
      <w:lvlText w:val="o"/>
      <w:lvlJc w:val="left"/>
      <w:pPr>
        <w:ind w:left="1440" w:hanging="360"/>
      </w:pPr>
      <w:rPr>
        <w:rFonts w:ascii="Courier New" w:hAnsi="Courier New" w:hint="default"/>
      </w:rPr>
    </w:lvl>
    <w:lvl w:ilvl="2" w:tplc="8A4ACA24">
      <w:start w:val="1"/>
      <w:numFmt w:val="bullet"/>
      <w:lvlText w:val=""/>
      <w:lvlJc w:val="left"/>
      <w:pPr>
        <w:ind w:left="2160" w:hanging="360"/>
      </w:pPr>
      <w:rPr>
        <w:rFonts w:ascii="Wingdings" w:hAnsi="Wingdings" w:hint="default"/>
      </w:rPr>
    </w:lvl>
    <w:lvl w:ilvl="3" w:tplc="5414F27C">
      <w:start w:val="1"/>
      <w:numFmt w:val="bullet"/>
      <w:lvlText w:val=""/>
      <w:lvlJc w:val="left"/>
      <w:pPr>
        <w:ind w:left="2880" w:hanging="360"/>
      </w:pPr>
      <w:rPr>
        <w:rFonts w:ascii="Symbol" w:hAnsi="Symbol" w:hint="default"/>
      </w:rPr>
    </w:lvl>
    <w:lvl w:ilvl="4" w:tplc="381AA694">
      <w:start w:val="1"/>
      <w:numFmt w:val="bullet"/>
      <w:lvlText w:val="o"/>
      <w:lvlJc w:val="left"/>
      <w:pPr>
        <w:ind w:left="3600" w:hanging="360"/>
      </w:pPr>
      <w:rPr>
        <w:rFonts w:ascii="Courier New" w:hAnsi="Courier New" w:hint="default"/>
      </w:rPr>
    </w:lvl>
    <w:lvl w:ilvl="5" w:tplc="E80CCC4E">
      <w:start w:val="1"/>
      <w:numFmt w:val="bullet"/>
      <w:lvlText w:val=""/>
      <w:lvlJc w:val="left"/>
      <w:pPr>
        <w:ind w:left="4320" w:hanging="360"/>
      </w:pPr>
      <w:rPr>
        <w:rFonts w:ascii="Wingdings" w:hAnsi="Wingdings" w:hint="default"/>
      </w:rPr>
    </w:lvl>
    <w:lvl w:ilvl="6" w:tplc="522CE6E4">
      <w:start w:val="1"/>
      <w:numFmt w:val="bullet"/>
      <w:lvlText w:val=""/>
      <w:lvlJc w:val="left"/>
      <w:pPr>
        <w:ind w:left="5040" w:hanging="360"/>
      </w:pPr>
      <w:rPr>
        <w:rFonts w:ascii="Symbol" w:hAnsi="Symbol" w:hint="default"/>
      </w:rPr>
    </w:lvl>
    <w:lvl w:ilvl="7" w:tplc="41EC7E04">
      <w:start w:val="1"/>
      <w:numFmt w:val="bullet"/>
      <w:lvlText w:val="o"/>
      <w:lvlJc w:val="left"/>
      <w:pPr>
        <w:ind w:left="5760" w:hanging="360"/>
      </w:pPr>
      <w:rPr>
        <w:rFonts w:ascii="Courier New" w:hAnsi="Courier New" w:hint="default"/>
      </w:rPr>
    </w:lvl>
    <w:lvl w:ilvl="8" w:tplc="EC2281EE">
      <w:start w:val="1"/>
      <w:numFmt w:val="bullet"/>
      <w:lvlText w:val=""/>
      <w:lvlJc w:val="left"/>
      <w:pPr>
        <w:ind w:left="6480" w:hanging="360"/>
      </w:pPr>
      <w:rPr>
        <w:rFonts w:ascii="Wingdings" w:hAnsi="Wingdings" w:hint="default"/>
      </w:rPr>
    </w:lvl>
  </w:abstractNum>
  <w:abstractNum w:abstractNumId="16" w15:restartNumberingAfterBreak="0">
    <w:nsid w:val="4AB48803"/>
    <w:multiLevelType w:val="hybridMultilevel"/>
    <w:tmpl w:val="F6BAD61E"/>
    <w:lvl w:ilvl="0" w:tplc="B9BA8498">
      <w:start w:val="1"/>
      <w:numFmt w:val="bullet"/>
      <w:lvlText w:val=""/>
      <w:lvlJc w:val="left"/>
      <w:pPr>
        <w:ind w:left="720" w:hanging="360"/>
      </w:pPr>
      <w:rPr>
        <w:rFonts w:ascii="Symbol" w:hAnsi="Symbol" w:hint="default"/>
      </w:rPr>
    </w:lvl>
    <w:lvl w:ilvl="1" w:tplc="5AC47DE2">
      <w:start w:val="1"/>
      <w:numFmt w:val="bullet"/>
      <w:lvlText w:val="o"/>
      <w:lvlJc w:val="left"/>
      <w:pPr>
        <w:ind w:left="1440" w:hanging="360"/>
      </w:pPr>
      <w:rPr>
        <w:rFonts w:ascii="Courier New" w:hAnsi="Courier New" w:hint="default"/>
      </w:rPr>
    </w:lvl>
    <w:lvl w:ilvl="2" w:tplc="DD301BF6">
      <w:start w:val="1"/>
      <w:numFmt w:val="bullet"/>
      <w:lvlText w:val=""/>
      <w:lvlJc w:val="left"/>
      <w:pPr>
        <w:ind w:left="2160" w:hanging="360"/>
      </w:pPr>
      <w:rPr>
        <w:rFonts w:ascii="Wingdings" w:hAnsi="Wingdings" w:hint="default"/>
      </w:rPr>
    </w:lvl>
    <w:lvl w:ilvl="3" w:tplc="2EA27CEA">
      <w:start w:val="1"/>
      <w:numFmt w:val="bullet"/>
      <w:lvlText w:val=""/>
      <w:lvlJc w:val="left"/>
      <w:pPr>
        <w:ind w:left="2880" w:hanging="360"/>
      </w:pPr>
      <w:rPr>
        <w:rFonts w:ascii="Symbol" w:hAnsi="Symbol" w:hint="default"/>
      </w:rPr>
    </w:lvl>
    <w:lvl w:ilvl="4" w:tplc="B0C042D2">
      <w:start w:val="1"/>
      <w:numFmt w:val="bullet"/>
      <w:lvlText w:val="o"/>
      <w:lvlJc w:val="left"/>
      <w:pPr>
        <w:ind w:left="3600" w:hanging="360"/>
      </w:pPr>
      <w:rPr>
        <w:rFonts w:ascii="Courier New" w:hAnsi="Courier New" w:hint="default"/>
      </w:rPr>
    </w:lvl>
    <w:lvl w:ilvl="5" w:tplc="D87466AE">
      <w:start w:val="1"/>
      <w:numFmt w:val="bullet"/>
      <w:lvlText w:val=""/>
      <w:lvlJc w:val="left"/>
      <w:pPr>
        <w:ind w:left="4320" w:hanging="360"/>
      </w:pPr>
      <w:rPr>
        <w:rFonts w:ascii="Wingdings" w:hAnsi="Wingdings" w:hint="default"/>
      </w:rPr>
    </w:lvl>
    <w:lvl w:ilvl="6" w:tplc="98266278">
      <w:start w:val="1"/>
      <w:numFmt w:val="bullet"/>
      <w:lvlText w:val=""/>
      <w:lvlJc w:val="left"/>
      <w:pPr>
        <w:ind w:left="5040" w:hanging="360"/>
      </w:pPr>
      <w:rPr>
        <w:rFonts w:ascii="Symbol" w:hAnsi="Symbol" w:hint="default"/>
      </w:rPr>
    </w:lvl>
    <w:lvl w:ilvl="7" w:tplc="1E9241AE">
      <w:start w:val="1"/>
      <w:numFmt w:val="bullet"/>
      <w:lvlText w:val="o"/>
      <w:lvlJc w:val="left"/>
      <w:pPr>
        <w:ind w:left="5760" w:hanging="360"/>
      </w:pPr>
      <w:rPr>
        <w:rFonts w:ascii="Courier New" w:hAnsi="Courier New" w:hint="default"/>
      </w:rPr>
    </w:lvl>
    <w:lvl w:ilvl="8" w:tplc="09CEA924">
      <w:start w:val="1"/>
      <w:numFmt w:val="bullet"/>
      <w:lvlText w:val=""/>
      <w:lvlJc w:val="left"/>
      <w:pPr>
        <w:ind w:left="6480" w:hanging="360"/>
      </w:pPr>
      <w:rPr>
        <w:rFonts w:ascii="Wingdings" w:hAnsi="Wingdings" w:hint="default"/>
      </w:rPr>
    </w:lvl>
  </w:abstractNum>
  <w:abstractNum w:abstractNumId="17" w15:restartNumberingAfterBreak="0">
    <w:nsid w:val="54EA97F7"/>
    <w:multiLevelType w:val="hybridMultilevel"/>
    <w:tmpl w:val="0396C9DE"/>
    <w:lvl w:ilvl="0" w:tplc="E802215A">
      <w:start w:val="1"/>
      <w:numFmt w:val="bullet"/>
      <w:lvlText w:val=""/>
      <w:lvlJc w:val="left"/>
      <w:pPr>
        <w:ind w:left="720" w:hanging="360"/>
      </w:pPr>
      <w:rPr>
        <w:rFonts w:ascii="Symbol" w:hAnsi="Symbol" w:hint="default"/>
      </w:rPr>
    </w:lvl>
    <w:lvl w:ilvl="1" w:tplc="DDBADFAE">
      <w:start w:val="1"/>
      <w:numFmt w:val="bullet"/>
      <w:lvlText w:val="o"/>
      <w:lvlJc w:val="left"/>
      <w:pPr>
        <w:ind w:left="1440" w:hanging="360"/>
      </w:pPr>
      <w:rPr>
        <w:rFonts w:ascii="Courier New" w:hAnsi="Courier New" w:hint="default"/>
      </w:rPr>
    </w:lvl>
    <w:lvl w:ilvl="2" w:tplc="C5D87D52">
      <w:start w:val="1"/>
      <w:numFmt w:val="bullet"/>
      <w:lvlText w:val=""/>
      <w:lvlJc w:val="left"/>
      <w:pPr>
        <w:ind w:left="2160" w:hanging="360"/>
      </w:pPr>
      <w:rPr>
        <w:rFonts w:ascii="Wingdings" w:hAnsi="Wingdings" w:hint="default"/>
      </w:rPr>
    </w:lvl>
    <w:lvl w:ilvl="3" w:tplc="138C2CF8">
      <w:start w:val="1"/>
      <w:numFmt w:val="bullet"/>
      <w:lvlText w:val=""/>
      <w:lvlJc w:val="left"/>
      <w:pPr>
        <w:ind w:left="2880" w:hanging="360"/>
      </w:pPr>
      <w:rPr>
        <w:rFonts w:ascii="Symbol" w:hAnsi="Symbol" w:hint="default"/>
      </w:rPr>
    </w:lvl>
    <w:lvl w:ilvl="4" w:tplc="9BEE6762">
      <w:start w:val="1"/>
      <w:numFmt w:val="bullet"/>
      <w:lvlText w:val="o"/>
      <w:lvlJc w:val="left"/>
      <w:pPr>
        <w:ind w:left="3600" w:hanging="360"/>
      </w:pPr>
      <w:rPr>
        <w:rFonts w:ascii="Courier New" w:hAnsi="Courier New" w:hint="default"/>
      </w:rPr>
    </w:lvl>
    <w:lvl w:ilvl="5" w:tplc="A232DE48">
      <w:start w:val="1"/>
      <w:numFmt w:val="bullet"/>
      <w:lvlText w:val=""/>
      <w:lvlJc w:val="left"/>
      <w:pPr>
        <w:ind w:left="4320" w:hanging="360"/>
      </w:pPr>
      <w:rPr>
        <w:rFonts w:ascii="Wingdings" w:hAnsi="Wingdings" w:hint="default"/>
      </w:rPr>
    </w:lvl>
    <w:lvl w:ilvl="6" w:tplc="F9281180">
      <w:start w:val="1"/>
      <w:numFmt w:val="bullet"/>
      <w:lvlText w:val=""/>
      <w:lvlJc w:val="left"/>
      <w:pPr>
        <w:ind w:left="5040" w:hanging="360"/>
      </w:pPr>
      <w:rPr>
        <w:rFonts w:ascii="Symbol" w:hAnsi="Symbol" w:hint="default"/>
      </w:rPr>
    </w:lvl>
    <w:lvl w:ilvl="7" w:tplc="C0C610D2">
      <w:start w:val="1"/>
      <w:numFmt w:val="bullet"/>
      <w:lvlText w:val="o"/>
      <w:lvlJc w:val="left"/>
      <w:pPr>
        <w:ind w:left="5760" w:hanging="360"/>
      </w:pPr>
      <w:rPr>
        <w:rFonts w:ascii="Courier New" w:hAnsi="Courier New" w:hint="default"/>
      </w:rPr>
    </w:lvl>
    <w:lvl w:ilvl="8" w:tplc="CFC44090">
      <w:start w:val="1"/>
      <w:numFmt w:val="bullet"/>
      <w:lvlText w:val=""/>
      <w:lvlJc w:val="left"/>
      <w:pPr>
        <w:ind w:left="6480" w:hanging="360"/>
      </w:pPr>
      <w:rPr>
        <w:rFonts w:ascii="Wingdings" w:hAnsi="Wingdings" w:hint="default"/>
      </w:rPr>
    </w:lvl>
  </w:abstractNum>
  <w:abstractNum w:abstractNumId="18" w15:restartNumberingAfterBreak="0">
    <w:nsid w:val="592B0E9A"/>
    <w:multiLevelType w:val="hybridMultilevel"/>
    <w:tmpl w:val="BC188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A82050D"/>
    <w:multiLevelType w:val="hybridMultilevel"/>
    <w:tmpl w:val="FFFFFFFF"/>
    <w:lvl w:ilvl="0" w:tplc="221AA270">
      <w:start w:val="1"/>
      <w:numFmt w:val="bullet"/>
      <w:lvlText w:val=""/>
      <w:lvlJc w:val="left"/>
      <w:pPr>
        <w:ind w:left="720" w:hanging="360"/>
      </w:pPr>
      <w:rPr>
        <w:rFonts w:ascii="Symbol" w:hAnsi="Symbol" w:hint="default"/>
      </w:rPr>
    </w:lvl>
    <w:lvl w:ilvl="1" w:tplc="0C86F3DE">
      <w:start w:val="1"/>
      <w:numFmt w:val="bullet"/>
      <w:lvlText w:val="o"/>
      <w:lvlJc w:val="left"/>
      <w:pPr>
        <w:ind w:left="1440" w:hanging="360"/>
      </w:pPr>
      <w:rPr>
        <w:rFonts w:ascii="Courier New" w:hAnsi="Courier New" w:hint="default"/>
      </w:rPr>
    </w:lvl>
    <w:lvl w:ilvl="2" w:tplc="3B8E07B0">
      <w:start w:val="1"/>
      <w:numFmt w:val="bullet"/>
      <w:lvlText w:val=""/>
      <w:lvlJc w:val="left"/>
      <w:pPr>
        <w:ind w:left="2880" w:hanging="360"/>
      </w:pPr>
      <w:rPr>
        <w:rFonts w:ascii="Symbol" w:hAnsi="Symbol" w:hint="default"/>
      </w:rPr>
    </w:lvl>
    <w:lvl w:ilvl="3" w:tplc="6EBA7158">
      <w:start w:val="1"/>
      <w:numFmt w:val="bullet"/>
      <w:lvlText w:val=""/>
      <w:lvlJc w:val="left"/>
      <w:pPr>
        <w:ind w:left="2880" w:hanging="360"/>
      </w:pPr>
      <w:rPr>
        <w:rFonts w:ascii="Symbol" w:hAnsi="Symbol" w:hint="default"/>
      </w:rPr>
    </w:lvl>
    <w:lvl w:ilvl="4" w:tplc="CB88DE46">
      <w:start w:val="1"/>
      <w:numFmt w:val="bullet"/>
      <w:lvlText w:val="o"/>
      <w:lvlJc w:val="left"/>
      <w:pPr>
        <w:ind w:left="3600" w:hanging="360"/>
      </w:pPr>
      <w:rPr>
        <w:rFonts w:ascii="Courier New" w:hAnsi="Courier New" w:hint="default"/>
      </w:rPr>
    </w:lvl>
    <w:lvl w:ilvl="5" w:tplc="A56001A8">
      <w:start w:val="1"/>
      <w:numFmt w:val="bullet"/>
      <w:lvlText w:val=""/>
      <w:lvlJc w:val="left"/>
      <w:pPr>
        <w:ind w:left="4320" w:hanging="360"/>
      </w:pPr>
      <w:rPr>
        <w:rFonts w:ascii="Wingdings" w:hAnsi="Wingdings" w:hint="default"/>
      </w:rPr>
    </w:lvl>
    <w:lvl w:ilvl="6" w:tplc="ECE6E322">
      <w:start w:val="1"/>
      <w:numFmt w:val="bullet"/>
      <w:lvlText w:val=""/>
      <w:lvlJc w:val="left"/>
      <w:pPr>
        <w:ind w:left="5040" w:hanging="360"/>
      </w:pPr>
      <w:rPr>
        <w:rFonts w:ascii="Symbol" w:hAnsi="Symbol" w:hint="default"/>
      </w:rPr>
    </w:lvl>
    <w:lvl w:ilvl="7" w:tplc="16286004">
      <w:start w:val="1"/>
      <w:numFmt w:val="bullet"/>
      <w:lvlText w:val="o"/>
      <w:lvlJc w:val="left"/>
      <w:pPr>
        <w:ind w:left="5760" w:hanging="360"/>
      </w:pPr>
      <w:rPr>
        <w:rFonts w:ascii="Courier New" w:hAnsi="Courier New" w:hint="default"/>
      </w:rPr>
    </w:lvl>
    <w:lvl w:ilvl="8" w:tplc="DA8E1662">
      <w:start w:val="1"/>
      <w:numFmt w:val="bullet"/>
      <w:lvlText w:val=""/>
      <w:lvlJc w:val="left"/>
      <w:pPr>
        <w:ind w:left="6480" w:hanging="360"/>
      </w:pPr>
      <w:rPr>
        <w:rFonts w:ascii="Wingdings" w:hAnsi="Wingdings" w:hint="default"/>
      </w:rPr>
    </w:lvl>
  </w:abstractNum>
  <w:abstractNum w:abstractNumId="20" w15:restartNumberingAfterBreak="0">
    <w:nsid w:val="6023773A"/>
    <w:multiLevelType w:val="hybridMultilevel"/>
    <w:tmpl w:val="25AEC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BC4F29"/>
    <w:multiLevelType w:val="hybridMultilevel"/>
    <w:tmpl w:val="FFFFFFFF"/>
    <w:lvl w:ilvl="0" w:tplc="7E74B910">
      <w:start w:val="1"/>
      <w:numFmt w:val="bullet"/>
      <w:lvlText w:val=""/>
      <w:lvlJc w:val="left"/>
      <w:pPr>
        <w:ind w:left="1080" w:hanging="360"/>
      </w:pPr>
      <w:rPr>
        <w:rFonts w:ascii="Symbol" w:hAnsi="Symbol" w:hint="default"/>
      </w:rPr>
    </w:lvl>
    <w:lvl w:ilvl="1" w:tplc="4928F9DE">
      <w:start w:val="1"/>
      <w:numFmt w:val="bullet"/>
      <w:lvlText w:val="o"/>
      <w:lvlJc w:val="left"/>
      <w:pPr>
        <w:ind w:left="1440" w:hanging="360"/>
      </w:pPr>
      <w:rPr>
        <w:rFonts w:ascii="Courier New" w:hAnsi="Courier New" w:hint="default"/>
      </w:rPr>
    </w:lvl>
    <w:lvl w:ilvl="2" w:tplc="45F8B75E">
      <w:start w:val="1"/>
      <w:numFmt w:val="bullet"/>
      <w:lvlText w:val=""/>
      <w:lvlJc w:val="left"/>
      <w:pPr>
        <w:ind w:left="2160" w:hanging="360"/>
      </w:pPr>
      <w:rPr>
        <w:rFonts w:ascii="Wingdings" w:hAnsi="Wingdings" w:hint="default"/>
      </w:rPr>
    </w:lvl>
    <w:lvl w:ilvl="3" w:tplc="36826036">
      <w:start w:val="1"/>
      <w:numFmt w:val="bullet"/>
      <w:lvlText w:val=""/>
      <w:lvlJc w:val="left"/>
      <w:pPr>
        <w:ind w:left="2880" w:hanging="360"/>
      </w:pPr>
      <w:rPr>
        <w:rFonts w:ascii="Symbol" w:hAnsi="Symbol" w:hint="default"/>
      </w:rPr>
    </w:lvl>
    <w:lvl w:ilvl="4" w:tplc="7744E1AA">
      <w:start w:val="1"/>
      <w:numFmt w:val="bullet"/>
      <w:lvlText w:val="o"/>
      <w:lvlJc w:val="left"/>
      <w:pPr>
        <w:ind w:left="3600" w:hanging="360"/>
      </w:pPr>
      <w:rPr>
        <w:rFonts w:ascii="Courier New" w:hAnsi="Courier New" w:hint="default"/>
      </w:rPr>
    </w:lvl>
    <w:lvl w:ilvl="5" w:tplc="BBFAEC42">
      <w:start w:val="1"/>
      <w:numFmt w:val="bullet"/>
      <w:lvlText w:val=""/>
      <w:lvlJc w:val="left"/>
      <w:pPr>
        <w:ind w:left="4320" w:hanging="360"/>
      </w:pPr>
      <w:rPr>
        <w:rFonts w:ascii="Wingdings" w:hAnsi="Wingdings" w:hint="default"/>
      </w:rPr>
    </w:lvl>
    <w:lvl w:ilvl="6" w:tplc="5E5EC97A">
      <w:start w:val="1"/>
      <w:numFmt w:val="bullet"/>
      <w:lvlText w:val=""/>
      <w:lvlJc w:val="left"/>
      <w:pPr>
        <w:ind w:left="5040" w:hanging="360"/>
      </w:pPr>
      <w:rPr>
        <w:rFonts w:ascii="Symbol" w:hAnsi="Symbol" w:hint="default"/>
      </w:rPr>
    </w:lvl>
    <w:lvl w:ilvl="7" w:tplc="E63880DE">
      <w:start w:val="1"/>
      <w:numFmt w:val="bullet"/>
      <w:lvlText w:val="o"/>
      <w:lvlJc w:val="left"/>
      <w:pPr>
        <w:ind w:left="5760" w:hanging="360"/>
      </w:pPr>
      <w:rPr>
        <w:rFonts w:ascii="Courier New" w:hAnsi="Courier New" w:hint="default"/>
      </w:rPr>
    </w:lvl>
    <w:lvl w:ilvl="8" w:tplc="390A9C5C">
      <w:start w:val="1"/>
      <w:numFmt w:val="bullet"/>
      <w:lvlText w:val=""/>
      <w:lvlJc w:val="left"/>
      <w:pPr>
        <w:ind w:left="6480" w:hanging="360"/>
      </w:pPr>
      <w:rPr>
        <w:rFonts w:ascii="Wingdings" w:hAnsi="Wingdings" w:hint="default"/>
      </w:rPr>
    </w:lvl>
  </w:abstractNum>
  <w:abstractNum w:abstractNumId="22" w15:restartNumberingAfterBreak="0">
    <w:nsid w:val="64960A00"/>
    <w:multiLevelType w:val="hybridMultilevel"/>
    <w:tmpl w:val="82BA9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6F78C10"/>
    <w:multiLevelType w:val="hybridMultilevel"/>
    <w:tmpl w:val="17EE6C46"/>
    <w:lvl w:ilvl="0" w:tplc="141A6604">
      <w:start w:val="1"/>
      <w:numFmt w:val="bullet"/>
      <w:lvlText w:val=""/>
      <w:lvlJc w:val="left"/>
      <w:pPr>
        <w:ind w:left="720" w:hanging="360"/>
      </w:pPr>
      <w:rPr>
        <w:rFonts w:ascii="Symbol" w:hAnsi="Symbol" w:hint="default"/>
      </w:rPr>
    </w:lvl>
    <w:lvl w:ilvl="1" w:tplc="30A8E5DE">
      <w:start w:val="1"/>
      <w:numFmt w:val="bullet"/>
      <w:lvlText w:val="o"/>
      <w:lvlJc w:val="left"/>
      <w:pPr>
        <w:ind w:left="1440" w:hanging="360"/>
      </w:pPr>
      <w:rPr>
        <w:rFonts w:ascii="Courier New" w:hAnsi="Courier New" w:hint="default"/>
      </w:rPr>
    </w:lvl>
    <w:lvl w:ilvl="2" w:tplc="2110B886">
      <w:start w:val="1"/>
      <w:numFmt w:val="bullet"/>
      <w:lvlText w:val=""/>
      <w:lvlJc w:val="left"/>
      <w:pPr>
        <w:ind w:left="2160" w:hanging="360"/>
      </w:pPr>
      <w:rPr>
        <w:rFonts w:ascii="Wingdings" w:hAnsi="Wingdings" w:hint="default"/>
      </w:rPr>
    </w:lvl>
    <w:lvl w:ilvl="3" w:tplc="647A0C90">
      <w:start w:val="1"/>
      <w:numFmt w:val="bullet"/>
      <w:lvlText w:val=""/>
      <w:lvlJc w:val="left"/>
      <w:pPr>
        <w:ind w:left="2880" w:hanging="360"/>
      </w:pPr>
      <w:rPr>
        <w:rFonts w:ascii="Symbol" w:hAnsi="Symbol" w:hint="default"/>
      </w:rPr>
    </w:lvl>
    <w:lvl w:ilvl="4" w:tplc="75D60002">
      <w:start w:val="1"/>
      <w:numFmt w:val="bullet"/>
      <w:lvlText w:val="o"/>
      <w:lvlJc w:val="left"/>
      <w:pPr>
        <w:ind w:left="3600" w:hanging="360"/>
      </w:pPr>
      <w:rPr>
        <w:rFonts w:ascii="Courier New" w:hAnsi="Courier New" w:hint="default"/>
      </w:rPr>
    </w:lvl>
    <w:lvl w:ilvl="5" w:tplc="9830095C">
      <w:start w:val="1"/>
      <w:numFmt w:val="bullet"/>
      <w:lvlText w:val=""/>
      <w:lvlJc w:val="left"/>
      <w:pPr>
        <w:ind w:left="4320" w:hanging="360"/>
      </w:pPr>
      <w:rPr>
        <w:rFonts w:ascii="Wingdings" w:hAnsi="Wingdings" w:hint="default"/>
      </w:rPr>
    </w:lvl>
    <w:lvl w:ilvl="6" w:tplc="69D2F78C">
      <w:start w:val="1"/>
      <w:numFmt w:val="bullet"/>
      <w:lvlText w:val=""/>
      <w:lvlJc w:val="left"/>
      <w:pPr>
        <w:ind w:left="5040" w:hanging="360"/>
      </w:pPr>
      <w:rPr>
        <w:rFonts w:ascii="Symbol" w:hAnsi="Symbol" w:hint="default"/>
      </w:rPr>
    </w:lvl>
    <w:lvl w:ilvl="7" w:tplc="6A5E2D38">
      <w:start w:val="1"/>
      <w:numFmt w:val="bullet"/>
      <w:lvlText w:val="o"/>
      <w:lvlJc w:val="left"/>
      <w:pPr>
        <w:ind w:left="5760" w:hanging="360"/>
      </w:pPr>
      <w:rPr>
        <w:rFonts w:ascii="Courier New" w:hAnsi="Courier New" w:hint="default"/>
      </w:rPr>
    </w:lvl>
    <w:lvl w:ilvl="8" w:tplc="1006276C">
      <w:start w:val="1"/>
      <w:numFmt w:val="bullet"/>
      <w:lvlText w:val=""/>
      <w:lvlJc w:val="left"/>
      <w:pPr>
        <w:ind w:left="6480" w:hanging="360"/>
      </w:pPr>
      <w:rPr>
        <w:rFonts w:ascii="Wingdings" w:hAnsi="Wingdings" w:hint="default"/>
      </w:rPr>
    </w:lvl>
  </w:abstractNum>
  <w:num w:numId="1" w16cid:durableId="1292903368">
    <w:abstractNumId w:val="1"/>
  </w:num>
  <w:num w:numId="2" w16cid:durableId="162357656">
    <w:abstractNumId w:val="2"/>
  </w:num>
  <w:num w:numId="3" w16cid:durableId="1488012467">
    <w:abstractNumId w:val="2"/>
    <w:lvlOverride w:ilvl="0">
      <w:startOverride w:val="1"/>
    </w:lvlOverride>
  </w:num>
  <w:num w:numId="4" w16cid:durableId="296380960">
    <w:abstractNumId w:val="13"/>
  </w:num>
  <w:num w:numId="5" w16cid:durableId="974528237">
    <w:abstractNumId w:val="5"/>
  </w:num>
  <w:num w:numId="6" w16cid:durableId="1621032970">
    <w:abstractNumId w:val="11"/>
  </w:num>
  <w:num w:numId="7" w16cid:durableId="1885143486">
    <w:abstractNumId w:val="14"/>
  </w:num>
  <w:num w:numId="8" w16cid:durableId="1253784192">
    <w:abstractNumId w:val="18"/>
  </w:num>
  <w:num w:numId="9" w16cid:durableId="1684669260">
    <w:abstractNumId w:val="9"/>
  </w:num>
  <w:num w:numId="10" w16cid:durableId="595866218">
    <w:abstractNumId w:val="12"/>
  </w:num>
  <w:num w:numId="11" w16cid:durableId="816265452">
    <w:abstractNumId w:val="0"/>
  </w:num>
  <w:num w:numId="12" w16cid:durableId="659625253">
    <w:abstractNumId w:val="20"/>
  </w:num>
  <w:num w:numId="13" w16cid:durableId="1892762692">
    <w:abstractNumId w:val="8"/>
  </w:num>
  <w:num w:numId="14" w16cid:durableId="2047293413">
    <w:abstractNumId w:val="7"/>
  </w:num>
  <w:num w:numId="15" w16cid:durableId="1952011492">
    <w:abstractNumId w:val="10"/>
  </w:num>
  <w:num w:numId="16" w16cid:durableId="2077893528">
    <w:abstractNumId w:val="17"/>
  </w:num>
  <w:num w:numId="17" w16cid:durableId="1827866409">
    <w:abstractNumId w:val="3"/>
  </w:num>
  <w:num w:numId="18" w16cid:durableId="17124762">
    <w:abstractNumId w:val="23"/>
  </w:num>
  <w:num w:numId="19" w16cid:durableId="973828669">
    <w:abstractNumId w:val="16"/>
  </w:num>
  <w:num w:numId="20" w16cid:durableId="1491024402">
    <w:abstractNumId w:val="4"/>
  </w:num>
  <w:num w:numId="21" w16cid:durableId="1466196206">
    <w:abstractNumId w:val="19"/>
  </w:num>
  <w:num w:numId="22" w16cid:durableId="1732344553">
    <w:abstractNumId w:val="21"/>
  </w:num>
  <w:num w:numId="23" w16cid:durableId="1443311">
    <w:abstractNumId w:val="15"/>
  </w:num>
  <w:num w:numId="24" w16cid:durableId="879780196">
    <w:abstractNumId w:val="6"/>
  </w:num>
  <w:num w:numId="25" w16cid:durableId="1477137322">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NDczNLQwNjY0NjVR0lEKTi0uzszPAykwrgUA7XUrKSwAAAA="/>
  </w:docVars>
  <w:rsids>
    <w:rsidRoot w:val="006144A3"/>
    <w:rsid w:val="000049B0"/>
    <w:rsid w:val="00004B6D"/>
    <w:rsid w:val="00004F07"/>
    <w:rsid w:val="0001092D"/>
    <w:rsid w:val="00011202"/>
    <w:rsid w:val="00011F8F"/>
    <w:rsid w:val="00012719"/>
    <w:rsid w:val="000131AD"/>
    <w:rsid w:val="00016E0E"/>
    <w:rsid w:val="0001739B"/>
    <w:rsid w:val="00020411"/>
    <w:rsid w:val="0002222F"/>
    <w:rsid w:val="0002519A"/>
    <w:rsid w:val="000410C2"/>
    <w:rsid w:val="000427E8"/>
    <w:rsid w:val="00044302"/>
    <w:rsid w:val="00051372"/>
    <w:rsid w:val="00052378"/>
    <w:rsid w:val="0005312A"/>
    <w:rsid w:val="00053803"/>
    <w:rsid w:val="00060030"/>
    <w:rsid w:val="00060A5F"/>
    <w:rsid w:val="0006236B"/>
    <w:rsid w:val="0006279A"/>
    <w:rsid w:val="000666B5"/>
    <w:rsid w:val="00070B8E"/>
    <w:rsid w:val="00071641"/>
    <w:rsid w:val="000743D9"/>
    <w:rsid w:val="00074988"/>
    <w:rsid w:val="00076849"/>
    <w:rsid w:val="0008260A"/>
    <w:rsid w:val="00083376"/>
    <w:rsid w:val="00084704"/>
    <w:rsid w:val="00084953"/>
    <w:rsid w:val="0008544F"/>
    <w:rsid w:val="00085C33"/>
    <w:rsid w:val="00087BBF"/>
    <w:rsid w:val="00087EB8"/>
    <w:rsid w:val="000912BC"/>
    <w:rsid w:val="00094343"/>
    <w:rsid w:val="000944C6"/>
    <w:rsid w:val="000A1057"/>
    <w:rsid w:val="000A4B38"/>
    <w:rsid w:val="000A6F29"/>
    <w:rsid w:val="000B08DC"/>
    <w:rsid w:val="000B0D53"/>
    <w:rsid w:val="000B0FB9"/>
    <w:rsid w:val="000B29AE"/>
    <w:rsid w:val="000B3294"/>
    <w:rsid w:val="000B52F8"/>
    <w:rsid w:val="000C0A08"/>
    <w:rsid w:val="000C0F50"/>
    <w:rsid w:val="000C3E7D"/>
    <w:rsid w:val="000C3EA4"/>
    <w:rsid w:val="000C4316"/>
    <w:rsid w:val="000C5E0B"/>
    <w:rsid w:val="000D013F"/>
    <w:rsid w:val="000D3EEC"/>
    <w:rsid w:val="000D40C0"/>
    <w:rsid w:val="000D4705"/>
    <w:rsid w:val="000E0490"/>
    <w:rsid w:val="000E5461"/>
    <w:rsid w:val="000E5A59"/>
    <w:rsid w:val="000E6924"/>
    <w:rsid w:val="000E7FE3"/>
    <w:rsid w:val="000F3D6D"/>
    <w:rsid w:val="000F577D"/>
    <w:rsid w:val="001012CD"/>
    <w:rsid w:val="001013C7"/>
    <w:rsid w:val="00102209"/>
    <w:rsid w:val="00114FE0"/>
    <w:rsid w:val="001158C0"/>
    <w:rsid w:val="00115B3F"/>
    <w:rsid w:val="001161EE"/>
    <w:rsid w:val="0012238B"/>
    <w:rsid w:val="00123004"/>
    <w:rsid w:val="00123189"/>
    <w:rsid w:val="001238ED"/>
    <w:rsid w:val="001241D9"/>
    <w:rsid w:val="00125C67"/>
    <w:rsid w:val="0013374F"/>
    <w:rsid w:val="0013436E"/>
    <w:rsid w:val="001364DA"/>
    <w:rsid w:val="001447B6"/>
    <w:rsid w:val="00145414"/>
    <w:rsid w:val="001472A0"/>
    <w:rsid w:val="001475DB"/>
    <w:rsid w:val="001553F1"/>
    <w:rsid w:val="00156673"/>
    <w:rsid w:val="00162880"/>
    <w:rsid w:val="00162CCD"/>
    <w:rsid w:val="00164828"/>
    <w:rsid w:val="001665CC"/>
    <w:rsid w:val="001713C3"/>
    <w:rsid w:val="00172A6B"/>
    <w:rsid w:val="00172CDD"/>
    <w:rsid w:val="001743EA"/>
    <w:rsid w:val="0017619B"/>
    <w:rsid w:val="00176A6C"/>
    <w:rsid w:val="00180161"/>
    <w:rsid w:val="00180E90"/>
    <w:rsid w:val="00184DB6"/>
    <w:rsid w:val="0018575D"/>
    <w:rsid w:val="00185AB2"/>
    <w:rsid w:val="00187573"/>
    <w:rsid w:val="00194C8E"/>
    <w:rsid w:val="00197C7B"/>
    <w:rsid w:val="001A05DA"/>
    <w:rsid w:val="001A53CF"/>
    <w:rsid w:val="001A6937"/>
    <w:rsid w:val="001A727A"/>
    <w:rsid w:val="001A74BD"/>
    <w:rsid w:val="001B4836"/>
    <w:rsid w:val="001B5179"/>
    <w:rsid w:val="001B5403"/>
    <w:rsid w:val="001B66AD"/>
    <w:rsid w:val="001B93A9"/>
    <w:rsid w:val="001C0101"/>
    <w:rsid w:val="001C069C"/>
    <w:rsid w:val="001C24DE"/>
    <w:rsid w:val="001C2CC5"/>
    <w:rsid w:val="001C6817"/>
    <w:rsid w:val="001D0D2E"/>
    <w:rsid w:val="001D15F7"/>
    <w:rsid w:val="001D16A9"/>
    <w:rsid w:val="001D2672"/>
    <w:rsid w:val="001D548D"/>
    <w:rsid w:val="001E26F3"/>
    <w:rsid w:val="001E3E97"/>
    <w:rsid w:val="001E3F5C"/>
    <w:rsid w:val="001E575F"/>
    <w:rsid w:val="001E5BA9"/>
    <w:rsid w:val="001F4158"/>
    <w:rsid w:val="001F69DA"/>
    <w:rsid w:val="002014A4"/>
    <w:rsid w:val="00201AF4"/>
    <w:rsid w:val="00204BC7"/>
    <w:rsid w:val="002054BF"/>
    <w:rsid w:val="002100D2"/>
    <w:rsid w:val="002129B8"/>
    <w:rsid w:val="002172F8"/>
    <w:rsid w:val="00220464"/>
    <w:rsid w:val="0022136E"/>
    <w:rsid w:val="00221A99"/>
    <w:rsid w:val="00223AE3"/>
    <w:rsid w:val="002245E0"/>
    <w:rsid w:val="002251ED"/>
    <w:rsid w:val="002270C3"/>
    <w:rsid w:val="00232AE2"/>
    <w:rsid w:val="0023369A"/>
    <w:rsid w:val="00233DC7"/>
    <w:rsid w:val="002356F4"/>
    <w:rsid w:val="002379D4"/>
    <w:rsid w:val="00241311"/>
    <w:rsid w:val="00242E82"/>
    <w:rsid w:val="00246534"/>
    <w:rsid w:val="00250E4A"/>
    <w:rsid w:val="002518DD"/>
    <w:rsid w:val="0025429C"/>
    <w:rsid w:val="0025D2A0"/>
    <w:rsid w:val="00260D53"/>
    <w:rsid w:val="00264487"/>
    <w:rsid w:val="00265517"/>
    <w:rsid w:val="00265991"/>
    <w:rsid w:val="00265CF9"/>
    <w:rsid w:val="00270C7C"/>
    <w:rsid w:val="00273535"/>
    <w:rsid w:val="00273565"/>
    <w:rsid w:val="00273CFF"/>
    <w:rsid w:val="00274188"/>
    <w:rsid w:val="002747B2"/>
    <w:rsid w:val="00275703"/>
    <w:rsid w:val="00277998"/>
    <w:rsid w:val="00283216"/>
    <w:rsid w:val="00283970"/>
    <w:rsid w:val="00284850"/>
    <w:rsid w:val="00286365"/>
    <w:rsid w:val="00286DCB"/>
    <w:rsid w:val="002872E1"/>
    <w:rsid w:val="002940C7"/>
    <w:rsid w:val="00294675"/>
    <w:rsid w:val="00296066"/>
    <w:rsid w:val="0029741F"/>
    <w:rsid w:val="00297858"/>
    <w:rsid w:val="002A543B"/>
    <w:rsid w:val="002A562F"/>
    <w:rsid w:val="002A6391"/>
    <w:rsid w:val="002A697B"/>
    <w:rsid w:val="002B3126"/>
    <w:rsid w:val="002B32C5"/>
    <w:rsid w:val="002B3ACE"/>
    <w:rsid w:val="002B4393"/>
    <w:rsid w:val="002B54B3"/>
    <w:rsid w:val="002B65C2"/>
    <w:rsid w:val="002B7F98"/>
    <w:rsid w:val="002C37A2"/>
    <w:rsid w:val="002C53B1"/>
    <w:rsid w:val="002D2974"/>
    <w:rsid w:val="002D2DE6"/>
    <w:rsid w:val="002D3E73"/>
    <w:rsid w:val="002D4308"/>
    <w:rsid w:val="002D62B0"/>
    <w:rsid w:val="002E2181"/>
    <w:rsid w:val="002E56E5"/>
    <w:rsid w:val="002E6952"/>
    <w:rsid w:val="002E7F93"/>
    <w:rsid w:val="002F1C82"/>
    <w:rsid w:val="002F2243"/>
    <w:rsid w:val="002F47D9"/>
    <w:rsid w:val="002F49F7"/>
    <w:rsid w:val="002F6994"/>
    <w:rsid w:val="002F75DC"/>
    <w:rsid w:val="00300910"/>
    <w:rsid w:val="00304A89"/>
    <w:rsid w:val="00305791"/>
    <w:rsid w:val="00305872"/>
    <w:rsid w:val="00307832"/>
    <w:rsid w:val="0031087F"/>
    <w:rsid w:val="00311D3C"/>
    <w:rsid w:val="003120C8"/>
    <w:rsid w:val="0031287E"/>
    <w:rsid w:val="00313233"/>
    <w:rsid w:val="00314437"/>
    <w:rsid w:val="00315CBC"/>
    <w:rsid w:val="003160DF"/>
    <w:rsid w:val="00320A46"/>
    <w:rsid w:val="00320FFF"/>
    <w:rsid w:val="00321310"/>
    <w:rsid w:val="00321E14"/>
    <w:rsid w:val="00325CC0"/>
    <w:rsid w:val="003267C8"/>
    <w:rsid w:val="00330DDA"/>
    <w:rsid w:val="003314F5"/>
    <w:rsid w:val="0033384B"/>
    <w:rsid w:val="003344A0"/>
    <w:rsid w:val="003379EE"/>
    <w:rsid w:val="00340367"/>
    <w:rsid w:val="003424A2"/>
    <w:rsid w:val="0034480B"/>
    <w:rsid w:val="00345895"/>
    <w:rsid w:val="00346130"/>
    <w:rsid w:val="00346A73"/>
    <w:rsid w:val="00350333"/>
    <w:rsid w:val="00350B45"/>
    <w:rsid w:val="00351528"/>
    <w:rsid w:val="0035214B"/>
    <w:rsid w:val="003522DE"/>
    <w:rsid w:val="00353F14"/>
    <w:rsid w:val="00355741"/>
    <w:rsid w:val="00356C17"/>
    <w:rsid w:val="00356E51"/>
    <w:rsid w:val="003570A4"/>
    <w:rsid w:val="00357DE8"/>
    <w:rsid w:val="003614A3"/>
    <w:rsid w:val="00361914"/>
    <w:rsid w:val="00361DC1"/>
    <w:rsid w:val="003630AC"/>
    <w:rsid w:val="00363558"/>
    <w:rsid w:val="003641C0"/>
    <w:rsid w:val="00374153"/>
    <w:rsid w:val="003754DC"/>
    <w:rsid w:val="003755D5"/>
    <w:rsid w:val="00377ADB"/>
    <w:rsid w:val="00377C05"/>
    <w:rsid w:val="0038001F"/>
    <w:rsid w:val="00383584"/>
    <w:rsid w:val="00383C93"/>
    <w:rsid w:val="00391E19"/>
    <w:rsid w:val="00391E95"/>
    <w:rsid w:val="00392040"/>
    <w:rsid w:val="003961AE"/>
    <w:rsid w:val="00396CC4"/>
    <w:rsid w:val="00396F5B"/>
    <w:rsid w:val="00397876"/>
    <w:rsid w:val="003A1BA2"/>
    <w:rsid w:val="003A24F0"/>
    <w:rsid w:val="003A2BB0"/>
    <w:rsid w:val="003A7A6A"/>
    <w:rsid w:val="003B2963"/>
    <w:rsid w:val="003B5D4E"/>
    <w:rsid w:val="003B7B7A"/>
    <w:rsid w:val="003C108A"/>
    <w:rsid w:val="003C7BE9"/>
    <w:rsid w:val="003D02EC"/>
    <w:rsid w:val="003D6086"/>
    <w:rsid w:val="003E474B"/>
    <w:rsid w:val="003E4C62"/>
    <w:rsid w:val="003E6375"/>
    <w:rsid w:val="003E6589"/>
    <w:rsid w:val="003E7C47"/>
    <w:rsid w:val="003F1608"/>
    <w:rsid w:val="003F2E3A"/>
    <w:rsid w:val="003F33E7"/>
    <w:rsid w:val="003F3958"/>
    <w:rsid w:val="003F4B43"/>
    <w:rsid w:val="003F6B5B"/>
    <w:rsid w:val="004008C7"/>
    <w:rsid w:val="00404A35"/>
    <w:rsid w:val="004053CC"/>
    <w:rsid w:val="00406395"/>
    <w:rsid w:val="0040661A"/>
    <w:rsid w:val="004070B2"/>
    <w:rsid w:val="004101D1"/>
    <w:rsid w:val="004106DA"/>
    <w:rsid w:val="00410C5A"/>
    <w:rsid w:val="00413AEA"/>
    <w:rsid w:val="00414DB4"/>
    <w:rsid w:val="00415B9F"/>
    <w:rsid w:val="00421187"/>
    <w:rsid w:val="00422CC3"/>
    <w:rsid w:val="00423140"/>
    <w:rsid w:val="004246D0"/>
    <w:rsid w:val="0042557B"/>
    <w:rsid w:val="00427E3D"/>
    <w:rsid w:val="004309AD"/>
    <w:rsid w:val="00430AD7"/>
    <w:rsid w:val="00430BD9"/>
    <w:rsid w:val="004319D1"/>
    <w:rsid w:val="00431D4B"/>
    <w:rsid w:val="004329A3"/>
    <w:rsid w:val="00433C23"/>
    <w:rsid w:val="00434549"/>
    <w:rsid w:val="00434AE3"/>
    <w:rsid w:val="0043503F"/>
    <w:rsid w:val="0043512B"/>
    <w:rsid w:val="004360C2"/>
    <w:rsid w:val="00437727"/>
    <w:rsid w:val="00443790"/>
    <w:rsid w:val="00443944"/>
    <w:rsid w:val="00444A78"/>
    <w:rsid w:val="00444E6E"/>
    <w:rsid w:val="00445410"/>
    <w:rsid w:val="004458A0"/>
    <w:rsid w:val="00447055"/>
    <w:rsid w:val="004504A7"/>
    <w:rsid w:val="00452923"/>
    <w:rsid w:val="00453516"/>
    <w:rsid w:val="00456732"/>
    <w:rsid w:val="004570F1"/>
    <w:rsid w:val="004619C2"/>
    <w:rsid w:val="004621DF"/>
    <w:rsid w:val="00466103"/>
    <w:rsid w:val="004663EA"/>
    <w:rsid w:val="00466D1D"/>
    <w:rsid w:val="0047377F"/>
    <w:rsid w:val="00474F5F"/>
    <w:rsid w:val="00474FD3"/>
    <w:rsid w:val="004750B4"/>
    <w:rsid w:val="00475796"/>
    <w:rsid w:val="004760F7"/>
    <w:rsid w:val="004769A6"/>
    <w:rsid w:val="00476B7E"/>
    <w:rsid w:val="004771A4"/>
    <w:rsid w:val="00480B4D"/>
    <w:rsid w:val="00481C58"/>
    <w:rsid w:val="00482D49"/>
    <w:rsid w:val="004834BB"/>
    <w:rsid w:val="00483AE2"/>
    <w:rsid w:val="00484946"/>
    <w:rsid w:val="00485A3B"/>
    <w:rsid w:val="004864FB"/>
    <w:rsid w:val="004916AE"/>
    <w:rsid w:val="004929B7"/>
    <w:rsid w:val="004941B3"/>
    <w:rsid w:val="00494BEE"/>
    <w:rsid w:val="00495F57"/>
    <w:rsid w:val="00496D45"/>
    <w:rsid w:val="004A14E9"/>
    <w:rsid w:val="004A1D31"/>
    <w:rsid w:val="004A248E"/>
    <w:rsid w:val="004A4487"/>
    <w:rsid w:val="004A6B92"/>
    <w:rsid w:val="004B1FCA"/>
    <w:rsid w:val="004B70E5"/>
    <w:rsid w:val="004B7852"/>
    <w:rsid w:val="004C1006"/>
    <w:rsid w:val="004C2100"/>
    <w:rsid w:val="004C2316"/>
    <w:rsid w:val="004C2526"/>
    <w:rsid w:val="004C4622"/>
    <w:rsid w:val="004C4752"/>
    <w:rsid w:val="004C5476"/>
    <w:rsid w:val="004D036B"/>
    <w:rsid w:val="004D4BFC"/>
    <w:rsid w:val="004D4E7C"/>
    <w:rsid w:val="004D781B"/>
    <w:rsid w:val="004E058B"/>
    <w:rsid w:val="004E15B4"/>
    <w:rsid w:val="004E3FC3"/>
    <w:rsid w:val="004E4489"/>
    <w:rsid w:val="004E558C"/>
    <w:rsid w:val="004E5801"/>
    <w:rsid w:val="004E78B3"/>
    <w:rsid w:val="004E79ED"/>
    <w:rsid w:val="004E7A50"/>
    <w:rsid w:val="004F1F01"/>
    <w:rsid w:val="004F2A2E"/>
    <w:rsid w:val="004F2D59"/>
    <w:rsid w:val="00500608"/>
    <w:rsid w:val="00500617"/>
    <w:rsid w:val="00502E0F"/>
    <w:rsid w:val="00503C86"/>
    <w:rsid w:val="00503D3C"/>
    <w:rsid w:val="00504561"/>
    <w:rsid w:val="00505A5E"/>
    <w:rsid w:val="00505E17"/>
    <w:rsid w:val="005117CB"/>
    <w:rsid w:val="005124B3"/>
    <w:rsid w:val="005127DB"/>
    <w:rsid w:val="00516D14"/>
    <w:rsid w:val="00517306"/>
    <w:rsid w:val="00520606"/>
    <w:rsid w:val="00523057"/>
    <w:rsid w:val="00530DAD"/>
    <w:rsid w:val="00532C12"/>
    <w:rsid w:val="005334AF"/>
    <w:rsid w:val="00533B05"/>
    <w:rsid w:val="00534512"/>
    <w:rsid w:val="0053545A"/>
    <w:rsid w:val="00535C68"/>
    <w:rsid w:val="00536A16"/>
    <w:rsid w:val="005419F7"/>
    <w:rsid w:val="00541FAC"/>
    <w:rsid w:val="00542141"/>
    <w:rsid w:val="00542E29"/>
    <w:rsid w:val="00544412"/>
    <w:rsid w:val="00544FBA"/>
    <w:rsid w:val="00545A08"/>
    <w:rsid w:val="00552B0A"/>
    <w:rsid w:val="00552BA3"/>
    <w:rsid w:val="005547D7"/>
    <w:rsid w:val="00564898"/>
    <w:rsid w:val="005701DB"/>
    <w:rsid w:val="00570863"/>
    <w:rsid w:val="00570C5B"/>
    <w:rsid w:val="0057165D"/>
    <w:rsid w:val="0057181B"/>
    <w:rsid w:val="0057516B"/>
    <w:rsid w:val="005778FF"/>
    <w:rsid w:val="00580588"/>
    <w:rsid w:val="005818B7"/>
    <w:rsid w:val="0058279F"/>
    <w:rsid w:val="00584553"/>
    <w:rsid w:val="00584D91"/>
    <w:rsid w:val="00585086"/>
    <w:rsid w:val="00586C9A"/>
    <w:rsid w:val="0059153C"/>
    <w:rsid w:val="00592D66"/>
    <w:rsid w:val="005937C8"/>
    <w:rsid w:val="005A1675"/>
    <w:rsid w:val="005A1DF3"/>
    <w:rsid w:val="005A2342"/>
    <w:rsid w:val="005A4544"/>
    <w:rsid w:val="005A47C1"/>
    <w:rsid w:val="005A496A"/>
    <w:rsid w:val="005B2207"/>
    <w:rsid w:val="005B26D9"/>
    <w:rsid w:val="005B3518"/>
    <w:rsid w:val="005B56FC"/>
    <w:rsid w:val="005B7B4D"/>
    <w:rsid w:val="005C0C4D"/>
    <w:rsid w:val="005C153D"/>
    <w:rsid w:val="005C4F58"/>
    <w:rsid w:val="005C66DE"/>
    <w:rsid w:val="005D060F"/>
    <w:rsid w:val="005D2DF5"/>
    <w:rsid w:val="005D51D2"/>
    <w:rsid w:val="005E105C"/>
    <w:rsid w:val="005E38A9"/>
    <w:rsid w:val="005E4CD7"/>
    <w:rsid w:val="005E66BC"/>
    <w:rsid w:val="005F02E9"/>
    <w:rsid w:val="005F1AB4"/>
    <w:rsid w:val="005F1B70"/>
    <w:rsid w:val="005F2B4E"/>
    <w:rsid w:val="005F2CAC"/>
    <w:rsid w:val="005F34FA"/>
    <w:rsid w:val="005F6CC0"/>
    <w:rsid w:val="00603404"/>
    <w:rsid w:val="006067BE"/>
    <w:rsid w:val="00610C41"/>
    <w:rsid w:val="006115C0"/>
    <w:rsid w:val="0061195A"/>
    <w:rsid w:val="006128C2"/>
    <w:rsid w:val="00612C18"/>
    <w:rsid w:val="00612F61"/>
    <w:rsid w:val="006144A3"/>
    <w:rsid w:val="0061463E"/>
    <w:rsid w:val="00615F43"/>
    <w:rsid w:val="00616CB9"/>
    <w:rsid w:val="00616F4B"/>
    <w:rsid w:val="0062319A"/>
    <w:rsid w:val="00623496"/>
    <w:rsid w:val="00624B79"/>
    <w:rsid w:val="006266D3"/>
    <w:rsid w:val="0063197A"/>
    <w:rsid w:val="00633ED9"/>
    <w:rsid w:val="006347DF"/>
    <w:rsid w:val="00641503"/>
    <w:rsid w:val="00644677"/>
    <w:rsid w:val="0064530D"/>
    <w:rsid w:val="00651651"/>
    <w:rsid w:val="006525B7"/>
    <w:rsid w:val="006528B4"/>
    <w:rsid w:val="00653E9B"/>
    <w:rsid w:val="0066179A"/>
    <w:rsid w:val="006633DE"/>
    <w:rsid w:val="006637AE"/>
    <w:rsid w:val="00663A8E"/>
    <w:rsid w:val="006644EB"/>
    <w:rsid w:val="00665BC2"/>
    <w:rsid w:val="00666AD8"/>
    <w:rsid w:val="0067414E"/>
    <w:rsid w:val="00674D43"/>
    <w:rsid w:val="00675DA5"/>
    <w:rsid w:val="00677575"/>
    <w:rsid w:val="00681062"/>
    <w:rsid w:val="006833FF"/>
    <w:rsid w:val="006907B5"/>
    <w:rsid w:val="006908B7"/>
    <w:rsid w:val="006910A6"/>
    <w:rsid w:val="00693CFD"/>
    <w:rsid w:val="006959C4"/>
    <w:rsid w:val="00695CC5"/>
    <w:rsid w:val="00697A8E"/>
    <w:rsid w:val="006A21A4"/>
    <w:rsid w:val="006A3C91"/>
    <w:rsid w:val="006A44BC"/>
    <w:rsid w:val="006A646A"/>
    <w:rsid w:val="006A6F0E"/>
    <w:rsid w:val="006B111C"/>
    <w:rsid w:val="006B3010"/>
    <w:rsid w:val="006B3516"/>
    <w:rsid w:val="006B4B6A"/>
    <w:rsid w:val="006B5358"/>
    <w:rsid w:val="006B55A6"/>
    <w:rsid w:val="006B5F13"/>
    <w:rsid w:val="006C060A"/>
    <w:rsid w:val="006C0ACF"/>
    <w:rsid w:val="006C1052"/>
    <w:rsid w:val="006C4687"/>
    <w:rsid w:val="006C6BA6"/>
    <w:rsid w:val="006C7D7B"/>
    <w:rsid w:val="006D07A2"/>
    <w:rsid w:val="006D3F1A"/>
    <w:rsid w:val="006D5861"/>
    <w:rsid w:val="006D5A44"/>
    <w:rsid w:val="006D67C4"/>
    <w:rsid w:val="006D730F"/>
    <w:rsid w:val="006D7DD4"/>
    <w:rsid w:val="006E1140"/>
    <w:rsid w:val="006E3851"/>
    <w:rsid w:val="006E41B7"/>
    <w:rsid w:val="006E5DB1"/>
    <w:rsid w:val="006F2375"/>
    <w:rsid w:val="006F3115"/>
    <w:rsid w:val="006F6CD5"/>
    <w:rsid w:val="007009FB"/>
    <w:rsid w:val="0070280E"/>
    <w:rsid w:val="007032BB"/>
    <w:rsid w:val="00703DDC"/>
    <w:rsid w:val="00710244"/>
    <w:rsid w:val="00710621"/>
    <w:rsid w:val="007114D0"/>
    <w:rsid w:val="00712A4A"/>
    <w:rsid w:val="00712D71"/>
    <w:rsid w:val="00714147"/>
    <w:rsid w:val="007152A2"/>
    <w:rsid w:val="007154BE"/>
    <w:rsid w:val="00717675"/>
    <w:rsid w:val="00721D46"/>
    <w:rsid w:val="00722A17"/>
    <w:rsid w:val="00722FEA"/>
    <w:rsid w:val="00723A0D"/>
    <w:rsid w:val="00725FE4"/>
    <w:rsid w:val="00732CA3"/>
    <w:rsid w:val="00733A31"/>
    <w:rsid w:val="007349B9"/>
    <w:rsid w:val="007379A8"/>
    <w:rsid w:val="007445F6"/>
    <w:rsid w:val="00744F57"/>
    <w:rsid w:val="00750993"/>
    <w:rsid w:val="00750B78"/>
    <w:rsid w:val="00752641"/>
    <w:rsid w:val="007548E7"/>
    <w:rsid w:val="0075575D"/>
    <w:rsid w:val="00755A57"/>
    <w:rsid w:val="0075619A"/>
    <w:rsid w:val="007616C7"/>
    <w:rsid w:val="007620B1"/>
    <w:rsid w:val="007638E2"/>
    <w:rsid w:val="00763B0A"/>
    <w:rsid w:val="00764CB0"/>
    <w:rsid w:val="00770123"/>
    <w:rsid w:val="00770728"/>
    <w:rsid w:val="00771208"/>
    <w:rsid w:val="007742B8"/>
    <w:rsid w:val="0077492B"/>
    <w:rsid w:val="0077508A"/>
    <w:rsid w:val="007831AA"/>
    <w:rsid w:val="0078554D"/>
    <w:rsid w:val="00785E4D"/>
    <w:rsid w:val="00790F9E"/>
    <w:rsid w:val="00791B64"/>
    <w:rsid w:val="007923B5"/>
    <w:rsid w:val="00796059"/>
    <w:rsid w:val="0079670A"/>
    <w:rsid w:val="0079724F"/>
    <w:rsid w:val="007A1B39"/>
    <w:rsid w:val="007A3A19"/>
    <w:rsid w:val="007B03DA"/>
    <w:rsid w:val="007B0C1B"/>
    <w:rsid w:val="007B1E74"/>
    <w:rsid w:val="007B5943"/>
    <w:rsid w:val="007B5D8F"/>
    <w:rsid w:val="007B7A98"/>
    <w:rsid w:val="007C04FA"/>
    <w:rsid w:val="007C17EB"/>
    <w:rsid w:val="007C2E86"/>
    <w:rsid w:val="007D1839"/>
    <w:rsid w:val="007D25B8"/>
    <w:rsid w:val="007D4010"/>
    <w:rsid w:val="007D4B01"/>
    <w:rsid w:val="007D5D6E"/>
    <w:rsid w:val="007E22A4"/>
    <w:rsid w:val="007E26C4"/>
    <w:rsid w:val="007E7C87"/>
    <w:rsid w:val="007F1F2B"/>
    <w:rsid w:val="007F28C1"/>
    <w:rsid w:val="007F40E3"/>
    <w:rsid w:val="007F491D"/>
    <w:rsid w:val="007F4DAF"/>
    <w:rsid w:val="008009F2"/>
    <w:rsid w:val="00800BF9"/>
    <w:rsid w:val="00802507"/>
    <w:rsid w:val="008027B4"/>
    <w:rsid w:val="008046B9"/>
    <w:rsid w:val="0080590D"/>
    <w:rsid w:val="00805EBA"/>
    <w:rsid w:val="008107BF"/>
    <w:rsid w:val="00814C0F"/>
    <w:rsid w:val="0081533B"/>
    <w:rsid w:val="00815AE4"/>
    <w:rsid w:val="00821453"/>
    <w:rsid w:val="008218F4"/>
    <w:rsid w:val="00822DBA"/>
    <w:rsid w:val="00826B76"/>
    <w:rsid w:val="00831215"/>
    <w:rsid w:val="008329D2"/>
    <w:rsid w:val="008347DB"/>
    <w:rsid w:val="0083529C"/>
    <w:rsid w:val="00837FA9"/>
    <w:rsid w:val="00841378"/>
    <w:rsid w:val="00841952"/>
    <w:rsid w:val="008460D5"/>
    <w:rsid w:val="00851C83"/>
    <w:rsid w:val="008579D8"/>
    <w:rsid w:val="0086162F"/>
    <w:rsid w:val="00862AC4"/>
    <w:rsid w:val="00866CB9"/>
    <w:rsid w:val="00866EB4"/>
    <w:rsid w:val="00873A86"/>
    <w:rsid w:val="00875943"/>
    <w:rsid w:val="008769C5"/>
    <w:rsid w:val="00880EB4"/>
    <w:rsid w:val="00881CE3"/>
    <w:rsid w:val="0088208C"/>
    <w:rsid w:val="00882DBB"/>
    <w:rsid w:val="008853EA"/>
    <w:rsid w:val="008859BD"/>
    <w:rsid w:val="00885A88"/>
    <w:rsid w:val="00885EEF"/>
    <w:rsid w:val="00893950"/>
    <w:rsid w:val="00897A41"/>
    <w:rsid w:val="008A04E6"/>
    <w:rsid w:val="008A2CDB"/>
    <w:rsid w:val="008A37F4"/>
    <w:rsid w:val="008C0632"/>
    <w:rsid w:val="008C320B"/>
    <w:rsid w:val="008C38B1"/>
    <w:rsid w:val="008C3F4F"/>
    <w:rsid w:val="008C4D8F"/>
    <w:rsid w:val="008D0657"/>
    <w:rsid w:val="008D1000"/>
    <w:rsid w:val="008D22C1"/>
    <w:rsid w:val="008D4A83"/>
    <w:rsid w:val="008D56EE"/>
    <w:rsid w:val="008D66F3"/>
    <w:rsid w:val="008E41F1"/>
    <w:rsid w:val="008E48CB"/>
    <w:rsid w:val="008E4981"/>
    <w:rsid w:val="008E5C4D"/>
    <w:rsid w:val="008F15CA"/>
    <w:rsid w:val="008F19D8"/>
    <w:rsid w:val="008F3965"/>
    <w:rsid w:val="008F4C3C"/>
    <w:rsid w:val="008F78BC"/>
    <w:rsid w:val="009022F0"/>
    <w:rsid w:val="009032F2"/>
    <w:rsid w:val="00903F54"/>
    <w:rsid w:val="009040DE"/>
    <w:rsid w:val="00904E5E"/>
    <w:rsid w:val="00906665"/>
    <w:rsid w:val="00911671"/>
    <w:rsid w:val="00913CDF"/>
    <w:rsid w:val="00913EAA"/>
    <w:rsid w:val="00914F21"/>
    <w:rsid w:val="009158D8"/>
    <w:rsid w:val="0091772A"/>
    <w:rsid w:val="00917ED9"/>
    <w:rsid w:val="00921567"/>
    <w:rsid w:val="00923222"/>
    <w:rsid w:val="009302A1"/>
    <w:rsid w:val="009302CD"/>
    <w:rsid w:val="0093071E"/>
    <w:rsid w:val="00934C25"/>
    <w:rsid w:val="00934F18"/>
    <w:rsid w:val="00936017"/>
    <w:rsid w:val="009362EE"/>
    <w:rsid w:val="00940109"/>
    <w:rsid w:val="00940D66"/>
    <w:rsid w:val="0094151C"/>
    <w:rsid w:val="00942768"/>
    <w:rsid w:val="00945B90"/>
    <w:rsid w:val="00952F42"/>
    <w:rsid w:val="00953F3C"/>
    <w:rsid w:val="0096023B"/>
    <w:rsid w:val="00962068"/>
    <w:rsid w:val="00962612"/>
    <w:rsid w:val="00963AD7"/>
    <w:rsid w:val="00966158"/>
    <w:rsid w:val="009667D2"/>
    <w:rsid w:val="0096711A"/>
    <w:rsid w:val="009700C0"/>
    <w:rsid w:val="009723D1"/>
    <w:rsid w:val="00973217"/>
    <w:rsid w:val="00976D27"/>
    <w:rsid w:val="00977855"/>
    <w:rsid w:val="00977D24"/>
    <w:rsid w:val="00980204"/>
    <w:rsid w:val="009817EF"/>
    <w:rsid w:val="009869B0"/>
    <w:rsid w:val="00987627"/>
    <w:rsid w:val="00993760"/>
    <w:rsid w:val="0099540C"/>
    <w:rsid w:val="0099586C"/>
    <w:rsid w:val="00995A0F"/>
    <w:rsid w:val="0099708C"/>
    <w:rsid w:val="009A00DF"/>
    <w:rsid w:val="009A39EE"/>
    <w:rsid w:val="009A3CA8"/>
    <w:rsid w:val="009A4423"/>
    <w:rsid w:val="009A7893"/>
    <w:rsid w:val="009B23B3"/>
    <w:rsid w:val="009B2DDC"/>
    <w:rsid w:val="009B4BDF"/>
    <w:rsid w:val="009B585F"/>
    <w:rsid w:val="009B6C63"/>
    <w:rsid w:val="009C2454"/>
    <w:rsid w:val="009C41BA"/>
    <w:rsid w:val="009C5832"/>
    <w:rsid w:val="009C6103"/>
    <w:rsid w:val="009C6EAC"/>
    <w:rsid w:val="009D0EC7"/>
    <w:rsid w:val="009D1970"/>
    <w:rsid w:val="009D2DC5"/>
    <w:rsid w:val="009D38A1"/>
    <w:rsid w:val="009D6D1F"/>
    <w:rsid w:val="009E003A"/>
    <w:rsid w:val="009E09D7"/>
    <w:rsid w:val="009E1DC5"/>
    <w:rsid w:val="009E27C5"/>
    <w:rsid w:val="009E4D19"/>
    <w:rsid w:val="009E7C9F"/>
    <w:rsid w:val="009F27A2"/>
    <w:rsid w:val="009F2856"/>
    <w:rsid w:val="00A0247D"/>
    <w:rsid w:val="00A032BA"/>
    <w:rsid w:val="00A03769"/>
    <w:rsid w:val="00A06A96"/>
    <w:rsid w:val="00A13963"/>
    <w:rsid w:val="00A1404D"/>
    <w:rsid w:val="00A14716"/>
    <w:rsid w:val="00A1650D"/>
    <w:rsid w:val="00A16E2E"/>
    <w:rsid w:val="00A172A2"/>
    <w:rsid w:val="00A20CC4"/>
    <w:rsid w:val="00A214C6"/>
    <w:rsid w:val="00A22213"/>
    <w:rsid w:val="00A26718"/>
    <w:rsid w:val="00A30594"/>
    <w:rsid w:val="00A3143C"/>
    <w:rsid w:val="00A3154D"/>
    <w:rsid w:val="00A35E78"/>
    <w:rsid w:val="00A43CDF"/>
    <w:rsid w:val="00A462A4"/>
    <w:rsid w:val="00A50CE4"/>
    <w:rsid w:val="00A51F42"/>
    <w:rsid w:val="00A528F9"/>
    <w:rsid w:val="00A533CC"/>
    <w:rsid w:val="00A53845"/>
    <w:rsid w:val="00A53C8D"/>
    <w:rsid w:val="00A54A09"/>
    <w:rsid w:val="00A54C7B"/>
    <w:rsid w:val="00A560B9"/>
    <w:rsid w:val="00A57C19"/>
    <w:rsid w:val="00A635C6"/>
    <w:rsid w:val="00A644FE"/>
    <w:rsid w:val="00A650A9"/>
    <w:rsid w:val="00A705E1"/>
    <w:rsid w:val="00A71BF7"/>
    <w:rsid w:val="00A73E21"/>
    <w:rsid w:val="00A75B34"/>
    <w:rsid w:val="00A76F6B"/>
    <w:rsid w:val="00A77100"/>
    <w:rsid w:val="00A77526"/>
    <w:rsid w:val="00A77846"/>
    <w:rsid w:val="00A77E7C"/>
    <w:rsid w:val="00A806D0"/>
    <w:rsid w:val="00A80947"/>
    <w:rsid w:val="00A80E84"/>
    <w:rsid w:val="00A817B2"/>
    <w:rsid w:val="00A8337B"/>
    <w:rsid w:val="00A912ED"/>
    <w:rsid w:val="00A93696"/>
    <w:rsid w:val="00A95FF2"/>
    <w:rsid w:val="00A9744F"/>
    <w:rsid w:val="00AA1373"/>
    <w:rsid w:val="00AA3E5C"/>
    <w:rsid w:val="00AA4BAB"/>
    <w:rsid w:val="00AA6801"/>
    <w:rsid w:val="00AA68AD"/>
    <w:rsid w:val="00AB2B8D"/>
    <w:rsid w:val="00AB685D"/>
    <w:rsid w:val="00AC1430"/>
    <w:rsid w:val="00AC2F11"/>
    <w:rsid w:val="00AC364F"/>
    <w:rsid w:val="00AC56B6"/>
    <w:rsid w:val="00AC5DB4"/>
    <w:rsid w:val="00AC6412"/>
    <w:rsid w:val="00AC7847"/>
    <w:rsid w:val="00AD083D"/>
    <w:rsid w:val="00AD4200"/>
    <w:rsid w:val="00AD69B7"/>
    <w:rsid w:val="00AD7CD4"/>
    <w:rsid w:val="00AD7D8A"/>
    <w:rsid w:val="00AE555B"/>
    <w:rsid w:val="00AE6253"/>
    <w:rsid w:val="00AF0FA6"/>
    <w:rsid w:val="00AF1380"/>
    <w:rsid w:val="00AF1839"/>
    <w:rsid w:val="00AF199C"/>
    <w:rsid w:val="00AF3B37"/>
    <w:rsid w:val="00AF4671"/>
    <w:rsid w:val="00AF46F4"/>
    <w:rsid w:val="00AF4BE0"/>
    <w:rsid w:val="00AF5990"/>
    <w:rsid w:val="00AF6CEF"/>
    <w:rsid w:val="00B002EA"/>
    <w:rsid w:val="00B01EC2"/>
    <w:rsid w:val="00B0213A"/>
    <w:rsid w:val="00B02595"/>
    <w:rsid w:val="00B026CD"/>
    <w:rsid w:val="00B07796"/>
    <w:rsid w:val="00B1151F"/>
    <w:rsid w:val="00B11C06"/>
    <w:rsid w:val="00B11DD0"/>
    <w:rsid w:val="00B12302"/>
    <w:rsid w:val="00B149AA"/>
    <w:rsid w:val="00B15206"/>
    <w:rsid w:val="00B17842"/>
    <w:rsid w:val="00B219DA"/>
    <w:rsid w:val="00B22E43"/>
    <w:rsid w:val="00B235FE"/>
    <w:rsid w:val="00B2771A"/>
    <w:rsid w:val="00B303C4"/>
    <w:rsid w:val="00B30BB0"/>
    <w:rsid w:val="00B32143"/>
    <w:rsid w:val="00B338F7"/>
    <w:rsid w:val="00B33AC1"/>
    <w:rsid w:val="00B343B4"/>
    <w:rsid w:val="00B366BA"/>
    <w:rsid w:val="00B375FF"/>
    <w:rsid w:val="00B37798"/>
    <w:rsid w:val="00B50E98"/>
    <w:rsid w:val="00B5490E"/>
    <w:rsid w:val="00B5595B"/>
    <w:rsid w:val="00B5680E"/>
    <w:rsid w:val="00B60BC8"/>
    <w:rsid w:val="00B63803"/>
    <w:rsid w:val="00B64291"/>
    <w:rsid w:val="00B64AD1"/>
    <w:rsid w:val="00B67F60"/>
    <w:rsid w:val="00B716C6"/>
    <w:rsid w:val="00B72D13"/>
    <w:rsid w:val="00B73BCC"/>
    <w:rsid w:val="00B74C7C"/>
    <w:rsid w:val="00B82066"/>
    <w:rsid w:val="00B83C30"/>
    <w:rsid w:val="00B8565C"/>
    <w:rsid w:val="00B8571E"/>
    <w:rsid w:val="00B86383"/>
    <w:rsid w:val="00B907ED"/>
    <w:rsid w:val="00B90EAA"/>
    <w:rsid w:val="00B94534"/>
    <w:rsid w:val="00B958FE"/>
    <w:rsid w:val="00B967C1"/>
    <w:rsid w:val="00BA043C"/>
    <w:rsid w:val="00BA11B5"/>
    <w:rsid w:val="00BA24BE"/>
    <w:rsid w:val="00BA3147"/>
    <w:rsid w:val="00BA58EB"/>
    <w:rsid w:val="00BA7E62"/>
    <w:rsid w:val="00BB0287"/>
    <w:rsid w:val="00BB1B59"/>
    <w:rsid w:val="00BB2333"/>
    <w:rsid w:val="00BB3ACD"/>
    <w:rsid w:val="00BB65ED"/>
    <w:rsid w:val="00BB72F5"/>
    <w:rsid w:val="00BC1202"/>
    <w:rsid w:val="00BC28C1"/>
    <w:rsid w:val="00BC2AF7"/>
    <w:rsid w:val="00BC5BC6"/>
    <w:rsid w:val="00BD0BCB"/>
    <w:rsid w:val="00BD3240"/>
    <w:rsid w:val="00BD4CD5"/>
    <w:rsid w:val="00BD73B5"/>
    <w:rsid w:val="00BE0202"/>
    <w:rsid w:val="00BE2636"/>
    <w:rsid w:val="00BE3269"/>
    <w:rsid w:val="00BE48F7"/>
    <w:rsid w:val="00BE61E2"/>
    <w:rsid w:val="00BE6C12"/>
    <w:rsid w:val="00BE755E"/>
    <w:rsid w:val="00BF04C1"/>
    <w:rsid w:val="00BF26AA"/>
    <w:rsid w:val="00BF52F3"/>
    <w:rsid w:val="00C006C5"/>
    <w:rsid w:val="00C02272"/>
    <w:rsid w:val="00C03773"/>
    <w:rsid w:val="00C14B7A"/>
    <w:rsid w:val="00C156BE"/>
    <w:rsid w:val="00C15CC4"/>
    <w:rsid w:val="00C164EE"/>
    <w:rsid w:val="00C16B68"/>
    <w:rsid w:val="00C17423"/>
    <w:rsid w:val="00C1760A"/>
    <w:rsid w:val="00C17811"/>
    <w:rsid w:val="00C21A4F"/>
    <w:rsid w:val="00C2274F"/>
    <w:rsid w:val="00C22D86"/>
    <w:rsid w:val="00C25661"/>
    <w:rsid w:val="00C26FBF"/>
    <w:rsid w:val="00C3045E"/>
    <w:rsid w:val="00C31C64"/>
    <w:rsid w:val="00C34BEB"/>
    <w:rsid w:val="00C37A3D"/>
    <w:rsid w:val="00C439E2"/>
    <w:rsid w:val="00C44CAB"/>
    <w:rsid w:val="00C45353"/>
    <w:rsid w:val="00C45A60"/>
    <w:rsid w:val="00C473DD"/>
    <w:rsid w:val="00C51A85"/>
    <w:rsid w:val="00C52D9A"/>
    <w:rsid w:val="00C56140"/>
    <w:rsid w:val="00C56EED"/>
    <w:rsid w:val="00C5773A"/>
    <w:rsid w:val="00C62D02"/>
    <w:rsid w:val="00C63D28"/>
    <w:rsid w:val="00C64F63"/>
    <w:rsid w:val="00C65DDF"/>
    <w:rsid w:val="00C66EA1"/>
    <w:rsid w:val="00C716B1"/>
    <w:rsid w:val="00C73A5E"/>
    <w:rsid w:val="00C73C4A"/>
    <w:rsid w:val="00C75008"/>
    <w:rsid w:val="00C757B8"/>
    <w:rsid w:val="00C75C2C"/>
    <w:rsid w:val="00C812C4"/>
    <w:rsid w:val="00C81582"/>
    <w:rsid w:val="00C82F8F"/>
    <w:rsid w:val="00C855AE"/>
    <w:rsid w:val="00C85B34"/>
    <w:rsid w:val="00C86E20"/>
    <w:rsid w:val="00C92F7D"/>
    <w:rsid w:val="00C94C74"/>
    <w:rsid w:val="00C95FB6"/>
    <w:rsid w:val="00CA008E"/>
    <w:rsid w:val="00CA02A0"/>
    <w:rsid w:val="00CA21AC"/>
    <w:rsid w:val="00CA30FC"/>
    <w:rsid w:val="00CA3780"/>
    <w:rsid w:val="00CA428C"/>
    <w:rsid w:val="00CA486E"/>
    <w:rsid w:val="00CA5D00"/>
    <w:rsid w:val="00CA66F9"/>
    <w:rsid w:val="00CA747A"/>
    <w:rsid w:val="00CB2CF7"/>
    <w:rsid w:val="00CB4AE1"/>
    <w:rsid w:val="00CB652A"/>
    <w:rsid w:val="00CC16E3"/>
    <w:rsid w:val="00CC1977"/>
    <w:rsid w:val="00CC23B3"/>
    <w:rsid w:val="00CC3815"/>
    <w:rsid w:val="00CC41C3"/>
    <w:rsid w:val="00CC46F9"/>
    <w:rsid w:val="00CC4E7D"/>
    <w:rsid w:val="00CC6E8E"/>
    <w:rsid w:val="00CD03C3"/>
    <w:rsid w:val="00CD22A5"/>
    <w:rsid w:val="00CD2595"/>
    <w:rsid w:val="00CD2DF6"/>
    <w:rsid w:val="00CD4472"/>
    <w:rsid w:val="00CD7FDD"/>
    <w:rsid w:val="00CE28AF"/>
    <w:rsid w:val="00CE3C1F"/>
    <w:rsid w:val="00CE598E"/>
    <w:rsid w:val="00CE6368"/>
    <w:rsid w:val="00CE7186"/>
    <w:rsid w:val="00CE7BD0"/>
    <w:rsid w:val="00CF03C6"/>
    <w:rsid w:val="00CF07B2"/>
    <w:rsid w:val="00CF2831"/>
    <w:rsid w:val="00CF29DD"/>
    <w:rsid w:val="00CF2FC1"/>
    <w:rsid w:val="00CF35F4"/>
    <w:rsid w:val="00CF4097"/>
    <w:rsid w:val="00CF5BD4"/>
    <w:rsid w:val="00CF70C2"/>
    <w:rsid w:val="00CF7BE7"/>
    <w:rsid w:val="00CF7C35"/>
    <w:rsid w:val="00D00571"/>
    <w:rsid w:val="00D11603"/>
    <w:rsid w:val="00D1170D"/>
    <w:rsid w:val="00D128EB"/>
    <w:rsid w:val="00D20265"/>
    <w:rsid w:val="00D21DE6"/>
    <w:rsid w:val="00D22E9B"/>
    <w:rsid w:val="00D24072"/>
    <w:rsid w:val="00D27454"/>
    <w:rsid w:val="00D30713"/>
    <w:rsid w:val="00D33CDC"/>
    <w:rsid w:val="00D33DB8"/>
    <w:rsid w:val="00D3499E"/>
    <w:rsid w:val="00D35B1B"/>
    <w:rsid w:val="00D36568"/>
    <w:rsid w:val="00D37727"/>
    <w:rsid w:val="00D42E9C"/>
    <w:rsid w:val="00D448F4"/>
    <w:rsid w:val="00D459C0"/>
    <w:rsid w:val="00D45AE3"/>
    <w:rsid w:val="00D479B7"/>
    <w:rsid w:val="00D47C57"/>
    <w:rsid w:val="00D5017E"/>
    <w:rsid w:val="00D52BD2"/>
    <w:rsid w:val="00D544C0"/>
    <w:rsid w:val="00D546E5"/>
    <w:rsid w:val="00D54783"/>
    <w:rsid w:val="00D5658C"/>
    <w:rsid w:val="00D57124"/>
    <w:rsid w:val="00D60A89"/>
    <w:rsid w:val="00D612D4"/>
    <w:rsid w:val="00D61675"/>
    <w:rsid w:val="00D6504C"/>
    <w:rsid w:val="00D70793"/>
    <w:rsid w:val="00D714D3"/>
    <w:rsid w:val="00D73C61"/>
    <w:rsid w:val="00D74EFF"/>
    <w:rsid w:val="00D805D9"/>
    <w:rsid w:val="00D814B4"/>
    <w:rsid w:val="00D82A07"/>
    <w:rsid w:val="00D8373C"/>
    <w:rsid w:val="00D8574B"/>
    <w:rsid w:val="00D859EE"/>
    <w:rsid w:val="00D85E8D"/>
    <w:rsid w:val="00D87065"/>
    <w:rsid w:val="00D908E2"/>
    <w:rsid w:val="00D91411"/>
    <w:rsid w:val="00D918E3"/>
    <w:rsid w:val="00D91ACA"/>
    <w:rsid w:val="00D921AB"/>
    <w:rsid w:val="00D92B7B"/>
    <w:rsid w:val="00D952A8"/>
    <w:rsid w:val="00D9640D"/>
    <w:rsid w:val="00D96CCA"/>
    <w:rsid w:val="00DA1756"/>
    <w:rsid w:val="00DA2397"/>
    <w:rsid w:val="00DA2E34"/>
    <w:rsid w:val="00DA46E8"/>
    <w:rsid w:val="00DA4B8B"/>
    <w:rsid w:val="00DA507D"/>
    <w:rsid w:val="00DA59FB"/>
    <w:rsid w:val="00DA7622"/>
    <w:rsid w:val="00DA7C58"/>
    <w:rsid w:val="00DB0046"/>
    <w:rsid w:val="00DB0616"/>
    <w:rsid w:val="00DB0CD7"/>
    <w:rsid w:val="00DB2DF9"/>
    <w:rsid w:val="00DB3AE1"/>
    <w:rsid w:val="00DB5984"/>
    <w:rsid w:val="00DB6089"/>
    <w:rsid w:val="00DB7AE1"/>
    <w:rsid w:val="00DC0502"/>
    <w:rsid w:val="00DC1CEB"/>
    <w:rsid w:val="00DC1DC5"/>
    <w:rsid w:val="00DC1DCF"/>
    <w:rsid w:val="00DC2580"/>
    <w:rsid w:val="00DC38FB"/>
    <w:rsid w:val="00DC4599"/>
    <w:rsid w:val="00DC62A3"/>
    <w:rsid w:val="00DC62E9"/>
    <w:rsid w:val="00DC6D0B"/>
    <w:rsid w:val="00DD3FC6"/>
    <w:rsid w:val="00DD5E55"/>
    <w:rsid w:val="00DD5F0D"/>
    <w:rsid w:val="00DD62F2"/>
    <w:rsid w:val="00DD6A75"/>
    <w:rsid w:val="00DE0221"/>
    <w:rsid w:val="00DE11D4"/>
    <w:rsid w:val="00DE40E6"/>
    <w:rsid w:val="00DF04E4"/>
    <w:rsid w:val="00DF35B2"/>
    <w:rsid w:val="00DF3960"/>
    <w:rsid w:val="00DF465F"/>
    <w:rsid w:val="00DF4AFC"/>
    <w:rsid w:val="00DF555D"/>
    <w:rsid w:val="00DF65C5"/>
    <w:rsid w:val="00DF6AAE"/>
    <w:rsid w:val="00DF7E5D"/>
    <w:rsid w:val="00E00841"/>
    <w:rsid w:val="00E03D94"/>
    <w:rsid w:val="00E05919"/>
    <w:rsid w:val="00E12438"/>
    <w:rsid w:val="00E162D6"/>
    <w:rsid w:val="00E200BC"/>
    <w:rsid w:val="00E20DFA"/>
    <w:rsid w:val="00E2246B"/>
    <w:rsid w:val="00E22A83"/>
    <w:rsid w:val="00E22D82"/>
    <w:rsid w:val="00E23C78"/>
    <w:rsid w:val="00E23D8E"/>
    <w:rsid w:val="00E252A9"/>
    <w:rsid w:val="00E27C3B"/>
    <w:rsid w:val="00E305E1"/>
    <w:rsid w:val="00E30A8E"/>
    <w:rsid w:val="00E33A86"/>
    <w:rsid w:val="00E356E8"/>
    <w:rsid w:val="00E40F30"/>
    <w:rsid w:val="00E42D3B"/>
    <w:rsid w:val="00E436B0"/>
    <w:rsid w:val="00E44564"/>
    <w:rsid w:val="00E44C7E"/>
    <w:rsid w:val="00E4650F"/>
    <w:rsid w:val="00E506FA"/>
    <w:rsid w:val="00E51685"/>
    <w:rsid w:val="00E5365D"/>
    <w:rsid w:val="00E57CD9"/>
    <w:rsid w:val="00E60DA6"/>
    <w:rsid w:val="00E61427"/>
    <w:rsid w:val="00E61BBC"/>
    <w:rsid w:val="00E629F0"/>
    <w:rsid w:val="00E63E40"/>
    <w:rsid w:val="00E65683"/>
    <w:rsid w:val="00E700C1"/>
    <w:rsid w:val="00E70C17"/>
    <w:rsid w:val="00E73FCC"/>
    <w:rsid w:val="00E756D5"/>
    <w:rsid w:val="00E761B2"/>
    <w:rsid w:val="00E77865"/>
    <w:rsid w:val="00E80BC9"/>
    <w:rsid w:val="00E81922"/>
    <w:rsid w:val="00E834A1"/>
    <w:rsid w:val="00E8352A"/>
    <w:rsid w:val="00E8490B"/>
    <w:rsid w:val="00E84BC5"/>
    <w:rsid w:val="00E85236"/>
    <w:rsid w:val="00E874C3"/>
    <w:rsid w:val="00E874D6"/>
    <w:rsid w:val="00E95E7F"/>
    <w:rsid w:val="00EA1178"/>
    <w:rsid w:val="00EA2A45"/>
    <w:rsid w:val="00EA2ADA"/>
    <w:rsid w:val="00EA5079"/>
    <w:rsid w:val="00EA6C95"/>
    <w:rsid w:val="00EB1D4F"/>
    <w:rsid w:val="00EB34BD"/>
    <w:rsid w:val="00EB6221"/>
    <w:rsid w:val="00EB7447"/>
    <w:rsid w:val="00EB7BFB"/>
    <w:rsid w:val="00EC3A91"/>
    <w:rsid w:val="00EC4992"/>
    <w:rsid w:val="00EC61E0"/>
    <w:rsid w:val="00ED011F"/>
    <w:rsid w:val="00ED1F38"/>
    <w:rsid w:val="00ED2D35"/>
    <w:rsid w:val="00EE3DC1"/>
    <w:rsid w:val="00EE6492"/>
    <w:rsid w:val="00EE66BF"/>
    <w:rsid w:val="00EF0DD1"/>
    <w:rsid w:val="00EF1D74"/>
    <w:rsid w:val="00EF42DC"/>
    <w:rsid w:val="00EF75B8"/>
    <w:rsid w:val="00F03AB3"/>
    <w:rsid w:val="00F045C8"/>
    <w:rsid w:val="00F049F7"/>
    <w:rsid w:val="00F07EBD"/>
    <w:rsid w:val="00F12BB5"/>
    <w:rsid w:val="00F12ED9"/>
    <w:rsid w:val="00F12F5B"/>
    <w:rsid w:val="00F13567"/>
    <w:rsid w:val="00F14194"/>
    <w:rsid w:val="00F154F6"/>
    <w:rsid w:val="00F15695"/>
    <w:rsid w:val="00F17711"/>
    <w:rsid w:val="00F20DA9"/>
    <w:rsid w:val="00F21B09"/>
    <w:rsid w:val="00F23500"/>
    <w:rsid w:val="00F24CC7"/>
    <w:rsid w:val="00F24DFF"/>
    <w:rsid w:val="00F2529D"/>
    <w:rsid w:val="00F265D6"/>
    <w:rsid w:val="00F2678E"/>
    <w:rsid w:val="00F26BEC"/>
    <w:rsid w:val="00F327E9"/>
    <w:rsid w:val="00F32B4C"/>
    <w:rsid w:val="00F3474F"/>
    <w:rsid w:val="00F347F2"/>
    <w:rsid w:val="00F3590A"/>
    <w:rsid w:val="00F36A07"/>
    <w:rsid w:val="00F410DA"/>
    <w:rsid w:val="00F414E1"/>
    <w:rsid w:val="00F42EF1"/>
    <w:rsid w:val="00F43780"/>
    <w:rsid w:val="00F44792"/>
    <w:rsid w:val="00F458A4"/>
    <w:rsid w:val="00F47F19"/>
    <w:rsid w:val="00F50AE3"/>
    <w:rsid w:val="00F50EDA"/>
    <w:rsid w:val="00F52EB7"/>
    <w:rsid w:val="00F535E4"/>
    <w:rsid w:val="00F550F8"/>
    <w:rsid w:val="00F55DF1"/>
    <w:rsid w:val="00F657B3"/>
    <w:rsid w:val="00F668AB"/>
    <w:rsid w:val="00F66B9B"/>
    <w:rsid w:val="00F7051B"/>
    <w:rsid w:val="00F70D6A"/>
    <w:rsid w:val="00F7469B"/>
    <w:rsid w:val="00F80F89"/>
    <w:rsid w:val="00F81B68"/>
    <w:rsid w:val="00F82677"/>
    <w:rsid w:val="00F82FEC"/>
    <w:rsid w:val="00F86169"/>
    <w:rsid w:val="00F861E5"/>
    <w:rsid w:val="00F90745"/>
    <w:rsid w:val="00F90FD8"/>
    <w:rsid w:val="00F92468"/>
    <w:rsid w:val="00F9413A"/>
    <w:rsid w:val="00F96057"/>
    <w:rsid w:val="00F9748F"/>
    <w:rsid w:val="00FA05B1"/>
    <w:rsid w:val="00FA0800"/>
    <w:rsid w:val="00FA1DBA"/>
    <w:rsid w:val="00FA22BA"/>
    <w:rsid w:val="00FA242B"/>
    <w:rsid w:val="00FA3A71"/>
    <w:rsid w:val="00FA4E36"/>
    <w:rsid w:val="00FB3DF8"/>
    <w:rsid w:val="00FC37EF"/>
    <w:rsid w:val="00FC3DE6"/>
    <w:rsid w:val="00FC5C1F"/>
    <w:rsid w:val="00FC6F2F"/>
    <w:rsid w:val="00FC6F95"/>
    <w:rsid w:val="00FC77FF"/>
    <w:rsid w:val="00FD3890"/>
    <w:rsid w:val="00FD57C8"/>
    <w:rsid w:val="00FD7C55"/>
    <w:rsid w:val="00FE1CBD"/>
    <w:rsid w:val="00FE3054"/>
    <w:rsid w:val="00FE335B"/>
    <w:rsid w:val="00FE7283"/>
    <w:rsid w:val="00FF0294"/>
    <w:rsid w:val="00FF294B"/>
    <w:rsid w:val="00FF32A4"/>
    <w:rsid w:val="00FF4D8C"/>
    <w:rsid w:val="00FF6BEB"/>
    <w:rsid w:val="010E2AC9"/>
    <w:rsid w:val="01170240"/>
    <w:rsid w:val="015742F7"/>
    <w:rsid w:val="01799778"/>
    <w:rsid w:val="01D94CBA"/>
    <w:rsid w:val="0235C298"/>
    <w:rsid w:val="025F1DDC"/>
    <w:rsid w:val="0262338E"/>
    <w:rsid w:val="02999DFD"/>
    <w:rsid w:val="03337722"/>
    <w:rsid w:val="033EFA63"/>
    <w:rsid w:val="035D429B"/>
    <w:rsid w:val="037742E5"/>
    <w:rsid w:val="03F769A9"/>
    <w:rsid w:val="04A89B54"/>
    <w:rsid w:val="04B700DD"/>
    <w:rsid w:val="0551C457"/>
    <w:rsid w:val="058154B2"/>
    <w:rsid w:val="05E4ABB4"/>
    <w:rsid w:val="05E64CB2"/>
    <w:rsid w:val="0633E13C"/>
    <w:rsid w:val="06E2F8C4"/>
    <w:rsid w:val="07322152"/>
    <w:rsid w:val="078E6AD8"/>
    <w:rsid w:val="07C098B0"/>
    <w:rsid w:val="0813D78D"/>
    <w:rsid w:val="0818EBF7"/>
    <w:rsid w:val="08218D49"/>
    <w:rsid w:val="0835E9E2"/>
    <w:rsid w:val="0870CF45"/>
    <w:rsid w:val="08CBD8AA"/>
    <w:rsid w:val="0A357D26"/>
    <w:rsid w:val="0A44DA6C"/>
    <w:rsid w:val="0ACD9A6B"/>
    <w:rsid w:val="0AE20FFD"/>
    <w:rsid w:val="0B02F505"/>
    <w:rsid w:val="0B45334A"/>
    <w:rsid w:val="0B83CF2D"/>
    <w:rsid w:val="0C3EED95"/>
    <w:rsid w:val="0CAAB22D"/>
    <w:rsid w:val="0CE94BDC"/>
    <w:rsid w:val="0CF35230"/>
    <w:rsid w:val="0D95FC53"/>
    <w:rsid w:val="0DDABDF6"/>
    <w:rsid w:val="0E0ED8AD"/>
    <w:rsid w:val="0F26EB55"/>
    <w:rsid w:val="0F4E4AFE"/>
    <w:rsid w:val="0FCA6075"/>
    <w:rsid w:val="10229D46"/>
    <w:rsid w:val="1112EA80"/>
    <w:rsid w:val="113DB05B"/>
    <w:rsid w:val="113DC5BE"/>
    <w:rsid w:val="117F622C"/>
    <w:rsid w:val="11AAE39D"/>
    <w:rsid w:val="11DC3BBA"/>
    <w:rsid w:val="1204C543"/>
    <w:rsid w:val="1212B540"/>
    <w:rsid w:val="129BFC84"/>
    <w:rsid w:val="12C48173"/>
    <w:rsid w:val="130AACDA"/>
    <w:rsid w:val="133CE001"/>
    <w:rsid w:val="14108240"/>
    <w:rsid w:val="1457D5C3"/>
    <w:rsid w:val="14827507"/>
    <w:rsid w:val="15ABC1D0"/>
    <w:rsid w:val="15E142A3"/>
    <w:rsid w:val="162B3062"/>
    <w:rsid w:val="16623623"/>
    <w:rsid w:val="16F83D29"/>
    <w:rsid w:val="17B52804"/>
    <w:rsid w:val="17B6A5DC"/>
    <w:rsid w:val="181AC7CC"/>
    <w:rsid w:val="182FA16B"/>
    <w:rsid w:val="1854B287"/>
    <w:rsid w:val="191F7370"/>
    <w:rsid w:val="191FA423"/>
    <w:rsid w:val="19A13878"/>
    <w:rsid w:val="19E77837"/>
    <w:rsid w:val="1A1B4894"/>
    <w:rsid w:val="1A7E9DBE"/>
    <w:rsid w:val="1A9C8E9A"/>
    <w:rsid w:val="1AD573D6"/>
    <w:rsid w:val="1B743822"/>
    <w:rsid w:val="1BD523B0"/>
    <w:rsid w:val="1BF1F625"/>
    <w:rsid w:val="1BFF4E43"/>
    <w:rsid w:val="1C62FC14"/>
    <w:rsid w:val="1CE1133C"/>
    <w:rsid w:val="1D0B4839"/>
    <w:rsid w:val="1D0B56BA"/>
    <w:rsid w:val="1D66D164"/>
    <w:rsid w:val="1D974140"/>
    <w:rsid w:val="1DB58273"/>
    <w:rsid w:val="1DB9E95B"/>
    <w:rsid w:val="1DF25B0B"/>
    <w:rsid w:val="1E503CB0"/>
    <w:rsid w:val="1E7A8BD3"/>
    <w:rsid w:val="1ECC42FC"/>
    <w:rsid w:val="1EE33EC2"/>
    <w:rsid w:val="21B03B1F"/>
    <w:rsid w:val="21CC9536"/>
    <w:rsid w:val="2212F445"/>
    <w:rsid w:val="2249E4F1"/>
    <w:rsid w:val="224ECF51"/>
    <w:rsid w:val="2294A6D1"/>
    <w:rsid w:val="23FCC12E"/>
    <w:rsid w:val="241B42CE"/>
    <w:rsid w:val="242CB58C"/>
    <w:rsid w:val="242EF336"/>
    <w:rsid w:val="247634F3"/>
    <w:rsid w:val="249BB54C"/>
    <w:rsid w:val="2503DBA2"/>
    <w:rsid w:val="2519F87B"/>
    <w:rsid w:val="254A597C"/>
    <w:rsid w:val="259A4850"/>
    <w:rsid w:val="25A09B1F"/>
    <w:rsid w:val="25A16F03"/>
    <w:rsid w:val="25EDA347"/>
    <w:rsid w:val="260D5829"/>
    <w:rsid w:val="26488532"/>
    <w:rsid w:val="26C79EAE"/>
    <w:rsid w:val="27663452"/>
    <w:rsid w:val="280F8906"/>
    <w:rsid w:val="28279735"/>
    <w:rsid w:val="284D0140"/>
    <w:rsid w:val="2858E9B9"/>
    <w:rsid w:val="28B7D397"/>
    <w:rsid w:val="28C5DB4F"/>
    <w:rsid w:val="28F5BFEF"/>
    <w:rsid w:val="290DFA30"/>
    <w:rsid w:val="291311B1"/>
    <w:rsid w:val="29B33DB6"/>
    <w:rsid w:val="29CCAAA9"/>
    <w:rsid w:val="29EA5EC1"/>
    <w:rsid w:val="29FF0B90"/>
    <w:rsid w:val="2A828BD0"/>
    <w:rsid w:val="2B09436E"/>
    <w:rsid w:val="2BF90760"/>
    <w:rsid w:val="2C29EED3"/>
    <w:rsid w:val="2C901649"/>
    <w:rsid w:val="2CE4ADD4"/>
    <w:rsid w:val="2D234433"/>
    <w:rsid w:val="2DC1090A"/>
    <w:rsid w:val="2E0746D0"/>
    <w:rsid w:val="2F02BF83"/>
    <w:rsid w:val="2F2F5071"/>
    <w:rsid w:val="2F558E86"/>
    <w:rsid w:val="2F8DF84E"/>
    <w:rsid w:val="2FD68AD8"/>
    <w:rsid w:val="2FDE48BF"/>
    <w:rsid w:val="3037EC48"/>
    <w:rsid w:val="3046DCA6"/>
    <w:rsid w:val="3061F3CD"/>
    <w:rsid w:val="318F13BB"/>
    <w:rsid w:val="31A112EF"/>
    <w:rsid w:val="3227B0FF"/>
    <w:rsid w:val="325E0CFC"/>
    <w:rsid w:val="328C96D0"/>
    <w:rsid w:val="32A2B43F"/>
    <w:rsid w:val="32AB64DA"/>
    <w:rsid w:val="32B281F7"/>
    <w:rsid w:val="32FC838D"/>
    <w:rsid w:val="33416459"/>
    <w:rsid w:val="339967D2"/>
    <w:rsid w:val="33F415A2"/>
    <w:rsid w:val="345B58D4"/>
    <w:rsid w:val="34760868"/>
    <w:rsid w:val="35D78FF2"/>
    <w:rsid w:val="35EF2A4C"/>
    <w:rsid w:val="3606F32F"/>
    <w:rsid w:val="363698E8"/>
    <w:rsid w:val="367A4F90"/>
    <w:rsid w:val="37503CB7"/>
    <w:rsid w:val="38477FE1"/>
    <w:rsid w:val="387F08B4"/>
    <w:rsid w:val="38AB133A"/>
    <w:rsid w:val="38D182E6"/>
    <w:rsid w:val="39378FB1"/>
    <w:rsid w:val="39A3AD8B"/>
    <w:rsid w:val="39B7D709"/>
    <w:rsid w:val="3A045F69"/>
    <w:rsid w:val="3A3A8268"/>
    <w:rsid w:val="3A3D953C"/>
    <w:rsid w:val="3AA66DC8"/>
    <w:rsid w:val="3AC65B56"/>
    <w:rsid w:val="3ACB7DE3"/>
    <w:rsid w:val="3AF4EB0F"/>
    <w:rsid w:val="3B06C881"/>
    <w:rsid w:val="3B549EE3"/>
    <w:rsid w:val="3BC7BD4F"/>
    <w:rsid w:val="3C634EF8"/>
    <w:rsid w:val="3CB1C861"/>
    <w:rsid w:val="3D883A65"/>
    <w:rsid w:val="3E014CED"/>
    <w:rsid w:val="3E75EA39"/>
    <w:rsid w:val="3EB3C56F"/>
    <w:rsid w:val="3EF639CA"/>
    <w:rsid w:val="3F19A0D4"/>
    <w:rsid w:val="3F7D3ED6"/>
    <w:rsid w:val="3F81FE0F"/>
    <w:rsid w:val="3FABC05F"/>
    <w:rsid w:val="3FE60637"/>
    <w:rsid w:val="3FE88700"/>
    <w:rsid w:val="416C60E4"/>
    <w:rsid w:val="41746D69"/>
    <w:rsid w:val="4200F2DA"/>
    <w:rsid w:val="426F75D8"/>
    <w:rsid w:val="42E36121"/>
    <w:rsid w:val="42F153B5"/>
    <w:rsid w:val="4326C7C6"/>
    <w:rsid w:val="4370E949"/>
    <w:rsid w:val="43A6B837"/>
    <w:rsid w:val="43E7F667"/>
    <w:rsid w:val="4415C33F"/>
    <w:rsid w:val="4421D835"/>
    <w:rsid w:val="442F7CA0"/>
    <w:rsid w:val="443E43DB"/>
    <w:rsid w:val="445A204D"/>
    <w:rsid w:val="44C8664D"/>
    <w:rsid w:val="453F1EBB"/>
    <w:rsid w:val="458CC38D"/>
    <w:rsid w:val="45A2EF94"/>
    <w:rsid w:val="45DDA586"/>
    <w:rsid w:val="468C277E"/>
    <w:rsid w:val="475E6E67"/>
    <w:rsid w:val="476573FE"/>
    <w:rsid w:val="478F06D6"/>
    <w:rsid w:val="47DE6D3A"/>
    <w:rsid w:val="48C2B0D1"/>
    <w:rsid w:val="48DB64D7"/>
    <w:rsid w:val="48FA8B70"/>
    <w:rsid w:val="4903DD67"/>
    <w:rsid w:val="493EE8A2"/>
    <w:rsid w:val="495B4008"/>
    <w:rsid w:val="49C6BD69"/>
    <w:rsid w:val="4A24EA0B"/>
    <w:rsid w:val="4BC8EBCD"/>
    <w:rsid w:val="4BE7E626"/>
    <w:rsid w:val="4C088ED4"/>
    <w:rsid w:val="4CCE4271"/>
    <w:rsid w:val="4D2CFAA2"/>
    <w:rsid w:val="4D661EA4"/>
    <w:rsid w:val="4D9A705D"/>
    <w:rsid w:val="4E284C0D"/>
    <w:rsid w:val="4E3E312E"/>
    <w:rsid w:val="4E67AC12"/>
    <w:rsid w:val="4E95B269"/>
    <w:rsid w:val="4ED42AA2"/>
    <w:rsid w:val="4EE35B56"/>
    <w:rsid w:val="4EE55C57"/>
    <w:rsid w:val="4F07E8EC"/>
    <w:rsid w:val="4FEBB814"/>
    <w:rsid w:val="4FFB29EC"/>
    <w:rsid w:val="5010F33D"/>
    <w:rsid w:val="502507DE"/>
    <w:rsid w:val="50B38B74"/>
    <w:rsid w:val="50E17DBE"/>
    <w:rsid w:val="5100ACF7"/>
    <w:rsid w:val="5101BC31"/>
    <w:rsid w:val="514B8D0F"/>
    <w:rsid w:val="515F47A6"/>
    <w:rsid w:val="516B9ECA"/>
    <w:rsid w:val="51C5820A"/>
    <w:rsid w:val="5267D2EE"/>
    <w:rsid w:val="52E54FA1"/>
    <w:rsid w:val="5324248D"/>
    <w:rsid w:val="53514B39"/>
    <w:rsid w:val="5385F36D"/>
    <w:rsid w:val="540362EB"/>
    <w:rsid w:val="54821EFB"/>
    <w:rsid w:val="5487AFFA"/>
    <w:rsid w:val="5567CC69"/>
    <w:rsid w:val="55C0664C"/>
    <w:rsid w:val="55CAB870"/>
    <w:rsid w:val="55DB338C"/>
    <w:rsid w:val="55EAFAA5"/>
    <w:rsid w:val="565E646A"/>
    <w:rsid w:val="566060CB"/>
    <w:rsid w:val="568ADDC1"/>
    <w:rsid w:val="57178150"/>
    <w:rsid w:val="57304191"/>
    <w:rsid w:val="57744814"/>
    <w:rsid w:val="57AAB731"/>
    <w:rsid w:val="58ACFEFE"/>
    <w:rsid w:val="58D1608E"/>
    <w:rsid w:val="58ED28D5"/>
    <w:rsid w:val="592763D4"/>
    <w:rsid w:val="599590B7"/>
    <w:rsid w:val="59B40E2C"/>
    <w:rsid w:val="59C58374"/>
    <w:rsid w:val="59F31459"/>
    <w:rsid w:val="5A01F793"/>
    <w:rsid w:val="5A026238"/>
    <w:rsid w:val="5A73E9D6"/>
    <w:rsid w:val="5ABBEA49"/>
    <w:rsid w:val="5AE4B8E8"/>
    <w:rsid w:val="5AE8838A"/>
    <w:rsid w:val="5AF89181"/>
    <w:rsid w:val="5B7C0ECC"/>
    <w:rsid w:val="5B92FDA7"/>
    <w:rsid w:val="5BBA86CC"/>
    <w:rsid w:val="5BE4EB49"/>
    <w:rsid w:val="5C06E9D3"/>
    <w:rsid w:val="5C4BAF32"/>
    <w:rsid w:val="5CB92623"/>
    <w:rsid w:val="5CBC764A"/>
    <w:rsid w:val="5CD9881B"/>
    <w:rsid w:val="5CDE3212"/>
    <w:rsid w:val="5D1B0F12"/>
    <w:rsid w:val="5D906BF4"/>
    <w:rsid w:val="5DEC2762"/>
    <w:rsid w:val="5DF63076"/>
    <w:rsid w:val="5E008D40"/>
    <w:rsid w:val="5E2B2BEC"/>
    <w:rsid w:val="5E9DE34D"/>
    <w:rsid w:val="5EA8CBC0"/>
    <w:rsid w:val="5EB8738A"/>
    <w:rsid w:val="5ECF4CF6"/>
    <w:rsid w:val="5EF050E1"/>
    <w:rsid w:val="5F8D38D4"/>
    <w:rsid w:val="5F9FC66F"/>
    <w:rsid w:val="6071A1F0"/>
    <w:rsid w:val="616DC0AB"/>
    <w:rsid w:val="61EB647B"/>
    <w:rsid w:val="61F03287"/>
    <w:rsid w:val="622665CE"/>
    <w:rsid w:val="63103F1C"/>
    <w:rsid w:val="636D7211"/>
    <w:rsid w:val="63AA3D35"/>
    <w:rsid w:val="63BBED23"/>
    <w:rsid w:val="64082F06"/>
    <w:rsid w:val="641D6508"/>
    <w:rsid w:val="6491F311"/>
    <w:rsid w:val="6494FC5F"/>
    <w:rsid w:val="64B43AC5"/>
    <w:rsid w:val="64BD4DEF"/>
    <w:rsid w:val="64FF22DA"/>
    <w:rsid w:val="65551514"/>
    <w:rsid w:val="655B13AA"/>
    <w:rsid w:val="65E6B361"/>
    <w:rsid w:val="66995AE4"/>
    <w:rsid w:val="66B25AB2"/>
    <w:rsid w:val="66FEDF48"/>
    <w:rsid w:val="670D8BF3"/>
    <w:rsid w:val="671EDD80"/>
    <w:rsid w:val="6767A41A"/>
    <w:rsid w:val="680893D6"/>
    <w:rsid w:val="6817F1FE"/>
    <w:rsid w:val="68501FA7"/>
    <w:rsid w:val="68898FFA"/>
    <w:rsid w:val="689E2FD0"/>
    <w:rsid w:val="68A338DD"/>
    <w:rsid w:val="68D62D65"/>
    <w:rsid w:val="691CD4E9"/>
    <w:rsid w:val="692D530F"/>
    <w:rsid w:val="693BA768"/>
    <w:rsid w:val="695084B6"/>
    <w:rsid w:val="6976C4B7"/>
    <w:rsid w:val="699653EE"/>
    <w:rsid w:val="6A24FF4F"/>
    <w:rsid w:val="6A749AFA"/>
    <w:rsid w:val="6AA85C43"/>
    <w:rsid w:val="6AB1F411"/>
    <w:rsid w:val="6ACF474F"/>
    <w:rsid w:val="6B0CA794"/>
    <w:rsid w:val="6B4D1226"/>
    <w:rsid w:val="6B4D47C2"/>
    <w:rsid w:val="6C144594"/>
    <w:rsid w:val="6CCA0DD6"/>
    <w:rsid w:val="6CE4A9F7"/>
    <w:rsid w:val="6D09A659"/>
    <w:rsid w:val="6D42B9DC"/>
    <w:rsid w:val="6D528938"/>
    <w:rsid w:val="6DC9998A"/>
    <w:rsid w:val="6DDC7FD9"/>
    <w:rsid w:val="6E5F0DDB"/>
    <w:rsid w:val="6E90B41E"/>
    <w:rsid w:val="6EB67405"/>
    <w:rsid w:val="6F013496"/>
    <w:rsid w:val="6F4EF116"/>
    <w:rsid w:val="6F7D6B68"/>
    <w:rsid w:val="6FAE618C"/>
    <w:rsid w:val="7070EDE7"/>
    <w:rsid w:val="70C206C1"/>
    <w:rsid w:val="71040B78"/>
    <w:rsid w:val="71A74CEE"/>
    <w:rsid w:val="72E1D450"/>
    <w:rsid w:val="739E0E80"/>
    <w:rsid w:val="742CD502"/>
    <w:rsid w:val="74CF5C14"/>
    <w:rsid w:val="74D8CC02"/>
    <w:rsid w:val="753E5571"/>
    <w:rsid w:val="75550D1C"/>
    <w:rsid w:val="75E8951A"/>
    <w:rsid w:val="76A2CFC6"/>
    <w:rsid w:val="7764A1C3"/>
    <w:rsid w:val="77AE102A"/>
    <w:rsid w:val="77B4494F"/>
    <w:rsid w:val="78061E9C"/>
    <w:rsid w:val="78245504"/>
    <w:rsid w:val="787481E7"/>
    <w:rsid w:val="79046AD9"/>
    <w:rsid w:val="7944D960"/>
    <w:rsid w:val="794B645F"/>
    <w:rsid w:val="79D678C2"/>
    <w:rsid w:val="79E511A7"/>
    <w:rsid w:val="7A162243"/>
    <w:rsid w:val="7A7BDC8F"/>
    <w:rsid w:val="7A8F38FA"/>
    <w:rsid w:val="7AAF9023"/>
    <w:rsid w:val="7AD17622"/>
    <w:rsid w:val="7AE1DDCD"/>
    <w:rsid w:val="7B517BA3"/>
    <w:rsid w:val="7B6A3C3E"/>
    <w:rsid w:val="7B9F77DD"/>
    <w:rsid w:val="7BF53879"/>
    <w:rsid w:val="7D601249"/>
    <w:rsid w:val="7D97F09C"/>
    <w:rsid w:val="7DACF16D"/>
    <w:rsid w:val="7E0BAE63"/>
    <w:rsid w:val="7E548C20"/>
    <w:rsid w:val="7E841C36"/>
    <w:rsid w:val="7EF8BD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D97C8BA"/>
  <w15:docId w15:val="{EBE27FDB-EDFF-46A7-8781-B91807578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ED9"/>
    <w:pPr>
      <w:spacing w:after="200"/>
    </w:pPr>
  </w:style>
  <w:style w:type="paragraph" w:styleId="Heading1">
    <w:name w:val="heading 1"/>
    <w:basedOn w:val="Normal"/>
    <w:next w:val="Normal"/>
    <w:link w:val="Heading1Char"/>
    <w:qFormat/>
    <w:locked/>
    <w:rsid w:val="00F12ED9"/>
    <w:pPr>
      <w:keepNext/>
      <w:keepLines/>
      <w:spacing w:before="240" w:after="240"/>
      <w:jc w:val="center"/>
      <w:outlineLvl w:val="0"/>
    </w:pPr>
    <w:rPr>
      <w:rFonts w:asciiTheme="minorHAnsi" w:eastAsiaTheme="majorEastAsia" w:hAnsiTheme="minorHAnsi" w:cstheme="majorBidi"/>
      <w:b/>
      <w:bCs/>
      <w:color w:val="000000" w:themeColor="text1"/>
      <w:szCs w:val="28"/>
    </w:rPr>
  </w:style>
  <w:style w:type="paragraph" w:styleId="Heading2">
    <w:name w:val="heading 2"/>
    <w:basedOn w:val="Normal"/>
    <w:next w:val="Normal"/>
    <w:link w:val="Heading2Char"/>
    <w:unhideWhenUsed/>
    <w:qFormat/>
    <w:locked/>
    <w:rsid w:val="009E003A"/>
    <w:pPr>
      <w:keepNext/>
      <w:keepLines/>
      <w:numPr>
        <w:numId w:val="4"/>
      </w:numPr>
      <w:spacing w:before="240" w:after="120"/>
      <w:outlineLvl w:val="1"/>
    </w:pPr>
    <w:rPr>
      <w:rFonts w:asciiTheme="minorHAnsi" w:eastAsiaTheme="majorEastAsia" w:hAnsiTheme="minorHAnsi" w:cstheme="majorBidi"/>
      <w:b/>
      <w:bCs/>
      <w:color w:val="000000" w:themeColor="text1"/>
      <w:szCs w:val="26"/>
    </w:rPr>
  </w:style>
  <w:style w:type="paragraph" w:styleId="Heading3">
    <w:name w:val="heading 3"/>
    <w:basedOn w:val="Normal"/>
    <w:next w:val="Normal"/>
    <w:link w:val="Heading3Char"/>
    <w:unhideWhenUsed/>
    <w:qFormat/>
    <w:locked/>
    <w:rsid w:val="009E003A"/>
    <w:pPr>
      <w:keepLines/>
      <w:numPr>
        <w:ilvl w:val="1"/>
        <w:numId w:val="4"/>
      </w:numPr>
      <w:spacing w:before="120" w:after="0"/>
      <w:ind w:left="720"/>
      <w:outlineLvl w:val="2"/>
    </w:pPr>
    <w:rPr>
      <w:rFonts w:asciiTheme="minorHAnsi" w:eastAsiaTheme="majorEastAsia" w:hAnsiTheme="minorHAnsi" w:cstheme="majorBidi"/>
      <w:bCs/>
      <w:color w:val="000000" w:themeColor="text1"/>
    </w:rPr>
  </w:style>
  <w:style w:type="paragraph" w:styleId="Heading4">
    <w:name w:val="heading 4"/>
    <w:basedOn w:val="Normal"/>
    <w:next w:val="Normal"/>
    <w:link w:val="Heading4Char"/>
    <w:semiHidden/>
    <w:unhideWhenUsed/>
    <w:qFormat/>
    <w:locked/>
    <w:rsid w:val="006E5DB1"/>
    <w:pPr>
      <w:keepNext/>
      <w:keepLines/>
      <w:numPr>
        <w:ilvl w:val="2"/>
        <w:numId w:val="4"/>
      </w:numPr>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19D1"/>
    <w:pPr>
      <w:ind w:left="720"/>
      <w:contextualSpacing/>
    </w:pPr>
  </w:style>
  <w:style w:type="character" w:styleId="CommentReference">
    <w:name w:val="annotation reference"/>
    <w:basedOn w:val="DefaultParagraphFont"/>
    <w:uiPriority w:val="99"/>
    <w:semiHidden/>
    <w:rsid w:val="00C15CC4"/>
    <w:rPr>
      <w:rFonts w:cs="Times New Roman"/>
      <w:sz w:val="16"/>
      <w:szCs w:val="16"/>
    </w:rPr>
  </w:style>
  <w:style w:type="paragraph" w:styleId="CommentText">
    <w:name w:val="annotation text"/>
    <w:basedOn w:val="Normal"/>
    <w:link w:val="CommentTextChar"/>
    <w:uiPriority w:val="99"/>
    <w:semiHidden/>
    <w:rsid w:val="00C15CC4"/>
    <w:rPr>
      <w:sz w:val="20"/>
      <w:szCs w:val="20"/>
    </w:rPr>
  </w:style>
  <w:style w:type="character" w:customStyle="1" w:styleId="CommentTextChar">
    <w:name w:val="Comment Text Char"/>
    <w:basedOn w:val="DefaultParagraphFont"/>
    <w:link w:val="CommentText"/>
    <w:uiPriority w:val="99"/>
    <w:semiHidden/>
    <w:locked/>
    <w:rsid w:val="00C15CC4"/>
    <w:rPr>
      <w:rFonts w:cs="Times New Roman"/>
      <w:sz w:val="20"/>
      <w:szCs w:val="20"/>
    </w:rPr>
  </w:style>
  <w:style w:type="paragraph" w:styleId="CommentSubject">
    <w:name w:val="annotation subject"/>
    <w:basedOn w:val="CommentText"/>
    <w:next w:val="CommentText"/>
    <w:link w:val="CommentSubjectChar"/>
    <w:uiPriority w:val="99"/>
    <w:semiHidden/>
    <w:rsid w:val="00C15CC4"/>
    <w:rPr>
      <w:b/>
      <w:bCs/>
    </w:rPr>
  </w:style>
  <w:style w:type="character" w:customStyle="1" w:styleId="CommentSubjectChar">
    <w:name w:val="Comment Subject Char"/>
    <w:basedOn w:val="CommentTextChar"/>
    <w:link w:val="CommentSubject"/>
    <w:uiPriority w:val="99"/>
    <w:semiHidden/>
    <w:locked/>
    <w:rsid w:val="00C15CC4"/>
    <w:rPr>
      <w:rFonts w:cs="Times New Roman"/>
      <w:b/>
      <w:bCs/>
      <w:sz w:val="20"/>
      <w:szCs w:val="20"/>
    </w:rPr>
  </w:style>
  <w:style w:type="paragraph" w:styleId="BalloonText">
    <w:name w:val="Balloon Text"/>
    <w:basedOn w:val="Normal"/>
    <w:link w:val="BalloonTextChar"/>
    <w:uiPriority w:val="99"/>
    <w:semiHidden/>
    <w:rsid w:val="00C15CC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15CC4"/>
    <w:rPr>
      <w:rFonts w:ascii="Tahoma" w:hAnsi="Tahoma" w:cs="Tahoma"/>
      <w:sz w:val="16"/>
      <w:szCs w:val="16"/>
    </w:rPr>
  </w:style>
  <w:style w:type="paragraph" w:customStyle="1" w:styleId="FirstLevel">
    <w:name w:val="First Level"/>
    <w:basedOn w:val="ListParagraph"/>
    <w:uiPriority w:val="99"/>
    <w:rsid w:val="00791B64"/>
    <w:pPr>
      <w:numPr>
        <w:numId w:val="2"/>
      </w:numPr>
      <w:ind w:left="720"/>
    </w:pPr>
    <w:rPr>
      <w:b/>
    </w:rPr>
  </w:style>
  <w:style w:type="paragraph" w:customStyle="1" w:styleId="SecondLevel">
    <w:name w:val="Second Level"/>
    <w:basedOn w:val="ListParagraph"/>
    <w:uiPriority w:val="99"/>
    <w:rsid w:val="00791B64"/>
    <w:pPr>
      <w:numPr>
        <w:ilvl w:val="1"/>
        <w:numId w:val="3"/>
      </w:numPr>
      <w:ind w:left="1080"/>
    </w:pPr>
  </w:style>
  <w:style w:type="table" w:styleId="TableGrid">
    <w:name w:val="Table Grid"/>
    <w:basedOn w:val="TableNormal"/>
    <w:uiPriority w:val="59"/>
    <w:locked/>
    <w:rsid w:val="00430BD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E23C78"/>
    <w:pPr>
      <w:tabs>
        <w:tab w:val="center" w:pos="4680"/>
        <w:tab w:val="right" w:pos="9360"/>
      </w:tabs>
      <w:spacing w:after="0"/>
    </w:pPr>
  </w:style>
  <w:style w:type="character" w:customStyle="1" w:styleId="HeaderChar">
    <w:name w:val="Header Char"/>
    <w:basedOn w:val="DefaultParagraphFont"/>
    <w:link w:val="Header"/>
    <w:uiPriority w:val="99"/>
    <w:rsid w:val="00E23C78"/>
  </w:style>
  <w:style w:type="paragraph" w:styleId="Footer">
    <w:name w:val="footer"/>
    <w:basedOn w:val="Normal"/>
    <w:link w:val="FooterChar"/>
    <w:uiPriority w:val="99"/>
    <w:unhideWhenUsed/>
    <w:rsid w:val="00E23C78"/>
    <w:pPr>
      <w:tabs>
        <w:tab w:val="center" w:pos="4680"/>
        <w:tab w:val="right" w:pos="9360"/>
      </w:tabs>
      <w:spacing w:after="0"/>
    </w:pPr>
  </w:style>
  <w:style w:type="character" w:customStyle="1" w:styleId="FooterChar">
    <w:name w:val="Footer Char"/>
    <w:basedOn w:val="DefaultParagraphFont"/>
    <w:link w:val="Footer"/>
    <w:uiPriority w:val="99"/>
    <w:rsid w:val="00E23C78"/>
  </w:style>
  <w:style w:type="paragraph" w:customStyle="1" w:styleId="Default">
    <w:name w:val="Default"/>
    <w:rsid w:val="00A13963"/>
    <w:pPr>
      <w:widowControl w:val="0"/>
      <w:autoSpaceDE w:val="0"/>
      <w:autoSpaceDN w:val="0"/>
      <w:adjustRightInd w:val="0"/>
    </w:pPr>
    <w:rPr>
      <w:rFonts w:ascii="Times New Roman" w:eastAsiaTheme="minorEastAsia" w:hAnsi="Times New Roman"/>
      <w:color w:val="000000"/>
      <w:sz w:val="24"/>
      <w:szCs w:val="24"/>
    </w:rPr>
  </w:style>
  <w:style w:type="character" w:customStyle="1" w:styleId="Heading1Char">
    <w:name w:val="Heading 1 Char"/>
    <w:basedOn w:val="DefaultParagraphFont"/>
    <w:link w:val="Heading1"/>
    <w:rsid w:val="00F12ED9"/>
    <w:rPr>
      <w:rFonts w:asciiTheme="minorHAnsi" w:eastAsiaTheme="majorEastAsia" w:hAnsiTheme="minorHAnsi" w:cstheme="majorBidi"/>
      <w:b/>
      <w:bCs/>
      <w:color w:val="000000" w:themeColor="text1"/>
      <w:szCs w:val="28"/>
    </w:rPr>
  </w:style>
  <w:style w:type="character" w:customStyle="1" w:styleId="Heading2Char">
    <w:name w:val="Heading 2 Char"/>
    <w:basedOn w:val="DefaultParagraphFont"/>
    <w:link w:val="Heading2"/>
    <w:rsid w:val="009E003A"/>
    <w:rPr>
      <w:rFonts w:asciiTheme="minorHAnsi" w:eastAsiaTheme="majorEastAsia" w:hAnsiTheme="minorHAnsi" w:cstheme="majorBidi"/>
      <w:b/>
      <w:bCs/>
      <w:color w:val="000000" w:themeColor="text1"/>
      <w:szCs w:val="26"/>
    </w:rPr>
  </w:style>
  <w:style w:type="character" w:customStyle="1" w:styleId="Heading3Char">
    <w:name w:val="Heading 3 Char"/>
    <w:basedOn w:val="DefaultParagraphFont"/>
    <w:link w:val="Heading3"/>
    <w:rsid w:val="009E003A"/>
    <w:rPr>
      <w:rFonts w:asciiTheme="minorHAnsi" w:eastAsiaTheme="majorEastAsia" w:hAnsiTheme="minorHAnsi" w:cstheme="majorBidi"/>
      <w:bCs/>
      <w:color w:val="000000" w:themeColor="text1"/>
    </w:rPr>
  </w:style>
  <w:style w:type="character" w:customStyle="1" w:styleId="Heading4Char">
    <w:name w:val="Heading 4 Char"/>
    <w:basedOn w:val="DefaultParagraphFont"/>
    <w:link w:val="Heading4"/>
    <w:semiHidden/>
    <w:rsid w:val="006E5DB1"/>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677575"/>
    <w:rPr>
      <w:color w:val="0000FF" w:themeColor="hyperlink"/>
      <w:u w:val="single"/>
    </w:rPr>
  </w:style>
  <w:style w:type="paragraph" w:styleId="PlainText">
    <w:name w:val="Plain Text"/>
    <w:basedOn w:val="Normal"/>
    <w:link w:val="PlainTextChar"/>
    <w:uiPriority w:val="99"/>
    <w:unhideWhenUsed/>
    <w:rsid w:val="00B07796"/>
    <w:pPr>
      <w:spacing w:after="0"/>
    </w:pPr>
    <w:rPr>
      <w:rFonts w:eastAsiaTheme="minorHAnsi"/>
    </w:rPr>
  </w:style>
  <w:style w:type="character" w:customStyle="1" w:styleId="PlainTextChar">
    <w:name w:val="Plain Text Char"/>
    <w:basedOn w:val="DefaultParagraphFont"/>
    <w:link w:val="PlainText"/>
    <w:uiPriority w:val="99"/>
    <w:rsid w:val="00B07796"/>
    <w:rPr>
      <w:rFonts w:eastAsiaTheme="minorHAnsi"/>
    </w:rPr>
  </w:style>
  <w:style w:type="character" w:customStyle="1" w:styleId="apple-converted-space">
    <w:name w:val="apple-converted-space"/>
    <w:basedOn w:val="DefaultParagraphFont"/>
    <w:rsid w:val="006B3516"/>
  </w:style>
  <w:style w:type="paragraph" w:styleId="Revision">
    <w:name w:val="Revision"/>
    <w:hidden/>
    <w:uiPriority w:val="99"/>
    <w:semiHidden/>
    <w:rsid w:val="00004F07"/>
  </w:style>
  <w:style w:type="paragraph" w:customStyle="1" w:styleId="NumberedItem">
    <w:name w:val="Numbered Item"/>
    <w:basedOn w:val="Normal"/>
    <w:qFormat/>
    <w:rsid w:val="00FF294B"/>
    <w:pPr>
      <w:numPr>
        <w:numId w:val="5"/>
      </w:numPr>
      <w:spacing w:line="276" w:lineRule="auto"/>
      <w:ind w:left="360"/>
    </w:pPr>
    <w:rPr>
      <w:rFonts w:asciiTheme="minorHAnsi" w:eastAsiaTheme="minorEastAsia" w:hAnsiTheme="minorHAnsi" w:cstheme="minorBidi"/>
    </w:rPr>
  </w:style>
  <w:style w:type="character" w:customStyle="1" w:styleId="normaltextrun">
    <w:name w:val="normaltextrun"/>
    <w:basedOn w:val="DefaultParagraphFont"/>
    <w:rsid w:val="00277998"/>
  </w:style>
  <w:style w:type="character" w:customStyle="1" w:styleId="spellingerror">
    <w:name w:val="spellingerror"/>
    <w:basedOn w:val="DefaultParagraphFont"/>
    <w:rsid w:val="00277998"/>
  </w:style>
  <w:style w:type="character" w:customStyle="1" w:styleId="eop">
    <w:name w:val="eop"/>
    <w:basedOn w:val="DefaultParagraphFont"/>
    <w:rsid w:val="00A54C7B"/>
  </w:style>
  <w:style w:type="paragraph" w:customStyle="1" w:styleId="paragraph">
    <w:name w:val="paragraph"/>
    <w:basedOn w:val="Normal"/>
    <w:rsid w:val="00A54C7B"/>
    <w:pPr>
      <w:spacing w:before="100" w:beforeAutospacing="1" w:after="100" w:afterAutospacing="1"/>
    </w:pPr>
    <w:rPr>
      <w:rFonts w:ascii="Times New Roman" w:eastAsia="Times New Roman" w:hAnsi="Times New Roman"/>
      <w:sz w:val="24"/>
      <w:szCs w:val="24"/>
    </w:rPr>
  </w:style>
  <w:style w:type="character" w:styleId="FollowedHyperlink">
    <w:name w:val="FollowedHyperlink"/>
    <w:basedOn w:val="DefaultParagraphFont"/>
    <w:uiPriority w:val="99"/>
    <w:semiHidden/>
    <w:unhideWhenUsed/>
    <w:rsid w:val="00AD7D8A"/>
    <w:rPr>
      <w:color w:val="800080" w:themeColor="followedHyperlink"/>
      <w:u w:val="single"/>
    </w:rPr>
  </w:style>
  <w:style w:type="paragraph" w:styleId="NormalWeb">
    <w:name w:val="Normal (Web)"/>
    <w:basedOn w:val="Normal"/>
    <w:uiPriority w:val="99"/>
    <w:unhideWhenUsed/>
    <w:rsid w:val="00444E6E"/>
    <w:pPr>
      <w:spacing w:before="100" w:beforeAutospacing="1" w:after="100" w:afterAutospacing="1"/>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4106DA"/>
    <w:rPr>
      <w:color w:val="605E5C"/>
      <w:shd w:val="clear" w:color="auto" w:fill="E1DFDD"/>
    </w:rPr>
  </w:style>
  <w:style w:type="character" w:customStyle="1" w:styleId="scxw47240716">
    <w:name w:val="scxw47240716"/>
    <w:basedOn w:val="DefaultParagraphFont"/>
    <w:rsid w:val="00703D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0647">
      <w:bodyDiv w:val="1"/>
      <w:marLeft w:val="0"/>
      <w:marRight w:val="0"/>
      <w:marTop w:val="0"/>
      <w:marBottom w:val="0"/>
      <w:divBdr>
        <w:top w:val="none" w:sz="0" w:space="0" w:color="auto"/>
        <w:left w:val="none" w:sz="0" w:space="0" w:color="auto"/>
        <w:bottom w:val="none" w:sz="0" w:space="0" w:color="auto"/>
        <w:right w:val="none" w:sz="0" w:space="0" w:color="auto"/>
      </w:divBdr>
    </w:div>
    <w:div w:id="83108166">
      <w:bodyDiv w:val="1"/>
      <w:marLeft w:val="0"/>
      <w:marRight w:val="0"/>
      <w:marTop w:val="0"/>
      <w:marBottom w:val="0"/>
      <w:divBdr>
        <w:top w:val="none" w:sz="0" w:space="0" w:color="auto"/>
        <w:left w:val="none" w:sz="0" w:space="0" w:color="auto"/>
        <w:bottom w:val="none" w:sz="0" w:space="0" w:color="auto"/>
        <w:right w:val="none" w:sz="0" w:space="0" w:color="auto"/>
      </w:divBdr>
    </w:div>
    <w:div w:id="196427803">
      <w:bodyDiv w:val="1"/>
      <w:marLeft w:val="0"/>
      <w:marRight w:val="0"/>
      <w:marTop w:val="0"/>
      <w:marBottom w:val="0"/>
      <w:divBdr>
        <w:top w:val="none" w:sz="0" w:space="0" w:color="auto"/>
        <w:left w:val="none" w:sz="0" w:space="0" w:color="auto"/>
        <w:bottom w:val="none" w:sz="0" w:space="0" w:color="auto"/>
        <w:right w:val="none" w:sz="0" w:space="0" w:color="auto"/>
      </w:divBdr>
    </w:div>
    <w:div w:id="343946335">
      <w:bodyDiv w:val="1"/>
      <w:marLeft w:val="0"/>
      <w:marRight w:val="0"/>
      <w:marTop w:val="0"/>
      <w:marBottom w:val="0"/>
      <w:divBdr>
        <w:top w:val="none" w:sz="0" w:space="0" w:color="auto"/>
        <w:left w:val="none" w:sz="0" w:space="0" w:color="auto"/>
        <w:bottom w:val="none" w:sz="0" w:space="0" w:color="auto"/>
        <w:right w:val="none" w:sz="0" w:space="0" w:color="auto"/>
      </w:divBdr>
    </w:div>
    <w:div w:id="466092268">
      <w:bodyDiv w:val="1"/>
      <w:marLeft w:val="0"/>
      <w:marRight w:val="0"/>
      <w:marTop w:val="0"/>
      <w:marBottom w:val="0"/>
      <w:divBdr>
        <w:top w:val="none" w:sz="0" w:space="0" w:color="auto"/>
        <w:left w:val="none" w:sz="0" w:space="0" w:color="auto"/>
        <w:bottom w:val="none" w:sz="0" w:space="0" w:color="auto"/>
        <w:right w:val="none" w:sz="0" w:space="0" w:color="auto"/>
      </w:divBdr>
    </w:div>
    <w:div w:id="528446553">
      <w:bodyDiv w:val="1"/>
      <w:marLeft w:val="0"/>
      <w:marRight w:val="0"/>
      <w:marTop w:val="0"/>
      <w:marBottom w:val="0"/>
      <w:divBdr>
        <w:top w:val="none" w:sz="0" w:space="0" w:color="auto"/>
        <w:left w:val="none" w:sz="0" w:space="0" w:color="auto"/>
        <w:bottom w:val="none" w:sz="0" w:space="0" w:color="auto"/>
        <w:right w:val="none" w:sz="0" w:space="0" w:color="auto"/>
      </w:divBdr>
    </w:div>
    <w:div w:id="534346546">
      <w:bodyDiv w:val="1"/>
      <w:marLeft w:val="0"/>
      <w:marRight w:val="0"/>
      <w:marTop w:val="0"/>
      <w:marBottom w:val="0"/>
      <w:divBdr>
        <w:top w:val="none" w:sz="0" w:space="0" w:color="auto"/>
        <w:left w:val="none" w:sz="0" w:space="0" w:color="auto"/>
        <w:bottom w:val="none" w:sz="0" w:space="0" w:color="auto"/>
        <w:right w:val="none" w:sz="0" w:space="0" w:color="auto"/>
      </w:divBdr>
    </w:div>
    <w:div w:id="584263296">
      <w:bodyDiv w:val="1"/>
      <w:marLeft w:val="0"/>
      <w:marRight w:val="0"/>
      <w:marTop w:val="0"/>
      <w:marBottom w:val="0"/>
      <w:divBdr>
        <w:top w:val="none" w:sz="0" w:space="0" w:color="auto"/>
        <w:left w:val="none" w:sz="0" w:space="0" w:color="auto"/>
        <w:bottom w:val="none" w:sz="0" w:space="0" w:color="auto"/>
        <w:right w:val="none" w:sz="0" w:space="0" w:color="auto"/>
      </w:divBdr>
    </w:div>
    <w:div w:id="762065416">
      <w:bodyDiv w:val="1"/>
      <w:marLeft w:val="0"/>
      <w:marRight w:val="0"/>
      <w:marTop w:val="0"/>
      <w:marBottom w:val="0"/>
      <w:divBdr>
        <w:top w:val="none" w:sz="0" w:space="0" w:color="auto"/>
        <w:left w:val="none" w:sz="0" w:space="0" w:color="auto"/>
        <w:bottom w:val="none" w:sz="0" w:space="0" w:color="auto"/>
        <w:right w:val="none" w:sz="0" w:space="0" w:color="auto"/>
      </w:divBdr>
    </w:div>
    <w:div w:id="775633687">
      <w:bodyDiv w:val="1"/>
      <w:marLeft w:val="0"/>
      <w:marRight w:val="0"/>
      <w:marTop w:val="0"/>
      <w:marBottom w:val="0"/>
      <w:divBdr>
        <w:top w:val="none" w:sz="0" w:space="0" w:color="auto"/>
        <w:left w:val="none" w:sz="0" w:space="0" w:color="auto"/>
        <w:bottom w:val="none" w:sz="0" w:space="0" w:color="auto"/>
        <w:right w:val="none" w:sz="0" w:space="0" w:color="auto"/>
      </w:divBdr>
      <w:divsChild>
        <w:div w:id="1902327636">
          <w:marLeft w:val="0"/>
          <w:marRight w:val="0"/>
          <w:marTop w:val="288"/>
          <w:marBottom w:val="480"/>
          <w:divBdr>
            <w:top w:val="single" w:sz="6" w:space="22" w:color="DCDCDC"/>
            <w:left w:val="single" w:sz="6" w:space="19" w:color="DCDCDC"/>
            <w:bottom w:val="single" w:sz="6" w:space="16" w:color="DCDCDC"/>
            <w:right w:val="single" w:sz="6" w:space="19" w:color="DCDCDC"/>
          </w:divBdr>
        </w:div>
        <w:div w:id="1995405223">
          <w:marLeft w:val="0"/>
          <w:marRight w:val="0"/>
          <w:marTop w:val="224"/>
          <w:marBottom w:val="0"/>
          <w:divBdr>
            <w:top w:val="none" w:sz="0" w:space="0" w:color="auto"/>
            <w:left w:val="none" w:sz="0" w:space="0" w:color="auto"/>
            <w:bottom w:val="none" w:sz="0" w:space="0" w:color="auto"/>
            <w:right w:val="none" w:sz="0" w:space="0" w:color="auto"/>
          </w:divBdr>
          <w:divsChild>
            <w:div w:id="65669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43822">
      <w:marLeft w:val="0"/>
      <w:marRight w:val="0"/>
      <w:marTop w:val="0"/>
      <w:marBottom w:val="0"/>
      <w:divBdr>
        <w:top w:val="none" w:sz="0" w:space="0" w:color="auto"/>
        <w:left w:val="none" w:sz="0" w:space="0" w:color="auto"/>
        <w:bottom w:val="none" w:sz="0" w:space="0" w:color="auto"/>
        <w:right w:val="none" w:sz="0" w:space="0" w:color="auto"/>
      </w:divBdr>
    </w:div>
    <w:div w:id="1248341874">
      <w:bodyDiv w:val="1"/>
      <w:marLeft w:val="0"/>
      <w:marRight w:val="0"/>
      <w:marTop w:val="0"/>
      <w:marBottom w:val="0"/>
      <w:divBdr>
        <w:top w:val="none" w:sz="0" w:space="0" w:color="auto"/>
        <w:left w:val="none" w:sz="0" w:space="0" w:color="auto"/>
        <w:bottom w:val="none" w:sz="0" w:space="0" w:color="auto"/>
        <w:right w:val="none" w:sz="0" w:space="0" w:color="auto"/>
      </w:divBdr>
    </w:div>
    <w:div w:id="1496335497">
      <w:bodyDiv w:val="1"/>
      <w:marLeft w:val="0"/>
      <w:marRight w:val="0"/>
      <w:marTop w:val="0"/>
      <w:marBottom w:val="0"/>
      <w:divBdr>
        <w:top w:val="none" w:sz="0" w:space="0" w:color="auto"/>
        <w:left w:val="none" w:sz="0" w:space="0" w:color="auto"/>
        <w:bottom w:val="none" w:sz="0" w:space="0" w:color="auto"/>
        <w:right w:val="none" w:sz="0" w:space="0" w:color="auto"/>
      </w:divBdr>
    </w:div>
    <w:div w:id="1660772344">
      <w:bodyDiv w:val="1"/>
      <w:marLeft w:val="0"/>
      <w:marRight w:val="0"/>
      <w:marTop w:val="0"/>
      <w:marBottom w:val="0"/>
      <w:divBdr>
        <w:top w:val="none" w:sz="0" w:space="0" w:color="auto"/>
        <w:left w:val="none" w:sz="0" w:space="0" w:color="auto"/>
        <w:bottom w:val="none" w:sz="0" w:space="0" w:color="auto"/>
        <w:right w:val="none" w:sz="0" w:space="0" w:color="auto"/>
      </w:divBdr>
    </w:div>
    <w:div w:id="1681203630">
      <w:bodyDiv w:val="1"/>
      <w:marLeft w:val="0"/>
      <w:marRight w:val="0"/>
      <w:marTop w:val="0"/>
      <w:marBottom w:val="0"/>
      <w:divBdr>
        <w:top w:val="none" w:sz="0" w:space="0" w:color="auto"/>
        <w:left w:val="none" w:sz="0" w:space="0" w:color="auto"/>
        <w:bottom w:val="none" w:sz="0" w:space="0" w:color="auto"/>
        <w:right w:val="none" w:sz="0" w:space="0" w:color="auto"/>
      </w:divBdr>
    </w:div>
    <w:div w:id="1712194400">
      <w:bodyDiv w:val="1"/>
      <w:marLeft w:val="0"/>
      <w:marRight w:val="0"/>
      <w:marTop w:val="0"/>
      <w:marBottom w:val="0"/>
      <w:divBdr>
        <w:top w:val="none" w:sz="0" w:space="0" w:color="auto"/>
        <w:left w:val="none" w:sz="0" w:space="0" w:color="auto"/>
        <w:bottom w:val="none" w:sz="0" w:space="0" w:color="auto"/>
        <w:right w:val="none" w:sz="0" w:space="0" w:color="auto"/>
      </w:divBdr>
      <w:divsChild>
        <w:div w:id="384986776">
          <w:marLeft w:val="0"/>
          <w:marRight w:val="0"/>
          <w:marTop w:val="0"/>
          <w:marBottom w:val="0"/>
          <w:divBdr>
            <w:top w:val="none" w:sz="0" w:space="0" w:color="auto"/>
            <w:left w:val="none" w:sz="0" w:space="0" w:color="auto"/>
            <w:bottom w:val="none" w:sz="0" w:space="0" w:color="auto"/>
            <w:right w:val="none" w:sz="0" w:space="0" w:color="auto"/>
          </w:divBdr>
        </w:div>
        <w:div w:id="2127699447">
          <w:marLeft w:val="0"/>
          <w:marRight w:val="0"/>
          <w:marTop w:val="0"/>
          <w:marBottom w:val="0"/>
          <w:divBdr>
            <w:top w:val="none" w:sz="0" w:space="0" w:color="auto"/>
            <w:left w:val="none" w:sz="0" w:space="0" w:color="auto"/>
            <w:bottom w:val="none" w:sz="0" w:space="0" w:color="auto"/>
            <w:right w:val="none" w:sz="0" w:space="0" w:color="auto"/>
          </w:divBdr>
        </w:div>
      </w:divsChild>
    </w:div>
    <w:div w:id="1796093900">
      <w:bodyDiv w:val="1"/>
      <w:marLeft w:val="0"/>
      <w:marRight w:val="0"/>
      <w:marTop w:val="0"/>
      <w:marBottom w:val="0"/>
      <w:divBdr>
        <w:top w:val="none" w:sz="0" w:space="0" w:color="auto"/>
        <w:left w:val="none" w:sz="0" w:space="0" w:color="auto"/>
        <w:bottom w:val="none" w:sz="0" w:space="0" w:color="auto"/>
        <w:right w:val="none" w:sz="0" w:space="0" w:color="auto"/>
      </w:divBdr>
      <w:divsChild>
        <w:div w:id="223101875">
          <w:marLeft w:val="0"/>
          <w:marRight w:val="0"/>
          <w:marTop w:val="0"/>
          <w:marBottom w:val="0"/>
          <w:divBdr>
            <w:top w:val="none" w:sz="0" w:space="0" w:color="auto"/>
            <w:left w:val="none" w:sz="0" w:space="0" w:color="auto"/>
            <w:bottom w:val="none" w:sz="0" w:space="0" w:color="auto"/>
            <w:right w:val="none" w:sz="0" w:space="0" w:color="auto"/>
          </w:divBdr>
        </w:div>
        <w:div w:id="406466453">
          <w:marLeft w:val="0"/>
          <w:marRight w:val="0"/>
          <w:marTop w:val="0"/>
          <w:marBottom w:val="0"/>
          <w:divBdr>
            <w:top w:val="none" w:sz="0" w:space="0" w:color="auto"/>
            <w:left w:val="none" w:sz="0" w:space="0" w:color="auto"/>
            <w:bottom w:val="none" w:sz="0" w:space="0" w:color="auto"/>
            <w:right w:val="none" w:sz="0" w:space="0" w:color="auto"/>
          </w:divBdr>
        </w:div>
        <w:div w:id="926308259">
          <w:marLeft w:val="0"/>
          <w:marRight w:val="0"/>
          <w:marTop w:val="0"/>
          <w:marBottom w:val="0"/>
          <w:divBdr>
            <w:top w:val="none" w:sz="0" w:space="0" w:color="auto"/>
            <w:left w:val="none" w:sz="0" w:space="0" w:color="auto"/>
            <w:bottom w:val="none" w:sz="0" w:space="0" w:color="auto"/>
            <w:right w:val="none" w:sz="0" w:space="0" w:color="auto"/>
          </w:divBdr>
        </w:div>
        <w:div w:id="1968318082">
          <w:marLeft w:val="0"/>
          <w:marRight w:val="0"/>
          <w:marTop w:val="0"/>
          <w:marBottom w:val="0"/>
          <w:divBdr>
            <w:top w:val="none" w:sz="0" w:space="0" w:color="auto"/>
            <w:left w:val="none" w:sz="0" w:space="0" w:color="auto"/>
            <w:bottom w:val="none" w:sz="0" w:space="0" w:color="auto"/>
            <w:right w:val="none" w:sz="0" w:space="0" w:color="auto"/>
          </w:divBdr>
        </w:div>
      </w:divsChild>
    </w:div>
    <w:div w:id="1925995453">
      <w:bodyDiv w:val="1"/>
      <w:marLeft w:val="0"/>
      <w:marRight w:val="0"/>
      <w:marTop w:val="0"/>
      <w:marBottom w:val="0"/>
      <w:divBdr>
        <w:top w:val="none" w:sz="0" w:space="0" w:color="auto"/>
        <w:left w:val="none" w:sz="0" w:space="0" w:color="auto"/>
        <w:bottom w:val="none" w:sz="0" w:space="0" w:color="auto"/>
        <w:right w:val="none" w:sz="0" w:space="0" w:color="auto"/>
      </w:divBdr>
    </w:div>
    <w:div w:id="1928687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p@masscec.com"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mail]@masscec.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masscec.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p@massce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DFD1F231E93A448344E7BEDBA34589" ma:contentTypeVersion="14" ma:contentTypeDescription="Create a new document." ma:contentTypeScope="" ma:versionID="543946640ba398e26bbe37b9fcf0bdfa">
  <xsd:schema xmlns:xsd="http://www.w3.org/2001/XMLSchema" xmlns:xs="http://www.w3.org/2001/XMLSchema" xmlns:p="http://schemas.microsoft.com/office/2006/metadata/properties" xmlns:ns2="8883990c-cc01-484d-a42a-31578e1926f5" xmlns:ns3="3101dc3c-32ba-4fb4-be38-7628745179c0" targetNamespace="http://schemas.microsoft.com/office/2006/metadata/properties" ma:root="true" ma:fieldsID="f458ab32da0dbc9795783b7a629313b1" ns2:_="" ns3:_="">
    <xsd:import namespace="8883990c-cc01-484d-a42a-31578e1926f5"/>
    <xsd:import namespace="3101dc3c-32ba-4fb4-be38-7628745179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83990c-cc01-484d-a42a-31578e1926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Notes" ma:index="20" nillable="true" ma:displayName="Notes" ma:description="Context of this file" ma:format="Dropdown" ma:internalName="Notes">
      <xsd:simpleType>
        <xsd:restriction base="dms:Text">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01dc3c-32ba-4fb4-be38-7628745179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9c9fa85-8824-40cc-a3dc-ac10e41fac2f}" ma:internalName="TaxCatchAll" ma:showField="CatchAllData" ma:web="3101dc3c-32ba-4fb4-be38-7628745179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883990c-cc01-484d-a42a-31578e1926f5">
      <Terms xmlns="http://schemas.microsoft.com/office/infopath/2007/PartnerControls"/>
    </lcf76f155ced4ddcb4097134ff3c332f>
    <TaxCatchAll xmlns="3101dc3c-32ba-4fb4-be38-7628745179c0" xsi:nil="true"/>
    <Notes xmlns="8883990c-cc01-484d-a42a-31578e1926f5" xsi:nil="true"/>
  </documentManagement>
</p:properties>
</file>

<file path=customXml/itemProps1.xml><?xml version="1.0" encoding="utf-8"?>
<ds:datastoreItem xmlns:ds="http://schemas.openxmlformats.org/officeDocument/2006/customXml" ds:itemID="{DF306B0A-7434-4AC5-BAB8-76F62F67CFAD}"/>
</file>

<file path=customXml/itemProps2.xml><?xml version="1.0" encoding="utf-8"?>
<ds:datastoreItem xmlns:ds="http://schemas.openxmlformats.org/officeDocument/2006/customXml" ds:itemID="{E25C39D7-C6AA-4565-8E03-6E9A9E12F9A2}">
  <ds:schemaRefs>
    <ds:schemaRef ds:uri="http://schemas.openxmlformats.org/officeDocument/2006/bibliography"/>
  </ds:schemaRefs>
</ds:datastoreItem>
</file>

<file path=customXml/itemProps3.xml><?xml version="1.0" encoding="utf-8"?>
<ds:datastoreItem xmlns:ds="http://schemas.openxmlformats.org/officeDocument/2006/customXml" ds:itemID="{953C82ED-322F-4CFF-A5E3-F4B896E039C7}">
  <ds:schemaRefs>
    <ds:schemaRef ds:uri="http://schemas.microsoft.com/sharepoint/v3/contenttype/forms"/>
  </ds:schemaRefs>
</ds:datastoreItem>
</file>

<file path=customXml/itemProps4.xml><?xml version="1.0" encoding="utf-8"?>
<ds:datastoreItem xmlns:ds="http://schemas.openxmlformats.org/officeDocument/2006/customXml" ds:itemID="{0F21B53D-E614-40EC-913E-6C51DB09D65E}">
  <ds:schemaRefs>
    <ds:schemaRef ds:uri="http://schemas.microsoft.com/office/2006/metadata/properties"/>
    <ds:schemaRef ds:uri="http://schemas.microsoft.com/office/infopath/2007/PartnerControls"/>
    <ds:schemaRef ds:uri="0e758630-0973-480b-a8ec-18262ddf16e1"/>
    <ds:schemaRef ds:uri="23c2ef15-9bf2-48dc-a02b-569415b1decc"/>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3</Pages>
  <Words>6648</Words>
  <Characters>37896</Characters>
  <Application>Microsoft Office Word</Application>
  <DocSecurity>0</DocSecurity>
  <Lines>315</Lines>
  <Paragraphs>88</Paragraphs>
  <ScaleCrop>false</ScaleCrop>
  <Company>Acer</Company>
  <LinksUpToDate>false</LinksUpToDate>
  <CharactersWithSpaces>4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Agreement</dc:title>
  <dc:subject/>
  <dc:creator>Jonathan Ursprung</dc:creator>
  <cp:keywords/>
  <cp:lastModifiedBy>Maeve Singer</cp:lastModifiedBy>
  <cp:revision>202</cp:revision>
  <cp:lastPrinted>2010-02-17T23:27:00Z</cp:lastPrinted>
  <dcterms:created xsi:type="dcterms:W3CDTF">2023-11-04T00:41:00Z</dcterms:created>
  <dcterms:modified xsi:type="dcterms:W3CDTF">2025-12-23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DFD1F231E93A448344E7BEDBA34589</vt:lpwstr>
  </property>
  <property fmtid="{D5CDD505-2E9C-101B-9397-08002B2CF9AE}" pid="3" name="AuthorIds_UIVersion_36864">
    <vt:lpwstr>36</vt:lpwstr>
  </property>
  <property fmtid="{D5CDD505-2E9C-101B-9397-08002B2CF9AE}" pid="4" name="MediaServiceImageTags">
    <vt:lpwstr/>
  </property>
  <property fmtid="{D5CDD505-2E9C-101B-9397-08002B2CF9AE}" pid="5" name="GrammarlyDocumentId">
    <vt:lpwstr>58997deb1143732dfa9f3fc7b99f8a7eae55cc61174aadb713baa1031dbd1e23</vt:lpwstr>
  </property>
  <property fmtid="{D5CDD505-2E9C-101B-9397-08002B2CF9AE}" pid="6" name="docLang">
    <vt:lpwstr>en</vt:lpwstr>
  </property>
</Properties>
</file>